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D3BA0" w14:textId="77777777" w:rsidR="00F245E0" w:rsidRDefault="00F245E0">
      <w:pPr>
        <w:rPr>
          <w:b/>
        </w:rPr>
      </w:pPr>
    </w:p>
    <w:p w14:paraId="77852F8F" w14:textId="77777777" w:rsidR="00F245E0" w:rsidRDefault="00F245E0">
      <w:pPr>
        <w:rPr>
          <w:b/>
        </w:rPr>
      </w:pPr>
    </w:p>
    <w:p w14:paraId="4B7E67E6" w14:textId="77777777" w:rsidR="00AC0EC1" w:rsidRDefault="00AC0EC1" w:rsidP="00AC0EC1">
      <w:pPr>
        <w:rPr>
          <w:rFonts w:ascii="Arial" w:hAnsi="Arial" w:cs="Arial"/>
          <w:b/>
          <w:sz w:val="32"/>
        </w:rPr>
      </w:pPr>
    </w:p>
    <w:p w14:paraId="75EF1A14" w14:textId="77777777" w:rsidR="00AC0EC1" w:rsidRDefault="00AC0EC1" w:rsidP="00AC0EC1">
      <w:pPr>
        <w:rPr>
          <w:rFonts w:ascii="Arial" w:hAnsi="Arial" w:cs="Arial"/>
          <w:b/>
          <w:sz w:val="32"/>
        </w:rPr>
      </w:pPr>
    </w:p>
    <w:p w14:paraId="70C878CF" w14:textId="77777777" w:rsidR="00AC0EC1" w:rsidRDefault="00AC0EC1" w:rsidP="00AC0EC1">
      <w:pPr>
        <w:rPr>
          <w:rFonts w:ascii="Arial" w:hAnsi="Arial" w:cs="Arial"/>
          <w:b/>
          <w:sz w:val="32"/>
        </w:rPr>
      </w:pPr>
    </w:p>
    <w:p w14:paraId="55CF8DAA" w14:textId="77777777" w:rsidR="00AC0EC1" w:rsidRPr="00732859" w:rsidRDefault="00AC0EC1" w:rsidP="00AC0EC1">
      <w:pPr>
        <w:jc w:val="center"/>
        <w:rPr>
          <w:rFonts w:ascii="Arial" w:hAnsi="Arial" w:cs="Arial"/>
          <w:b/>
          <w:color w:val="4F81BD" w:themeColor="accent1"/>
          <w:sz w:val="32"/>
          <w:u w:val="single"/>
        </w:rPr>
      </w:pPr>
      <w:r w:rsidRPr="00732859">
        <w:rPr>
          <w:rFonts w:ascii="Arial" w:hAnsi="Arial" w:cs="Arial"/>
          <w:b/>
          <w:color w:val="4F81BD" w:themeColor="accent1"/>
          <w:sz w:val="32"/>
        </w:rPr>
        <w:t xml:space="preserve">&lt;Insert District </w:t>
      </w:r>
      <w:r>
        <w:rPr>
          <w:rFonts w:ascii="Arial" w:hAnsi="Arial" w:cs="Arial"/>
          <w:b/>
          <w:color w:val="4F81BD" w:themeColor="accent1"/>
          <w:sz w:val="32"/>
        </w:rPr>
        <w:t xml:space="preserve">or School </w:t>
      </w:r>
      <w:r w:rsidRPr="00732859">
        <w:rPr>
          <w:rFonts w:ascii="Arial" w:hAnsi="Arial" w:cs="Arial"/>
          <w:b/>
          <w:color w:val="4F81BD" w:themeColor="accent1"/>
          <w:sz w:val="32"/>
        </w:rPr>
        <w:t>Name&gt;</w:t>
      </w:r>
    </w:p>
    <w:p w14:paraId="167AA553" w14:textId="77777777" w:rsidR="00AC0EC1" w:rsidRDefault="00AC0EC1" w:rsidP="00AC0EC1">
      <w:pPr>
        <w:jc w:val="center"/>
        <w:rPr>
          <w:rFonts w:ascii="Arial" w:hAnsi="Arial" w:cs="Arial"/>
          <w:b/>
          <w:sz w:val="32"/>
        </w:rPr>
      </w:pPr>
      <w:r>
        <w:rPr>
          <w:rFonts w:ascii="Arial" w:hAnsi="Arial" w:cs="Arial"/>
          <w:b/>
          <w:sz w:val="32"/>
        </w:rPr>
        <w:t>Needs and Resource Assessment</w:t>
      </w:r>
    </w:p>
    <w:p w14:paraId="7A253093" w14:textId="77777777" w:rsidR="00AC0EC1" w:rsidRPr="00E8367B" w:rsidRDefault="00AC0EC1" w:rsidP="00AC0EC1">
      <w:pPr>
        <w:jc w:val="center"/>
        <w:rPr>
          <w:rFonts w:ascii="Arial" w:hAnsi="Arial" w:cs="Arial"/>
          <w:b/>
          <w:color w:val="4F81BD" w:themeColor="accent1"/>
          <w:sz w:val="32"/>
        </w:rPr>
      </w:pPr>
      <w:r w:rsidRPr="00E8367B">
        <w:rPr>
          <w:rFonts w:ascii="Arial" w:hAnsi="Arial" w:cs="Arial"/>
          <w:b/>
          <w:color w:val="4F81BD" w:themeColor="accent1"/>
          <w:sz w:val="32"/>
        </w:rPr>
        <w:t>&lt;Insert School Year(s)&gt;</w:t>
      </w:r>
    </w:p>
    <w:p w14:paraId="7FC565EB" w14:textId="77777777" w:rsidR="00AC0EC1" w:rsidRDefault="00AC0EC1" w:rsidP="00AC0EC1">
      <w:pPr>
        <w:rPr>
          <w:rFonts w:ascii="Arial" w:hAnsi="Arial" w:cs="Arial"/>
          <w:b/>
          <w:sz w:val="32"/>
        </w:rPr>
      </w:pPr>
    </w:p>
    <w:p w14:paraId="52E3E593" w14:textId="77777777" w:rsidR="00AC0EC1" w:rsidRDefault="00AC0EC1" w:rsidP="00AC0EC1">
      <w:pPr>
        <w:rPr>
          <w:rFonts w:ascii="Arial" w:hAnsi="Arial" w:cs="Arial"/>
          <w:b/>
          <w:sz w:val="32"/>
        </w:rPr>
      </w:pPr>
    </w:p>
    <w:p w14:paraId="0BEB2653" w14:textId="77777777" w:rsidR="00AC0EC1" w:rsidRDefault="00AC0EC1" w:rsidP="00AC0EC1">
      <w:pPr>
        <w:rPr>
          <w:rFonts w:ascii="Arial" w:hAnsi="Arial" w:cs="Arial"/>
          <w:b/>
          <w:sz w:val="32"/>
        </w:rPr>
      </w:pPr>
    </w:p>
    <w:p w14:paraId="572A0389" w14:textId="77777777" w:rsidR="00AC0EC1" w:rsidRPr="00E8367B" w:rsidRDefault="00AC0EC1" w:rsidP="00AC0EC1">
      <w:pPr>
        <w:rPr>
          <w:rFonts w:ascii="Arial" w:hAnsi="Arial" w:cs="Arial"/>
          <w:sz w:val="32"/>
        </w:rPr>
      </w:pPr>
      <w:r>
        <w:rPr>
          <w:rFonts w:ascii="Arial" w:hAnsi="Arial" w:cs="Arial"/>
          <w:sz w:val="32"/>
        </w:rPr>
        <w:t>Started</w:t>
      </w:r>
      <w:r w:rsidRPr="00DC44B3">
        <w:rPr>
          <w:rFonts w:ascii="Arial" w:hAnsi="Arial" w:cs="Arial"/>
          <w:sz w:val="32"/>
        </w:rPr>
        <w:t xml:space="preserve"> </w:t>
      </w:r>
      <w:r w:rsidRPr="00E8367B">
        <w:rPr>
          <w:rFonts w:ascii="Arial" w:hAnsi="Arial" w:cs="Arial"/>
          <w:color w:val="4F81BD" w:themeColor="accent1"/>
          <w:sz w:val="32"/>
        </w:rPr>
        <w:t>&lt;</w:t>
      </w:r>
      <w:r>
        <w:rPr>
          <w:rFonts w:ascii="Arial" w:hAnsi="Arial" w:cs="Arial"/>
          <w:color w:val="4F81BD" w:themeColor="accent1"/>
          <w:sz w:val="32"/>
        </w:rPr>
        <w:t>Date</w:t>
      </w:r>
      <w:r w:rsidRPr="00E8367B">
        <w:rPr>
          <w:rFonts w:ascii="Arial" w:hAnsi="Arial" w:cs="Arial"/>
          <w:color w:val="4F81BD" w:themeColor="accent1"/>
          <w:sz w:val="32"/>
        </w:rPr>
        <w:t>&gt;</w:t>
      </w:r>
    </w:p>
    <w:p w14:paraId="01D68041" w14:textId="77777777" w:rsidR="00AC0EC1" w:rsidRDefault="00AC0EC1" w:rsidP="00AC0EC1">
      <w:pPr>
        <w:rPr>
          <w:rFonts w:ascii="Arial" w:hAnsi="Arial" w:cs="Arial"/>
          <w:b/>
          <w:sz w:val="32"/>
        </w:rPr>
      </w:pPr>
      <w:r>
        <w:rPr>
          <w:rFonts w:ascii="Arial" w:hAnsi="Arial" w:cs="Arial"/>
          <w:sz w:val="32"/>
        </w:rPr>
        <w:t>Completed</w:t>
      </w:r>
      <w:r w:rsidRPr="00DC44B3">
        <w:rPr>
          <w:rFonts w:ascii="Arial" w:hAnsi="Arial" w:cs="Arial"/>
          <w:sz w:val="32"/>
        </w:rPr>
        <w:t xml:space="preserve"> </w:t>
      </w:r>
      <w:r w:rsidRPr="00E8367B">
        <w:rPr>
          <w:rFonts w:ascii="Arial" w:hAnsi="Arial" w:cs="Arial"/>
          <w:color w:val="4F81BD" w:themeColor="accent1"/>
          <w:sz w:val="32"/>
        </w:rPr>
        <w:t>&lt;</w:t>
      </w:r>
      <w:r>
        <w:rPr>
          <w:rFonts w:ascii="Arial" w:hAnsi="Arial" w:cs="Arial"/>
          <w:color w:val="4F81BD" w:themeColor="accent1"/>
          <w:sz w:val="32"/>
        </w:rPr>
        <w:t>Date&gt;</w:t>
      </w:r>
    </w:p>
    <w:p w14:paraId="1D02FD28" w14:textId="77777777" w:rsidR="00AC0EC1" w:rsidRDefault="00AC0EC1" w:rsidP="00AC0EC1">
      <w:pPr>
        <w:rPr>
          <w:rFonts w:ascii="Arial" w:hAnsi="Arial" w:cs="Arial"/>
          <w:b/>
          <w:sz w:val="32"/>
        </w:rPr>
      </w:pPr>
    </w:p>
    <w:p w14:paraId="16B69C36" w14:textId="77777777" w:rsidR="00AC0EC1" w:rsidRPr="00E8367B" w:rsidRDefault="00AC0EC1" w:rsidP="00AC0EC1">
      <w:pPr>
        <w:rPr>
          <w:rFonts w:ascii="Arial" w:hAnsi="Arial" w:cs="Arial"/>
          <w:sz w:val="32"/>
        </w:rPr>
      </w:pPr>
      <w:r>
        <w:rPr>
          <w:rFonts w:ascii="Arial" w:hAnsi="Arial" w:cs="Arial"/>
          <w:sz w:val="32"/>
        </w:rPr>
        <w:t>Completed</w:t>
      </w:r>
      <w:r w:rsidRPr="00DC44B3">
        <w:rPr>
          <w:rFonts w:ascii="Arial" w:hAnsi="Arial" w:cs="Arial"/>
          <w:sz w:val="32"/>
        </w:rPr>
        <w:t xml:space="preserve"> by</w:t>
      </w:r>
      <w:r>
        <w:rPr>
          <w:rFonts w:ascii="Arial" w:hAnsi="Arial" w:cs="Arial"/>
          <w:sz w:val="32"/>
        </w:rPr>
        <w:tab/>
      </w:r>
      <w:r w:rsidRPr="00E8367B">
        <w:rPr>
          <w:rFonts w:ascii="Arial" w:hAnsi="Arial" w:cs="Arial"/>
          <w:color w:val="4F81BD" w:themeColor="accent1"/>
          <w:sz w:val="32"/>
        </w:rPr>
        <w:t>&lt;</w:t>
      </w:r>
      <w:r>
        <w:rPr>
          <w:rFonts w:ascii="Arial" w:hAnsi="Arial" w:cs="Arial"/>
          <w:color w:val="4F81BD" w:themeColor="accent1"/>
          <w:sz w:val="32"/>
        </w:rPr>
        <w:t>Name(s) of person(s) completing assessment</w:t>
      </w:r>
      <w:r w:rsidRPr="00E8367B">
        <w:rPr>
          <w:rFonts w:ascii="Arial" w:hAnsi="Arial" w:cs="Arial"/>
          <w:color w:val="4F81BD" w:themeColor="accent1"/>
          <w:sz w:val="32"/>
        </w:rPr>
        <w:t>&gt;</w:t>
      </w:r>
    </w:p>
    <w:p w14:paraId="76938254" w14:textId="77777777" w:rsidR="00B57229" w:rsidRDefault="00AC0EC1" w:rsidP="00AC0EC1">
      <w:pPr>
        <w:rPr>
          <w:rFonts w:ascii="Arial" w:hAnsi="Arial" w:cs="Arial"/>
          <w:color w:val="4F81BD" w:themeColor="accent1"/>
          <w:sz w:val="32"/>
        </w:rPr>
      </w:pPr>
      <w:r>
        <w:rPr>
          <w:rFonts w:ascii="Arial" w:hAnsi="Arial" w:cs="Arial"/>
          <w:sz w:val="32"/>
        </w:rPr>
        <w:t>On behalf of</w:t>
      </w:r>
      <w:r w:rsidRPr="00DC44B3">
        <w:rPr>
          <w:rFonts w:ascii="Arial" w:hAnsi="Arial" w:cs="Arial"/>
          <w:sz w:val="32"/>
        </w:rPr>
        <w:t xml:space="preserve"> </w:t>
      </w:r>
      <w:r w:rsidRPr="00E8367B">
        <w:rPr>
          <w:rFonts w:ascii="Arial" w:hAnsi="Arial" w:cs="Arial"/>
          <w:color w:val="4F81BD" w:themeColor="accent1"/>
          <w:sz w:val="32"/>
        </w:rPr>
        <w:t>&lt;</w:t>
      </w:r>
      <w:r>
        <w:rPr>
          <w:rFonts w:ascii="Arial" w:hAnsi="Arial" w:cs="Arial"/>
          <w:color w:val="4F81BD" w:themeColor="accent1"/>
          <w:sz w:val="32"/>
        </w:rPr>
        <w:t>Organization (e.g., SHAC)</w:t>
      </w:r>
      <w:r w:rsidRPr="00E8367B">
        <w:rPr>
          <w:rFonts w:ascii="Arial" w:hAnsi="Arial" w:cs="Arial"/>
          <w:color w:val="4F81BD" w:themeColor="accent1"/>
          <w:sz w:val="32"/>
        </w:rPr>
        <w:t>&gt;</w:t>
      </w:r>
    </w:p>
    <w:p w14:paraId="13FBD1FF" w14:textId="77777777" w:rsidR="00AC0EC1" w:rsidRDefault="00AC0EC1" w:rsidP="00AC0EC1">
      <w:pPr>
        <w:rPr>
          <w:rFonts w:ascii="Arial" w:hAnsi="Arial" w:cs="Arial"/>
          <w:color w:val="4F81BD" w:themeColor="accent1"/>
          <w:sz w:val="32"/>
        </w:rPr>
      </w:pPr>
    </w:p>
    <w:p w14:paraId="3EB3D251" w14:textId="77777777" w:rsidR="00AC0EC1" w:rsidRDefault="00AC0EC1" w:rsidP="00AC0EC1">
      <w:pPr>
        <w:rPr>
          <w:rFonts w:ascii="Arial" w:hAnsi="Arial" w:cs="Arial"/>
          <w:color w:val="4F81BD" w:themeColor="accent1"/>
          <w:sz w:val="32"/>
        </w:rPr>
      </w:pPr>
      <w:r w:rsidRPr="00E8367B">
        <w:rPr>
          <w:rFonts w:ascii="Arial" w:hAnsi="Arial" w:cs="Arial"/>
          <w:color w:val="4F81BD" w:themeColor="accent1"/>
          <w:sz w:val="32"/>
        </w:rPr>
        <w:t>&lt;</w:t>
      </w:r>
      <w:r>
        <w:rPr>
          <w:rFonts w:ascii="Arial" w:hAnsi="Arial" w:cs="Arial"/>
          <w:color w:val="4F81BD" w:themeColor="accent1"/>
          <w:sz w:val="32"/>
        </w:rPr>
        <w:t>Contact information for main person completing assessment</w:t>
      </w:r>
      <w:r w:rsidRPr="00E8367B">
        <w:rPr>
          <w:rFonts w:ascii="Arial" w:hAnsi="Arial" w:cs="Arial"/>
          <w:color w:val="4F81BD" w:themeColor="accent1"/>
          <w:sz w:val="32"/>
        </w:rPr>
        <w:t>&gt;</w:t>
      </w:r>
    </w:p>
    <w:p w14:paraId="13984D7D" w14:textId="77777777" w:rsidR="00AC0EC1" w:rsidRPr="00AC0EC1" w:rsidRDefault="00AC0EC1" w:rsidP="00AC0EC1">
      <w:pPr>
        <w:rPr>
          <w:rFonts w:ascii="Arial" w:hAnsi="Arial" w:cs="Arial"/>
          <w:sz w:val="32"/>
        </w:rPr>
        <w:sectPr w:rsidR="00AC0EC1" w:rsidRPr="00AC0EC1" w:rsidSect="00CF6274">
          <w:headerReference w:type="default" r:id="rId8"/>
          <w:footerReference w:type="default" r:id="rId9"/>
          <w:pgSz w:w="12240" w:h="15840"/>
          <w:pgMar w:top="1440" w:right="1440" w:bottom="720" w:left="1440" w:header="720" w:footer="180" w:gutter="0"/>
          <w:pgNumType w:start="1"/>
          <w:cols w:space="720"/>
          <w:titlePg/>
          <w:docGrid w:linePitch="360"/>
        </w:sectPr>
      </w:pPr>
    </w:p>
    <w:p w14:paraId="54E162A4" w14:textId="77777777" w:rsidR="00E66FA6" w:rsidRPr="00CD4B5B" w:rsidRDefault="00B57229" w:rsidP="00CF6274">
      <w:pPr>
        <w:pStyle w:val="Heading1"/>
        <w:spacing w:before="0"/>
      </w:pPr>
      <w:r w:rsidRPr="00CD4B5B">
        <w:lastRenderedPageBreak/>
        <w:t xml:space="preserve">I. </w:t>
      </w:r>
      <w:r w:rsidR="002154B8" w:rsidRPr="00CD4B5B">
        <w:t>Key d</w:t>
      </w:r>
      <w:r w:rsidR="00945375" w:rsidRPr="00CD4B5B">
        <w:t>istrict/</w:t>
      </w:r>
      <w:r w:rsidR="00C3191D" w:rsidRPr="00CD4B5B">
        <w:t>s</w:t>
      </w:r>
      <w:r w:rsidR="00945375" w:rsidRPr="00CD4B5B">
        <w:t xml:space="preserve">chool </w:t>
      </w:r>
      <w:r w:rsidR="00C3191D" w:rsidRPr="00CD4B5B">
        <w:t>s</w:t>
      </w:r>
      <w:r w:rsidRPr="00CD4B5B">
        <w:t>taff</w:t>
      </w:r>
      <w:r w:rsidR="00945375" w:rsidRPr="00CD4B5B">
        <w:t xml:space="preserve"> </w:t>
      </w:r>
      <w:r w:rsidR="00C3191D" w:rsidRPr="00CD4B5B">
        <w:t>i</w:t>
      </w:r>
      <w:r w:rsidR="00945375" w:rsidRPr="00CD4B5B">
        <w:t>nformation</w:t>
      </w:r>
    </w:p>
    <w:p w14:paraId="65920A30" w14:textId="62250E93" w:rsidR="00AD7280" w:rsidRDefault="00BD571F" w:rsidP="00535029">
      <w:pPr>
        <w:spacing w:after="0" w:line="240" w:lineRule="auto"/>
        <w:rPr>
          <w:color w:val="C0504D" w:themeColor="accent2"/>
        </w:rPr>
      </w:pPr>
      <w:r w:rsidRPr="00BD571F">
        <w:rPr>
          <w:color w:val="C0504D" w:themeColor="accent2"/>
        </w:rPr>
        <w:t>[</w:t>
      </w:r>
      <w:r w:rsidR="00DC5934">
        <w:rPr>
          <w:color w:val="C0504D" w:themeColor="accent2"/>
        </w:rPr>
        <w:t xml:space="preserve">*All text in red can be deleted if distributing to </w:t>
      </w:r>
      <w:proofErr w:type="gramStart"/>
      <w:r w:rsidR="00DC5934">
        <w:rPr>
          <w:color w:val="C0504D" w:themeColor="accent2"/>
        </w:rPr>
        <w:t>others.*</w:t>
      </w:r>
      <w:proofErr w:type="gramEnd"/>
      <w:r w:rsidR="00DC5934">
        <w:rPr>
          <w:color w:val="C0504D" w:themeColor="accent2"/>
        </w:rPr>
        <w:t xml:space="preserve"> </w:t>
      </w:r>
      <w:r w:rsidRPr="00BD571F">
        <w:rPr>
          <w:color w:val="C0504D" w:themeColor="accent2"/>
        </w:rPr>
        <w:t>List</w:t>
      </w:r>
      <w:r w:rsidR="00AD7280" w:rsidRPr="00BD571F">
        <w:rPr>
          <w:color w:val="C0504D" w:themeColor="accent2"/>
        </w:rPr>
        <w:t xml:space="preserve"> </w:t>
      </w:r>
      <w:r w:rsidR="00C3191D" w:rsidRPr="00BD571F">
        <w:rPr>
          <w:color w:val="C0504D" w:themeColor="accent2"/>
        </w:rPr>
        <w:t>the names of</w:t>
      </w:r>
      <w:r w:rsidR="00AD7280" w:rsidRPr="00BD571F">
        <w:rPr>
          <w:color w:val="C0504D" w:themeColor="accent2"/>
        </w:rPr>
        <w:t xml:space="preserve"> vital </w:t>
      </w:r>
      <w:r w:rsidR="009A70AF" w:rsidRPr="00BD571F">
        <w:rPr>
          <w:color w:val="C0504D" w:themeColor="accent2"/>
        </w:rPr>
        <w:t>district</w:t>
      </w:r>
      <w:r w:rsidR="00C3191D" w:rsidRPr="00BD571F">
        <w:rPr>
          <w:color w:val="C0504D" w:themeColor="accent2"/>
        </w:rPr>
        <w:t>/school</w:t>
      </w:r>
      <w:r w:rsidR="009A70AF" w:rsidRPr="00BD571F">
        <w:rPr>
          <w:color w:val="C0504D" w:themeColor="accent2"/>
        </w:rPr>
        <w:t xml:space="preserve"> </w:t>
      </w:r>
      <w:r w:rsidR="00AD7280" w:rsidRPr="00BD571F">
        <w:rPr>
          <w:color w:val="C0504D" w:themeColor="accent2"/>
        </w:rPr>
        <w:t>staff</w:t>
      </w:r>
      <w:r w:rsidR="00C3191D" w:rsidRPr="00BD571F">
        <w:rPr>
          <w:color w:val="C0504D" w:themeColor="accent2"/>
        </w:rPr>
        <w:t xml:space="preserve"> members</w:t>
      </w:r>
      <w:r w:rsidR="00AD7280" w:rsidRPr="00BD571F">
        <w:rPr>
          <w:color w:val="C0504D" w:themeColor="accent2"/>
        </w:rPr>
        <w:t xml:space="preserve">, their contact information, and their role within the </w:t>
      </w:r>
      <w:r w:rsidR="009A70AF" w:rsidRPr="00BD571F">
        <w:rPr>
          <w:color w:val="C0504D" w:themeColor="accent2"/>
        </w:rPr>
        <w:t>district</w:t>
      </w:r>
      <w:r w:rsidR="00C3191D" w:rsidRPr="00BD571F">
        <w:rPr>
          <w:color w:val="C0504D" w:themeColor="accent2"/>
        </w:rPr>
        <w:t>/school</w:t>
      </w:r>
      <w:r w:rsidR="00AD7280" w:rsidRPr="00BD571F">
        <w:rPr>
          <w:color w:val="C0504D" w:themeColor="accent2"/>
        </w:rPr>
        <w:t xml:space="preserve">. </w:t>
      </w:r>
      <w:r w:rsidR="00535029" w:rsidRPr="00BD571F">
        <w:rPr>
          <w:color w:val="C0504D" w:themeColor="accent2"/>
        </w:rPr>
        <w:t xml:space="preserve">Vital </w:t>
      </w:r>
      <w:r w:rsidR="00C3191D" w:rsidRPr="00BD571F">
        <w:rPr>
          <w:color w:val="C0504D" w:themeColor="accent2"/>
        </w:rPr>
        <w:t>staff includes</w:t>
      </w:r>
      <w:r w:rsidR="00535029" w:rsidRPr="00BD571F">
        <w:rPr>
          <w:color w:val="C0504D" w:themeColor="accent2"/>
        </w:rPr>
        <w:t xml:space="preserve"> staff who may be involved in the planning of any sexual health </w:t>
      </w:r>
      <w:r w:rsidR="00C3191D" w:rsidRPr="00BD571F">
        <w:rPr>
          <w:color w:val="C0504D" w:themeColor="accent2"/>
        </w:rPr>
        <w:t xml:space="preserve">education </w:t>
      </w:r>
      <w:r w:rsidR="00535029" w:rsidRPr="00BD571F">
        <w:rPr>
          <w:color w:val="C0504D" w:themeColor="accent2"/>
        </w:rPr>
        <w:t>program</w:t>
      </w:r>
      <w:r w:rsidR="002154B8" w:rsidRPr="00BD571F">
        <w:rPr>
          <w:color w:val="C0504D" w:themeColor="accent2"/>
        </w:rPr>
        <w:t xml:space="preserve"> or tracking of </w:t>
      </w:r>
      <w:r>
        <w:rPr>
          <w:color w:val="C0504D" w:themeColor="accent2"/>
        </w:rPr>
        <w:t>student data</w:t>
      </w:r>
      <w:r w:rsidR="00535029" w:rsidRPr="00BD571F">
        <w:rPr>
          <w:color w:val="C0504D" w:themeColor="accent2"/>
        </w:rPr>
        <w:t>.</w:t>
      </w:r>
      <w:r w:rsidRPr="00BD571F">
        <w:rPr>
          <w:color w:val="C0504D" w:themeColor="accent2"/>
        </w:rPr>
        <w:t>]</w:t>
      </w:r>
    </w:p>
    <w:p w14:paraId="42AD1B22" w14:textId="77777777" w:rsidR="00D56D7B" w:rsidRPr="00BD571F" w:rsidRDefault="00D56D7B" w:rsidP="00535029">
      <w:pPr>
        <w:spacing w:after="0" w:line="240" w:lineRule="auto"/>
        <w:rPr>
          <w:color w:val="C0504D" w:themeColor="accent2"/>
        </w:rPr>
      </w:pPr>
    </w:p>
    <w:p w14:paraId="2E9DC0C2" w14:textId="77777777" w:rsidR="00C3191D" w:rsidRPr="00CF6274" w:rsidRDefault="00C3191D" w:rsidP="00535029">
      <w:pPr>
        <w:spacing w:after="0" w:line="240" w:lineRule="auto"/>
        <w:rPr>
          <w:sz w:val="10"/>
          <w:szCs w:val="10"/>
        </w:rPr>
      </w:pPr>
    </w:p>
    <w:tbl>
      <w:tblPr>
        <w:tblStyle w:val="TableGrid"/>
        <w:tblW w:w="5000" w:type="pct"/>
        <w:tblLook w:val="04A0" w:firstRow="1" w:lastRow="0" w:firstColumn="1" w:lastColumn="0" w:noHBand="0" w:noVBand="1"/>
      </w:tblPr>
      <w:tblGrid>
        <w:gridCol w:w="3802"/>
        <w:gridCol w:w="2886"/>
        <w:gridCol w:w="3382"/>
      </w:tblGrid>
      <w:tr w:rsidR="00CA3808" w14:paraId="4F83F279" w14:textId="77777777" w:rsidTr="00BC34B3">
        <w:tc>
          <w:tcPr>
            <w:tcW w:w="1888" w:type="pct"/>
            <w:tcBorders>
              <w:bottom w:val="single" w:sz="4" w:space="0" w:color="auto"/>
            </w:tcBorders>
            <w:shd w:val="clear" w:color="auto" w:fill="000000" w:themeFill="text1"/>
          </w:tcPr>
          <w:p w14:paraId="74F8ACD6" w14:textId="77777777" w:rsidR="00CA3808" w:rsidRDefault="00CA3808" w:rsidP="00B9492D">
            <w:pPr>
              <w:spacing w:line="360" w:lineRule="auto"/>
            </w:pPr>
            <w:r w:rsidRPr="00AD7280">
              <w:rPr>
                <w:b/>
              </w:rPr>
              <w:t>Organization Staff</w:t>
            </w:r>
          </w:p>
        </w:tc>
        <w:tc>
          <w:tcPr>
            <w:tcW w:w="1433" w:type="pct"/>
            <w:tcBorders>
              <w:bottom w:val="single" w:sz="4" w:space="0" w:color="auto"/>
            </w:tcBorders>
            <w:shd w:val="clear" w:color="auto" w:fill="000000" w:themeFill="text1"/>
          </w:tcPr>
          <w:p w14:paraId="030B9032" w14:textId="77777777" w:rsidR="00CA3808" w:rsidRDefault="00CA3808" w:rsidP="00B9492D">
            <w:pPr>
              <w:spacing w:line="360" w:lineRule="auto"/>
            </w:pPr>
          </w:p>
        </w:tc>
        <w:tc>
          <w:tcPr>
            <w:tcW w:w="1679" w:type="pct"/>
            <w:tcBorders>
              <w:bottom w:val="single" w:sz="4" w:space="0" w:color="auto"/>
            </w:tcBorders>
            <w:shd w:val="clear" w:color="auto" w:fill="000000" w:themeFill="text1"/>
          </w:tcPr>
          <w:p w14:paraId="6DA78AC7" w14:textId="77777777" w:rsidR="00CA3808" w:rsidRDefault="00CA3808" w:rsidP="00B9492D">
            <w:pPr>
              <w:spacing w:line="360" w:lineRule="auto"/>
            </w:pPr>
          </w:p>
        </w:tc>
      </w:tr>
      <w:tr w:rsidR="00CA3808" w14:paraId="1EA7CAF3" w14:textId="77777777" w:rsidTr="00BC34B3">
        <w:tc>
          <w:tcPr>
            <w:tcW w:w="1888" w:type="pct"/>
            <w:shd w:val="clear" w:color="auto" w:fill="BFBFBF" w:themeFill="background1" w:themeFillShade="BF"/>
          </w:tcPr>
          <w:p w14:paraId="13F9F862" w14:textId="77777777" w:rsidR="00CA3808" w:rsidRPr="00C3191D" w:rsidRDefault="00CA3808" w:rsidP="00C3191D">
            <w:pPr>
              <w:spacing w:line="360" w:lineRule="auto"/>
            </w:pPr>
            <w:r w:rsidRPr="00C3191D">
              <w:rPr>
                <w:szCs w:val="21"/>
              </w:rPr>
              <w:t>Name</w:t>
            </w:r>
            <w:r w:rsidR="00BC34B3">
              <w:rPr>
                <w:szCs w:val="21"/>
              </w:rPr>
              <w:t xml:space="preserve"> &amp;</w:t>
            </w:r>
            <w:r w:rsidR="00BC34B3" w:rsidRPr="00C3191D">
              <w:rPr>
                <w:szCs w:val="21"/>
              </w:rPr>
              <w:t xml:space="preserve"> Role Within District/School</w:t>
            </w:r>
          </w:p>
        </w:tc>
        <w:tc>
          <w:tcPr>
            <w:tcW w:w="1433" w:type="pct"/>
            <w:shd w:val="clear" w:color="auto" w:fill="BFBFBF" w:themeFill="background1" w:themeFillShade="BF"/>
          </w:tcPr>
          <w:p w14:paraId="77BA74B5" w14:textId="77777777" w:rsidR="00CA3808" w:rsidRPr="00C3191D" w:rsidRDefault="00CA3808" w:rsidP="00C3191D">
            <w:pPr>
              <w:spacing w:line="360" w:lineRule="auto"/>
            </w:pPr>
            <w:r w:rsidRPr="00C3191D">
              <w:rPr>
                <w:szCs w:val="21"/>
              </w:rPr>
              <w:t>Contact e-mail/phone number</w:t>
            </w:r>
          </w:p>
        </w:tc>
        <w:tc>
          <w:tcPr>
            <w:tcW w:w="1679" w:type="pct"/>
            <w:shd w:val="clear" w:color="auto" w:fill="BFBFBF" w:themeFill="background1" w:themeFillShade="BF"/>
          </w:tcPr>
          <w:p w14:paraId="471C2AEE" w14:textId="77777777" w:rsidR="00CA3808" w:rsidRPr="00C3191D" w:rsidRDefault="00BC34B3" w:rsidP="00C3191D">
            <w:pPr>
              <w:spacing w:line="360" w:lineRule="auto"/>
            </w:pPr>
            <w:r>
              <w:t>Comments</w:t>
            </w:r>
          </w:p>
        </w:tc>
      </w:tr>
      <w:tr w:rsidR="00CA3808" w14:paraId="6B2A5796" w14:textId="77777777" w:rsidTr="00BC34B3">
        <w:tc>
          <w:tcPr>
            <w:tcW w:w="1888" w:type="pct"/>
          </w:tcPr>
          <w:p w14:paraId="262181A1" w14:textId="77777777" w:rsidR="00CA3808" w:rsidRDefault="00CA3808" w:rsidP="00B9492D">
            <w:pPr>
              <w:spacing w:line="360" w:lineRule="auto"/>
            </w:pPr>
          </w:p>
        </w:tc>
        <w:tc>
          <w:tcPr>
            <w:tcW w:w="1433" w:type="pct"/>
          </w:tcPr>
          <w:p w14:paraId="6E76BD8D" w14:textId="77777777" w:rsidR="00CA3808" w:rsidRDefault="00CA3808" w:rsidP="00B9492D">
            <w:pPr>
              <w:spacing w:line="360" w:lineRule="auto"/>
            </w:pPr>
          </w:p>
        </w:tc>
        <w:tc>
          <w:tcPr>
            <w:tcW w:w="1679" w:type="pct"/>
          </w:tcPr>
          <w:p w14:paraId="5C52AFAD" w14:textId="77777777" w:rsidR="00CA3808" w:rsidRDefault="00CA3808" w:rsidP="00B9492D">
            <w:pPr>
              <w:spacing w:line="360" w:lineRule="auto"/>
            </w:pPr>
          </w:p>
        </w:tc>
      </w:tr>
      <w:tr w:rsidR="00CA3808" w14:paraId="58F29CD5" w14:textId="77777777" w:rsidTr="00BC34B3">
        <w:tc>
          <w:tcPr>
            <w:tcW w:w="1888" w:type="pct"/>
          </w:tcPr>
          <w:p w14:paraId="526F0A3B" w14:textId="77777777" w:rsidR="00CA3808" w:rsidRDefault="00CA3808" w:rsidP="00B9492D">
            <w:pPr>
              <w:spacing w:line="360" w:lineRule="auto"/>
            </w:pPr>
          </w:p>
        </w:tc>
        <w:tc>
          <w:tcPr>
            <w:tcW w:w="1433" w:type="pct"/>
          </w:tcPr>
          <w:p w14:paraId="08E85347" w14:textId="77777777" w:rsidR="00CA3808" w:rsidRDefault="00CA3808" w:rsidP="00B9492D">
            <w:pPr>
              <w:spacing w:line="360" w:lineRule="auto"/>
            </w:pPr>
          </w:p>
        </w:tc>
        <w:tc>
          <w:tcPr>
            <w:tcW w:w="1679" w:type="pct"/>
          </w:tcPr>
          <w:p w14:paraId="53CF761A" w14:textId="77777777" w:rsidR="00CA3808" w:rsidRDefault="00CA3808" w:rsidP="00B9492D">
            <w:pPr>
              <w:spacing w:line="360" w:lineRule="auto"/>
            </w:pPr>
          </w:p>
        </w:tc>
      </w:tr>
      <w:tr w:rsidR="00CA3808" w14:paraId="598CEA07" w14:textId="77777777" w:rsidTr="00BC34B3">
        <w:tc>
          <w:tcPr>
            <w:tcW w:w="1888" w:type="pct"/>
          </w:tcPr>
          <w:p w14:paraId="6E778BF7" w14:textId="77777777" w:rsidR="00CA3808" w:rsidRDefault="00CA3808" w:rsidP="00B9492D">
            <w:pPr>
              <w:spacing w:line="360" w:lineRule="auto"/>
            </w:pPr>
          </w:p>
        </w:tc>
        <w:tc>
          <w:tcPr>
            <w:tcW w:w="1433" w:type="pct"/>
          </w:tcPr>
          <w:p w14:paraId="7B4174D8" w14:textId="77777777" w:rsidR="00CA3808" w:rsidRDefault="00CA3808" w:rsidP="00B9492D">
            <w:pPr>
              <w:spacing w:line="360" w:lineRule="auto"/>
            </w:pPr>
          </w:p>
        </w:tc>
        <w:tc>
          <w:tcPr>
            <w:tcW w:w="1679" w:type="pct"/>
          </w:tcPr>
          <w:p w14:paraId="192C74E3" w14:textId="77777777" w:rsidR="00CA3808" w:rsidRDefault="00CA3808" w:rsidP="00B9492D">
            <w:pPr>
              <w:spacing w:line="360" w:lineRule="auto"/>
            </w:pPr>
          </w:p>
        </w:tc>
      </w:tr>
      <w:tr w:rsidR="00CA3808" w14:paraId="558FFED2" w14:textId="77777777" w:rsidTr="00BC34B3">
        <w:tc>
          <w:tcPr>
            <w:tcW w:w="1888" w:type="pct"/>
          </w:tcPr>
          <w:p w14:paraId="0DFAE5EA" w14:textId="77777777" w:rsidR="00CA3808" w:rsidRDefault="00CA3808" w:rsidP="00B9492D">
            <w:pPr>
              <w:spacing w:line="360" w:lineRule="auto"/>
            </w:pPr>
          </w:p>
        </w:tc>
        <w:tc>
          <w:tcPr>
            <w:tcW w:w="1433" w:type="pct"/>
          </w:tcPr>
          <w:p w14:paraId="6D52ED8A" w14:textId="77777777" w:rsidR="00CA3808" w:rsidRDefault="00CA3808" w:rsidP="00B9492D">
            <w:pPr>
              <w:spacing w:line="360" w:lineRule="auto"/>
            </w:pPr>
          </w:p>
        </w:tc>
        <w:tc>
          <w:tcPr>
            <w:tcW w:w="1679" w:type="pct"/>
          </w:tcPr>
          <w:p w14:paraId="216FB56E" w14:textId="77777777" w:rsidR="00CA3808" w:rsidRDefault="00CA3808" w:rsidP="00B9492D">
            <w:pPr>
              <w:spacing w:line="360" w:lineRule="auto"/>
            </w:pPr>
          </w:p>
        </w:tc>
      </w:tr>
    </w:tbl>
    <w:p w14:paraId="0EEE89CF" w14:textId="77777777" w:rsidR="0050075B" w:rsidRPr="00A213CB" w:rsidRDefault="0050075B" w:rsidP="00CF6274">
      <w:pPr>
        <w:pStyle w:val="Heading1"/>
        <w:spacing w:before="0"/>
        <w:rPr>
          <w:sz w:val="10"/>
          <w:szCs w:val="10"/>
        </w:rPr>
      </w:pPr>
    </w:p>
    <w:p w14:paraId="66E56064" w14:textId="77777777" w:rsidR="00D56D7B" w:rsidRDefault="007F6A39" w:rsidP="00CF6274">
      <w:pPr>
        <w:pStyle w:val="Heading1"/>
        <w:spacing w:before="0"/>
      </w:pPr>
      <w:r w:rsidRPr="00CD4B5B">
        <w:t xml:space="preserve"> </w:t>
      </w:r>
    </w:p>
    <w:p w14:paraId="581BE067" w14:textId="05F6C4B7" w:rsidR="00600F2D" w:rsidRPr="00CD4B5B" w:rsidRDefault="00AD7280" w:rsidP="00CF6274">
      <w:pPr>
        <w:pStyle w:val="Heading1"/>
        <w:spacing w:before="0"/>
      </w:pPr>
      <w:r w:rsidRPr="00CD4B5B">
        <w:t xml:space="preserve">II. Understanding your </w:t>
      </w:r>
      <w:r w:rsidR="002154B8" w:rsidRPr="00CD4B5B">
        <w:t xml:space="preserve">student </w:t>
      </w:r>
      <w:r w:rsidR="00F12967" w:rsidRPr="00CD4B5B">
        <w:t>population</w:t>
      </w:r>
    </w:p>
    <w:p w14:paraId="407CB40C" w14:textId="77777777" w:rsidR="00600F2D" w:rsidRPr="00600F2D" w:rsidRDefault="00600F2D" w:rsidP="00CF6274">
      <w:pPr>
        <w:pStyle w:val="Heading2"/>
        <w:spacing w:before="0"/>
      </w:pPr>
      <w:r>
        <w:t>Demographics</w:t>
      </w:r>
    </w:p>
    <w:p w14:paraId="1FA92936" w14:textId="7B9A8AF7" w:rsidR="0050075B" w:rsidRPr="00BD571F" w:rsidRDefault="00BD571F" w:rsidP="0050075B">
      <w:pPr>
        <w:spacing w:after="0" w:line="240" w:lineRule="auto"/>
        <w:rPr>
          <w:color w:val="C0504D" w:themeColor="accent2"/>
        </w:rPr>
      </w:pPr>
      <w:r w:rsidRPr="00BD571F">
        <w:rPr>
          <w:color w:val="C0504D" w:themeColor="accent2"/>
        </w:rPr>
        <w:t>[</w:t>
      </w:r>
      <w:r w:rsidR="004C3F66" w:rsidRPr="00BD571F">
        <w:rPr>
          <w:color w:val="C0504D" w:themeColor="accent2"/>
        </w:rPr>
        <w:t>Complete this section to describe your district</w:t>
      </w:r>
      <w:r w:rsidR="00431B72">
        <w:rPr>
          <w:color w:val="C0504D" w:themeColor="accent2"/>
        </w:rPr>
        <w:t>’s</w:t>
      </w:r>
      <w:r w:rsidR="00C3191D" w:rsidRPr="00BD571F">
        <w:rPr>
          <w:color w:val="C0504D" w:themeColor="accent2"/>
        </w:rPr>
        <w:t xml:space="preserve"> or school</w:t>
      </w:r>
      <w:r w:rsidR="004C3F66" w:rsidRPr="00BD571F">
        <w:rPr>
          <w:color w:val="C0504D" w:themeColor="accent2"/>
        </w:rPr>
        <w:t>’s population.</w:t>
      </w:r>
      <w:r w:rsidR="00600F2D" w:rsidRPr="00BD571F">
        <w:rPr>
          <w:color w:val="C0504D" w:themeColor="accent2"/>
        </w:rPr>
        <w:t xml:space="preserve"> </w:t>
      </w:r>
      <w:r w:rsidR="004C3F66" w:rsidRPr="00BD571F">
        <w:rPr>
          <w:color w:val="C0504D" w:themeColor="accent2"/>
        </w:rPr>
        <w:t>Th</w:t>
      </w:r>
      <w:r w:rsidR="00C3191D" w:rsidRPr="00BD571F">
        <w:rPr>
          <w:color w:val="C0504D" w:themeColor="accent2"/>
        </w:rPr>
        <w:t>is</w:t>
      </w:r>
      <w:r w:rsidR="004C3F66" w:rsidRPr="00BD571F">
        <w:rPr>
          <w:color w:val="C0504D" w:themeColor="accent2"/>
        </w:rPr>
        <w:t xml:space="preserve"> information will assist you in </w:t>
      </w:r>
      <w:r w:rsidR="00C3191D" w:rsidRPr="00BD571F">
        <w:rPr>
          <w:color w:val="C0504D" w:themeColor="accent2"/>
        </w:rPr>
        <w:t xml:space="preserve">selecting a sexual health education </w:t>
      </w:r>
      <w:r w:rsidR="004C3F66" w:rsidRPr="00BD571F">
        <w:rPr>
          <w:color w:val="C0504D" w:themeColor="accent2"/>
        </w:rPr>
        <w:t>program</w:t>
      </w:r>
      <w:r w:rsidR="00C3191D" w:rsidRPr="00BD571F">
        <w:rPr>
          <w:color w:val="C0504D" w:themeColor="accent2"/>
        </w:rPr>
        <w:t xml:space="preserve"> that fits</w:t>
      </w:r>
      <w:r w:rsidR="00FF31F6">
        <w:rPr>
          <w:color w:val="C0504D" w:themeColor="accent2"/>
        </w:rPr>
        <w:t xml:space="preserve"> your target population</w:t>
      </w:r>
      <w:r w:rsidR="004C3F66" w:rsidRPr="00BD571F">
        <w:rPr>
          <w:color w:val="C0504D" w:themeColor="accent2"/>
        </w:rPr>
        <w:t>.</w:t>
      </w:r>
      <w:r w:rsidR="00600F2D" w:rsidRPr="00BD571F">
        <w:rPr>
          <w:color w:val="C0504D" w:themeColor="accent2"/>
        </w:rPr>
        <w:t xml:space="preserve"> </w:t>
      </w:r>
      <w:r w:rsidR="000C63F5" w:rsidRPr="00BD571F">
        <w:rPr>
          <w:color w:val="C0504D" w:themeColor="accent2"/>
        </w:rPr>
        <w:t>Estimate the percent distribution in each of the following categories.</w:t>
      </w:r>
      <w:r w:rsidR="00C3191D" w:rsidRPr="00BD571F">
        <w:rPr>
          <w:color w:val="C0504D" w:themeColor="accent2"/>
        </w:rPr>
        <w:t xml:space="preserve"> Recommended data sources: </w:t>
      </w:r>
      <w:r w:rsidR="00883CE2">
        <w:rPr>
          <w:color w:val="C0504D" w:themeColor="accent2"/>
        </w:rPr>
        <w:t xml:space="preserve">District </w:t>
      </w:r>
      <w:r w:rsidR="00C3191D" w:rsidRPr="00BD571F">
        <w:rPr>
          <w:color w:val="C0504D" w:themeColor="accent2"/>
        </w:rPr>
        <w:t>Accountability and Research Department; Student Se</w:t>
      </w:r>
      <w:r w:rsidRPr="00BD571F">
        <w:rPr>
          <w:color w:val="C0504D" w:themeColor="accent2"/>
        </w:rPr>
        <w:t>rvices; Texas Education Agency.]</w:t>
      </w:r>
    </w:p>
    <w:p w14:paraId="1A84BBF4" w14:textId="08AFDA36" w:rsidR="004C3F66" w:rsidRDefault="004C3F66" w:rsidP="00CF6274">
      <w:pPr>
        <w:tabs>
          <w:tab w:val="left" w:pos="3632"/>
        </w:tabs>
        <w:spacing w:after="0" w:line="240" w:lineRule="auto"/>
        <w:rPr>
          <w:sz w:val="10"/>
          <w:szCs w:val="10"/>
        </w:rPr>
      </w:pPr>
    </w:p>
    <w:p w14:paraId="5D530316" w14:textId="54AA490B" w:rsidR="00D56D7B" w:rsidRDefault="00D56D7B" w:rsidP="00CF6274">
      <w:pPr>
        <w:tabs>
          <w:tab w:val="left" w:pos="3632"/>
        </w:tabs>
        <w:spacing w:after="0" w:line="240" w:lineRule="auto"/>
        <w:rPr>
          <w:sz w:val="10"/>
          <w:szCs w:val="10"/>
        </w:rPr>
      </w:pPr>
    </w:p>
    <w:p w14:paraId="23C113F9" w14:textId="77777777" w:rsidR="00D56D7B" w:rsidRPr="00CF6274" w:rsidRDefault="00D56D7B" w:rsidP="00CF6274">
      <w:pPr>
        <w:tabs>
          <w:tab w:val="left" w:pos="3632"/>
        </w:tabs>
        <w:spacing w:after="0" w:line="240" w:lineRule="auto"/>
        <w:rPr>
          <w:sz w:val="10"/>
          <w:szCs w:val="10"/>
        </w:rPr>
      </w:pPr>
    </w:p>
    <w:tbl>
      <w:tblPr>
        <w:tblStyle w:val="TableGrid"/>
        <w:tblW w:w="3156" w:type="pct"/>
        <w:jc w:val="center"/>
        <w:tblLook w:val="04A0" w:firstRow="1" w:lastRow="0" w:firstColumn="1" w:lastColumn="0" w:noHBand="0" w:noVBand="1"/>
      </w:tblPr>
      <w:tblGrid>
        <w:gridCol w:w="456"/>
        <w:gridCol w:w="4269"/>
        <w:gridCol w:w="1631"/>
      </w:tblGrid>
      <w:tr w:rsidR="002B0F8F" w:rsidRPr="00A90C14" w14:paraId="2372C1B6" w14:textId="77777777" w:rsidTr="00BC34B3">
        <w:trPr>
          <w:jc w:val="center"/>
        </w:trPr>
        <w:tc>
          <w:tcPr>
            <w:tcW w:w="3717" w:type="pct"/>
            <w:gridSpan w:val="2"/>
            <w:tcBorders>
              <w:right w:val="nil"/>
            </w:tcBorders>
            <w:shd w:val="clear" w:color="auto" w:fill="000000" w:themeFill="text1"/>
          </w:tcPr>
          <w:p w14:paraId="712B3716" w14:textId="77777777" w:rsidR="002B0F8F" w:rsidRPr="00A90C14" w:rsidRDefault="002B0F8F" w:rsidP="0099309F">
            <w:pPr>
              <w:jc w:val="center"/>
              <w:rPr>
                <w:b/>
              </w:rPr>
            </w:pPr>
            <w:r>
              <w:rPr>
                <w:b/>
              </w:rPr>
              <w:t>Characteristic</w:t>
            </w:r>
          </w:p>
        </w:tc>
        <w:tc>
          <w:tcPr>
            <w:tcW w:w="1283" w:type="pct"/>
            <w:tcBorders>
              <w:left w:val="nil"/>
            </w:tcBorders>
            <w:shd w:val="clear" w:color="auto" w:fill="000000" w:themeFill="text1"/>
          </w:tcPr>
          <w:p w14:paraId="21ED30B8" w14:textId="77777777" w:rsidR="002B0F8F" w:rsidRPr="00A90C14" w:rsidRDefault="002B0F8F" w:rsidP="0099309F">
            <w:pPr>
              <w:jc w:val="center"/>
              <w:rPr>
                <w:b/>
              </w:rPr>
            </w:pPr>
            <w:r>
              <w:rPr>
                <w:b/>
              </w:rPr>
              <w:t xml:space="preserve">Percent </w:t>
            </w:r>
            <w:r w:rsidRPr="00600F2D">
              <w:rPr>
                <w:b/>
                <w:vertAlign w:val="superscript"/>
              </w:rPr>
              <w:t>a</w:t>
            </w:r>
          </w:p>
        </w:tc>
      </w:tr>
      <w:tr w:rsidR="002B0F8F" w:rsidRPr="00A90C14" w14:paraId="767D1CA2" w14:textId="77777777" w:rsidTr="00BC34B3">
        <w:trPr>
          <w:jc w:val="center"/>
        </w:trPr>
        <w:tc>
          <w:tcPr>
            <w:tcW w:w="5000" w:type="pct"/>
            <w:gridSpan w:val="3"/>
            <w:shd w:val="clear" w:color="auto" w:fill="BFBFBF" w:themeFill="background1" w:themeFillShade="BF"/>
          </w:tcPr>
          <w:p w14:paraId="047E25CF" w14:textId="77777777" w:rsidR="002B0F8F" w:rsidRPr="007F128C" w:rsidRDefault="002B0F8F" w:rsidP="0099309F">
            <w:pPr>
              <w:rPr>
                <w:sz w:val="20"/>
              </w:rPr>
            </w:pPr>
            <w:r>
              <w:rPr>
                <w:b/>
              </w:rPr>
              <w:t>Race/</w:t>
            </w:r>
            <w:r w:rsidRPr="00B64F1C">
              <w:rPr>
                <w:b/>
              </w:rPr>
              <w:t>Ethnicity</w:t>
            </w:r>
            <w:r>
              <w:rPr>
                <w:b/>
              </w:rPr>
              <w:t xml:space="preserve"> </w:t>
            </w:r>
          </w:p>
        </w:tc>
      </w:tr>
      <w:tr w:rsidR="002B0F8F" w:rsidRPr="00A90C14" w14:paraId="7B158DBA" w14:textId="77777777" w:rsidTr="00BC34B3">
        <w:trPr>
          <w:jc w:val="center"/>
        </w:trPr>
        <w:tc>
          <w:tcPr>
            <w:tcW w:w="359" w:type="pct"/>
            <w:tcBorders>
              <w:right w:val="nil"/>
            </w:tcBorders>
          </w:tcPr>
          <w:p w14:paraId="38C07A06" w14:textId="77777777" w:rsidR="002B0F8F" w:rsidRPr="00B64F1C" w:rsidRDefault="002B0F8F" w:rsidP="0099309F"/>
        </w:tc>
        <w:tc>
          <w:tcPr>
            <w:tcW w:w="3358" w:type="pct"/>
            <w:tcBorders>
              <w:left w:val="nil"/>
              <w:right w:val="nil"/>
            </w:tcBorders>
          </w:tcPr>
          <w:p w14:paraId="4B1605BB" w14:textId="77777777" w:rsidR="002B0F8F" w:rsidRPr="00B64F1C" w:rsidRDefault="002B0F8F" w:rsidP="0099309F">
            <w:r>
              <w:t xml:space="preserve">White/Caucasian, </w:t>
            </w:r>
            <w:r w:rsidRPr="00B64F1C">
              <w:t>No</w:t>
            </w:r>
            <w:r>
              <w:t>n-Hispanic</w:t>
            </w:r>
          </w:p>
        </w:tc>
        <w:tc>
          <w:tcPr>
            <w:tcW w:w="1283" w:type="pct"/>
            <w:tcBorders>
              <w:left w:val="nil"/>
            </w:tcBorders>
          </w:tcPr>
          <w:p w14:paraId="26E6B0B3" w14:textId="77777777" w:rsidR="002B0F8F" w:rsidRPr="00A90C14" w:rsidRDefault="002B0F8F" w:rsidP="0099309F">
            <w:pPr>
              <w:jc w:val="center"/>
            </w:pPr>
            <w:r>
              <w:t>_______</w:t>
            </w:r>
          </w:p>
        </w:tc>
      </w:tr>
      <w:tr w:rsidR="002B0F8F" w:rsidRPr="00A90C14" w14:paraId="6EECC166" w14:textId="77777777" w:rsidTr="00BC34B3">
        <w:trPr>
          <w:jc w:val="center"/>
        </w:trPr>
        <w:tc>
          <w:tcPr>
            <w:tcW w:w="359" w:type="pct"/>
            <w:tcBorders>
              <w:right w:val="nil"/>
            </w:tcBorders>
          </w:tcPr>
          <w:p w14:paraId="04EB1C73" w14:textId="77777777" w:rsidR="002B0F8F" w:rsidRPr="00B64F1C" w:rsidRDefault="002B0F8F" w:rsidP="0099309F"/>
        </w:tc>
        <w:tc>
          <w:tcPr>
            <w:tcW w:w="3358" w:type="pct"/>
            <w:tcBorders>
              <w:left w:val="nil"/>
              <w:right w:val="nil"/>
            </w:tcBorders>
          </w:tcPr>
          <w:p w14:paraId="4AAF0F44" w14:textId="77777777" w:rsidR="002B0F8F" w:rsidRPr="00B64F1C" w:rsidRDefault="002B0F8F" w:rsidP="0099309F">
            <w:r w:rsidRPr="00B64F1C">
              <w:t>Black</w:t>
            </w:r>
            <w:r>
              <w:t>/African American, Non-Hispanic</w:t>
            </w:r>
          </w:p>
        </w:tc>
        <w:tc>
          <w:tcPr>
            <w:tcW w:w="1283" w:type="pct"/>
            <w:tcBorders>
              <w:left w:val="nil"/>
            </w:tcBorders>
          </w:tcPr>
          <w:p w14:paraId="38E972FA" w14:textId="77777777" w:rsidR="002B0F8F" w:rsidRPr="00A90C14" w:rsidRDefault="002B0F8F" w:rsidP="0099309F">
            <w:pPr>
              <w:jc w:val="center"/>
            </w:pPr>
            <w:r>
              <w:t>_______</w:t>
            </w:r>
          </w:p>
        </w:tc>
      </w:tr>
      <w:tr w:rsidR="002B0F8F" w:rsidRPr="00A90C14" w14:paraId="44DE68E1" w14:textId="77777777" w:rsidTr="00BC34B3">
        <w:trPr>
          <w:jc w:val="center"/>
        </w:trPr>
        <w:tc>
          <w:tcPr>
            <w:tcW w:w="359" w:type="pct"/>
            <w:tcBorders>
              <w:right w:val="nil"/>
            </w:tcBorders>
          </w:tcPr>
          <w:p w14:paraId="0BC46B6E" w14:textId="77777777" w:rsidR="002B0F8F" w:rsidRPr="00B64F1C" w:rsidRDefault="002B0F8F" w:rsidP="0099309F"/>
        </w:tc>
        <w:tc>
          <w:tcPr>
            <w:tcW w:w="3358" w:type="pct"/>
            <w:tcBorders>
              <w:left w:val="nil"/>
              <w:right w:val="nil"/>
            </w:tcBorders>
          </w:tcPr>
          <w:p w14:paraId="095A1ABB" w14:textId="77777777" w:rsidR="002B0F8F" w:rsidRPr="00B64F1C" w:rsidRDefault="002B0F8F" w:rsidP="0099309F">
            <w:r w:rsidRPr="00B64F1C">
              <w:t>Hispanic/Latino</w:t>
            </w:r>
          </w:p>
        </w:tc>
        <w:tc>
          <w:tcPr>
            <w:tcW w:w="1283" w:type="pct"/>
            <w:tcBorders>
              <w:left w:val="nil"/>
            </w:tcBorders>
          </w:tcPr>
          <w:p w14:paraId="60C01B26" w14:textId="77777777" w:rsidR="002B0F8F" w:rsidRPr="00A90C14" w:rsidRDefault="002B0F8F" w:rsidP="0099309F">
            <w:pPr>
              <w:jc w:val="center"/>
            </w:pPr>
            <w:r>
              <w:t>_______</w:t>
            </w:r>
          </w:p>
        </w:tc>
      </w:tr>
      <w:tr w:rsidR="002B0F8F" w:rsidRPr="00A90C14" w14:paraId="5AD48A83" w14:textId="77777777" w:rsidTr="00BC34B3">
        <w:trPr>
          <w:jc w:val="center"/>
        </w:trPr>
        <w:tc>
          <w:tcPr>
            <w:tcW w:w="359" w:type="pct"/>
            <w:tcBorders>
              <w:right w:val="nil"/>
            </w:tcBorders>
          </w:tcPr>
          <w:p w14:paraId="236A650B" w14:textId="77777777" w:rsidR="002B0F8F" w:rsidRPr="00B64F1C" w:rsidRDefault="002B0F8F" w:rsidP="0099309F"/>
        </w:tc>
        <w:tc>
          <w:tcPr>
            <w:tcW w:w="3358" w:type="pct"/>
            <w:tcBorders>
              <w:left w:val="nil"/>
              <w:right w:val="nil"/>
            </w:tcBorders>
          </w:tcPr>
          <w:p w14:paraId="43B320A7" w14:textId="77777777" w:rsidR="002B0F8F" w:rsidRPr="00B64F1C" w:rsidRDefault="002B0F8F" w:rsidP="0099309F">
            <w:r w:rsidRPr="00B64F1C">
              <w:t>American Indian</w:t>
            </w:r>
            <w:r>
              <w:t>/Alaska Native</w:t>
            </w:r>
          </w:p>
        </w:tc>
        <w:tc>
          <w:tcPr>
            <w:tcW w:w="1283" w:type="pct"/>
            <w:tcBorders>
              <w:left w:val="nil"/>
            </w:tcBorders>
          </w:tcPr>
          <w:p w14:paraId="49F86F59" w14:textId="77777777" w:rsidR="002B0F8F" w:rsidRPr="00A90C14" w:rsidRDefault="002B0F8F" w:rsidP="0099309F">
            <w:pPr>
              <w:jc w:val="center"/>
            </w:pPr>
            <w:r>
              <w:t>_______</w:t>
            </w:r>
          </w:p>
        </w:tc>
      </w:tr>
      <w:tr w:rsidR="002B0F8F" w:rsidRPr="00A90C14" w14:paraId="6DAC8BEE" w14:textId="77777777" w:rsidTr="00BC34B3">
        <w:trPr>
          <w:jc w:val="center"/>
        </w:trPr>
        <w:tc>
          <w:tcPr>
            <w:tcW w:w="359" w:type="pct"/>
            <w:tcBorders>
              <w:right w:val="nil"/>
            </w:tcBorders>
          </w:tcPr>
          <w:p w14:paraId="26D2B3FC" w14:textId="77777777" w:rsidR="002B0F8F" w:rsidRPr="00B64F1C" w:rsidRDefault="002B0F8F" w:rsidP="0099309F"/>
        </w:tc>
        <w:tc>
          <w:tcPr>
            <w:tcW w:w="3358" w:type="pct"/>
            <w:tcBorders>
              <w:left w:val="nil"/>
              <w:right w:val="nil"/>
            </w:tcBorders>
          </w:tcPr>
          <w:p w14:paraId="7C4F8FB4" w14:textId="77777777" w:rsidR="002B0F8F" w:rsidRPr="00B64F1C" w:rsidRDefault="002B0F8F" w:rsidP="0099309F">
            <w:r w:rsidRPr="00B64F1C">
              <w:t>Asian/Pacific Islander</w:t>
            </w:r>
          </w:p>
        </w:tc>
        <w:tc>
          <w:tcPr>
            <w:tcW w:w="1283" w:type="pct"/>
            <w:tcBorders>
              <w:left w:val="nil"/>
            </w:tcBorders>
          </w:tcPr>
          <w:p w14:paraId="1348DF55" w14:textId="77777777" w:rsidR="002B0F8F" w:rsidRPr="00A90C14" w:rsidRDefault="002B0F8F" w:rsidP="0099309F">
            <w:pPr>
              <w:jc w:val="center"/>
            </w:pPr>
            <w:r>
              <w:t>_______</w:t>
            </w:r>
          </w:p>
        </w:tc>
      </w:tr>
      <w:tr w:rsidR="002B0F8F" w:rsidRPr="00A90C14" w14:paraId="0808DDCE" w14:textId="77777777" w:rsidTr="00BC34B3">
        <w:trPr>
          <w:jc w:val="center"/>
        </w:trPr>
        <w:tc>
          <w:tcPr>
            <w:tcW w:w="359" w:type="pct"/>
            <w:tcBorders>
              <w:right w:val="nil"/>
            </w:tcBorders>
          </w:tcPr>
          <w:p w14:paraId="0F811151" w14:textId="77777777" w:rsidR="002B0F8F" w:rsidRPr="00B64F1C" w:rsidRDefault="002B0F8F" w:rsidP="0099309F"/>
        </w:tc>
        <w:tc>
          <w:tcPr>
            <w:tcW w:w="3358" w:type="pct"/>
            <w:tcBorders>
              <w:left w:val="nil"/>
              <w:right w:val="nil"/>
            </w:tcBorders>
          </w:tcPr>
          <w:p w14:paraId="6581FA9C" w14:textId="77777777" w:rsidR="002B0F8F" w:rsidRPr="00B64F1C" w:rsidRDefault="002B0F8F" w:rsidP="0099309F">
            <w:r>
              <w:t>Other</w:t>
            </w:r>
          </w:p>
        </w:tc>
        <w:tc>
          <w:tcPr>
            <w:tcW w:w="1283" w:type="pct"/>
            <w:tcBorders>
              <w:left w:val="nil"/>
            </w:tcBorders>
          </w:tcPr>
          <w:p w14:paraId="467816A0" w14:textId="77777777" w:rsidR="002B0F8F" w:rsidRPr="00A90C14" w:rsidRDefault="002B0F8F" w:rsidP="0099309F">
            <w:pPr>
              <w:jc w:val="center"/>
            </w:pPr>
            <w:r>
              <w:t>_______</w:t>
            </w:r>
          </w:p>
        </w:tc>
      </w:tr>
      <w:tr w:rsidR="002B0F8F" w:rsidRPr="00A90C14" w14:paraId="31831D89" w14:textId="77777777" w:rsidTr="00BC34B3">
        <w:trPr>
          <w:jc w:val="center"/>
        </w:trPr>
        <w:tc>
          <w:tcPr>
            <w:tcW w:w="5000" w:type="pct"/>
            <w:gridSpan w:val="3"/>
            <w:shd w:val="clear" w:color="auto" w:fill="BFBFBF" w:themeFill="background1" w:themeFillShade="BF"/>
          </w:tcPr>
          <w:p w14:paraId="5731EDF8" w14:textId="77777777" w:rsidR="002B0F8F" w:rsidRPr="00B64F1C" w:rsidRDefault="002B0F8F" w:rsidP="0099309F">
            <w:r w:rsidRPr="00B64F1C">
              <w:rPr>
                <w:b/>
              </w:rPr>
              <w:t>Age group</w:t>
            </w:r>
            <w:r>
              <w:rPr>
                <w:b/>
              </w:rPr>
              <w:t xml:space="preserve"> </w:t>
            </w:r>
          </w:p>
        </w:tc>
      </w:tr>
      <w:tr w:rsidR="002B0F8F" w:rsidRPr="00A90C14" w14:paraId="7F69D1C4" w14:textId="77777777" w:rsidTr="00BC34B3">
        <w:trPr>
          <w:jc w:val="center"/>
        </w:trPr>
        <w:tc>
          <w:tcPr>
            <w:tcW w:w="359" w:type="pct"/>
            <w:tcBorders>
              <w:right w:val="nil"/>
            </w:tcBorders>
          </w:tcPr>
          <w:p w14:paraId="0E10CD77" w14:textId="77777777" w:rsidR="002B0F8F" w:rsidRPr="00B64F1C" w:rsidRDefault="002B0F8F" w:rsidP="0099309F"/>
        </w:tc>
        <w:tc>
          <w:tcPr>
            <w:tcW w:w="3358" w:type="pct"/>
            <w:tcBorders>
              <w:left w:val="nil"/>
              <w:right w:val="nil"/>
            </w:tcBorders>
          </w:tcPr>
          <w:p w14:paraId="35A706A7" w14:textId="77777777" w:rsidR="002B0F8F" w:rsidRPr="00B64F1C" w:rsidRDefault="002B0F8F" w:rsidP="0099309F">
            <w:r w:rsidRPr="00B64F1C">
              <w:t>10-1</w:t>
            </w:r>
            <w:r>
              <w:t>3</w:t>
            </w:r>
          </w:p>
        </w:tc>
        <w:tc>
          <w:tcPr>
            <w:tcW w:w="1283" w:type="pct"/>
            <w:tcBorders>
              <w:left w:val="nil"/>
            </w:tcBorders>
          </w:tcPr>
          <w:p w14:paraId="63B705E3" w14:textId="77777777" w:rsidR="002B0F8F" w:rsidRPr="00A90C14" w:rsidRDefault="002B0F8F" w:rsidP="0099309F">
            <w:pPr>
              <w:jc w:val="center"/>
            </w:pPr>
            <w:r>
              <w:t>_______</w:t>
            </w:r>
          </w:p>
        </w:tc>
      </w:tr>
      <w:tr w:rsidR="002B0F8F" w:rsidRPr="00A90C14" w14:paraId="5174A0E5" w14:textId="77777777" w:rsidTr="00BC34B3">
        <w:trPr>
          <w:jc w:val="center"/>
        </w:trPr>
        <w:tc>
          <w:tcPr>
            <w:tcW w:w="359" w:type="pct"/>
            <w:tcBorders>
              <w:right w:val="nil"/>
            </w:tcBorders>
          </w:tcPr>
          <w:p w14:paraId="19A15985" w14:textId="77777777" w:rsidR="002B0F8F" w:rsidRPr="00B64F1C" w:rsidRDefault="002B0F8F" w:rsidP="0099309F"/>
        </w:tc>
        <w:tc>
          <w:tcPr>
            <w:tcW w:w="3358" w:type="pct"/>
            <w:tcBorders>
              <w:left w:val="nil"/>
              <w:right w:val="nil"/>
            </w:tcBorders>
          </w:tcPr>
          <w:p w14:paraId="5DF40CF8" w14:textId="77777777" w:rsidR="002B0F8F" w:rsidRPr="00B64F1C" w:rsidRDefault="002B0F8F" w:rsidP="0099309F">
            <w:r>
              <w:t>14-15</w:t>
            </w:r>
          </w:p>
        </w:tc>
        <w:tc>
          <w:tcPr>
            <w:tcW w:w="1283" w:type="pct"/>
            <w:tcBorders>
              <w:left w:val="nil"/>
            </w:tcBorders>
          </w:tcPr>
          <w:p w14:paraId="76A27522" w14:textId="77777777" w:rsidR="002B0F8F" w:rsidRPr="00A90C14" w:rsidRDefault="002B0F8F" w:rsidP="0099309F">
            <w:pPr>
              <w:jc w:val="center"/>
            </w:pPr>
            <w:r>
              <w:t>_______</w:t>
            </w:r>
          </w:p>
        </w:tc>
      </w:tr>
      <w:tr w:rsidR="002B0F8F" w:rsidRPr="00A90C14" w14:paraId="5FECA6FE" w14:textId="77777777" w:rsidTr="00BC34B3">
        <w:trPr>
          <w:jc w:val="center"/>
        </w:trPr>
        <w:tc>
          <w:tcPr>
            <w:tcW w:w="359" w:type="pct"/>
            <w:tcBorders>
              <w:right w:val="nil"/>
            </w:tcBorders>
          </w:tcPr>
          <w:p w14:paraId="024D61AA" w14:textId="77777777" w:rsidR="002B0F8F" w:rsidRPr="00B64F1C" w:rsidRDefault="002B0F8F" w:rsidP="0099309F"/>
        </w:tc>
        <w:tc>
          <w:tcPr>
            <w:tcW w:w="3358" w:type="pct"/>
            <w:tcBorders>
              <w:left w:val="nil"/>
              <w:right w:val="nil"/>
            </w:tcBorders>
          </w:tcPr>
          <w:p w14:paraId="6DA85C85" w14:textId="77777777" w:rsidR="002B0F8F" w:rsidRPr="00B64F1C" w:rsidRDefault="002B0F8F" w:rsidP="0099309F">
            <w:r>
              <w:t>16+</w:t>
            </w:r>
          </w:p>
        </w:tc>
        <w:tc>
          <w:tcPr>
            <w:tcW w:w="1283" w:type="pct"/>
            <w:tcBorders>
              <w:left w:val="nil"/>
            </w:tcBorders>
          </w:tcPr>
          <w:p w14:paraId="6EF24923" w14:textId="77777777" w:rsidR="002B0F8F" w:rsidRPr="00A90C14" w:rsidRDefault="002B0F8F" w:rsidP="0099309F">
            <w:pPr>
              <w:jc w:val="center"/>
            </w:pPr>
            <w:r>
              <w:t>_______</w:t>
            </w:r>
          </w:p>
        </w:tc>
      </w:tr>
      <w:tr w:rsidR="002B0F8F" w:rsidRPr="00A90C14" w14:paraId="708B1575" w14:textId="77777777" w:rsidTr="00BC34B3">
        <w:trPr>
          <w:jc w:val="center"/>
        </w:trPr>
        <w:tc>
          <w:tcPr>
            <w:tcW w:w="5000" w:type="pct"/>
            <w:gridSpan w:val="3"/>
            <w:shd w:val="clear" w:color="auto" w:fill="BFBFBF" w:themeFill="background1" w:themeFillShade="BF"/>
          </w:tcPr>
          <w:p w14:paraId="14CF520A" w14:textId="77777777" w:rsidR="002B0F8F" w:rsidRPr="00B64F1C" w:rsidRDefault="002B0F8F" w:rsidP="0099309F">
            <w:pPr>
              <w:rPr>
                <w:b/>
              </w:rPr>
            </w:pPr>
            <w:r>
              <w:rPr>
                <w:b/>
              </w:rPr>
              <w:t>Gender</w:t>
            </w:r>
          </w:p>
        </w:tc>
      </w:tr>
      <w:tr w:rsidR="002B0F8F" w:rsidRPr="00630168" w14:paraId="179B0B60" w14:textId="77777777" w:rsidTr="00BC34B3">
        <w:trPr>
          <w:jc w:val="center"/>
        </w:trPr>
        <w:tc>
          <w:tcPr>
            <w:tcW w:w="359" w:type="pct"/>
            <w:tcBorders>
              <w:right w:val="nil"/>
            </w:tcBorders>
            <w:shd w:val="clear" w:color="auto" w:fill="auto"/>
          </w:tcPr>
          <w:p w14:paraId="22C322D1" w14:textId="77777777" w:rsidR="002B0F8F" w:rsidRPr="00630168" w:rsidRDefault="002B0F8F" w:rsidP="0099309F"/>
        </w:tc>
        <w:tc>
          <w:tcPr>
            <w:tcW w:w="3358" w:type="pct"/>
            <w:tcBorders>
              <w:left w:val="nil"/>
              <w:right w:val="nil"/>
            </w:tcBorders>
            <w:shd w:val="clear" w:color="auto" w:fill="auto"/>
          </w:tcPr>
          <w:p w14:paraId="331B6266" w14:textId="77777777" w:rsidR="002B0F8F" w:rsidRPr="00630168" w:rsidRDefault="002B0F8F" w:rsidP="0099309F">
            <w:r w:rsidRPr="00630168">
              <w:t>Male</w:t>
            </w:r>
          </w:p>
        </w:tc>
        <w:tc>
          <w:tcPr>
            <w:tcW w:w="1283" w:type="pct"/>
            <w:tcBorders>
              <w:left w:val="nil"/>
            </w:tcBorders>
            <w:shd w:val="clear" w:color="auto" w:fill="auto"/>
          </w:tcPr>
          <w:p w14:paraId="3C9ABEEB" w14:textId="77777777" w:rsidR="002B0F8F" w:rsidRPr="00630168" w:rsidRDefault="002B0F8F" w:rsidP="0099309F">
            <w:pPr>
              <w:jc w:val="center"/>
            </w:pPr>
            <w:r>
              <w:t>_______</w:t>
            </w:r>
          </w:p>
        </w:tc>
      </w:tr>
      <w:tr w:rsidR="002B0F8F" w:rsidRPr="00630168" w14:paraId="46C40F7B" w14:textId="77777777" w:rsidTr="00BC34B3">
        <w:trPr>
          <w:jc w:val="center"/>
        </w:trPr>
        <w:tc>
          <w:tcPr>
            <w:tcW w:w="359" w:type="pct"/>
            <w:tcBorders>
              <w:right w:val="nil"/>
            </w:tcBorders>
            <w:shd w:val="clear" w:color="auto" w:fill="auto"/>
          </w:tcPr>
          <w:p w14:paraId="321018B9" w14:textId="77777777" w:rsidR="002B0F8F" w:rsidRPr="00630168" w:rsidRDefault="002B0F8F" w:rsidP="0099309F"/>
        </w:tc>
        <w:tc>
          <w:tcPr>
            <w:tcW w:w="3358" w:type="pct"/>
            <w:tcBorders>
              <w:left w:val="nil"/>
              <w:right w:val="nil"/>
            </w:tcBorders>
            <w:shd w:val="clear" w:color="auto" w:fill="auto"/>
          </w:tcPr>
          <w:p w14:paraId="2E91498D" w14:textId="77777777" w:rsidR="002B0F8F" w:rsidRPr="00630168" w:rsidRDefault="002B0F8F" w:rsidP="0099309F">
            <w:r w:rsidRPr="00630168">
              <w:t>Female</w:t>
            </w:r>
          </w:p>
        </w:tc>
        <w:tc>
          <w:tcPr>
            <w:tcW w:w="1283" w:type="pct"/>
            <w:tcBorders>
              <w:left w:val="nil"/>
            </w:tcBorders>
            <w:shd w:val="clear" w:color="auto" w:fill="auto"/>
          </w:tcPr>
          <w:p w14:paraId="16BF5F9F" w14:textId="77777777" w:rsidR="002B0F8F" w:rsidRPr="00630168" w:rsidRDefault="002B0F8F" w:rsidP="0099309F">
            <w:pPr>
              <w:jc w:val="center"/>
            </w:pPr>
            <w:r>
              <w:t>_______</w:t>
            </w:r>
          </w:p>
        </w:tc>
      </w:tr>
      <w:tr w:rsidR="00083892" w:rsidRPr="00630168" w14:paraId="7ECC2C92" w14:textId="77777777" w:rsidTr="00BC34B3">
        <w:trPr>
          <w:jc w:val="center"/>
        </w:trPr>
        <w:tc>
          <w:tcPr>
            <w:tcW w:w="359" w:type="pct"/>
            <w:tcBorders>
              <w:right w:val="nil"/>
            </w:tcBorders>
            <w:shd w:val="clear" w:color="auto" w:fill="auto"/>
          </w:tcPr>
          <w:p w14:paraId="73AD1C74" w14:textId="77777777" w:rsidR="00083892" w:rsidRPr="00630168" w:rsidRDefault="00083892" w:rsidP="0099309F"/>
        </w:tc>
        <w:tc>
          <w:tcPr>
            <w:tcW w:w="3358" w:type="pct"/>
            <w:tcBorders>
              <w:left w:val="nil"/>
              <w:right w:val="nil"/>
            </w:tcBorders>
            <w:shd w:val="clear" w:color="auto" w:fill="auto"/>
          </w:tcPr>
          <w:p w14:paraId="5329752B" w14:textId="1C8FED2A" w:rsidR="00083892" w:rsidRPr="00630168" w:rsidRDefault="007D7016" w:rsidP="0099309F">
            <w:r>
              <w:t>Something else</w:t>
            </w:r>
          </w:p>
        </w:tc>
        <w:tc>
          <w:tcPr>
            <w:tcW w:w="1283" w:type="pct"/>
            <w:tcBorders>
              <w:left w:val="nil"/>
            </w:tcBorders>
            <w:shd w:val="clear" w:color="auto" w:fill="auto"/>
          </w:tcPr>
          <w:p w14:paraId="7880C32A" w14:textId="6A498B07" w:rsidR="00083892" w:rsidRDefault="007D7016" w:rsidP="0099309F">
            <w:pPr>
              <w:jc w:val="center"/>
            </w:pPr>
            <w:r>
              <w:t>_______</w:t>
            </w:r>
          </w:p>
        </w:tc>
      </w:tr>
      <w:tr w:rsidR="002B0F8F" w:rsidRPr="00A90C14" w14:paraId="1D13941E" w14:textId="77777777" w:rsidTr="00BC34B3">
        <w:trPr>
          <w:jc w:val="center"/>
        </w:trPr>
        <w:tc>
          <w:tcPr>
            <w:tcW w:w="5000" w:type="pct"/>
            <w:gridSpan w:val="3"/>
            <w:shd w:val="clear" w:color="auto" w:fill="BFBFBF" w:themeFill="background1" w:themeFillShade="BF"/>
          </w:tcPr>
          <w:p w14:paraId="6A92CEC7" w14:textId="77777777" w:rsidR="002B0F8F" w:rsidRPr="00B64F1C" w:rsidRDefault="002B0F8F" w:rsidP="0099309F">
            <w:r w:rsidRPr="00B64F1C">
              <w:rPr>
                <w:b/>
              </w:rPr>
              <w:t>Primary Language</w:t>
            </w:r>
            <w:r w:rsidRPr="00B64F1C">
              <w:t xml:space="preserve"> </w:t>
            </w:r>
          </w:p>
        </w:tc>
      </w:tr>
      <w:tr w:rsidR="002B0F8F" w:rsidRPr="00A90C14" w14:paraId="72A72303" w14:textId="77777777" w:rsidTr="00BC34B3">
        <w:trPr>
          <w:jc w:val="center"/>
        </w:trPr>
        <w:tc>
          <w:tcPr>
            <w:tcW w:w="359" w:type="pct"/>
            <w:tcBorders>
              <w:right w:val="nil"/>
            </w:tcBorders>
          </w:tcPr>
          <w:p w14:paraId="132604FD" w14:textId="77777777" w:rsidR="002B0F8F" w:rsidRPr="00B64F1C" w:rsidRDefault="002B0F8F" w:rsidP="0099309F"/>
        </w:tc>
        <w:tc>
          <w:tcPr>
            <w:tcW w:w="3358" w:type="pct"/>
            <w:tcBorders>
              <w:left w:val="nil"/>
              <w:right w:val="nil"/>
            </w:tcBorders>
          </w:tcPr>
          <w:p w14:paraId="349A1954" w14:textId="77777777" w:rsidR="002B0F8F" w:rsidRPr="00B64F1C" w:rsidRDefault="002B0F8F" w:rsidP="0099309F">
            <w:r w:rsidRPr="00B64F1C">
              <w:t>English only</w:t>
            </w:r>
          </w:p>
        </w:tc>
        <w:tc>
          <w:tcPr>
            <w:tcW w:w="1283" w:type="pct"/>
            <w:tcBorders>
              <w:left w:val="nil"/>
            </w:tcBorders>
          </w:tcPr>
          <w:p w14:paraId="16CA86EE" w14:textId="77777777" w:rsidR="002B0F8F" w:rsidRPr="00A90C14" w:rsidRDefault="002B0F8F" w:rsidP="0099309F">
            <w:pPr>
              <w:jc w:val="center"/>
            </w:pPr>
            <w:r>
              <w:t>_______</w:t>
            </w:r>
          </w:p>
        </w:tc>
      </w:tr>
      <w:tr w:rsidR="002B0F8F" w14:paraId="3C928F38" w14:textId="77777777" w:rsidTr="00BC34B3">
        <w:trPr>
          <w:jc w:val="center"/>
        </w:trPr>
        <w:tc>
          <w:tcPr>
            <w:tcW w:w="359" w:type="pct"/>
            <w:tcBorders>
              <w:right w:val="nil"/>
            </w:tcBorders>
          </w:tcPr>
          <w:p w14:paraId="10F72008" w14:textId="77777777" w:rsidR="002B0F8F" w:rsidRPr="00B64F1C" w:rsidRDefault="002B0F8F" w:rsidP="0099309F"/>
        </w:tc>
        <w:tc>
          <w:tcPr>
            <w:tcW w:w="3358" w:type="pct"/>
            <w:tcBorders>
              <w:left w:val="nil"/>
              <w:right w:val="nil"/>
            </w:tcBorders>
          </w:tcPr>
          <w:p w14:paraId="739482C8" w14:textId="77777777" w:rsidR="002B0F8F" w:rsidRPr="00B64F1C" w:rsidRDefault="002B0F8F" w:rsidP="0099309F">
            <w:r w:rsidRPr="00B64F1C">
              <w:t>Spanish only</w:t>
            </w:r>
          </w:p>
        </w:tc>
        <w:tc>
          <w:tcPr>
            <w:tcW w:w="1283" w:type="pct"/>
            <w:tcBorders>
              <w:left w:val="nil"/>
            </w:tcBorders>
          </w:tcPr>
          <w:p w14:paraId="236A357C" w14:textId="77777777" w:rsidR="002B0F8F" w:rsidRPr="00A90C14" w:rsidRDefault="002B0F8F" w:rsidP="0099309F">
            <w:pPr>
              <w:jc w:val="center"/>
            </w:pPr>
            <w:r>
              <w:t>_______</w:t>
            </w:r>
          </w:p>
        </w:tc>
      </w:tr>
      <w:tr w:rsidR="002B0F8F" w14:paraId="04CB6F25" w14:textId="77777777" w:rsidTr="00BC34B3">
        <w:trPr>
          <w:jc w:val="center"/>
        </w:trPr>
        <w:tc>
          <w:tcPr>
            <w:tcW w:w="359" w:type="pct"/>
            <w:tcBorders>
              <w:right w:val="nil"/>
            </w:tcBorders>
          </w:tcPr>
          <w:p w14:paraId="5D8D2185" w14:textId="77777777" w:rsidR="002B0F8F" w:rsidRPr="00B64F1C" w:rsidRDefault="002B0F8F" w:rsidP="0099309F"/>
        </w:tc>
        <w:tc>
          <w:tcPr>
            <w:tcW w:w="3358" w:type="pct"/>
            <w:tcBorders>
              <w:left w:val="nil"/>
              <w:right w:val="nil"/>
            </w:tcBorders>
          </w:tcPr>
          <w:p w14:paraId="0A4BE4C7" w14:textId="77777777" w:rsidR="002B0F8F" w:rsidRPr="00B64F1C" w:rsidRDefault="002B0F8F" w:rsidP="0099309F">
            <w:r w:rsidRPr="00B64F1C">
              <w:t>Language other than English</w:t>
            </w:r>
          </w:p>
        </w:tc>
        <w:tc>
          <w:tcPr>
            <w:tcW w:w="1283" w:type="pct"/>
            <w:tcBorders>
              <w:left w:val="nil"/>
            </w:tcBorders>
          </w:tcPr>
          <w:p w14:paraId="1C946AA1" w14:textId="77777777" w:rsidR="002B0F8F" w:rsidRPr="00A90C14" w:rsidRDefault="002B0F8F" w:rsidP="0099309F">
            <w:pPr>
              <w:jc w:val="center"/>
            </w:pPr>
            <w:r>
              <w:t>_______</w:t>
            </w:r>
          </w:p>
        </w:tc>
      </w:tr>
      <w:tr w:rsidR="002B0F8F" w14:paraId="6F668A55" w14:textId="77777777" w:rsidTr="00BC34B3">
        <w:trPr>
          <w:jc w:val="center"/>
        </w:trPr>
        <w:tc>
          <w:tcPr>
            <w:tcW w:w="359" w:type="pct"/>
            <w:tcBorders>
              <w:right w:val="nil"/>
            </w:tcBorders>
          </w:tcPr>
          <w:p w14:paraId="0B738AF4" w14:textId="77777777" w:rsidR="002B0F8F" w:rsidRPr="00B64F1C" w:rsidRDefault="002B0F8F" w:rsidP="0099309F"/>
        </w:tc>
        <w:tc>
          <w:tcPr>
            <w:tcW w:w="3358" w:type="pct"/>
            <w:tcBorders>
              <w:left w:val="nil"/>
              <w:right w:val="nil"/>
            </w:tcBorders>
          </w:tcPr>
          <w:p w14:paraId="6AA66211" w14:textId="77777777" w:rsidR="002B0F8F" w:rsidRPr="00B64F1C" w:rsidRDefault="002B0F8F" w:rsidP="0099309F">
            <w:r>
              <w:t>Don’t know</w:t>
            </w:r>
          </w:p>
        </w:tc>
        <w:tc>
          <w:tcPr>
            <w:tcW w:w="1283" w:type="pct"/>
            <w:tcBorders>
              <w:left w:val="nil"/>
            </w:tcBorders>
          </w:tcPr>
          <w:p w14:paraId="0C0D258F" w14:textId="77777777" w:rsidR="002B0F8F" w:rsidRDefault="002B0F8F" w:rsidP="0099309F">
            <w:pPr>
              <w:jc w:val="center"/>
            </w:pPr>
            <w:r>
              <w:t>_______</w:t>
            </w:r>
          </w:p>
        </w:tc>
      </w:tr>
      <w:tr w:rsidR="002B0F8F" w14:paraId="6216516A" w14:textId="77777777" w:rsidTr="00BC34B3">
        <w:trPr>
          <w:jc w:val="center"/>
        </w:trPr>
        <w:tc>
          <w:tcPr>
            <w:tcW w:w="5000" w:type="pct"/>
            <w:gridSpan w:val="3"/>
            <w:shd w:val="clear" w:color="auto" w:fill="BFBFBF" w:themeFill="background1" w:themeFillShade="BF"/>
          </w:tcPr>
          <w:p w14:paraId="4BD5BF3C" w14:textId="77777777" w:rsidR="002B0F8F" w:rsidRPr="000F6BAF" w:rsidRDefault="002B0F8F" w:rsidP="0099309F">
            <w:pPr>
              <w:rPr>
                <w:b/>
              </w:rPr>
            </w:pPr>
            <w:r>
              <w:rPr>
                <w:b/>
              </w:rPr>
              <w:t>Free/Reduced Lunch</w:t>
            </w:r>
          </w:p>
        </w:tc>
      </w:tr>
      <w:tr w:rsidR="002B0F8F" w14:paraId="72F182F2" w14:textId="77777777" w:rsidTr="00BC34B3">
        <w:trPr>
          <w:jc w:val="center"/>
        </w:trPr>
        <w:tc>
          <w:tcPr>
            <w:tcW w:w="359" w:type="pct"/>
            <w:tcBorders>
              <w:right w:val="nil"/>
            </w:tcBorders>
          </w:tcPr>
          <w:p w14:paraId="0D3E2993" w14:textId="77777777" w:rsidR="002B0F8F" w:rsidRDefault="002B0F8F" w:rsidP="0099309F"/>
        </w:tc>
        <w:tc>
          <w:tcPr>
            <w:tcW w:w="3358" w:type="pct"/>
            <w:tcBorders>
              <w:left w:val="nil"/>
              <w:right w:val="nil"/>
            </w:tcBorders>
          </w:tcPr>
          <w:p w14:paraId="24CDAC9E" w14:textId="77777777" w:rsidR="002B0F8F" w:rsidRPr="00B64F1C" w:rsidRDefault="002B0F8F" w:rsidP="0099309F">
            <w:r>
              <w:t>Percent who qualify for free or reduced lunch</w:t>
            </w:r>
          </w:p>
        </w:tc>
        <w:tc>
          <w:tcPr>
            <w:tcW w:w="1283" w:type="pct"/>
            <w:tcBorders>
              <w:left w:val="nil"/>
            </w:tcBorders>
          </w:tcPr>
          <w:p w14:paraId="0163F66E" w14:textId="77777777" w:rsidR="002B0F8F" w:rsidRDefault="002B0F8F" w:rsidP="0099309F">
            <w:pPr>
              <w:jc w:val="center"/>
            </w:pPr>
            <w:r>
              <w:t>_______</w:t>
            </w:r>
          </w:p>
        </w:tc>
      </w:tr>
    </w:tbl>
    <w:p w14:paraId="36396578" w14:textId="77777777" w:rsidR="002B0F8F" w:rsidRPr="00BC34B3" w:rsidRDefault="00BC34B3" w:rsidP="00BC34B3">
      <w:pPr>
        <w:rPr>
          <w:color w:val="4F81BD" w:themeColor="accent1"/>
        </w:rPr>
      </w:pPr>
      <w:r>
        <w:rPr>
          <w:vertAlign w:val="superscript"/>
        </w:rPr>
        <w:lastRenderedPageBreak/>
        <w:tab/>
      </w:r>
      <w:r>
        <w:rPr>
          <w:vertAlign w:val="superscript"/>
        </w:rPr>
        <w:tab/>
      </w:r>
      <w:r>
        <w:rPr>
          <w:vertAlign w:val="superscript"/>
        </w:rPr>
        <w:tab/>
      </w:r>
      <w:r w:rsidRPr="002914A3">
        <w:rPr>
          <w:vertAlign w:val="superscript"/>
        </w:rPr>
        <w:t>a</w:t>
      </w:r>
      <w:r w:rsidRPr="002914A3">
        <w:t xml:space="preserve"> Data </w:t>
      </w:r>
      <w:r>
        <w:t xml:space="preserve">source: </w:t>
      </w:r>
      <w:r w:rsidRPr="00BD571F">
        <w:rPr>
          <w:color w:val="4F81BD" w:themeColor="accent1"/>
        </w:rPr>
        <w:t>&lt;Insert data source&gt;</w:t>
      </w:r>
    </w:p>
    <w:p w14:paraId="52F66CA8" w14:textId="77777777" w:rsidR="00F1696A" w:rsidRDefault="00600F2D" w:rsidP="00600F2D">
      <w:pPr>
        <w:pStyle w:val="Heading2"/>
      </w:pPr>
      <w:r>
        <w:t>Teen Births</w:t>
      </w:r>
    </w:p>
    <w:p w14:paraId="7ACBF490" w14:textId="2F7D17DE" w:rsidR="003A4203" w:rsidRPr="00BD571F" w:rsidRDefault="00BD571F" w:rsidP="00F1696A">
      <w:pPr>
        <w:spacing w:after="0" w:line="240" w:lineRule="auto"/>
        <w:rPr>
          <w:color w:val="C0504D" w:themeColor="accent2"/>
          <w:szCs w:val="20"/>
        </w:rPr>
      </w:pPr>
      <w:r w:rsidRPr="00BD571F">
        <w:rPr>
          <w:color w:val="C0504D" w:themeColor="accent2"/>
          <w:szCs w:val="20"/>
        </w:rPr>
        <w:t>[</w:t>
      </w:r>
      <w:r w:rsidR="00E60BDF" w:rsidRPr="00BD571F">
        <w:rPr>
          <w:color w:val="C0504D" w:themeColor="accent2"/>
          <w:szCs w:val="20"/>
        </w:rPr>
        <w:t xml:space="preserve">Complete this section to help you estimate the magnitude of the </w:t>
      </w:r>
      <w:r w:rsidR="00080277" w:rsidRPr="00BD571F">
        <w:rPr>
          <w:color w:val="C0504D" w:themeColor="accent2"/>
          <w:szCs w:val="20"/>
        </w:rPr>
        <w:t>teen birth rate</w:t>
      </w:r>
      <w:r w:rsidR="00600F2D" w:rsidRPr="00BD571F">
        <w:rPr>
          <w:color w:val="C0504D" w:themeColor="accent2"/>
          <w:szCs w:val="20"/>
        </w:rPr>
        <w:t xml:space="preserve"> in your area</w:t>
      </w:r>
      <w:r w:rsidR="00E60BDF" w:rsidRPr="00BD571F">
        <w:rPr>
          <w:color w:val="C0504D" w:themeColor="accent2"/>
          <w:szCs w:val="20"/>
        </w:rPr>
        <w:t>.</w:t>
      </w:r>
      <w:r w:rsidR="00600F2D" w:rsidRPr="00BD571F">
        <w:rPr>
          <w:color w:val="C0504D" w:themeColor="accent2"/>
          <w:szCs w:val="20"/>
        </w:rPr>
        <w:t xml:space="preserve"> </w:t>
      </w:r>
      <w:r w:rsidR="0085585F" w:rsidRPr="00BD571F">
        <w:rPr>
          <w:color w:val="C0504D" w:themeColor="accent2"/>
          <w:szCs w:val="20"/>
        </w:rPr>
        <w:t>Insert the tee</w:t>
      </w:r>
      <w:r w:rsidR="00600F2D" w:rsidRPr="00BD571F">
        <w:rPr>
          <w:color w:val="C0504D" w:themeColor="accent2"/>
          <w:szCs w:val="20"/>
        </w:rPr>
        <w:t xml:space="preserve">n birth rate in your community, which may be at the </w:t>
      </w:r>
      <w:r w:rsidR="0085585F" w:rsidRPr="00BD571F">
        <w:rPr>
          <w:color w:val="C0504D" w:themeColor="accent2"/>
          <w:szCs w:val="20"/>
        </w:rPr>
        <w:t>district, zip code, county, or city level.</w:t>
      </w:r>
      <w:r w:rsidR="00600F2D" w:rsidRPr="00BD571F">
        <w:rPr>
          <w:color w:val="C0504D" w:themeColor="accent2"/>
          <w:szCs w:val="20"/>
        </w:rPr>
        <w:t xml:space="preserve"> </w:t>
      </w:r>
      <w:r w:rsidR="00FF31F6" w:rsidRPr="00BD571F">
        <w:rPr>
          <w:color w:val="C0504D" w:themeColor="accent2"/>
        </w:rPr>
        <w:t>This information will assist you in selecting a sexual health education program that fits</w:t>
      </w:r>
      <w:r w:rsidR="00FF31F6">
        <w:rPr>
          <w:color w:val="C0504D" w:themeColor="accent2"/>
        </w:rPr>
        <w:t xml:space="preserve"> for your target population</w:t>
      </w:r>
      <w:r w:rsidR="00FF31F6" w:rsidRPr="00BD571F">
        <w:rPr>
          <w:color w:val="C0504D" w:themeColor="accent2"/>
        </w:rPr>
        <w:t>.</w:t>
      </w:r>
      <w:r w:rsidR="00600F2D" w:rsidRPr="00BD571F">
        <w:rPr>
          <w:color w:val="C0504D" w:themeColor="accent2"/>
          <w:szCs w:val="20"/>
        </w:rPr>
        <w:t xml:space="preserve"> </w:t>
      </w:r>
      <w:r w:rsidR="00E60BDF" w:rsidRPr="00BD571F">
        <w:rPr>
          <w:color w:val="C0504D" w:themeColor="accent2"/>
          <w:szCs w:val="20"/>
        </w:rPr>
        <w:t xml:space="preserve">Additionally, this information can be used to help you make the case for teen pregnancy prevention </w:t>
      </w:r>
      <w:r w:rsidR="007904B1" w:rsidRPr="00BD571F">
        <w:rPr>
          <w:color w:val="C0504D" w:themeColor="accent2"/>
          <w:szCs w:val="20"/>
        </w:rPr>
        <w:t xml:space="preserve">to stakeholders </w:t>
      </w:r>
      <w:r w:rsidR="00E60BDF" w:rsidRPr="00BD571F">
        <w:rPr>
          <w:color w:val="C0504D" w:themeColor="accent2"/>
          <w:szCs w:val="20"/>
        </w:rPr>
        <w:t>in your district</w:t>
      </w:r>
      <w:r w:rsidR="002914A3" w:rsidRPr="00BD571F">
        <w:rPr>
          <w:color w:val="C0504D" w:themeColor="accent2"/>
          <w:szCs w:val="20"/>
        </w:rPr>
        <w:t>/school</w:t>
      </w:r>
      <w:r w:rsidR="00E60BDF" w:rsidRPr="00BD571F">
        <w:rPr>
          <w:color w:val="C0504D" w:themeColor="accent2"/>
          <w:szCs w:val="20"/>
        </w:rPr>
        <w:t>.</w:t>
      </w:r>
      <w:r w:rsidR="00312351">
        <w:rPr>
          <w:color w:val="C0504D" w:themeColor="accent2"/>
          <w:szCs w:val="20"/>
          <w:u w:val="single"/>
        </w:rPr>
        <w:t xml:space="preserve"> </w:t>
      </w:r>
      <w:r w:rsidR="00675120">
        <w:rPr>
          <w:color w:val="C0504D" w:themeColor="accent2"/>
          <w:szCs w:val="20"/>
          <w:u w:val="single"/>
        </w:rPr>
        <w:t>See the data sources below for the national and statewide teen births data. A</w:t>
      </w:r>
      <w:r w:rsidR="00494FBF">
        <w:rPr>
          <w:color w:val="C0504D" w:themeColor="accent2"/>
          <w:szCs w:val="20"/>
          <w:u w:val="single"/>
        </w:rPr>
        <w:t xml:space="preserve"> r</w:t>
      </w:r>
      <w:r w:rsidR="00312351">
        <w:rPr>
          <w:color w:val="C0504D" w:themeColor="accent2"/>
          <w:szCs w:val="20"/>
          <w:u w:val="single"/>
        </w:rPr>
        <w:t xml:space="preserve">ecommended data source for </w:t>
      </w:r>
      <w:r w:rsidR="008C2E52">
        <w:rPr>
          <w:color w:val="C0504D" w:themeColor="accent2"/>
          <w:szCs w:val="20"/>
          <w:u w:val="single"/>
        </w:rPr>
        <w:t>county</w:t>
      </w:r>
      <w:r w:rsidR="00312351">
        <w:rPr>
          <w:color w:val="C0504D" w:themeColor="accent2"/>
          <w:szCs w:val="20"/>
          <w:u w:val="single"/>
        </w:rPr>
        <w:t xml:space="preserve"> level is </w:t>
      </w:r>
      <w:hyperlink r:id="rId10" w:history="1">
        <w:r w:rsidR="00312351" w:rsidRPr="00312351">
          <w:rPr>
            <w:rStyle w:val="Hyperlink"/>
            <w:szCs w:val="20"/>
          </w:rPr>
          <w:t>the Texas Campaign – Teen Birth Rate by County</w:t>
        </w:r>
      </w:hyperlink>
      <w:r w:rsidR="00312351">
        <w:rPr>
          <w:color w:val="C0504D" w:themeColor="accent2"/>
          <w:szCs w:val="20"/>
          <w:u w:val="single"/>
        </w:rPr>
        <w:t>.</w:t>
      </w:r>
      <w:r w:rsidR="003A4203">
        <w:rPr>
          <w:color w:val="C0504D" w:themeColor="accent2"/>
          <w:szCs w:val="20"/>
        </w:rPr>
        <w:t xml:space="preserve"> For local level data, including at the district and zip-code level</w:t>
      </w:r>
      <w:r w:rsidR="0050075B">
        <w:rPr>
          <w:color w:val="C0504D" w:themeColor="accent2"/>
          <w:szCs w:val="20"/>
        </w:rPr>
        <w:t>s</w:t>
      </w:r>
      <w:r w:rsidR="003A4203">
        <w:rPr>
          <w:color w:val="C0504D" w:themeColor="accent2"/>
          <w:szCs w:val="20"/>
        </w:rPr>
        <w:t>, contact a district member or local health department</w:t>
      </w:r>
      <w:r w:rsidR="0050075B">
        <w:rPr>
          <w:color w:val="C0504D" w:themeColor="accent2"/>
          <w:szCs w:val="20"/>
        </w:rPr>
        <w:t xml:space="preserve"> to reach someone who monitors these data</w:t>
      </w:r>
      <w:r w:rsidR="003A4203">
        <w:rPr>
          <w:color w:val="C0504D" w:themeColor="accent2"/>
          <w:szCs w:val="20"/>
        </w:rPr>
        <w:t>.</w:t>
      </w:r>
      <w:r w:rsidR="00675120">
        <w:rPr>
          <w:color w:val="C0504D" w:themeColor="accent2"/>
          <w:szCs w:val="20"/>
        </w:rPr>
        <w:t xml:space="preserve"> This could be in your district</w:t>
      </w:r>
      <w:r w:rsidR="002E458A">
        <w:rPr>
          <w:color w:val="C0504D" w:themeColor="accent2"/>
          <w:szCs w:val="20"/>
        </w:rPr>
        <w:t>’</w:t>
      </w:r>
      <w:r w:rsidR="00675120">
        <w:rPr>
          <w:color w:val="C0504D" w:themeColor="accent2"/>
          <w:szCs w:val="20"/>
        </w:rPr>
        <w:t xml:space="preserve">s </w:t>
      </w:r>
      <w:r w:rsidR="00675120" w:rsidRPr="001E17B9">
        <w:rPr>
          <w:color w:val="C0504D" w:themeColor="accent2"/>
          <w:szCs w:val="20"/>
        </w:rPr>
        <w:t>Accountability and Research Departmen</w:t>
      </w:r>
      <w:r w:rsidR="00675120">
        <w:rPr>
          <w:color w:val="C0504D" w:themeColor="accent2"/>
          <w:szCs w:val="20"/>
        </w:rPr>
        <w:t xml:space="preserve">t or </w:t>
      </w:r>
      <w:r w:rsidR="00675120" w:rsidRPr="001E17B9">
        <w:rPr>
          <w:color w:val="C0504D" w:themeColor="accent2"/>
          <w:szCs w:val="20"/>
        </w:rPr>
        <w:t>Data Department</w:t>
      </w:r>
      <w:r w:rsidR="00675120">
        <w:rPr>
          <w:color w:val="C0504D" w:themeColor="accent2"/>
          <w:szCs w:val="20"/>
        </w:rPr>
        <w:t>.</w:t>
      </w:r>
      <w:r w:rsidR="00DA57E4" w:rsidRPr="001E17B9">
        <w:rPr>
          <w:color w:val="C0504D" w:themeColor="accent2"/>
          <w:szCs w:val="20"/>
        </w:rPr>
        <w:t>]</w:t>
      </w:r>
    </w:p>
    <w:p w14:paraId="43D6C2A3" w14:textId="77777777" w:rsidR="00E60BDF" w:rsidRPr="00CF6274" w:rsidRDefault="00E60BDF" w:rsidP="00F1696A">
      <w:pPr>
        <w:spacing w:after="0" w:line="240" w:lineRule="auto"/>
        <w:rPr>
          <w:sz w:val="10"/>
          <w:szCs w:val="10"/>
        </w:rPr>
      </w:pPr>
    </w:p>
    <w:tbl>
      <w:tblPr>
        <w:tblStyle w:val="TableGrid"/>
        <w:tblW w:w="0" w:type="auto"/>
        <w:tblLayout w:type="fixed"/>
        <w:tblLook w:val="04A0" w:firstRow="1" w:lastRow="0" w:firstColumn="1" w:lastColumn="0" w:noHBand="0" w:noVBand="1"/>
      </w:tblPr>
      <w:tblGrid>
        <w:gridCol w:w="3110"/>
        <w:gridCol w:w="1295"/>
        <w:gridCol w:w="1170"/>
        <w:gridCol w:w="1440"/>
        <w:gridCol w:w="3055"/>
      </w:tblGrid>
      <w:tr w:rsidR="00707E16" w14:paraId="7102D7F7" w14:textId="77777777" w:rsidTr="00CF6274">
        <w:tc>
          <w:tcPr>
            <w:tcW w:w="3110" w:type="dxa"/>
            <w:shd w:val="clear" w:color="auto" w:fill="000000" w:themeFill="text1"/>
          </w:tcPr>
          <w:p w14:paraId="3F9B0BB1" w14:textId="77777777" w:rsidR="00707E16" w:rsidRDefault="00707E16" w:rsidP="0014529C">
            <w:pPr>
              <w:jc w:val="center"/>
            </w:pPr>
            <w:r>
              <w:t>Teen Births</w:t>
            </w:r>
          </w:p>
        </w:tc>
        <w:tc>
          <w:tcPr>
            <w:tcW w:w="1295" w:type="dxa"/>
            <w:shd w:val="clear" w:color="auto" w:fill="000000" w:themeFill="text1"/>
          </w:tcPr>
          <w:p w14:paraId="3A1C4C09" w14:textId="77777777" w:rsidR="00707E16" w:rsidRDefault="00707E16" w:rsidP="0014529C">
            <w:pPr>
              <w:jc w:val="center"/>
              <w:rPr>
                <w:b/>
              </w:rPr>
            </w:pPr>
            <w:r>
              <w:t>US</w:t>
            </w:r>
            <w:r>
              <w:rPr>
                <w:vertAlign w:val="superscript"/>
              </w:rPr>
              <w:t xml:space="preserve"> a</w:t>
            </w:r>
          </w:p>
          <w:p w14:paraId="6A9DBABA" w14:textId="77777777" w:rsidR="00707E16" w:rsidRDefault="00707E16" w:rsidP="0014529C">
            <w:pPr>
              <w:jc w:val="center"/>
            </w:pPr>
            <w:r>
              <w:t>(rate or %)</w:t>
            </w:r>
          </w:p>
        </w:tc>
        <w:tc>
          <w:tcPr>
            <w:tcW w:w="1170" w:type="dxa"/>
            <w:shd w:val="clear" w:color="auto" w:fill="000000" w:themeFill="text1"/>
          </w:tcPr>
          <w:p w14:paraId="40115A05" w14:textId="77777777" w:rsidR="00707E16" w:rsidRDefault="00707E16" w:rsidP="0014529C">
            <w:pPr>
              <w:jc w:val="center"/>
              <w:rPr>
                <w:b/>
              </w:rPr>
            </w:pPr>
            <w:r>
              <w:t>Texas</w:t>
            </w:r>
            <w:r>
              <w:rPr>
                <w:vertAlign w:val="superscript"/>
              </w:rPr>
              <w:t xml:space="preserve"> b</w:t>
            </w:r>
          </w:p>
          <w:p w14:paraId="74B75398" w14:textId="77777777" w:rsidR="00707E16" w:rsidRDefault="00707E16" w:rsidP="0014529C">
            <w:pPr>
              <w:jc w:val="center"/>
            </w:pPr>
            <w:r>
              <w:t>(rate or %)</w:t>
            </w:r>
          </w:p>
        </w:tc>
        <w:tc>
          <w:tcPr>
            <w:tcW w:w="1440" w:type="dxa"/>
            <w:shd w:val="clear" w:color="auto" w:fill="000000" w:themeFill="text1"/>
          </w:tcPr>
          <w:p w14:paraId="380EEFFF" w14:textId="1D1BE4F7" w:rsidR="00707E16" w:rsidRDefault="0030095D" w:rsidP="0014529C">
            <w:pPr>
              <w:jc w:val="center"/>
              <w:rPr>
                <w:b/>
                <w:sz w:val="20"/>
              </w:rPr>
            </w:pPr>
            <w:r>
              <w:rPr>
                <w:sz w:val="20"/>
              </w:rPr>
              <w:t>District</w:t>
            </w:r>
            <w:r w:rsidR="00461D87">
              <w:rPr>
                <w:sz w:val="20"/>
                <w:vertAlign w:val="superscript"/>
              </w:rPr>
              <w:t xml:space="preserve"> </w:t>
            </w:r>
            <w:r w:rsidR="00707E16">
              <w:rPr>
                <w:sz w:val="20"/>
                <w:vertAlign w:val="superscript"/>
              </w:rPr>
              <w:t>c</w:t>
            </w:r>
          </w:p>
          <w:p w14:paraId="3019D431" w14:textId="77777777" w:rsidR="00707E16" w:rsidRDefault="00707E16" w:rsidP="0014529C">
            <w:pPr>
              <w:jc w:val="center"/>
            </w:pPr>
            <w:r>
              <w:rPr>
                <w:sz w:val="20"/>
              </w:rPr>
              <w:t>(rate or %)</w:t>
            </w:r>
          </w:p>
        </w:tc>
        <w:tc>
          <w:tcPr>
            <w:tcW w:w="3055" w:type="dxa"/>
            <w:shd w:val="clear" w:color="auto" w:fill="000000" w:themeFill="text1"/>
          </w:tcPr>
          <w:p w14:paraId="69EE2B5F" w14:textId="77777777" w:rsidR="00707E16" w:rsidRDefault="00707E16" w:rsidP="0014529C">
            <w:pPr>
              <w:jc w:val="center"/>
            </w:pPr>
            <w:r>
              <w:t>Notes</w:t>
            </w:r>
          </w:p>
        </w:tc>
      </w:tr>
      <w:tr w:rsidR="00707E16" w14:paraId="24117C07" w14:textId="77777777" w:rsidTr="00CF6274">
        <w:tc>
          <w:tcPr>
            <w:tcW w:w="10070" w:type="dxa"/>
            <w:gridSpan w:val="5"/>
            <w:tcBorders>
              <w:bottom w:val="single" w:sz="4" w:space="0" w:color="auto"/>
            </w:tcBorders>
            <w:shd w:val="clear" w:color="auto" w:fill="BFBFBF" w:themeFill="background1" w:themeFillShade="BF"/>
          </w:tcPr>
          <w:p w14:paraId="1524139F" w14:textId="77777777" w:rsidR="00707E16" w:rsidRDefault="00707E16" w:rsidP="0014529C">
            <w:r w:rsidRPr="006F3132">
              <w:rPr>
                <w:b/>
              </w:rPr>
              <w:t>Total teen births</w:t>
            </w:r>
          </w:p>
        </w:tc>
      </w:tr>
      <w:tr w:rsidR="00707E16" w14:paraId="33B378A0" w14:textId="77777777" w:rsidTr="00CF6274">
        <w:tc>
          <w:tcPr>
            <w:tcW w:w="3110" w:type="dxa"/>
            <w:tcBorders>
              <w:right w:val="nil"/>
            </w:tcBorders>
          </w:tcPr>
          <w:p w14:paraId="4DCFD409" w14:textId="77777777" w:rsidR="00707E16" w:rsidRPr="006F3132" w:rsidRDefault="00707E16" w:rsidP="0014529C">
            <w:pPr>
              <w:ind w:left="180"/>
            </w:pPr>
            <w:r w:rsidRPr="006F3132">
              <w:t>Births to girls 15-19 years old</w:t>
            </w:r>
          </w:p>
        </w:tc>
        <w:tc>
          <w:tcPr>
            <w:tcW w:w="1295" w:type="dxa"/>
            <w:tcBorders>
              <w:left w:val="nil"/>
              <w:right w:val="nil"/>
            </w:tcBorders>
          </w:tcPr>
          <w:p w14:paraId="39063FA7" w14:textId="2C2861A2" w:rsidR="00707E16" w:rsidRDefault="008E28BD" w:rsidP="0014529C">
            <w:pPr>
              <w:jc w:val="center"/>
            </w:pPr>
            <w:r>
              <w:t>16.7</w:t>
            </w:r>
          </w:p>
        </w:tc>
        <w:tc>
          <w:tcPr>
            <w:tcW w:w="1170" w:type="dxa"/>
            <w:tcBorders>
              <w:left w:val="nil"/>
              <w:right w:val="nil"/>
            </w:tcBorders>
          </w:tcPr>
          <w:p w14:paraId="3FC4B01A" w14:textId="243660D7" w:rsidR="00707E16" w:rsidRPr="00A90C14" w:rsidRDefault="008E28BD" w:rsidP="0014529C">
            <w:pPr>
              <w:jc w:val="center"/>
            </w:pPr>
            <w:r>
              <w:t>24.0</w:t>
            </w:r>
          </w:p>
        </w:tc>
        <w:tc>
          <w:tcPr>
            <w:tcW w:w="1440" w:type="dxa"/>
            <w:tcBorders>
              <w:left w:val="nil"/>
              <w:right w:val="nil"/>
            </w:tcBorders>
          </w:tcPr>
          <w:p w14:paraId="77A4A564" w14:textId="77777777" w:rsidR="00707E16" w:rsidRDefault="00707E16" w:rsidP="0014529C">
            <w:r>
              <w:t>__________</w:t>
            </w:r>
          </w:p>
        </w:tc>
        <w:tc>
          <w:tcPr>
            <w:tcW w:w="3055" w:type="dxa"/>
            <w:tcBorders>
              <w:left w:val="nil"/>
            </w:tcBorders>
          </w:tcPr>
          <w:p w14:paraId="0269E644" w14:textId="77777777" w:rsidR="00707E16" w:rsidRDefault="00707E16" w:rsidP="0014529C"/>
        </w:tc>
      </w:tr>
      <w:tr w:rsidR="00707E16" w14:paraId="0AFED298" w14:textId="77777777" w:rsidTr="00CF6274">
        <w:tc>
          <w:tcPr>
            <w:tcW w:w="10070" w:type="dxa"/>
            <w:gridSpan w:val="5"/>
            <w:tcBorders>
              <w:bottom w:val="single" w:sz="4" w:space="0" w:color="auto"/>
            </w:tcBorders>
            <w:shd w:val="clear" w:color="auto" w:fill="BFBFBF" w:themeFill="background1" w:themeFillShade="BF"/>
          </w:tcPr>
          <w:p w14:paraId="07275544" w14:textId="77777777" w:rsidR="00707E16" w:rsidRPr="00221ED1" w:rsidRDefault="00707E16" w:rsidP="0014529C">
            <w:pPr>
              <w:rPr>
                <w:b/>
              </w:rPr>
            </w:pPr>
            <w:r w:rsidRPr="006F3132">
              <w:rPr>
                <w:b/>
              </w:rPr>
              <w:t>Teen births by race/ethnicity</w:t>
            </w:r>
          </w:p>
        </w:tc>
      </w:tr>
      <w:tr w:rsidR="00707E16" w14:paraId="67520562" w14:textId="77777777" w:rsidTr="00CF6274">
        <w:tc>
          <w:tcPr>
            <w:tcW w:w="3110" w:type="dxa"/>
            <w:tcBorders>
              <w:bottom w:val="single" w:sz="4" w:space="0" w:color="auto"/>
              <w:right w:val="nil"/>
            </w:tcBorders>
          </w:tcPr>
          <w:p w14:paraId="6CE1D03B" w14:textId="77777777" w:rsidR="00707E16" w:rsidRPr="006F3132" w:rsidRDefault="00707E16" w:rsidP="0014529C">
            <w:pPr>
              <w:ind w:left="180"/>
            </w:pPr>
            <w:r w:rsidRPr="006F3132">
              <w:t>White, Non-Hispanic</w:t>
            </w:r>
          </w:p>
        </w:tc>
        <w:tc>
          <w:tcPr>
            <w:tcW w:w="1295" w:type="dxa"/>
            <w:tcBorders>
              <w:left w:val="nil"/>
              <w:bottom w:val="single" w:sz="4" w:space="0" w:color="auto"/>
              <w:right w:val="nil"/>
            </w:tcBorders>
          </w:tcPr>
          <w:p w14:paraId="2DFE5E6C" w14:textId="552DDB8A" w:rsidR="00707E16" w:rsidRPr="00A90C14" w:rsidRDefault="008E28BD" w:rsidP="0014529C">
            <w:pPr>
              <w:jc w:val="center"/>
            </w:pPr>
            <w:r>
              <w:t>11.0</w:t>
            </w:r>
          </w:p>
        </w:tc>
        <w:tc>
          <w:tcPr>
            <w:tcW w:w="1170" w:type="dxa"/>
            <w:tcBorders>
              <w:left w:val="nil"/>
              <w:bottom w:val="single" w:sz="4" w:space="0" w:color="auto"/>
              <w:right w:val="nil"/>
            </w:tcBorders>
          </w:tcPr>
          <w:p w14:paraId="127919CC" w14:textId="5B4C2941" w:rsidR="00707E16" w:rsidRDefault="008E28BD" w:rsidP="0014529C">
            <w:pPr>
              <w:jc w:val="center"/>
            </w:pPr>
            <w:r>
              <w:t>14.0</w:t>
            </w:r>
          </w:p>
        </w:tc>
        <w:tc>
          <w:tcPr>
            <w:tcW w:w="1440" w:type="dxa"/>
            <w:tcBorders>
              <w:left w:val="nil"/>
              <w:bottom w:val="single" w:sz="4" w:space="0" w:color="auto"/>
              <w:right w:val="nil"/>
            </w:tcBorders>
          </w:tcPr>
          <w:p w14:paraId="4ADF624D" w14:textId="77777777" w:rsidR="00707E16" w:rsidRDefault="00707E16" w:rsidP="0014529C">
            <w:r>
              <w:t>__________</w:t>
            </w:r>
          </w:p>
        </w:tc>
        <w:tc>
          <w:tcPr>
            <w:tcW w:w="3055" w:type="dxa"/>
            <w:tcBorders>
              <w:left w:val="nil"/>
              <w:bottom w:val="single" w:sz="4" w:space="0" w:color="auto"/>
            </w:tcBorders>
          </w:tcPr>
          <w:p w14:paraId="76CB10D7" w14:textId="77777777" w:rsidR="00707E16" w:rsidRDefault="00707E16" w:rsidP="0014529C"/>
        </w:tc>
      </w:tr>
      <w:tr w:rsidR="00707E16" w14:paraId="5CC10BB2" w14:textId="77777777" w:rsidTr="00CF6274">
        <w:tc>
          <w:tcPr>
            <w:tcW w:w="3110" w:type="dxa"/>
            <w:tcBorders>
              <w:right w:val="nil"/>
            </w:tcBorders>
            <w:shd w:val="clear" w:color="auto" w:fill="BFBFBF" w:themeFill="background1" w:themeFillShade="BF"/>
          </w:tcPr>
          <w:p w14:paraId="50A5756A" w14:textId="77777777" w:rsidR="00707E16" w:rsidRPr="006F3132" w:rsidRDefault="00707E16" w:rsidP="0014529C">
            <w:pPr>
              <w:ind w:left="180"/>
            </w:pPr>
            <w:r w:rsidRPr="006F3132">
              <w:t>Black, Non-Hispanic</w:t>
            </w:r>
          </w:p>
        </w:tc>
        <w:tc>
          <w:tcPr>
            <w:tcW w:w="1295" w:type="dxa"/>
            <w:tcBorders>
              <w:left w:val="nil"/>
              <w:right w:val="nil"/>
            </w:tcBorders>
            <w:shd w:val="clear" w:color="auto" w:fill="BFBFBF" w:themeFill="background1" w:themeFillShade="BF"/>
          </w:tcPr>
          <w:p w14:paraId="7696442A" w14:textId="13D78094" w:rsidR="00707E16" w:rsidRPr="00A90C14" w:rsidRDefault="008E28BD" w:rsidP="0014529C">
            <w:pPr>
              <w:jc w:val="center"/>
            </w:pPr>
            <w:r>
              <w:t>26.0</w:t>
            </w:r>
          </w:p>
        </w:tc>
        <w:tc>
          <w:tcPr>
            <w:tcW w:w="1170" w:type="dxa"/>
            <w:tcBorders>
              <w:left w:val="nil"/>
              <w:right w:val="nil"/>
            </w:tcBorders>
            <w:shd w:val="clear" w:color="auto" w:fill="BFBFBF" w:themeFill="background1" w:themeFillShade="BF"/>
          </w:tcPr>
          <w:p w14:paraId="7DC1E53B" w14:textId="4D6C58B3" w:rsidR="00707E16" w:rsidRPr="00A90C14" w:rsidRDefault="008E28BD" w:rsidP="0014529C">
            <w:pPr>
              <w:jc w:val="center"/>
            </w:pPr>
            <w:r>
              <w:t>25.0</w:t>
            </w:r>
          </w:p>
        </w:tc>
        <w:tc>
          <w:tcPr>
            <w:tcW w:w="1440" w:type="dxa"/>
            <w:tcBorders>
              <w:left w:val="nil"/>
              <w:right w:val="nil"/>
            </w:tcBorders>
            <w:shd w:val="clear" w:color="auto" w:fill="BFBFBF" w:themeFill="background1" w:themeFillShade="BF"/>
          </w:tcPr>
          <w:p w14:paraId="128410E2" w14:textId="77777777" w:rsidR="00707E16" w:rsidRDefault="00707E16" w:rsidP="0014529C">
            <w:r>
              <w:t>__________</w:t>
            </w:r>
          </w:p>
        </w:tc>
        <w:tc>
          <w:tcPr>
            <w:tcW w:w="3055" w:type="dxa"/>
            <w:tcBorders>
              <w:left w:val="nil"/>
            </w:tcBorders>
            <w:shd w:val="clear" w:color="auto" w:fill="BFBFBF" w:themeFill="background1" w:themeFillShade="BF"/>
          </w:tcPr>
          <w:p w14:paraId="6F8858BC" w14:textId="77777777" w:rsidR="00707E16" w:rsidRDefault="00707E16" w:rsidP="0014529C"/>
        </w:tc>
      </w:tr>
      <w:tr w:rsidR="00707E16" w14:paraId="7B03259E" w14:textId="77777777" w:rsidTr="00CF6274">
        <w:tc>
          <w:tcPr>
            <w:tcW w:w="3110" w:type="dxa"/>
            <w:tcBorders>
              <w:right w:val="nil"/>
            </w:tcBorders>
          </w:tcPr>
          <w:p w14:paraId="74EA9EFA" w14:textId="77777777" w:rsidR="00707E16" w:rsidRPr="006F3132" w:rsidRDefault="00707E16" w:rsidP="0014529C">
            <w:pPr>
              <w:ind w:left="180"/>
            </w:pPr>
            <w:r w:rsidRPr="006F3132">
              <w:t>Hispanic/Latino</w:t>
            </w:r>
          </w:p>
        </w:tc>
        <w:tc>
          <w:tcPr>
            <w:tcW w:w="1295" w:type="dxa"/>
            <w:tcBorders>
              <w:left w:val="nil"/>
              <w:right w:val="nil"/>
            </w:tcBorders>
          </w:tcPr>
          <w:p w14:paraId="67E1CB90" w14:textId="5093A7F0" w:rsidR="00707E16" w:rsidRPr="00A90C14" w:rsidRDefault="008E28BD" w:rsidP="0014529C">
            <w:pPr>
              <w:jc w:val="center"/>
            </w:pPr>
            <w:r>
              <w:t>25.0</w:t>
            </w:r>
          </w:p>
        </w:tc>
        <w:tc>
          <w:tcPr>
            <w:tcW w:w="1170" w:type="dxa"/>
            <w:tcBorders>
              <w:left w:val="nil"/>
              <w:right w:val="nil"/>
            </w:tcBorders>
          </w:tcPr>
          <w:p w14:paraId="5C4B3EFC" w14:textId="4B9E8504" w:rsidR="00707E16" w:rsidRPr="00A90C14" w:rsidRDefault="008E28BD" w:rsidP="0014529C">
            <w:pPr>
              <w:jc w:val="center"/>
            </w:pPr>
            <w:r>
              <w:t>32.0</w:t>
            </w:r>
          </w:p>
        </w:tc>
        <w:tc>
          <w:tcPr>
            <w:tcW w:w="1440" w:type="dxa"/>
            <w:tcBorders>
              <w:left w:val="nil"/>
              <w:right w:val="nil"/>
            </w:tcBorders>
          </w:tcPr>
          <w:p w14:paraId="4DBC240F" w14:textId="77777777" w:rsidR="00707E16" w:rsidRDefault="00707E16" w:rsidP="0014529C">
            <w:r>
              <w:t>__________</w:t>
            </w:r>
          </w:p>
        </w:tc>
        <w:tc>
          <w:tcPr>
            <w:tcW w:w="3055" w:type="dxa"/>
            <w:tcBorders>
              <w:left w:val="nil"/>
            </w:tcBorders>
          </w:tcPr>
          <w:p w14:paraId="45C03D79" w14:textId="77777777" w:rsidR="00707E16" w:rsidRDefault="00707E16" w:rsidP="0014529C"/>
        </w:tc>
      </w:tr>
      <w:tr w:rsidR="00707E16" w14:paraId="3B88793C" w14:textId="77777777" w:rsidTr="00CF6274">
        <w:tc>
          <w:tcPr>
            <w:tcW w:w="3110" w:type="dxa"/>
            <w:tcBorders>
              <w:right w:val="nil"/>
            </w:tcBorders>
            <w:shd w:val="clear" w:color="auto" w:fill="BFBFBF" w:themeFill="background1" w:themeFillShade="BF"/>
          </w:tcPr>
          <w:p w14:paraId="42C7165C" w14:textId="77777777" w:rsidR="00707E16" w:rsidRPr="006F3132" w:rsidRDefault="00707E16" w:rsidP="0014529C">
            <w:pPr>
              <w:ind w:left="180"/>
            </w:pPr>
            <w:r w:rsidRPr="006F3132">
              <w:t>American Indian/Alaska Native</w:t>
            </w:r>
          </w:p>
        </w:tc>
        <w:tc>
          <w:tcPr>
            <w:tcW w:w="1295" w:type="dxa"/>
            <w:tcBorders>
              <w:left w:val="nil"/>
              <w:right w:val="nil"/>
            </w:tcBorders>
            <w:shd w:val="clear" w:color="auto" w:fill="BFBFBF" w:themeFill="background1" w:themeFillShade="BF"/>
          </w:tcPr>
          <w:p w14:paraId="6AB199EA" w14:textId="1B61DAB3" w:rsidR="00707E16" w:rsidRPr="00A90C14" w:rsidRDefault="008E28BD" w:rsidP="0014529C">
            <w:pPr>
              <w:jc w:val="center"/>
            </w:pPr>
            <w:r>
              <w:t>29.0</w:t>
            </w:r>
          </w:p>
        </w:tc>
        <w:tc>
          <w:tcPr>
            <w:tcW w:w="1170" w:type="dxa"/>
            <w:tcBorders>
              <w:left w:val="nil"/>
              <w:right w:val="nil"/>
            </w:tcBorders>
            <w:shd w:val="clear" w:color="auto" w:fill="BFBFBF" w:themeFill="background1" w:themeFillShade="BF"/>
          </w:tcPr>
          <w:p w14:paraId="3A6AA5B0" w14:textId="77777777" w:rsidR="00707E16" w:rsidRPr="00A90C14" w:rsidRDefault="00707E16" w:rsidP="0014529C">
            <w:pPr>
              <w:jc w:val="center"/>
            </w:pPr>
          </w:p>
        </w:tc>
        <w:tc>
          <w:tcPr>
            <w:tcW w:w="1440" w:type="dxa"/>
            <w:tcBorders>
              <w:left w:val="nil"/>
              <w:right w:val="nil"/>
            </w:tcBorders>
            <w:shd w:val="clear" w:color="auto" w:fill="BFBFBF" w:themeFill="background1" w:themeFillShade="BF"/>
          </w:tcPr>
          <w:p w14:paraId="28631832" w14:textId="77777777" w:rsidR="00707E16" w:rsidRDefault="00707E16" w:rsidP="0014529C">
            <w:r>
              <w:t>__________</w:t>
            </w:r>
          </w:p>
        </w:tc>
        <w:tc>
          <w:tcPr>
            <w:tcW w:w="3055" w:type="dxa"/>
            <w:tcBorders>
              <w:left w:val="nil"/>
            </w:tcBorders>
            <w:shd w:val="clear" w:color="auto" w:fill="BFBFBF" w:themeFill="background1" w:themeFillShade="BF"/>
          </w:tcPr>
          <w:p w14:paraId="7CA40609" w14:textId="77777777" w:rsidR="00707E16" w:rsidRDefault="00707E16" w:rsidP="0014529C"/>
        </w:tc>
      </w:tr>
      <w:tr w:rsidR="00707E16" w14:paraId="15608263" w14:textId="77777777" w:rsidTr="00CF6274">
        <w:tc>
          <w:tcPr>
            <w:tcW w:w="3110" w:type="dxa"/>
            <w:tcBorders>
              <w:right w:val="nil"/>
            </w:tcBorders>
          </w:tcPr>
          <w:p w14:paraId="7D9FD746" w14:textId="77777777" w:rsidR="00707E16" w:rsidRPr="006F3132" w:rsidRDefault="00707E16" w:rsidP="0014529C">
            <w:pPr>
              <w:ind w:left="180"/>
            </w:pPr>
            <w:r w:rsidRPr="006F3132">
              <w:t>Asian/Pacific Islander</w:t>
            </w:r>
          </w:p>
        </w:tc>
        <w:tc>
          <w:tcPr>
            <w:tcW w:w="1295" w:type="dxa"/>
            <w:tcBorders>
              <w:left w:val="nil"/>
              <w:right w:val="nil"/>
            </w:tcBorders>
          </w:tcPr>
          <w:p w14:paraId="78128885" w14:textId="140FBC41" w:rsidR="00707E16" w:rsidRPr="00A90C14" w:rsidRDefault="008E28BD" w:rsidP="0014529C">
            <w:pPr>
              <w:jc w:val="center"/>
            </w:pPr>
            <w:r>
              <w:t>3.0</w:t>
            </w:r>
          </w:p>
        </w:tc>
        <w:tc>
          <w:tcPr>
            <w:tcW w:w="1170" w:type="dxa"/>
            <w:tcBorders>
              <w:left w:val="nil"/>
              <w:right w:val="nil"/>
            </w:tcBorders>
          </w:tcPr>
          <w:p w14:paraId="7A0C4C53" w14:textId="77777777" w:rsidR="00707E16" w:rsidRPr="00A90C14" w:rsidRDefault="00707E16" w:rsidP="0014529C">
            <w:pPr>
              <w:jc w:val="center"/>
            </w:pPr>
          </w:p>
        </w:tc>
        <w:tc>
          <w:tcPr>
            <w:tcW w:w="1440" w:type="dxa"/>
            <w:tcBorders>
              <w:left w:val="nil"/>
              <w:right w:val="nil"/>
            </w:tcBorders>
          </w:tcPr>
          <w:p w14:paraId="44D90FA7" w14:textId="77777777" w:rsidR="00707E16" w:rsidRDefault="00707E16" w:rsidP="0014529C">
            <w:r>
              <w:t>__________</w:t>
            </w:r>
          </w:p>
        </w:tc>
        <w:tc>
          <w:tcPr>
            <w:tcW w:w="3055" w:type="dxa"/>
            <w:tcBorders>
              <w:left w:val="nil"/>
            </w:tcBorders>
          </w:tcPr>
          <w:p w14:paraId="563A4B1D" w14:textId="77777777" w:rsidR="00707E16" w:rsidRDefault="00707E16" w:rsidP="0014529C"/>
        </w:tc>
      </w:tr>
      <w:tr w:rsidR="00707E16" w14:paraId="1151566F" w14:textId="77777777" w:rsidTr="00CF6274">
        <w:tc>
          <w:tcPr>
            <w:tcW w:w="10070" w:type="dxa"/>
            <w:gridSpan w:val="5"/>
            <w:tcBorders>
              <w:bottom w:val="single" w:sz="4" w:space="0" w:color="auto"/>
            </w:tcBorders>
            <w:shd w:val="clear" w:color="auto" w:fill="BFBFBF" w:themeFill="background1" w:themeFillShade="BF"/>
          </w:tcPr>
          <w:p w14:paraId="3276C431" w14:textId="77777777" w:rsidR="00707E16" w:rsidRDefault="00707E16" w:rsidP="0014529C">
            <w:r w:rsidRPr="00221ED1">
              <w:rPr>
                <w:b/>
              </w:rPr>
              <w:t>Teen births by age</w:t>
            </w:r>
          </w:p>
        </w:tc>
      </w:tr>
      <w:tr w:rsidR="00707E16" w14:paraId="641AD5E8" w14:textId="77777777" w:rsidTr="00CF6274">
        <w:tc>
          <w:tcPr>
            <w:tcW w:w="3110" w:type="dxa"/>
            <w:tcBorders>
              <w:right w:val="nil"/>
            </w:tcBorders>
          </w:tcPr>
          <w:p w14:paraId="786D9080" w14:textId="77777777" w:rsidR="00707E16" w:rsidRPr="006F3132" w:rsidRDefault="00707E16" w:rsidP="0014529C">
            <w:pPr>
              <w:ind w:left="180"/>
            </w:pPr>
            <w:r w:rsidRPr="006F3132">
              <w:t>Girls 10-14 years old</w:t>
            </w:r>
          </w:p>
        </w:tc>
        <w:tc>
          <w:tcPr>
            <w:tcW w:w="1295" w:type="dxa"/>
            <w:tcBorders>
              <w:left w:val="nil"/>
              <w:right w:val="nil"/>
            </w:tcBorders>
          </w:tcPr>
          <w:p w14:paraId="1E4D76D6" w14:textId="574605AE" w:rsidR="00707E16" w:rsidRDefault="00EC1903" w:rsidP="0014529C">
            <w:pPr>
              <w:jc w:val="center"/>
            </w:pPr>
            <w:r>
              <w:t>N/A</w:t>
            </w:r>
          </w:p>
        </w:tc>
        <w:tc>
          <w:tcPr>
            <w:tcW w:w="1170" w:type="dxa"/>
            <w:tcBorders>
              <w:left w:val="nil"/>
              <w:right w:val="nil"/>
            </w:tcBorders>
          </w:tcPr>
          <w:p w14:paraId="1CD4BEA5" w14:textId="072AE3C5" w:rsidR="00707E16" w:rsidRDefault="00707E16" w:rsidP="0014529C">
            <w:pPr>
              <w:jc w:val="center"/>
            </w:pPr>
            <w:r>
              <w:t>1%</w:t>
            </w:r>
          </w:p>
        </w:tc>
        <w:tc>
          <w:tcPr>
            <w:tcW w:w="1440" w:type="dxa"/>
            <w:tcBorders>
              <w:left w:val="nil"/>
              <w:right w:val="nil"/>
            </w:tcBorders>
          </w:tcPr>
          <w:p w14:paraId="28A27DAF" w14:textId="77777777" w:rsidR="00707E16" w:rsidRDefault="00707E16" w:rsidP="0014529C">
            <w:r>
              <w:t>__________</w:t>
            </w:r>
          </w:p>
        </w:tc>
        <w:tc>
          <w:tcPr>
            <w:tcW w:w="3055" w:type="dxa"/>
            <w:tcBorders>
              <w:left w:val="nil"/>
            </w:tcBorders>
          </w:tcPr>
          <w:p w14:paraId="7CBC6FD2" w14:textId="77777777" w:rsidR="00707E16" w:rsidRDefault="00707E16" w:rsidP="0014529C"/>
        </w:tc>
      </w:tr>
      <w:tr w:rsidR="00707E16" w14:paraId="2C819D05" w14:textId="77777777" w:rsidTr="00CF6274">
        <w:tc>
          <w:tcPr>
            <w:tcW w:w="3110" w:type="dxa"/>
            <w:tcBorders>
              <w:right w:val="nil"/>
            </w:tcBorders>
            <w:shd w:val="clear" w:color="auto" w:fill="BFBFBF" w:themeFill="background1" w:themeFillShade="BF"/>
          </w:tcPr>
          <w:p w14:paraId="748D0077" w14:textId="77777777" w:rsidR="00707E16" w:rsidRPr="006F3132" w:rsidRDefault="00707E16" w:rsidP="0014529C">
            <w:pPr>
              <w:ind w:left="180"/>
            </w:pPr>
            <w:r w:rsidRPr="006F3132">
              <w:t>Girls 15-17 years old</w:t>
            </w:r>
          </w:p>
        </w:tc>
        <w:tc>
          <w:tcPr>
            <w:tcW w:w="1295" w:type="dxa"/>
            <w:tcBorders>
              <w:left w:val="nil"/>
              <w:right w:val="nil"/>
            </w:tcBorders>
            <w:shd w:val="clear" w:color="auto" w:fill="BFBFBF" w:themeFill="background1" w:themeFillShade="BF"/>
          </w:tcPr>
          <w:p w14:paraId="6057D79B" w14:textId="686355B1" w:rsidR="00707E16" w:rsidRPr="00A90C14" w:rsidRDefault="00EC1903" w:rsidP="0014529C">
            <w:pPr>
              <w:jc w:val="center"/>
            </w:pPr>
            <w:r>
              <w:t>24.0</w:t>
            </w:r>
          </w:p>
        </w:tc>
        <w:tc>
          <w:tcPr>
            <w:tcW w:w="1170" w:type="dxa"/>
            <w:tcBorders>
              <w:left w:val="nil"/>
              <w:right w:val="nil"/>
            </w:tcBorders>
            <w:shd w:val="clear" w:color="auto" w:fill="BFBFBF" w:themeFill="background1" w:themeFillShade="BF"/>
          </w:tcPr>
          <w:p w14:paraId="24F7313F" w14:textId="45DB4842" w:rsidR="00707E16" w:rsidRPr="00A90C14" w:rsidRDefault="00461D87" w:rsidP="0014529C">
            <w:pPr>
              <w:jc w:val="center"/>
            </w:pPr>
            <w:r>
              <w:t>27.0</w:t>
            </w:r>
          </w:p>
        </w:tc>
        <w:tc>
          <w:tcPr>
            <w:tcW w:w="1440" w:type="dxa"/>
            <w:tcBorders>
              <w:left w:val="nil"/>
              <w:right w:val="nil"/>
            </w:tcBorders>
            <w:shd w:val="clear" w:color="auto" w:fill="BFBFBF" w:themeFill="background1" w:themeFillShade="BF"/>
          </w:tcPr>
          <w:p w14:paraId="3A2912DB" w14:textId="77777777" w:rsidR="00707E16" w:rsidRDefault="00707E16" w:rsidP="0014529C">
            <w:r>
              <w:t>__________</w:t>
            </w:r>
          </w:p>
        </w:tc>
        <w:tc>
          <w:tcPr>
            <w:tcW w:w="3055" w:type="dxa"/>
            <w:tcBorders>
              <w:left w:val="nil"/>
            </w:tcBorders>
            <w:shd w:val="clear" w:color="auto" w:fill="BFBFBF" w:themeFill="background1" w:themeFillShade="BF"/>
          </w:tcPr>
          <w:p w14:paraId="54C534A6" w14:textId="77777777" w:rsidR="00707E16" w:rsidRDefault="00707E16" w:rsidP="0014529C"/>
        </w:tc>
      </w:tr>
      <w:tr w:rsidR="00707E16" w14:paraId="43FB478B" w14:textId="77777777" w:rsidTr="00CF6274">
        <w:tc>
          <w:tcPr>
            <w:tcW w:w="3110" w:type="dxa"/>
            <w:tcBorders>
              <w:right w:val="nil"/>
            </w:tcBorders>
          </w:tcPr>
          <w:p w14:paraId="0371A50F" w14:textId="77777777" w:rsidR="00707E16" w:rsidRPr="006F3132" w:rsidRDefault="00707E16" w:rsidP="0014529C">
            <w:pPr>
              <w:ind w:left="180"/>
            </w:pPr>
            <w:r w:rsidRPr="006F3132">
              <w:t>Girls 18-19 years old</w:t>
            </w:r>
          </w:p>
        </w:tc>
        <w:tc>
          <w:tcPr>
            <w:tcW w:w="1295" w:type="dxa"/>
            <w:tcBorders>
              <w:left w:val="nil"/>
              <w:right w:val="nil"/>
            </w:tcBorders>
          </w:tcPr>
          <w:p w14:paraId="39D5D491" w14:textId="086FE778" w:rsidR="00707E16" w:rsidRPr="00A90C14" w:rsidRDefault="00EC1903" w:rsidP="0014529C">
            <w:pPr>
              <w:jc w:val="center"/>
            </w:pPr>
            <w:r>
              <w:t>76.0</w:t>
            </w:r>
          </w:p>
        </w:tc>
        <w:tc>
          <w:tcPr>
            <w:tcW w:w="1170" w:type="dxa"/>
            <w:tcBorders>
              <w:left w:val="nil"/>
              <w:right w:val="nil"/>
            </w:tcBorders>
          </w:tcPr>
          <w:p w14:paraId="5B488748" w14:textId="480F91C1" w:rsidR="00707E16" w:rsidRPr="00A90C14" w:rsidRDefault="00461D87" w:rsidP="0014529C">
            <w:pPr>
              <w:jc w:val="center"/>
            </w:pPr>
            <w:r>
              <w:t>72.0</w:t>
            </w:r>
          </w:p>
        </w:tc>
        <w:tc>
          <w:tcPr>
            <w:tcW w:w="1440" w:type="dxa"/>
            <w:tcBorders>
              <w:left w:val="nil"/>
              <w:right w:val="nil"/>
            </w:tcBorders>
          </w:tcPr>
          <w:p w14:paraId="087AAF60" w14:textId="77777777" w:rsidR="00707E16" w:rsidRDefault="00707E16" w:rsidP="0014529C">
            <w:r>
              <w:t>__________</w:t>
            </w:r>
          </w:p>
        </w:tc>
        <w:tc>
          <w:tcPr>
            <w:tcW w:w="3055" w:type="dxa"/>
            <w:tcBorders>
              <w:left w:val="nil"/>
            </w:tcBorders>
          </w:tcPr>
          <w:p w14:paraId="65A69DA9" w14:textId="77777777" w:rsidR="00707E16" w:rsidRDefault="00707E16" w:rsidP="0014529C"/>
        </w:tc>
      </w:tr>
      <w:tr w:rsidR="00707E16" w14:paraId="5169FABA" w14:textId="77777777" w:rsidTr="00CF6274">
        <w:tc>
          <w:tcPr>
            <w:tcW w:w="10070" w:type="dxa"/>
            <w:gridSpan w:val="5"/>
            <w:tcBorders>
              <w:bottom w:val="single" w:sz="4" w:space="0" w:color="auto"/>
            </w:tcBorders>
            <w:shd w:val="clear" w:color="auto" w:fill="BFBFBF" w:themeFill="background1" w:themeFillShade="BF"/>
          </w:tcPr>
          <w:p w14:paraId="19F46F99" w14:textId="77777777" w:rsidR="00707E16" w:rsidRDefault="00707E16" w:rsidP="0014529C">
            <w:r w:rsidRPr="00221ED1">
              <w:rPr>
                <w:b/>
              </w:rPr>
              <w:t>Repeat/subsequent births by age</w:t>
            </w:r>
          </w:p>
        </w:tc>
      </w:tr>
      <w:tr w:rsidR="00707E16" w14:paraId="3F79DB88" w14:textId="77777777" w:rsidTr="00CF6274">
        <w:tc>
          <w:tcPr>
            <w:tcW w:w="3110" w:type="dxa"/>
            <w:tcBorders>
              <w:right w:val="nil"/>
            </w:tcBorders>
          </w:tcPr>
          <w:p w14:paraId="69C4899C" w14:textId="77777777" w:rsidR="00707E16" w:rsidRPr="006F3132" w:rsidRDefault="00707E16" w:rsidP="0014529C">
            <w:pPr>
              <w:ind w:left="180"/>
            </w:pPr>
            <w:r w:rsidRPr="006F3132">
              <w:t>Girls 15-17 years old</w:t>
            </w:r>
          </w:p>
        </w:tc>
        <w:tc>
          <w:tcPr>
            <w:tcW w:w="1295" w:type="dxa"/>
            <w:tcBorders>
              <w:left w:val="nil"/>
              <w:right w:val="nil"/>
            </w:tcBorders>
          </w:tcPr>
          <w:p w14:paraId="33E00FEC" w14:textId="3188C77A" w:rsidR="00707E16" w:rsidRPr="00A213CB" w:rsidRDefault="00532ED3" w:rsidP="0014529C">
            <w:pPr>
              <w:jc w:val="center"/>
            </w:pPr>
            <w:r w:rsidRPr="00A213CB">
              <w:t>N/A</w:t>
            </w:r>
          </w:p>
        </w:tc>
        <w:tc>
          <w:tcPr>
            <w:tcW w:w="1170" w:type="dxa"/>
            <w:tcBorders>
              <w:left w:val="nil"/>
              <w:right w:val="nil"/>
            </w:tcBorders>
          </w:tcPr>
          <w:p w14:paraId="35CF99F1" w14:textId="6BB9E524" w:rsidR="00707E16" w:rsidRDefault="00535C15" w:rsidP="0014529C">
            <w:pPr>
              <w:jc w:val="center"/>
            </w:pPr>
            <w:r>
              <w:t>8</w:t>
            </w:r>
            <w:r w:rsidR="00707E16">
              <w:t>%</w:t>
            </w:r>
          </w:p>
        </w:tc>
        <w:tc>
          <w:tcPr>
            <w:tcW w:w="1440" w:type="dxa"/>
            <w:tcBorders>
              <w:left w:val="nil"/>
              <w:right w:val="nil"/>
            </w:tcBorders>
          </w:tcPr>
          <w:p w14:paraId="785177C8" w14:textId="77777777" w:rsidR="00707E16" w:rsidRDefault="00707E16" w:rsidP="0014529C">
            <w:r>
              <w:t>__________</w:t>
            </w:r>
          </w:p>
        </w:tc>
        <w:tc>
          <w:tcPr>
            <w:tcW w:w="3055" w:type="dxa"/>
            <w:tcBorders>
              <w:left w:val="nil"/>
            </w:tcBorders>
          </w:tcPr>
          <w:p w14:paraId="686D2D90" w14:textId="77777777" w:rsidR="00707E16" w:rsidRDefault="00707E16" w:rsidP="0014529C"/>
        </w:tc>
      </w:tr>
      <w:tr w:rsidR="00707E16" w14:paraId="21D65512" w14:textId="77777777" w:rsidTr="00CF6274">
        <w:tc>
          <w:tcPr>
            <w:tcW w:w="3110" w:type="dxa"/>
            <w:tcBorders>
              <w:bottom w:val="single" w:sz="8" w:space="0" w:color="404040" w:themeColor="text1" w:themeTint="BF"/>
              <w:right w:val="nil"/>
            </w:tcBorders>
            <w:shd w:val="clear" w:color="auto" w:fill="BFBFBF" w:themeFill="background1" w:themeFillShade="BF"/>
          </w:tcPr>
          <w:p w14:paraId="40E7D1AA" w14:textId="77777777" w:rsidR="00707E16" w:rsidRPr="006F3132" w:rsidRDefault="00707E16" w:rsidP="0014529C">
            <w:pPr>
              <w:ind w:left="180"/>
            </w:pPr>
            <w:r w:rsidRPr="006F3132">
              <w:t>Girls 18-19 years old</w:t>
            </w:r>
          </w:p>
        </w:tc>
        <w:tc>
          <w:tcPr>
            <w:tcW w:w="1295" w:type="dxa"/>
            <w:tcBorders>
              <w:left w:val="nil"/>
              <w:bottom w:val="single" w:sz="8" w:space="0" w:color="404040" w:themeColor="text1" w:themeTint="BF"/>
              <w:right w:val="nil"/>
            </w:tcBorders>
            <w:shd w:val="clear" w:color="auto" w:fill="BFBFBF" w:themeFill="background1" w:themeFillShade="BF"/>
          </w:tcPr>
          <w:p w14:paraId="186337C2" w14:textId="7A0A6F22" w:rsidR="00707E16" w:rsidRPr="00A213CB" w:rsidRDefault="00532ED3" w:rsidP="0014529C">
            <w:pPr>
              <w:jc w:val="center"/>
            </w:pPr>
            <w:r w:rsidRPr="00A213CB">
              <w:t>N/A</w:t>
            </w:r>
          </w:p>
        </w:tc>
        <w:tc>
          <w:tcPr>
            <w:tcW w:w="1170" w:type="dxa"/>
            <w:tcBorders>
              <w:left w:val="nil"/>
              <w:bottom w:val="single" w:sz="8" w:space="0" w:color="404040" w:themeColor="text1" w:themeTint="BF"/>
              <w:right w:val="nil"/>
            </w:tcBorders>
            <w:shd w:val="clear" w:color="auto" w:fill="BFBFBF" w:themeFill="background1" w:themeFillShade="BF"/>
          </w:tcPr>
          <w:p w14:paraId="315ECE84" w14:textId="5790F382" w:rsidR="00707E16" w:rsidRDefault="00535C15" w:rsidP="0014529C">
            <w:pPr>
              <w:jc w:val="center"/>
            </w:pPr>
            <w:r>
              <w:t>22</w:t>
            </w:r>
            <w:r w:rsidR="00707E16">
              <w:t>%</w:t>
            </w:r>
          </w:p>
        </w:tc>
        <w:tc>
          <w:tcPr>
            <w:tcW w:w="1440" w:type="dxa"/>
            <w:tcBorders>
              <w:left w:val="nil"/>
              <w:bottom w:val="single" w:sz="8" w:space="0" w:color="404040" w:themeColor="text1" w:themeTint="BF"/>
              <w:right w:val="nil"/>
            </w:tcBorders>
            <w:shd w:val="clear" w:color="auto" w:fill="BFBFBF" w:themeFill="background1" w:themeFillShade="BF"/>
          </w:tcPr>
          <w:p w14:paraId="1D256AE8" w14:textId="77777777" w:rsidR="00707E16" w:rsidRDefault="00707E16" w:rsidP="0014529C">
            <w:r>
              <w:t>__________</w:t>
            </w:r>
          </w:p>
        </w:tc>
        <w:tc>
          <w:tcPr>
            <w:tcW w:w="3055" w:type="dxa"/>
            <w:tcBorders>
              <w:left w:val="nil"/>
              <w:bottom w:val="single" w:sz="8" w:space="0" w:color="404040" w:themeColor="text1" w:themeTint="BF"/>
            </w:tcBorders>
            <w:shd w:val="clear" w:color="auto" w:fill="BFBFBF" w:themeFill="background1" w:themeFillShade="BF"/>
          </w:tcPr>
          <w:p w14:paraId="3F830EAA" w14:textId="77777777" w:rsidR="00707E16" w:rsidRDefault="00707E16" w:rsidP="0014529C"/>
        </w:tc>
      </w:tr>
      <w:tr w:rsidR="00707E16" w14:paraId="47F27749" w14:textId="77777777" w:rsidTr="00675120">
        <w:trPr>
          <w:trHeight w:val="1186"/>
        </w:trPr>
        <w:tc>
          <w:tcPr>
            <w:tcW w:w="10070" w:type="dxa"/>
            <w:gridSpan w:val="5"/>
            <w:tcBorders>
              <w:top w:val="single" w:sz="8" w:space="0" w:color="404040" w:themeColor="text1" w:themeTint="BF"/>
              <w:left w:val="nil"/>
              <w:bottom w:val="nil"/>
              <w:right w:val="nil"/>
            </w:tcBorders>
            <w:shd w:val="clear" w:color="auto" w:fill="auto"/>
          </w:tcPr>
          <w:p w14:paraId="368A47B1" w14:textId="024C4855" w:rsidR="00707E16" w:rsidRPr="00D56D7B" w:rsidRDefault="00707E16" w:rsidP="0014529C">
            <w:r w:rsidRPr="00D56D7B">
              <w:rPr>
                <w:i/>
              </w:rPr>
              <w:t>Note</w:t>
            </w:r>
            <w:r w:rsidRPr="00D56D7B">
              <w:t>: Rates are per 1,000 females (e.g., the total teen birth rate to girls 15-19 years old in 20</w:t>
            </w:r>
            <w:r w:rsidR="00FC30FE" w:rsidRPr="00D56D7B">
              <w:t>1</w:t>
            </w:r>
            <w:r w:rsidR="00584B20" w:rsidRPr="00D56D7B">
              <w:t>9</w:t>
            </w:r>
            <w:r w:rsidRPr="00D56D7B">
              <w:t xml:space="preserve"> was </w:t>
            </w:r>
            <w:r w:rsidR="00584B20" w:rsidRPr="00D56D7B">
              <w:t>16.7</w:t>
            </w:r>
            <w:r w:rsidRPr="00D56D7B">
              <w:t xml:space="preserve"> per 1,000 girls)</w:t>
            </w:r>
          </w:p>
          <w:p w14:paraId="71ED14F5" w14:textId="6D88FF62" w:rsidR="00707E16" w:rsidRPr="00D56D7B" w:rsidRDefault="00707E16" w:rsidP="0014529C">
            <w:r w:rsidRPr="00D56D7B">
              <w:rPr>
                <w:vertAlign w:val="superscript"/>
              </w:rPr>
              <w:t>a</w:t>
            </w:r>
            <w:r w:rsidRPr="00D56D7B">
              <w:t xml:space="preserve"> Data source: </w:t>
            </w:r>
            <w:hyperlink r:id="rId11" w:history="1">
              <w:r w:rsidR="00782955" w:rsidRPr="00D56D7B">
                <w:rPr>
                  <w:rStyle w:val="Hyperlink"/>
                </w:rPr>
                <w:t>Power to Decide, the campaign to prevent unplanned pregnancy</w:t>
              </w:r>
            </w:hyperlink>
            <w:r w:rsidRPr="00D56D7B">
              <w:t xml:space="preserve">, </w:t>
            </w:r>
            <w:r w:rsidR="008E28BD" w:rsidRPr="00D56D7B">
              <w:t>2019 data</w:t>
            </w:r>
          </w:p>
          <w:p w14:paraId="2F49FC08" w14:textId="01A5FF52" w:rsidR="00707E16" w:rsidRPr="00D56D7B" w:rsidRDefault="00707E16" w:rsidP="0014529C">
            <w:r w:rsidRPr="00D56D7B">
              <w:rPr>
                <w:vertAlign w:val="superscript"/>
              </w:rPr>
              <w:t>b</w:t>
            </w:r>
            <w:r w:rsidRPr="00D56D7B">
              <w:t xml:space="preserve"> Data source: </w:t>
            </w:r>
            <w:hyperlink r:id="rId12" w:history="1">
              <w:r w:rsidR="008E28BD" w:rsidRPr="00D56D7B">
                <w:rPr>
                  <w:rStyle w:val="Hyperlink"/>
                </w:rPr>
                <w:t>Texas Campaign to Prevent Unintended Pregnancy,</w:t>
              </w:r>
            </w:hyperlink>
            <w:r w:rsidR="008E28BD" w:rsidRPr="00D56D7B">
              <w:t xml:space="preserve"> 2019 data</w:t>
            </w:r>
            <w:r w:rsidR="008E28BD" w:rsidRPr="00D56D7B" w:rsidDel="008E28BD">
              <w:t xml:space="preserve"> </w:t>
            </w:r>
          </w:p>
          <w:p w14:paraId="44569081" w14:textId="7736F803" w:rsidR="00707E16" w:rsidRDefault="00707E16" w:rsidP="0014529C">
            <w:r w:rsidRPr="00D56D7B">
              <w:rPr>
                <w:vertAlign w:val="superscript"/>
              </w:rPr>
              <w:t>c</w:t>
            </w:r>
            <w:r w:rsidRPr="00D56D7B">
              <w:t xml:space="preserve"> Data source</w:t>
            </w:r>
            <w:r w:rsidR="008E28BD" w:rsidRPr="00D56D7B">
              <w:t xml:space="preserve">: </w:t>
            </w:r>
            <w:r w:rsidR="008D79AB" w:rsidRPr="00D56D7B">
              <w:t>[Include the source where you received the data (e.g., XYZ ISD Accountability and Research Department)]</w:t>
            </w:r>
          </w:p>
        </w:tc>
      </w:tr>
    </w:tbl>
    <w:p w14:paraId="27D2B806" w14:textId="77777777" w:rsidR="00080277" w:rsidRPr="00080277" w:rsidRDefault="00080277" w:rsidP="006F6DEF">
      <w:pPr>
        <w:pStyle w:val="Heading2"/>
        <w:spacing w:before="120"/>
      </w:pPr>
      <w:r w:rsidRPr="00080277">
        <w:t>Teen Pregnancy</w:t>
      </w:r>
    </w:p>
    <w:p w14:paraId="136FFC30" w14:textId="5AEC272E" w:rsidR="007904B1" w:rsidRPr="006F6DEF" w:rsidRDefault="001E17B9" w:rsidP="00CF6274">
      <w:pPr>
        <w:spacing w:after="0" w:line="240" w:lineRule="auto"/>
        <w:rPr>
          <w:color w:val="C0504D" w:themeColor="accent2"/>
          <w:szCs w:val="20"/>
        </w:rPr>
      </w:pPr>
      <w:r w:rsidRPr="001E17B9">
        <w:rPr>
          <w:color w:val="C0504D" w:themeColor="accent2"/>
          <w:szCs w:val="20"/>
        </w:rPr>
        <w:t>[</w:t>
      </w:r>
      <w:r w:rsidR="00080277" w:rsidRPr="001E17B9">
        <w:rPr>
          <w:color w:val="C0504D" w:themeColor="accent2"/>
          <w:szCs w:val="20"/>
        </w:rPr>
        <w:t>Complete this section to help you</w:t>
      </w:r>
      <w:r w:rsidR="007904B1" w:rsidRPr="001E17B9">
        <w:rPr>
          <w:color w:val="C0504D" w:themeColor="accent2"/>
          <w:szCs w:val="20"/>
        </w:rPr>
        <w:t xml:space="preserve"> estimate the number of teen pregnancies in your </w:t>
      </w:r>
      <w:r w:rsidR="00F12967" w:rsidRPr="001E17B9">
        <w:rPr>
          <w:color w:val="C0504D" w:themeColor="accent2"/>
          <w:szCs w:val="20"/>
        </w:rPr>
        <w:t xml:space="preserve">school or in your </w:t>
      </w:r>
      <w:r w:rsidR="007904B1" w:rsidRPr="001E17B9">
        <w:rPr>
          <w:color w:val="C0504D" w:themeColor="accent2"/>
          <w:szCs w:val="20"/>
        </w:rPr>
        <w:t>district</w:t>
      </w:r>
      <w:r w:rsidR="0085585F" w:rsidRPr="001E17B9">
        <w:rPr>
          <w:color w:val="C0504D" w:themeColor="accent2"/>
          <w:szCs w:val="20"/>
        </w:rPr>
        <w:t xml:space="preserve"> by school</w:t>
      </w:r>
      <w:r w:rsidR="007904B1" w:rsidRPr="001E17B9">
        <w:rPr>
          <w:color w:val="C0504D" w:themeColor="accent2"/>
          <w:szCs w:val="20"/>
        </w:rPr>
        <w:t>.</w:t>
      </w:r>
      <w:r w:rsidR="00600F2D" w:rsidRPr="001E17B9">
        <w:rPr>
          <w:color w:val="C0504D" w:themeColor="accent2"/>
          <w:szCs w:val="20"/>
        </w:rPr>
        <w:t xml:space="preserve"> </w:t>
      </w:r>
      <w:r w:rsidR="007904B1" w:rsidRPr="001E17B9">
        <w:rPr>
          <w:color w:val="C0504D" w:themeColor="accent2"/>
          <w:szCs w:val="20"/>
        </w:rPr>
        <w:t>Th</w:t>
      </w:r>
      <w:r w:rsidR="00F12967" w:rsidRPr="001E17B9">
        <w:rPr>
          <w:color w:val="C0504D" w:themeColor="accent2"/>
          <w:szCs w:val="20"/>
        </w:rPr>
        <w:t>is</w:t>
      </w:r>
      <w:r w:rsidR="007904B1" w:rsidRPr="001E17B9">
        <w:rPr>
          <w:color w:val="C0504D" w:themeColor="accent2"/>
          <w:szCs w:val="20"/>
        </w:rPr>
        <w:t xml:space="preserve"> information will help you in selecting your target population and can be used to help you advocate for teen pregnancy prevention to key stakeholders. If you do not know the number of teen pregnancies, estimate the number of students who are participating in the Pregnancy, Education and Parenting Program and/or the Parenting and Paternity Awareness Program.</w:t>
      </w:r>
      <w:r w:rsidR="00F12967" w:rsidRPr="001E17B9">
        <w:rPr>
          <w:color w:val="C0504D" w:themeColor="accent2"/>
          <w:szCs w:val="20"/>
        </w:rPr>
        <w:t xml:space="preserve"> </w:t>
      </w:r>
      <w:r w:rsidR="002154B8" w:rsidRPr="001E17B9">
        <w:rPr>
          <w:color w:val="C0504D" w:themeColor="accent2"/>
          <w:szCs w:val="20"/>
        </w:rPr>
        <w:t xml:space="preserve"> Recommended data sources: Accountability and Research Department; Data Department.</w:t>
      </w:r>
      <w:r w:rsidRPr="001E17B9">
        <w:rPr>
          <w:color w:val="C0504D" w:themeColor="accent2"/>
          <w:szCs w:val="20"/>
        </w:rPr>
        <w:t>]</w:t>
      </w:r>
    </w:p>
    <w:tbl>
      <w:tblPr>
        <w:tblStyle w:val="MediumShading1"/>
        <w:tblW w:w="0" w:type="auto"/>
        <w:tblBorders>
          <w:insideV w:val="single" w:sz="8" w:space="0" w:color="404040" w:themeColor="text1" w:themeTint="BF"/>
        </w:tblBorders>
        <w:tblLook w:val="04A0" w:firstRow="1" w:lastRow="0" w:firstColumn="1" w:lastColumn="0" w:noHBand="0" w:noVBand="1"/>
      </w:tblPr>
      <w:tblGrid>
        <w:gridCol w:w="4248"/>
        <w:gridCol w:w="1530"/>
        <w:gridCol w:w="3798"/>
      </w:tblGrid>
      <w:tr w:rsidR="006A25A1" w14:paraId="1EFDEA50" w14:textId="77777777" w:rsidTr="002956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left w:val="none" w:sz="0" w:space="0" w:color="auto"/>
              <w:bottom w:val="none" w:sz="0" w:space="0" w:color="auto"/>
              <w:right w:val="none" w:sz="0" w:space="0" w:color="auto"/>
            </w:tcBorders>
          </w:tcPr>
          <w:p w14:paraId="4A2A74A9" w14:textId="77777777" w:rsidR="006A25A1" w:rsidRDefault="006A25A1" w:rsidP="006A25A1">
            <w:pPr>
              <w:jc w:val="center"/>
              <w:rPr>
                <w:szCs w:val="20"/>
              </w:rPr>
            </w:pPr>
            <w:r>
              <w:rPr>
                <w:szCs w:val="20"/>
              </w:rPr>
              <w:t>School</w:t>
            </w:r>
          </w:p>
        </w:tc>
        <w:tc>
          <w:tcPr>
            <w:tcW w:w="1530" w:type="dxa"/>
            <w:tcBorders>
              <w:top w:val="none" w:sz="0" w:space="0" w:color="auto"/>
              <w:left w:val="none" w:sz="0" w:space="0" w:color="auto"/>
              <w:bottom w:val="none" w:sz="0" w:space="0" w:color="auto"/>
              <w:right w:val="none" w:sz="0" w:space="0" w:color="auto"/>
            </w:tcBorders>
          </w:tcPr>
          <w:p w14:paraId="59CA4C36" w14:textId="77777777" w:rsidR="006A25A1" w:rsidRDefault="006A25A1" w:rsidP="006A25A1">
            <w:pPr>
              <w:jc w:val="center"/>
              <w:cnfStyle w:val="100000000000" w:firstRow="1" w:lastRow="0" w:firstColumn="0" w:lastColumn="0" w:oddVBand="0" w:evenVBand="0" w:oddHBand="0" w:evenHBand="0" w:firstRowFirstColumn="0" w:firstRowLastColumn="0" w:lastRowFirstColumn="0" w:lastRowLastColumn="0"/>
              <w:rPr>
                <w:szCs w:val="20"/>
              </w:rPr>
            </w:pPr>
            <w:r>
              <w:rPr>
                <w:szCs w:val="20"/>
              </w:rPr>
              <w:t>Number of pregnancies</w:t>
            </w:r>
            <w:r w:rsidR="002154B8">
              <w:rPr>
                <w:szCs w:val="20"/>
              </w:rPr>
              <w:t xml:space="preserve"> </w:t>
            </w:r>
            <w:r w:rsidR="002154B8" w:rsidRPr="002154B8">
              <w:rPr>
                <w:szCs w:val="20"/>
                <w:vertAlign w:val="superscript"/>
              </w:rPr>
              <w:t>a</w:t>
            </w:r>
          </w:p>
        </w:tc>
        <w:tc>
          <w:tcPr>
            <w:tcW w:w="3798" w:type="dxa"/>
            <w:tcBorders>
              <w:top w:val="none" w:sz="0" w:space="0" w:color="auto"/>
              <w:left w:val="none" w:sz="0" w:space="0" w:color="auto"/>
              <w:bottom w:val="none" w:sz="0" w:space="0" w:color="auto"/>
              <w:right w:val="none" w:sz="0" w:space="0" w:color="auto"/>
            </w:tcBorders>
          </w:tcPr>
          <w:p w14:paraId="40DAA522" w14:textId="77777777" w:rsidR="006A25A1" w:rsidRDefault="006A25A1" w:rsidP="006A25A1">
            <w:pPr>
              <w:jc w:val="center"/>
              <w:cnfStyle w:val="100000000000" w:firstRow="1" w:lastRow="0" w:firstColumn="0" w:lastColumn="0" w:oddVBand="0" w:evenVBand="0" w:oddHBand="0" w:evenHBand="0" w:firstRowFirstColumn="0" w:firstRowLastColumn="0" w:lastRowFirstColumn="0" w:lastRowLastColumn="0"/>
              <w:rPr>
                <w:szCs w:val="20"/>
              </w:rPr>
            </w:pPr>
            <w:r>
              <w:rPr>
                <w:szCs w:val="20"/>
              </w:rPr>
              <w:t>Notes</w:t>
            </w:r>
          </w:p>
        </w:tc>
      </w:tr>
      <w:tr w:rsidR="006A25A1" w14:paraId="20536CD5" w14:textId="77777777" w:rsidTr="00295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right w:val="none" w:sz="0" w:space="0" w:color="auto"/>
            </w:tcBorders>
          </w:tcPr>
          <w:p w14:paraId="0E12B431" w14:textId="77777777" w:rsidR="006A25A1" w:rsidRDefault="006A25A1" w:rsidP="006A25A1">
            <w:pPr>
              <w:jc w:val="center"/>
              <w:rPr>
                <w:szCs w:val="20"/>
              </w:rPr>
            </w:pPr>
          </w:p>
        </w:tc>
        <w:tc>
          <w:tcPr>
            <w:tcW w:w="1530" w:type="dxa"/>
            <w:tcBorders>
              <w:left w:val="none" w:sz="0" w:space="0" w:color="auto"/>
              <w:right w:val="none" w:sz="0" w:space="0" w:color="auto"/>
            </w:tcBorders>
          </w:tcPr>
          <w:p w14:paraId="7E9766F5" w14:textId="77777777" w:rsidR="006A25A1" w:rsidRDefault="006A25A1" w:rsidP="006A25A1">
            <w:pPr>
              <w:jc w:val="center"/>
              <w:cnfStyle w:val="000000100000" w:firstRow="0" w:lastRow="0" w:firstColumn="0" w:lastColumn="0" w:oddVBand="0" w:evenVBand="0" w:oddHBand="1" w:evenHBand="0" w:firstRowFirstColumn="0" w:firstRowLastColumn="0" w:lastRowFirstColumn="0" w:lastRowLastColumn="0"/>
              <w:rPr>
                <w:szCs w:val="20"/>
              </w:rPr>
            </w:pPr>
          </w:p>
        </w:tc>
        <w:tc>
          <w:tcPr>
            <w:tcW w:w="3798" w:type="dxa"/>
            <w:tcBorders>
              <w:left w:val="none" w:sz="0" w:space="0" w:color="auto"/>
            </w:tcBorders>
          </w:tcPr>
          <w:p w14:paraId="1155B6D3" w14:textId="77777777" w:rsidR="006A25A1" w:rsidRDefault="006A25A1" w:rsidP="006A25A1">
            <w:pPr>
              <w:jc w:val="center"/>
              <w:cnfStyle w:val="000000100000" w:firstRow="0" w:lastRow="0" w:firstColumn="0" w:lastColumn="0" w:oddVBand="0" w:evenVBand="0" w:oddHBand="1" w:evenHBand="0" w:firstRowFirstColumn="0" w:firstRowLastColumn="0" w:lastRowFirstColumn="0" w:lastRowLastColumn="0"/>
              <w:rPr>
                <w:szCs w:val="20"/>
              </w:rPr>
            </w:pPr>
          </w:p>
        </w:tc>
      </w:tr>
      <w:tr w:rsidR="006A25A1" w14:paraId="1F8B1C68" w14:textId="77777777" w:rsidTr="002956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right w:val="none" w:sz="0" w:space="0" w:color="auto"/>
            </w:tcBorders>
          </w:tcPr>
          <w:p w14:paraId="3B82F95A" w14:textId="77777777" w:rsidR="006A25A1" w:rsidRDefault="006A25A1" w:rsidP="00F1696A">
            <w:pPr>
              <w:rPr>
                <w:szCs w:val="20"/>
              </w:rPr>
            </w:pPr>
          </w:p>
        </w:tc>
        <w:tc>
          <w:tcPr>
            <w:tcW w:w="1530" w:type="dxa"/>
            <w:tcBorders>
              <w:left w:val="none" w:sz="0" w:space="0" w:color="auto"/>
              <w:right w:val="none" w:sz="0" w:space="0" w:color="auto"/>
            </w:tcBorders>
          </w:tcPr>
          <w:p w14:paraId="2AA4C099" w14:textId="77777777" w:rsidR="006A25A1" w:rsidRDefault="006A25A1" w:rsidP="00F1696A">
            <w:pPr>
              <w:cnfStyle w:val="000000010000" w:firstRow="0" w:lastRow="0" w:firstColumn="0" w:lastColumn="0" w:oddVBand="0" w:evenVBand="0" w:oddHBand="0" w:evenHBand="1" w:firstRowFirstColumn="0" w:firstRowLastColumn="0" w:lastRowFirstColumn="0" w:lastRowLastColumn="0"/>
              <w:rPr>
                <w:szCs w:val="20"/>
              </w:rPr>
            </w:pPr>
          </w:p>
        </w:tc>
        <w:tc>
          <w:tcPr>
            <w:tcW w:w="3798" w:type="dxa"/>
            <w:tcBorders>
              <w:left w:val="none" w:sz="0" w:space="0" w:color="auto"/>
            </w:tcBorders>
          </w:tcPr>
          <w:p w14:paraId="0D7D6B54" w14:textId="77777777" w:rsidR="006A25A1" w:rsidRDefault="006A25A1" w:rsidP="00F1696A">
            <w:pPr>
              <w:cnfStyle w:val="000000010000" w:firstRow="0" w:lastRow="0" w:firstColumn="0" w:lastColumn="0" w:oddVBand="0" w:evenVBand="0" w:oddHBand="0" w:evenHBand="1" w:firstRowFirstColumn="0" w:firstRowLastColumn="0" w:lastRowFirstColumn="0" w:lastRowLastColumn="0"/>
              <w:rPr>
                <w:szCs w:val="20"/>
              </w:rPr>
            </w:pPr>
          </w:p>
        </w:tc>
      </w:tr>
      <w:tr w:rsidR="006A25A1" w14:paraId="73A1A212" w14:textId="77777777" w:rsidTr="00295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right w:val="none" w:sz="0" w:space="0" w:color="auto"/>
            </w:tcBorders>
          </w:tcPr>
          <w:p w14:paraId="36CD7FAC" w14:textId="77777777" w:rsidR="006A25A1" w:rsidRDefault="006A25A1" w:rsidP="00F1696A">
            <w:pPr>
              <w:rPr>
                <w:szCs w:val="20"/>
              </w:rPr>
            </w:pPr>
          </w:p>
        </w:tc>
        <w:tc>
          <w:tcPr>
            <w:tcW w:w="1530" w:type="dxa"/>
            <w:tcBorders>
              <w:left w:val="none" w:sz="0" w:space="0" w:color="auto"/>
              <w:right w:val="none" w:sz="0" w:space="0" w:color="auto"/>
            </w:tcBorders>
          </w:tcPr>
          <w:p w14:paraId="04A7C4AD" w14:textId="77777777" w:rsidR="006A25A1" w:rsidRDefault="006A25A1" w:rsidP="00F1696A">
            <w:pPr>
              <w:cnfStyle w:val="000000100000" w:firstRow="0" w:lastRow="0" w:firstColumn="0" w:lastColumn="0" w:oddVBand="0" w:evenVBand="0" w:oddHBand="1" w:evenHBand="0" w:firstRowFirstColumn="0" w:firstRowLastColumn="0" w:lastRowFirstColumn="0" w:lastRowLastColumn="0"/>
              <w:rPr>
                <w:szCs w:val="20"/>
              </w:rPr>
            </w:pPr>
          </w:p>
        </w:tc>
        <w:tc>
          <w:tcPr>
            <w:tcW w:w="3798" w:type="dxa"/>
            <w:tcBorders>
              <w:left w:val="none" w:sz="0" w:space="0" w:color="auto"/>
            </w:tcBorders>
          </w:tcPr>
          <w:p w14:paraId="3330D67F" w14:textId="77777777" w:rsidR="006A25A1" w:rsidRDefault="006A25A1" w:rsidP="00F1696A">
            <w:pPr>
              <w:cnfStyle w:val="000000100000" w:firstRow="0" w:lastRow="0" w:firstColumn="0" w:lastColumn="0" w:oddVBand="0" w:evenVBand="0" w:oddHBand="1" w:evenHBand="0" w:firstRowFirstColumn="0" w:firstRowLastColumn="0" w:lastRowFirstColumn="0" w:lastRowLastColumn="0"/>
              <w:rPr>
                <w:szCs w:val="20"/>
              </w:rPr>
            </w:pPr>
          </w:p>
        </w:tc>
      </w:tr>
      <w:tr w:rsidR="006A25A1" w14:paraId="1109E1EA" w14:textId="77777777" w:rsidTr="002956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right w:val="none" w:sz="0" w:space="0" w:color="auto"/>
            </w:tcBorders>
          </w:tcPr>
          <w:p w14:paraId="1AD387E0" w14:textId="77777777" w:rsidR="006A25A1" w:rsidRDefault="006A25A1" w:rsidP="00F1696A">
            <w:pPr>
              <w:rPr>
                <w:szCs w:val="20"/>
              </w:rPr>
            </w:pPr>
          </w:p>
        </w:tc>
        <w:tc>
          <w:tcPr>
            <w:tcW w:w="1530" w:type="dxa"/>
            <w:tcBorders>
              <w:left w:val="none" w:sz="0" w:space="0" w:color="auto"/>
              <w:right w:val="none" w:sz="0" w:space="0" w:color="auto"/>
            </w:tcBorders>
          </w:tcPr>
          <w:p w14:paraId="40104F40" w14:textId="77777777" w:rsidR="006A25A1" w:rsidRDefault="006A25A1" w:rsidP="00F1696A">
            <w:pPr>
              <w:cnfStyle w:val="000000010000" w:firstRow="0" w:lastRow="0" w:firstColumn="0" w:lastColumn="0" w:oddVBand="0" w:evenVBand="0" w:oddHBand="0" w:evenHBand="1" w:firstRowFirstColumn="0" w:firstRowLastColumn="0" w:lastRowFirstColumn="0" w:lastRowLastColumn="0"/>
              <w:rPr>
                <w:szCs w:val="20"/>
              </w:rPr>
            </w:pPr>
          </w:p>
        </w:tc>
        <w:tc>
          <w:tcPr>
            <w:tcW w:w="3798" w:type="dxa"/>
            <w:tcBorders>
              <w:left w:val="none" w:sz="0" w:space="0" w:color="auto"/>
            </w:tcBorders>
          </w:tcPr>
          <w:p w14:paraId="4CBD30E7" w14:textId="77777777" w:rsidR="006A25A1" w:rsidRDefault="006A25A1" w:rsidP="00F1696A">
            <w:pPr>
              <w:cnfStyle w:val="000000010000" w:firstRow="0" w:lastRow="0" w:firstColumn="0" w:lastColumn="0" w:oddVBand="0" w:evenVBand="0" w:oddHBand="0" w:evenHBand="1" w:firstRowFirstColumn="0" w:firstRowLastColumn="0" w:lastRowFirstColumn="0" w:lastRowLastColumn="0"/>
              <w:rPr>
                <w:szCs w:val="20"/>
              </w:rPr>
            </w:pPr>
          </w:p>
        </w:tc>
      </w:tr>
    </w:tbl>
    <w:p w14:paraId="5EFE9172" w14:textId="77777777" w:rsidR="002154B8" w:rsidRPr="005F5023" w:rsidRDefault="002154B8" w:rsidP="00F1696A">
      <w:pPr>
        <w:spacing w:after="0" w:line="240" w:lineRule="auto"/>
        <w:rPr>
          <w:vertAlign w:val="superscript"/>
        </w:rPr>
      </w:pPr>
      <w:r w:rsidRPr="005F5023">
        <w:rPr>
          <w:vertAlign w:val="superscript"/>
        </w:rPr>
        <w:t>a</w:t>
      </w:r>
      <w:r w:rsidRPr="005F5023">
        <w:t xml:space="preserve"> Data source: </w:t>
      </w:r>
      <w:r w:rsidR="001E17B9" w:rsidRPr="005F5023">
        <w:rPr>
          <w:color w:val="4F81BD" w:themeColor="accent1"/>
        </w:rPr>
        <w:t>&lt;Insert data source&gt;</w:t>
      </w:r>
    </w:p>
    <w:p w14:paraId="671EA6D1" w14:textId="77777777" w:rsidR="007B405D" w:rsidRDefault="00200DF1" w:rsidP="00AD72BF">
      <w:pPr>
        <w:pStyle w:val="Heading2"/>
        <w:spacing w:before="240"/>
      </w:pPr>
      <w:r>
        <w:t>ST</w:t>
      </w:r>
      <w:r w:rsidR="002956C5">
        <w:t>D</w:t>
      </w:r>
      <w:r>
        <w:t>s</w:t>
      </w:r>
      <w:r w:rsidR="007B405D">
        <w:t xml:space="preserve"> </w:t>
      </w:r>
      <w:r w:rsidR="007B405D" w:rsidRPr="006A26A3">
        <w:t>(if available)</w:t>
      </w:r>
    </w:p>
    <w:p w14:paraId="1DF2890D" w14:textId="37248ECD" w:rsidR="007904B1" w:rsidRPr="001E17B9" w:rsidRDefault="001E17B9" w:rsidP="00F1696A">
      <w:pPr>
        <w:spacing w:after="0" w:line="240" w:lineRule="auto"/>
        <w:rPr>
          <w:color w:val="C0504D" w:themeColor="accent2"/>
          <w:szCs w:val="20"/>
        </w:rPr>
      </w:pPr>
      <w:r w:rsidRPr="001E17B9">
        <w:rPr>
          <w:color w:val="C0504D" w:themeColor="accent2"/>
          <w:szCs w:val="20"/>
        </w:rPr>
        <w:t>[</w:t>
      </w:r>
      <w:r w:rsidR="007904B1" w:rsidRPr="001E17B9">
        <w:rPr>
          <w:color w:val="C0504D" w:themeColor="accent2"/>
          <w:szCs w:val="20"/>
        </w:rPr>
        <w:t>Complete this section if you would like to monitor additional outcomes related to adolescent sexual health, such as sexually transmitted diseases (STDs)</w:t>
      </w:r>
      <w:r w:rsidR="00EC1E7A" w:rsidRPr="001E17B9">
        <w:rPr>
          <w:color w:val="C0504D" w:themeColor="accent2"/>
          <w:szCs w:val="20"/>
        </w:rPr>
        <w:t>, in your district</w:t>
      </w:r>
      <w:r w:rsidR="007904B1" w:rsidRPr="001E17B9">
        <w:rPr>
          <w:color w:val="C0504D" w:themeColor="accent2"/>
          <w:szCs w:val="20"/>
        </w:rPr>
        <w:t>.</w:t>
      </w:r>
      <w:r w:rsidR="00600F2D" w:rsidRPr="001E17B9">
        <w:rPr>
          <w:color w:val="C0504D" w:themeColor="accent2"/>
          <w:szCs w:val="20"/>
        </w:rPr>
        <w:t xml:space="preserve"> </w:t>
      </w:r>
      <w:r w:rsidR="007904B1" w:rsidRPr="001E17B9">
        <w:rPr>
          <w:color w:val="C0504D" w:themeColor="accent2"/>
          <w:szCs w:val="20"/>
        </w:rPr>
        <w:t>Th</w:t>
      </w:r>
      <w:r w:rsidR="002154B8" w:rsidRPr="001E17B9">
        <w:rPr>
          <w:color w:val="C0504D" w:themeColor="accent2"/>
          <w:szCs w:val="20"/>
        </w:rPr>
        <w:t>ese</w:t>
      </w:r>
      <w:r w:rsidR="007904B1" w:rsidRPr="001E17B9">
        <w:rPr>
          <w:color w:val="C0504D" w:themeColor="accent2"/>
          <w:szCs w:val="20"/>
        </w:rPr>
        <w:t xml:space="preserve"> data may be difficult </w:t>
      </w:r>
      <w:r w:rsidR="002154B8" w:rsidRPr="001E17B9">
        <w:rPr>
          <w:color w:val="C0504D" w:themeColor="accent2"/>
          <w:szCs w:val="20"/>
        </w:rPr>
        <w:t>to find for your school district</w:t>
      </w:r>
      <w:r w:rsidR="007904B1" w:rsidRPr="001E17B9">
        <w:rPr>
          <w:color w:val="C0504D" w:themeColor="accent2"/>
          <w:szCs w:val="20"/>
        </w:rPr>
        <w:t>.</w:t>
      </w:r>
      <w:r w:rsidR="00EC1E7A" w:rsidRPr="001E17B9">
        <w:rPr>
          <w:color w:val="C0504D" w:themeColor="accent2"/>
          <w:szCs w:val="20"/>
        </w:rPr>
        <w:t xml:space="preserve"> </w:t>
      </w:r>
      <w:r w:rsidR="0030095D">
        <w:rPr>
          <w:color w:val="C0504D" w:themeColor="accent2"/>
          <w:szCs w:val="20"/>
        </w:rPr>
        <w:t xml:space="preserve">Local </w:t>
      </w:r>
      <w:r w:rsidR="000F1DF3" w:rsidRPr="001E17B9">
        <w:rPr>
          <w:color w:val="C0504D" w:themeColor="accent2"/>
          <w:szCs w:val="20"/>
        </w:rPr>
        <w:t>data may include district, zip code, county, or city level data.</w:t>
      </w:r>
      <w:r w:rsidR="00600F2D" w:rsidRPr="001E17B9">
        <w:rPr>
          <w:color w:val="C0504D" w:themeColor="accent2"/>
          <w:szCs w:val="20"/>
        </w:rPr>
        <w:t xml:space="preserve"> </w:t>
      </w:r>
      <w:r w:rsidR="00EC1E7A" w:rsidRPr="001E17B9">
        <w:rPr>
          <w:color w:val="C0504D" w:themeColor="accent2"/>
          <w:szCs w:val="20"/>
        </w:rPr>
        <w:t xml:space="preserve"> Gathering this type of information may further assist you in identifying your target population.</w:t>
      </w:r>
      <w:r w:rsidR="00600F2D" w:rsidRPr="001E17B9">
        <w:rPr>
          <w:color w:val="C0504D" w:themeColor="accent2"/>
          <w:szCs w:val="20"/>
        </w:rPr>
        <w:t xml:space="preserve"> </w:t>
      </w:r>
      <w:r w:rsidR="00AE7DB1" w:rsidRPr="001E17B9">
        <w:rPr>
          <w:color w:val="C0504D" w:themeColor="accent2"/>
          <w:szCs w:val="20"/>
        </w:rPr>
        <w:t>Additionally, consider other outcomes that may be influenced by teen pregnancy or STDs, such as school dropout rates or absenteeism.</w:t>
      </w:r>
      <w:r w:rsidR="00600F2D" w:rsidRPr="001E17B9">
        <w:rPr>
          <w:color w:val="C0504D" w:themeColor="accent2"/>
          <w:szCs w:val="20"/>
        </w:rPr>
        <w:t xml:space="preserve"> </w:t>
      </w:r>
      <w:r w:rsidR="00AE7DB1" w:rsidRPr="001E17B9">
        <w:rPr>
          <w:color w:val="C0504D" w:themeColor="accent2"/>
          <w:szCs w:val="20"/>
        </w:rPr>
        <w:t>This type of information may be useful when advocating for teen pregnancy prevention to district decision-makers and/or funders.</w:t>
      </w:r>
      <w:r w:rsidR="006607D8">
        <w:rPr>
          <w:color w:val="C0504D" w:themeColor="accent2"/>
          <w:szCs w:val="20"/>
        </w:rPr>
        <w:t xml:space="preserve"> Delete this section if you do not want to include it in your assessment report.</w:t>
      </w:r>
      <w:r w:rsidRPr="001E17B9">
        <w:rPr>
          <w:color w:val="C0504D" w:themeColor="accent2"/>
          <w:szCs w:val="20"/>
        </w:rPr>
        <w:t>]</w:t>
      </w:r>
    </w:p>
    <w:p w14:paraId="7C808B7D" w14:textId="77777777" w:rsidR="002154B8" w:rsidRPr="00CF6274" w:rsidRDefault="002154B8" w:rsidP="00CF6274">
      <w:pPr>
        <w:spacing w:after="0" w:line="240" w:lineRule="auto"/>
        <w:rPr>
          <w:sz w:val="10"/>
          <w:szCs w:val="10"/>
        </w:rPr>
      </w:pPr>
    </w:p>
    <w:tbl>
      <w:tblPr>
        <w:tblStyle w:val="TableGrid"/>
        <w:tblpPr w:leftFromText="180" w:rightFromText="180" w:vertAnchor="text" w:horzAnchor="margin" w:tblpY="146"/>
        <w:tblW w:w="5000" w:type="pct"/>
        <w:tblLayout w:type="fixed"/>
        <w:tblLook w:val="04A0" w:firstRow="1" w:lastRow="0" w:firstColumn="1" w:lastColumn="0" w:noHBand="0" w:noVBand="1"/>
      </w:tblPr>
      <w:tblGrid>
        <w:gridCol w:w="2876"/>
        <w:gridCol w:w="1631"/>
        <w:gridCol w:w="1607"/>
        <w:gridCol w:w="1531"/>
        <w:gridCol w:w="2425"/>
      </w:tblGrid>
      <w:tr w:rsidR="007128E8" w:rsidRPr="00A90C14" w14:paraId="3F06E267" w14:textId="77777777" w:rsidTr="00CF6274">
        <w:tc>
          <w:tcPr>
            <w:tcW w:w="1428" w:type="pct"/>
          </w:tcPr>
          <w:p w14:paraId="6A743D75" w14:textId="77777777" w:rsidR="001B66F3" w:rsidRDefault="001B66F3" w:rsidP="001E17B9">
            <w:pPr>
              <w:jc w:val="center"/>
              <w:rPr>
                <w:b/>
              </w:rPr>
            </w:pPr>
            <w:r>
              <w:rPr>
                <w:b/>
              </w:rPr>
              <w:t>Sexually Transmitted Diseases</w:t>
            </w:r>
          </w:p>
          <w:p w14:paraId="0866A5DF" w14:textId="77777777" w:rsidR="007128E8" w:rsidRPr="00A90C14" w:rsidRDefault="007128E8" w:rsidP="001E17B9">
            <w:pPr>
              <w:jc w:val="center"/>
              <w:rPr>
                <w:b/>
              </w:rPr>
            </w:pPr>
            <w:r>
              <w:rPr>
                <w:b/>
              </w:rPr>
              <w:t>(youth aged 15-19 years)</w:t>
            </w:r>
          </w:p>
        </w:tc>
        <w:tc>
          <w:tcPr>
            <w:tcW w:w="810" w:type="pct"/>
          </w:tcPr>
          <w:p w14:paraId="64F612DB" w14:textId="77777777" w:rsidR="001B66F3" w:rsidRDefault="001B66F3" w:rsidP="001E17B9">
            <w:pPr>
              <w:jc w:val="center"/>
              <w:rPr>
                <w:b/>
              </w:rPr>
            </w:pPr>
            <w:r>
              <w:rPr>
                <w:b/>
              </w:rPr>
              <w:t>US</w:t>
            </w:r>
            <w:r w:rsidRPr="00AE7DB1">
              <w:rPr>
                <w:b/>
                <w:vertAlign w:val="superscript"/>
              </w:rPr>
              <w:t>*</w:t>
            </w:r>
          </w:p>
          <w:p w14:paraId="4F3E5A43" w14:textId="77777777" w:rsidR="001B66F3" w:rsidRDefault="001B66F3" w:rsidP="001E17B9">
            <w:pPr>
              <w:jc w:val="center"/>
              <w:rPr>
                <w:b/>
              </w:rPr>
            </w:pPr>
            <w:r>
              <w:rPr>
                <w:b/>
              </w:rPr>
              <w:t>(rate/percent)</w:t>
            </w:r>
          </w:p>
        </w:tc>
        <w:tc>
          <w:tcPr>
            <w:tcW w:w="798" w:type="pct"/>
          </w:tcPr>
          <w:p w14:paraId="26199C1A" w14:textId="1B189201" w:rsidR="001B66F3" w:rsidRDefault="001B66F3" w:rsidP="001E17B9">
            <w:pPr>
              <w:jc w:val="center"/>
              <w:rPr>
                <w:b/>
              </w:rPr>
            </w:pPr>
            <w:r>
              <w:rPr>
                <w:b/>
              </w:rPr>
              <w:t>State</w:t>
            </w:r>
            <w:r w:rsidRPr="00AE7DB1">
              <w:rPr>
                <w:b/>
                <w:vertAlign w:val="superscript"/>
              </w:rPr>
              <w:t>*</w:t>
            </w:r>
          </w:p>
          <w:p w14:paraId="3F864A2B" w14:textId="77777777" w:rsidR="001B66F3" w:rsidRPr="00A90C14" w:rsidRDefault="001B66F3" w:rsidP="001E17B9">
            <w:pPr>
              <w:jc w:val="center"/>
              <w:rPr>
                <w:b/>
              </w:rPr>
            </w:pPr>
            <w:r>
              <w:rPr>
                <w:b/>
              </w:rPr>
              <w:t>(rate/percent)</w:t>
            </w:r>
          </w:p>
        </w:tc>
        <w:tc>
          <w:tcPr>
            <w:tcW w:w="760" w:type="pct"/>
          </w:tcPr>
          <w:p w14:paraId="1DD81A5B" w14:textId="77662116" w:rsidR="001B66F3" w:rsidRDefault="0030095D" w:rsidP="001E17B9">
            <w:pPr>
              <w:jc w:val="center"/>
              <w:rPr>
                <w:b/>
              </w:rPr>
            </w:pPr>
            <w:r>
              <w:rPr>
                <w:b/>
              </w:rPr>
              <w:t>Local</w:t>
            </w:r>
            <w:r w:rsidR="001B66F3" w:rsidRPr="00AE7DB1">
              <w:rPr>
                <w:b/>
                <w:vertAlign w:val="superscript"/>
              </w:rPr>
              <w:t>*</w:t>
            </w:r>
          </w:p>
        </w:tc>
        <w:tc>
          <w:tcPr>
            <w:tcW w:w="1204" w:type="pct"/>
          </w:tcPr>
          <w:p w14:paraId="0677DA85" w14:textId="77777777" w:rsidR="001B66F3" w:rsidRDefault="001B66F3" w:rsidP="001E17B9">
            <w:pPr>
              <w:jc w:val="center"/>
              <w:rPr>
                <w:b/>
              </w:rPr>
            </w:pPr>
            <w:r>
              <w:rPr>
                <w:b/>
              </w:rPr>
              <w:t>Notes</w:t>
            </w:r>
          </w:p>
        </w:tc>
      </w:tr>
      <w:tr w:rsidR="007128E8" w:rsidRPr="00A90C14" w14:paraId="6CDDC4EE" w14:textId="77777777" w:rsidTr="00CF6274">
        <w:trPr>
          <w:trHeight w:val="297"/>
        </w:trPr>
        <w:tc>
          <w:tcPr>
            <w:tcW w:w="1428" w:type="pct"/>
          </w:tcPr>
          <w:p w14:paraId="06286B34" w14:textId="77777777" w:rsidR="001B66F3" w:rsidRPr="00B64F1C" w:rsidRDefault="001B66F3" w:rsidP="007128E8">
            <w:r>
              <w:t>Chlamydia</w:t>
            </w:r>
          </w:p>
        </w:tc>
        <w:tc>
          <w:tcPr>
            <w:tcW w:w="810" w:type="pct"/>
          </w:tcPr>
          <w:p w14:paraId="57A55EF0" w14:textId="6AED27E8" w:rsidR="001B66F3" w:rsidRPr="00A90C14" w:rsidRDefault="009E72EC" w:rsidP="001E17B9">
            <w:pPr>
              <w:jc w:val="center"/>
            </w:pPr>
            <w:r>
              <w:t>215</w:t>
            </w:r>
            <w:r w:rsidR="001845AB">
              <w:t>6.0</w:t>
            </w:r>
          </w:p>
        </w:tc>
        <w:tc>
          <w:tcPr>
            <w:tcW w:w="798" w:type="pct"/>
          </w:tcPr>
          <w:p w14:paraId="7E380E1A" w14:textId="34D288AA" w:rsidR="001B66F3" w:rsidRPr="00A90C14" w:rsidRDefault="009E72EC" w:rsidP="001E17B9">
            <w:pPr>
              <w:jc w:val="center"/>
            </w:pPr>
            <w:r>
              <w:t>1</w:t>
            </w:r>
            <w:r w:rsidR="001845AB">
              <w:t>662</w:t>
            </w:r>
            <w:r>
              <w:t>.</w:t>
            </w:r>
            <w:r w:rsidR="001845AB">
              <w:t>90</w:t>
            </w:r>
          </w:p>
        </w:tc>
        <w:tc>
          <w:tcPr>
            <w:tcW w:w="760" w:type="pct"/>
          </w:tcPr>
          <w:p w14:paraId="4781F162" w14:textId="77777777" w:rsidR="001B66F3" w:rsidRPr="00A90C14" w:rsidRDefault="001B66F3" w:rsidP="001E17B9">
            <w:pPr>
              <w:jc w:val="center"/>
            </w:pPr>
            <w:r>
              <w:t>__________</w:t>
            </w:r>
          </w:p>
        </w:tc>
        <w:tc>
          <w:tcPr>
            <w:tcW w:w="1204" w:type="pct"/>
          </w:tcPr>
          <w:p w14:paraId="5F1612D8" w14:textId="77777777" w:rsidR="001B66F3" w:rsidRDefault="001B66F3" w:rsidP="001E17B9">
            <w:pPr>
              <w:jc w:val="center"/>
            </w:pPr>
          </w:p>
        </w:tc>
      </w:tr>
      <w:tr w:rsidR="007128E8" w:rsidRPr="00A90C14" w14:paraId="3CDD4EBC" w14:textId="77777777" w:rsidTr="00CF6274">
        <w:trPr>
          <w:trHeight w:val="360"/>
        </w:trPr>
        <w:tc>
          <w:tcPr>
            <w:tcW w:w="1428" w:type="pct"/>
          </w:tcPr>
          <w:p w14:paraId="12D8BDD9" w14:textId="77777777" w:rsidR="001B66F3" w:rsidRPr="00B64F1C" w:rsidRDefault="001B66F3" w:rsidP="007128E8">
            <w:r>
              <w:t>Gonorrhea</w:t>
            </w:r>
          </w:p>
        </w:tc>
        <w:tc>
          <w:tcPr>
            <w:tcW w:w="810" w:type="pct"/>
          </w:tcPr>
          <w:p w14:paraId="1FF7EA27" w14:textId="07B7D286" w:rsidR="001B66F3" w:rsidRPr="00A90C14" w:rsidRDefault="009E72EC" w:rsidP="001E17B9">
            <w:pPr>
              <w:jc w:val="center"/>
            </w:pPr>
            <w:r>
              <w:t>433.</w:t>
            </w:r>
            <w:r w:rsidR="001845AB">
              <w:t>5</w:t>
            </w:r>
          </w:p>
        </w:tc>
        <w:tc>
          <w:tcPr>
            <w:tcW w:w="798" w:type="pct"/>
          </w:tcPr>
          <w:p w14:paraId="04DE961D" w14:textId="3214269D" w:rsidR="001B66F3" w:rsidRPr="00A90C14" w:rsidRDefault="001845AB" w:rsidP="001E17B9">
            <w:pPr>
              <w:jc w:val="center"/>
            </w:pPr>
            <w:r>
              <w:t>39</w:t>
            </w:r>
            <w:r w:rsidR="009E72EC">
              <w:t>7</w:t>
            </w:r>
            <w:r>
              <w:t>.20</w:t>
            </w:r>
          </w:p>
        </w:tc>
        <w:tc>
          <w:tcPr>
            <w:tcW w:w="760" w:type="pct"/>
          </w:tcPr>
          <w:p w14:paraId="6A3195FF" w14:textId="77777777" w:rsidR="001B66F3" w:rsidRPr="00A90C14" w:rsidRDefault="001B66F3" w:rsidP="001E17B9">
            <w:pPr>
              <w:jc w:val="center"/>
            </w:pPr>
            <w:r>
              <w:t>__________</w:t>
            </w:r>
          </w:p>
        </w:tc>
        <w:tc>
          <w:tcPr>
            <w:tcW w:w="1204" w:type="pct"/>
          </w:tcPr>
          <w:p w14:paraId="0B545213" w14:textId="77777777" w:rsidR="001B66F3" w:rsidRDefault="001B66F3" w:rsidP="001E17B9">
            <w:pPr>
              <w:jc w:val="center"/>
            </w:pPr>
          </w:p>
        </w:tc>
      </w:tr>
      <w:tr w:rsidR="007128E8" w:rsidRPr="00A90C14" w14:paraId="724C8BBE" w14:textId="77777777" w:rsidTr="00CF6274">
        <w:trPr>
          <w:trHeight w:val="360"/>
        </w:trPr>
        <w:tc>
          <w:tcPr>
            <w:tcW w:w="1428" w:type="pct"/>
          </w:tcPr>
          <w:p w14:paraId="1122661B" w14:textId="77777777" w:rsidR="001B66F3" w:rsidRDefault="001B66F3" w:rsidP="007128E8">
            <w:r>
              <w:t>HIV</w:t>
            </w:r>
          </w:p>
        </w:tc>
        <w:tc>
          <w:tcPr>
            <w:tcW w:w="810" w:type="pct"/>
          </w:tcPr>
          <w:p w14:paraId="6FB3CB2F" w14:textId="77777777" w:rsidR="001B66F3" w:rsidRDefault="001B66F3" w:rsidP="001E17B9">
            <w:pPr>
              <w:jc w:val="center"/>
            </w:pPr>
          </w:p>
        </w:tc>
        <w:tc>
          <w:tcPr>
            <w:tcW w:w="798" w:type="pct"/>
          </w:tcPr>
          <w:p w14:paraId="5F86BED0" w14:textId="77777777" w:rsidR="001B66F3" w:rsidRDefault="001B66F3" w:rsidP="001E17B9">
            <w:pPr>
              <w:jc w:val="center"/>
            </w:pPr>
          </w:p>
        </w:tc>
        <w:tc>
          <w:tcPr>
            <w:tcW w:w="760" w:type="pct"/>
          </w:tcPr>
          <w:p w14:paraId="4F530B67" w14:textId="77777777" w:rsidR="001B66F3" w:rsidRDefault="001B66F3" w:rsidP="001E17B9">
            <w:pPr>
              <w:jc w:val="center"/>
            </w:pPr>
          </w:p>
        </w:tc>
        <w:tc>
          <w:tcPr>
            <w:tcW w:w="1204" w:type="pct"/>
          </w:tcPr>
          <w:p w14:paraId="3FE94017" w14:textId="77777777" w:rsidR="001B66F3" w:rsidRDefault="001B66F3" w:rsidP="001E17B9">
            <w:pPr>
              <w:jc w:val="center"/>
            </w:pPr>
          </w:p>
        </w:tc>
      </w:tr>
      <w:tr w:rsidR="007128E8" w:rsidRPr="00A90C14" w14:paraId="55FF2867" w14:textId="77777777" w:rsidTr="00CF6274">
        <w:trPr>
          <w:trHeight w:val="360"/>
        </w:trPr>
        <w:tc>
          <w:tcPr>
            <w:tcW w:w="1428" w:type="pct"/>
          </w:tcPr>
          <w:p w14:paraId="7D99EC9C" w14:textId="2FDB84F0" w:rsidR="001B66F3" w:rsidRPr="00B64F1C" w:rsidRDefault="00CF6274" w:rsidP="001E17B9">
            <w:r>
              <w:t>Other:__________________</w:t>
            </w:r>
          </w:p>
        </w:tc>
        <w:tc>
          <w:tcPr>
            <w:tcW w:w="810" w:type="pct"/>
          </w:tcPr>
          <w:p w14:paraId="15170ECA" w14:textId="77777777" w:rsidR="001B66F3" w:rsidRPr="00A90C14" w:rsidRDefault="001B66F3" w:rsidP="001E17B9">
            <w:pPr>
              <w:jc w:val="center"/>
            </w:pPr>
            <w:r>
              <w:t>__________</w:t>
            </w:r>
          </w:p>
        </w:tc>
        <w:tc>
          <w:tcPr>
            <w:tcW w:w="798" w:type="pct"/>
          </w:tcPr>
          <w:p w14:paraId="309F2770" w14:textId="77777777" w:rsidR="001B66F3" w:rsidRPr="00A90C14" w:rsidRDefault="001B66F3" w:rsidP="001E17B9">
            <w:pPr>
              <w:jc w:val="center"/>
            </w:pPr>
            <w:r>
              <w:t>__________</w:t>
            </w:r>
          </w:p>
        </w:tc>
        <w:tc>
          <w:tcPr>
            <w:tcW w:w="760" w:type="pct"/>
          </w:tcPr>
          <w:p w14:paraId="64B8B52C" w14:textId="77777777" w:rsidR="001B66F3" w:rsidRPr="00A90C14" w:rsidRDefault="001B66F3" w:rsidP="001E17B9">
            <w:pPr>
              <w:jc w:val="center"/>
            </w:pPr>
            <w:r>
              <w:t>__________</w:t>
            </w:r>
          </w:p>
        </w:tc>
        <w:tc>
          <w:tcPr>
            <w:tcW w:w="1204" w:type="pct"/>
          </w:tcPr>
          <w:p w14:paraId="1D0B4FC0" w14:textId="77777777" w:rsidR="001B66F3" w:rsidRDefault="001B66F3" w:rsidP="001E17B9">
            <w:pPr>
              <w:jc w:val="center"/>
            </w:pPr>
          </w:p>
        </w:tc>
      </w:tr>
    </w:tbl>
    <w:p w14:paraId="1960C4CA" w14:textId="32E87952" w:rsidR="007A3269" w:rsidRPr="005F5023" w:rsidRDefault="00AE7DB1" w:rsidP="00F1696A">
      <w:pPr>
        <w:spacing w:after="0" w:line="240" w:lineRule="auto"/>
        <w:rPr>
          <w:bCs/>
        </w:rPr>
      </w:pPr>
      <w:r w:rsidRPr="005F5023">
        <w:rPr>
          <w:bCs/>
          <w:i/>
        </w:rPr>
        <w:t xml:space="preserve">Note: </w:t>
      </w:r>
      <w:r w:rsidR="001E17B9" w:rsidRPr="005F5023">
        <w:rPr>
          <w:bCs/>
        </w:rPr>
        <w:t xml:space="preserve">Rates are </w:t>
      </w:r>
      <w:r w:rsidRPr="005F5023">
        <w:rPr>
          <w:bCs/>
        </w:rPr>
        <w:t>per 100,000 individuals (e.g.</w:t>
      </w:r>
      <w:r w:rsidR="007128E8" w:rsidRPr="005F5023">
        <w:rPr>
          <w:bCs/>
        </w:rPr>
        <w:t>,</w:t>
      </w:r>
      <w:r w:rsidRPr="005F5023">
        <w:rPr>
          <w:bCs/>
        </w:rPr>
        <w:t xml:space="preserve"> the Gonorrhea rate was </w:t>
      </w:r>
      <w:r w:rsidR="00004F4C" w:rsidRPr="005F5023">
        <w:rPr>
          <w:bCs/>
        </w:rPr>
        <w:t xml:space="preserve">459.85 </w:t>
      </w:r>
      <w:r w:rsidRPr="005F5023">
        <w:rPr>
          <w:bCs/>
        </w:rPr>
        <w:t>per 100,000 youth aged 15-19 years)</w:t>
      </w:r>
    </w:p>
    <w:p w14:paraId="55A0A43B" w14:textId="67490AF6" w:rsidR="00467588" w:rsidRPr="005F5023" w:rsidRDefault="00467588" w:rsidP="00F1696A">
      <w:pPr>
        <w:spacing w:after="0" w:line="240" w:lineRule="auto"/>
        <w:rPr>
          <w:bCs/>
        </w:rPr>
      </w:pPr>
      <w:r w:rsidRPr="005F5023">
        <w:rPr>
          <w:bCs/>
        </w:rPr>
        <w:t>*</w:t>
      </w:r>
      <w:r w:rsidR="001845AB" w:rsidRPr="005F5023">
        <w:rPr>
          <w:bCs/>
        </w:rPr>
        <w:t>Data</w:t>
      </w:r>
      <w:r w:rsidRPr="005F5023">
        <w:rPr>
          <w:bCs/>
        </w:rPr>
        <w:t xml:space="preserve"> source: The Centers for Disease Control and Prevention (CDC) NCHHSTP </w:t>
      </w:r>
      <w:proofErr w:type="spellStart"/>
      <w:r w:rsidRPr="005F5023">
        <w:rPr>
          <w:bCs/>
        </w:rPr>
        <w:t>AtlasPlus</w:t>
      </w:r>
      <w:proofErr w:type="spellEnd"/>
      <w:r w:rsidR="007A3269" w:rsidRPr="005F5023">
        <w:rPr>
          <w:bCs/>
        </w:rPr>
        <w:t xml:space="preserve"> (</w:t>
      </w:r>
      <w:hyperlink r:id="rId13" w:history="1">
        <w:r w:rsidR="007A3269" w:rsidRPr="005F5023">
          <w:rPr>
            <w:rStyle w:val="Hyperlink"/>
            <w:bCs/>
          </w:rPr>
          <w:t>https://www.cdc.gov/nchhstp/atlas/index.htm</w:t>
        </w:r>
      </w:hyperlink>
      <w:r w:rsidR="007A3269" w:rsidRPr="005F5023">
        <w:rPr>
          <w:bCs/>
        </w:rPr>
        <w:t xml:space="preserve">), 2019 data. </w:t>
      </w:r>
    </w:p>
    <w:p w14:paraId="42A7D83B" w14:textId="77777777" w:rsidR="007B405D" w:rsidRPr="004D50B8" w:rsidRDefault="004D50B8" w:rsidP="00AD72BF">
      <w:pPr>
        <w:pStyle w:val="Heading2"/>
        <w:spacing w:before="240"/>
      </w:pPr>
      <w:r w:rsidRPr="004D50B8">
        <w:t>Sexual Behaviors</w:t>
      </w:r>
      <w:r w:rsidR="00AE7DB1">
        <w:t xml:space="preserve"> (if available)</w:t>
      </w:r>
    </w:p>
    <w:p w14:paraId="3C1F2A79" w14:textId="77777777" w:rsidR="004D50B8" w:rsidRPr="001E17B9" w:rsidRDefault="001E17B9" w:rsidP="00F1696A">
      <w:pPr>
        <w:spacing w:after="0" w:line="240" w:lineRule="auto"/>
        <w:rPr>
          <w:color w:val="C0504D" w:themeColor="accent2"/>
          <w:szCs w:val="20"/>
        </w:rPr>
      </w:pPr>
      <w:r w:rsidRPr="001E17B9">
        <w:rPr>
          <w:color w:val="C0504D" w:themeColor="accent2"/>
          <w:szCs w:val="20"/>
        </w:rPr>
        <w:t>[</w:t>
      </w:r>
      <w:r w:rsidR="00AE7DB1" w:rsidRPr="001E17B9">
        <w:rPr>
          <w:color w:val="C0504D" w:themeColor="accent2"/>
          <w:szCs w:val="20"/>
        </w:rPr>
        <w:t>Complete this section if you would like to estimate and monitor the prevalence of sexual behaviors in your district.</w:t>
      </w:r>
      <w:r w:rsidR="00600F2D" w:rsidRPr="001E17B9">
        <w:rPr>
          <w:color w:val="C0504D" w:themeColor="accent2"/>
          <w:szCs w:val="20"/>
        </w:rPr>
        <w:t xml:space="preserve"> </w:t>
      </w:r>
      <w:r w:rsidR="00AE7DB1" w:rsidRPr="001E17B9">
        <w:rPr>
          <w:color w:val="C0504D" w:themeColor="accent2"/>
          <w:szCs w:val="20"/>
        </w:rPr>
        <w:t>Th</w:t>
      </w:r>
      <w:r w:rsidR="000236D2">
        <w:rPr>
          <w:color w:val="C0504D" w:themeColor="accent2"/>
          <w:szCs w:val="20"/>
        </w:rPr>
        <w:t>ese</w:t>
      </w:r>
      <w:r w:rsidR="00AE7DB1" w:rsidRPr="001E17B9">
        <w:rPr>
          <w:color w:val="C0504D" w:themeColor="accent2"/>
          <w:szCs w:val="20"/>
        </w:rPr>
        <w:t xml:space="preserve"> data may be difficult to find for your school district. Some districts may choose to conduct a survey or in-depth interview to get a better idea of how many students are sexually experienced in the district</w:t>
      </w:r>
      <w:r w:rsidR="000236D2">
        <w:rPr>
          <w:color w:val="C0504D" w:themeColor="accent2"/>
          <w:szCs w:val="20"/>
        </w:rPr>
        <w:t>; a sample Sexual Behavior Survey is provided in the Templates section</w:t>
      </w:r>
      <w:r w:rsidR="00AE7DB1" w:rsidRPr="001E17B9">
        <w:rPr>
          <w:color w:val="C0504D" w:themeColor="accent2"/>
          <w:szCs w:val="20"/>
        </w:rPr>
        <w:t>.</w:t>
      </w:r>
      <w:r w:rsidR="00600F2D" w:rsidRPr="001E17B9">
        <w:rPr>
          <w:color w:val="C0504D" w:themeColor="accent2"/>
          <w:szCs w:val="20"/>
        </w:rPr>
        <w:t xml:space="preserve"> </w:t>
      </w:r>
      <w:r w:rsidR="007128E8">
        <w:rPr>
          <w:color w:val="C0504D" w:themeColor="accent2"/>
          <w:szCs w:val="20"/>
        </w:rPr>
        <w:t>Getting t</w:t>
      </w:r>
      <w:r w:rsidR="007128E8" w:rsidRPr="001E17B9">
        <w:rPr>
          <w:color w:val="C0504D" w:themeColor="accent2"/>
          <w:szCs w:val="20"/>
        </w:rPr>
        <w:t xml:space="preserve">his </w:t>
      </w:r>
      <w:r w:rsidR="007128E8">
        <w:rPr>
          <w:color w:val="C0504D" w:themeColor="accent2"/>
          <w:szCs w:val="20"/>
        </w:rPr>
        <w:t xml:space="preserve">information from students </w:t>
      </w:r>
      <w:r w:rsidR="00C64621" w:rsidRPr="001E17B9">
        <w:rPr>
          <w:color w:val="C0504D" w:themeColor="accent2"/>
          <w:szCs w:val="20"/>
        </w:rPr>
        <w:t>may take some time and resources, but the information gather</w:t>
      </w:r>
      <w:r w:rsidR="00C85331" w:rsidRPr="001E17B9">
        <w:rPr>
          <w:color w:val="C0504D" w:themeColor="accent2"/>
          <w:szCs w:val="20"/>
        </w:rPr>
        <w:t>ed</w:t>
      </w:r>
      <w:r w:rsidR="00C64621" w:rsidRPr="001E17B9">
        <w:rPr>
          <w:color w:val="C0504D" w:themeColor="accent2"/>
          <w:szCs w:val="20"/>
        </w:rPr>
        <w:t xml:space="preserve"> can be </w:t>
      </w:r>
      <w:r w:rsidR="00C85331" w:rsidRPr="001E17B9">
        <w:rPr>
          <w:color w:val="C0504D" w:themeColor="accent2"/>
          <w:szCs w:val="20"/>
        </w:rPr>
        <w:t>helpful when</w:t>
      </w:r>
      <w:r w:rsidR="00C64621" w:rsidRPr="001E17B9">
        <w:rPr>
          <w:color w:val="C0504D" w:themeColor="accent2"/>
          <w:szCs w:val="20"/>
        </w:rPr>
        <w:t xml:space="preserve"> selecting a program.</w:t>
      </w:r>
      <w:r w:rsidR="002154B8" w:rsidRPr="001E17B9">
        <w:rPr>
          <w:color w:val="C0504D" w:themeColor="accent2"/>
          <w:szCs w:val="20"/>
        </w:rPr>
        <w:t xml:space="preserve"> Recommended data sources: Youth Risk Behavior Survey (for Houston and Dallas ISD); District Wellness Coordinator.</w:t>
      </w:r>
      <w:r w:rsidRPr="001E17B9">
        <w:rPr>
          <w:color w:val="C0504D" w:themeColor="accent2"/>
          <w:szCs w:val="20"/>
        </w:rPr>
        <w:t>]</w:t>
      </w:r>
    </w:p>
    <w:p w14:paraId="12AD3209" w14:textId="77777777" w:rsidR="007C0113" w:rsidRPr="00CF6274" w:rsidRDefault="007C0113" w:rsidP="00F1696A">
      <w:pPr>
        <w:spacing w:after="0" w:line="240" w:lineRule="auto"/>
        <w:rPr>
          <w:sz w:val="10"/>
          <w:szCs w:val="10"/>
        </w:rPr>
      </w:pPr>
    </w:p>
    <w:tbl>
      <w:tblPr>
        <w:tblStyle w:val="TableGrid"/>
        <w:tblpPr w:leftFromText="180" w:rightFromText="180" w:vertAnchor="text" w:horzAnchor="margin" w:tblpY="146"/>
        <w:tblW w:w="5000" w:type="pct"/>
        <w:tblBorders>
          <w:insideH w:val="none" w:sz="0" w:space="0" w:color="auto"/>
          <w:insideV w:val="none" w:sz="0" w:space="0" w:color="auto"/>
        </w:tblBorders>
        <w:tblLook w:val="04A0" w:firstRow="1" w:lastRow="0" w:firstColumn="1" w:lastColumn="0" w:noHBand="0" w:noVBand="1"/>
      </w:tblPr>
      <w:tblGrid>
        <w:gridCol w:w="239"/>
        <w:gridCol w:w="2447"/>
        <w:gridCol w:w="763"/>
        <w:gridCol w:w="1144"/>
        <w:gridCol w:w="1233"/>
        <w:gridCol w:w="1513"/>
        <w:gridCol w:w="2731"/>
      </w:tblGrid>
      <w:tr w:rsidR="00A213CB" w:rsidRPr="00A90C14" w14:paraId="18611A85" w14:textId="77777777" w:rsidTr="00C55848">
        <w:tc>
          <w:tcPr>
            <w:tcW w:w="1334" w:type="pct"/>
            <w:gridSpan w:val="2"/>
            <w:shd w:val="clear" w:color="auto" w:fill="000000" w:themeFill="text1"/>
          </w:tcPr>
          <w:p w14:paraId="19654117" w14:textId="77777777" w:rsidR="006A26A3" w:rsidRPr="00A90C14" w:rsidRDefault="00DD5B5C" w:rsidP="00DD5B5C">
            <w:pPr>
              <w:rPr>
                <w:b/>
              </w:rPr>
            </w:pPr>
            <w:r>
              <w:rPr>
                <w:b/>
              </w:rPr>
              <w:t xml:space="preserve">Outcomes </w:t>
            </w:r>
          </w:p>
        </w:tc>
        <w:tc>
          <w:tcPr>
            <w:tcW w:w="379" w:type="pct"/>
            <w:shd w:val="clear" w:color="auto" w:fill="000000" w:themeFill="text1"/>
          </w:tcPr>
          <w:p w14:paraId="5C7EBD36" w14:textId="77777777" w:rsidR="00DD5B5C" w:rsidRDefault="00DD5B5C" w:rsidP="00DD5B5C">
            <w:pPr>
              <w:jc w:val="center"/>
              <w:rPr>
                <w:b/>
              </w:rPr>
            </w:pPr>
            <w:r>
              <w:rPr>
                <w:b/>
              </w:rPr>
              <w:t xml:space="preserve">Year </w:t>
            </w:r>
          </w:p>
        </w:tc>
        <w:tc>
          <w:tcPr>
            <w:tcW w:w="568" w:type="pct"/>
            <w:shd w:val="clear" w:color="auto" w:fill="000000" w:themeFill="text1"/>
            <w:vAlign w:val="center"/>
          </w:tcPr>
          <w:p w14:paraId="052DA0C1" w14:textId="77777777" w:rsidR="00DD5B5C" w:rsidRDefault="00DD5B5C" w:rsidP="00DD5B5C">
            <w:pPr>
              <w:jc w:val="center"/>
              <w:rPr>
                <w:b/>
              </w:rPr>
            </w:pPr>
            <w:r>
              <w:rPr>
                <w:b/>
              </w:rPr>
              <w:t>US</w:t>
            </w:r>
            <w:r w:rsidR="00264A6E" w:rsidRPr="000F0879">
              <w:rPr>
                <w:b/>
                <w:vertAlign w:val="superscript"/>
              </w:rPr>
              <w:t>*</w:t>
            </w:r>
          </w:p>
          <w:p w14:paraId="427CC150" w14:textId="77777777" w:rsidR="00DD5B5C" w:rsidRDefault="00021A46" w:rsidP="00DD5B5C">
            <w:pPr>
              <w:jc w:val="center"/>
              <w:rPr>
                <w:b/>
              </w:rPr>
            </w:pPr>
            <w:r>
              <w:rPr>
                <w:b/>
              </w:rPr>
              <w:t>(</w:t>
            </w:r>
            <w:r w:rsidR="00DD5B5C">
              <w:rPr>
                <w:b/>
              </w:rPr>
              <w:t>percent)</w:t>
            </w:r>
          </w:p>
        </w:tc>
        <w:tc>
          <w:tcPr>
            <w:tcW w:w="612" w:type="pct"/>
            <w:shd w:val="clear" w:color="auto" w:fill="000000" w:themeFill="text1"/>
            <w:vAlign w:val="center"/>
          </w:tcPr>
          <w:p w14:paraId="4710F28D" w14:textId="77777777" w:rsidR="00DD5B5C" w:rsidRDefault="00745B4E" w:rsidP="00DD5B5C">
            <w:pPr>
              <w:jc w:val="center"/>
              <w:rPr>
                <w:b/>
              </w:rPr>
            </w:pPr>
            <w:r>
              <w:rPr>
                <w:b/>
              </w:rPr>
              <w:t>State</w:t>
            </w:r>
            <w:r w:rsidR="00264A6E" w:rsidRPr="000F0879">
              <w:rPr>
                <w:b/>
                <w:vertAlign w:val="superscript"/>
              </w:rPr>
              <w:t>*</w:t>
            </w:r>
          </w:p>
          <w:p w14:paraId="7035F8EA" w14:textId="77777777" w:rsidR="00DD5B5C" w:rsidRPr="00A90C14" w:rsidRDefault="00021A46" w:rsidP="00DD5B5C">
            <w:pPr>
              <w:jc w:val="center"/>
              <w:rPr>
                <w:b/>
              </w:rPr>
            </w:pPr>
            <w:r>
              <w:rPr>
                <w:b/>
              </w:rPr>
              <w:t>(</w:t>
            </w:r>
            <w:r w:rsidR="00DD5B5C">
              <w:rPr>
                <w:b/>
              </w:rPr>
              <w:t>percent)</w:t>
            </w:r>
          </w:p>
        </w:tc>
        <w:tc>
          <w:tcPr>
            <w:tcW w:w="751" w:type="pct"/>
            <w:shd w:val="clear" w:color="auto" w:fill="000000" w:themeFill="text1"/>
            <w:vAlign w:val="center"/>
          </w:tcPr>
          <w:p w14:paraId="619B2636" w14:textId="16EAD9B6" w:rsidR="00DD5B5C" w:rsidRDefault="00DD5B5C" w:rsidP="00745B4E">
            <w:pPr>
              <w:jc w:val="center"/>
              <w:rPr>
                <w:b/>
              </w:rPr>
            </w:pPr>
          </w:p>
        </w:tc>
        <w:tc>
          <w:tcPr>
            <w:tcW w:w="1356" w:type="pct"/>
            <w:shd w:val="clear" w:color="auto" w:fill="000000" w:themeFill="text1"/>
            <w:vAlign w:val="center"/>
          </w:tcPr>
          <w:p w14:paraId="1815D38A" w14:textId="77777777" w:rsidR="00DD5B5C" w:rsidRDefault="00DD5B5C" w:rsidP="00DD5B5C">
            <w:pPr>
              <w:jc w:val="center"/>
              <w:rPr>
                <w:b/>
              </w:rPr>
            </w:pPr>
            <w:r>
              <w:rPr>
                <w:b/>
              </w:rPr>
              <w:t>Notes</w:t>
            </w:r>
          </w:p>
        </w:tc>
      </w:tr>
      <w:tr w:rsidR="00A213CB" w:rsidRPr="00A90C14" w14:paraId="1B9F271C" w14:textId="77777777" w:rsidTr="00C55848">
        <w:tc>
          <w:tcPr>
            <w:tcW w:w="3644" w:type="pct"/>
            <w:gridSpan w:val="6"/>
            <w:shd w:val="clear" w:color="auto" w:fill="BFBFBF" w:themeFill="background1" w:themeFillShade="BF"/>
          </w:tcPr>
          <w:p w14:paraId="60431B6F" w14:textId="77777777" w:rsidR="004D50B8" w:rsidRPr="007F128C" w:rsidRDefault="00021A46" w:rsidP="00535029">
            <w:pPr>
              <w:rPr>
                <w:sz w:val="20"/>
              </w:rPr>
            </w:pPr>
            <w:r>
              <w:rPr>
                <w:b/>
              </w:rPr>
              <w:t>Sexually Experienced</w:t>
            </w:r>
            <w:r w:rsidR="004D50B8">
              <w:rPr>
                <w:b/>
              </w:rPr>
              <w:t xml:space="preserve"> </w:t>
            </w:r>
          </w:p>
        </w:tc>
        <w:tc>
          <w:tcPr>
            <w:tcW w:w="1356" w:type="pct"/>
            <w:shd w:val="clear" w:color="auto" w:fill="BFBFBF" w:themeFill="background1" w:themeFillShade="BF"/>
          </w:tcPr>
          <w:p w14:paraId="0980573B" w14:textId="77777777" w:rsidR="004D50B8" w:rsidRDefault="004D50B8" w:rsidP="00535029">
            <w:pPr>
              <w:rPr>
                <w:b/>
              </w:rPr>
            </w:pPr>
          </w:p>
        </w:tc>
      </w:tr>
      <w:tr w:rsidR="00A213CB" w:rsidRPr="00A90C14" w14:paraId="7FED90B9" w14:textId="77777777" w:rsidTr="00C55848">
        <w:trPr>
          <w:trHeight w:val="348"/>
        </w:trPr>
        <w:tc>
          <w:tcPr>
            <w:tcW w:w="119" w:type="pct"/>
          </w:tcPr>
          <w:p w14:paraId="43AC2B3F" w14:textId="77777777" w:rsidR="007E5B2A" w:rsidRPr="00B64F1C" w:rsidRDefault="007E5B2A" w:rsidP="007E5B2A"/>
        </w:tc>
        <w:tc>
          <w:tcPr>
            <w:tcW w:w="1215" w:type="pct"/>
          </w:tcPr>
          <w:p w14:paraId="3F03F411" w14:textId="77777777" w:rsidR="007E5B2A" w:rsidRPr="00B64F1C" w:rsidRDefault="00021A46" w:rsidP="00021A46">
            <w:r>
              <w:t>Proportion of youth who h</w:t>
            </w:r>
            <w:r w:rsidRPr="00021A46">
              <w:t xml:space="preserve">ave </w:t>
            </w:r>
            <w:r>
              <w:t>e</w:t>
            </w:r>
            <w:r w:rsidRPr="00021A46">
              <w:t xml:space="preserve">ver </w:t>
            </w:r>
            <w:r>
              <w:t>h</w:t>
            </w:r>
            <w:r w:rsidRPr="00021A46">
              <w:t xml:space="preserve">ad </w:t>
            </w:r>
            <w:r>
              <w:t>s</w:t>
            </w:r>
            <w:r w:rsidRPr="00021A46">
              <w:t>ex</w:t>
            </w:r>
          </w:p>
        </w:tc>
        <w:tc>
          <w:tcPr>
            <w:tcW w:w="379" w:type="pct"/>
            <w:vAlign w:val="center"/>
          </w:tcPr>
          <w:p w14:paraId="15B70466" w14:textId="0692ECA2" w:rsidR="007E5B2A" w:rsidRDefault="0050085B" w:rsidP="0050085B">
            <w:pPr>
              <w:jc w:val="center"/>
            </w:pPr>
            <w:r>
              <w:t>201</w:t>
            </w:r>
            <w:r w:rsidR="0015221D">
              <w:t>9</w:t>
            </w:r>
          </w:p>
        </w:tc>
        <w:tc>
          <w:tcPr>
            <w:tcW w:w="568" w:type="pct"/>
            <w:vAlign w:val="center"/>
          </w:tcPr>
          <w:p w14:paraId="293076D3" w14:textId="40D6463B" w:rsidR="007E5B2A" w:rsidRDefault="0015221D" w:rsidP="00C64621">
            <w:pPr>
              <w:jc w:val="center"/>
            </w:pPr>
            <w:r>
              <w:t>39.5</w:t>
            </w:r>
          </w:p>
        </w:tc>
        <w:tc>
          <w:tcPr>
            <w:tcW w:w="612" w:type="pct"/>
            <w:vAlign w:val="center"/>
          </w:tcPr>
          <w:p w14:paraId="434B5837" w14:textId="7751215E" w:rsidR="007E5B2A" w:rsidRPr="00A90C14" w:rsidRDefault="0015221D" w:rsidP="00C64621">
            <w:pPr>
              <w:jc w:val="center"/>
            </w:pPr>
            <w:r>
              <w:t>42.7</w:t>
            </w:r>
          </w:p>
        </w:tc>
        <w:tc>
          <w:tcPr>
            <w:tcW w:w="751" w:type="pct"/>
            <w:vAlign w:val="bottom"/>
          </w:tcPr>
          <w:p w14:paraId="3C840E79" w14:textId="7E7A0E7A" w:rsidR="007E5B2A" w:rsidRDefault="007E5B2A" w:rsidP="00021A46">
            <w:pPr>
              <w:jc w:val="center"/>
            </w:pPr>
          </w:p>
        </w:tc>
        <w:tc>
          <w:tcPr>
            <w:tcW w:w="1356" w:type="pct"/>
          </w:tcPr>
          <w:p w14:paraId="312BFF4A" w14:textId="77777777" w:rsidR="007E5B2A" w:rsidRDefault="007E5B2A" w:rsidP="007E5B2A">
            <w:pPr>
              <w:jc w:val="center"/>
            </w:pPr>
          </w:p>
        </w:tc>
      </w:tr>
      <w:tr w:rsidR="00A213CB" w:rsidRPr="00A90C14" w14:paraId="5ACDDDD8" w14:textId="77777777" w:rsidTr="00C55848">
        <w:tc>
          <w:tcPr>
            <w:tcW w:w="3644" w:type="pct"/>
            <w:gridSpan w:val="6"/>
            <w:shd w:val="clear" w:color="auto" w:fill="BFBFBF" w:themeFill="background1" w:themeFillShade="BF"/>
          </w:tcPr>
          <w:p w14:paraId="57D5F70D" w14:textId="77777777" w:rsidR="007E5B2A" w:rsidRPr="003079D7" w:rsidRDefault="00021A46" w:rsidP="007E5B2A">
            <w:pPr>
              <w:rPr>
                <w:b/>
              </w:rPr>
            </w:pPr>
            <w:r>
              <w:rPr>
                <w:b/>
              </w:rPr>
              <w:t>Sexual</w:t>
            </w:r>
            <w:r w:rsidR="00753D32">
              <w:rPr>
                <w:b/>
              </w:rPr>
              <w:t>ly</w:t>
            </w:r>
            <w:r>
              <w:rPr>
                <w:b/>
              </w:rPr>
              <w:t xml:space="preserve"> Experienced by Gender</w:t>
            </w:r>
          </w:p>
        </w:tc>
        <w:tc>
          <w:tcPr>
            <w:tcW w:w="1356" w:type="pct"/>
            <w:shd w:val="clear" w:color="auto" w:fill="BFBFBF" w:themeFill="background1" w:themeFillShade="BF"/>
          </w:tcPr>
          <w:p w14:paraId="467392A7" w14:textId="77777777" w:rsidR="007E5B2A" w:rsidRPr="003079D7" w:rsidRDefault="007E5B2A" w:rsidP="007E5B2A">
            <w:pPr>
              <w:rPr>
                <w:b/>
              </w:rPr>
            </w:pPr>
          </w:p>
        </w:tc>
      </w:tr>
      <w:tr w:rsidR="00A213CB" w:rsidRPr="00A90C14" w14:paraId="658DA63D" w14:textId="77777777" w:rsidTr="00C55848">
        <w:trPr>
          <w:trHeight w:val="297"/>
        </w:trPr>
        <w:tc>
          <w:tcPr>
            <w:tcW w:w="119" w:type="pct"/>
          </w:tcPr>
          <w:p w14:paraId="26C484C2" w14:textId="77777777" w:rsidR="00021A46" w:rsidRPr="00B64F1C" w:rsidRDefault="00021A46" w:rsidP="00021A46"/>
        </w:tc>
        <w:tc>
          <w:tcPr>
            <w:tcW w:w="1215" w:type="pct"/>
          </w:tcPr>
          <w:p w14:paraId="5C25BF6C" w14:textId="77777777" w:rsidR="00021A46" w:rsidRPr="00B64F1C" w:rsidRDefault="00021A46" w:rsidP="00021A46">
            <w:r>
              <w:t>Male</w:t>
            </w:r>
          </w:p>
        </w:tc>
        <w:tc>
          <w:tcPr>
            <w:tcW w:w="379" w:type="pct"/>
            <w:vAlign w:val="center"/>
          </w:tcPr>
          <w:p w14:paraId="2F2D6DDF" w14:textId="2B8A5DED" w:rsidR="00021A46" w:rsidRDefault="0015221D" w:rsidP="000219D1">
            <w:pPr>
              <w:jc w:val="center"/>
            </w:pPr>
            <w:r>
              <w:t>2019</w:t>
            </w:r>
          </w:p>
        </w:tc>
        <w:tc>
          <w:tcPr>
            <w:tcW w:w="568" w:type="pct"/>
            <w:vAlign w:val="center"/>
          </w:tcPr>
          <w:p w14:paraId="7CDCE378" w14:textId="76420D75" w:rsidR="00021A46" w:rsidRPr="00A90C14" w:rsidRDefault="0015221D" w:rsidP="00C64621">
            <w:pPr>
              <w:jc w:val="center"/>
            </w:pPr>
            <w:r>
              <w:t>41.4</w:t>
            </w:r>
          </w:p>
        </w:tc>
        <w:tc>
          <w:tcPr>
            <w:tcW w:w="612" w:type="pct"/>
            <w:vAlign w:val="center"/>
          </w:tcPr>
          <w:p w14:paraId="410F5C2B" w14:textId="5F0B42D4" w:rsidR="00021A46" w:rsidRPr="00A90C14" w:rsidRDefault="0015221D" w:rsidP="00CD4B5B">
            <w:pPr>
              <w:jc w:val="center"/>
            </w:pPr>
            <w:r>
              <w:t>43.1</w:t>
            </w:r>
          </w:p>
        </w:tc>
        <w:tc>
          <w:tcPr>
            <w:tcW w:w="751" w:type="pct"/>
            <w:vAlign w:val="bottom"/>
          </w:tcPr>
          <w:p w14:paraId="054FB4EB" w14:textId="4E0FACA3" w:rsidR="00021A46" w:rsidRPr="00A90C14" w:rsidRDefault="00021A46" w:rsidP="00021A46">
            <w:pPr>
              <w:jc w:val="center"/>
            </w:pPr>
          </w:p>
        </w:tc>
        <w:tc>
          <w:tcPr>
            <w:tcW w:w="1356" w:type="pct"/>
          </w:tcPr>
          <w:p w14:paraId="5DDC3FEF" w14:textId="77777777" w:rsidR="00021A46" w:rsidRDefault="00021A46" w:rsidP="00021A46">
            <w:pPr>
              <w:jc w:val="center"/>
            </w:pPr>
          </w:p>
        </w:tc>
      </w:tr>
      <w:tr w:rsidR="00A213CB" w:rsidRPr="00A90C14" w14:paraId="25458DCF" w14:textId="77777777" w:rsidTr="00C55848">
        <w:trPr>
          <w:trHeight w:val="360"/>
        </w:trPr>
        <w:tc>
          <w:tcPr>
            <w:tcW w:w="119" w:type="pct"/>
          </w:tcPr>
          <w:p w14:paraId="062F5A04" w14:textId="77777777" w:rsidR="00021A46" w:rsidRPr="00B64F1C" w:rsidRDefault="00021A46" w:rsidP="00021A46"/>
        </w:tc>
        <w:tc>
          <w:tcPr>
            <w:tcW w:w="1215" w:type="pct"/>
          </w:tcPr>
          <w:p w14:paraId="619CF57C" w14:textId="77777777" w:rsidR="00021A46" w:rsidRPr="00B64F1C" w:rsidRDefault="00021A46" w:rsidP="00021A46">
            <w:r>
              <w:t>Female</w:t>
            </w:r>
          </w:p>
        </w:tc>
        <w:tc>
          <w:tcPr>
            <w:tcW w:w="379" w:type="pct"/>
            <w:vAlign w:val="center"/>
          </w:tcPr>
          <w:p w14:paraId="5D82926D" w14:textId="4A5EB917" w:rsidR="00021A46" w:rsidRDefault="0015221D" w:rsidP="000219D1">
            <w:pPr>
              <w:jc w:val="center"/>
            </w:pPr>
            <w:r>
              <w:t>2019</w:t>
            </w:r>
          </w:p>
        </w:tc>
        <w:tc>
          <w:tcPr>
            <w:tcW w:w="568" w:type="pct"/>
            <w:vAlign w:val="center"/>
          </w:tcPr>
          <w:p w14:paraId="75384D84" w14:textId="2EEF72F6" w:rsidR="00021A46" w:rsidRPr="00A90C14" w:rsidRDefault="0015221D" w:rsidP="00C64621">
            <w:pPr>
              <w:jc w:val="center"/>
            </w:pPr>
            <w:r>
              <w:t>37.7</w:t>
            </w:r>
          </w:p>
        </w:tc>
        <w:tc>
          <w:tcPr>
            <w:tcW w:w="612" w:type="pct"/>
            <w:vAlign w:val="center"/>
          </w:tcPr>
          <w:p w14:paraId="0C02ACB4" w14:textId="331A0569" w:rsidR="00021A46" w:rsidRPr="00A90C14" w:rsidRDefault="0015221D" w:rsidP="00C64621">
            <w:pPr>
              <w:jc w:val="center"/>
            </w:pPr>
            <w:r>
              <w:t>42.1</w:t>
            </w:r>
          </w:p>
        </w:tc>
        <w:tc>
          <w:tcPr>
            <w:tcW w:w="751" w:type="pct"/>
            <w:vAlign w:val="bottom"/>
          </w:tcPr>
          <w:p w14:paraId="5DA830A8" w14:textId="084E4FE9" w:rsidR="00021A46" w:rsidRPr="00A90C14" w:rsidRDefault="00021A46" w:rsidP="00021A46">
            <w:pPr>
              <w:jc w:val="center"/>
            </w:pPr>
          </w:p>
        </w:tc>
        <w:tc>
          <w:tcPr>
            <w:tcW w:w="1356" w:type="pct"/>
          </w:tcPr>
          <w:p w14:paraId="185F90E0" w14:textId="77777777" w:rsidR="00021A46" w:rsidRDefault="00021A46" w:rsidP="00021A46">
            <w:pPr>
              <w:jc w:val="center"/>
            </w:pPr>
          </w:p>
        </w:tc>
      </w:tr>
      <w:tr w:rsidR="00A213CB" w:rsidRPr="00A90C14" w14:paraId="1E7C00E0" w14:textId="77777777" w:rsidTr="00C55848">
        <w:tc>
          <w:tcPr>
            <w:tcW w:w="3644" w:type="pct"/>
            <w:gridSpan w:val="6"/>
            <w:shd w:val="clear" w:color="auto" w:fill="BFBFBF" w:themeFill="background1" w:themeFillShade="BF"/>
          </w:tcPr>
          <w:p w14:paraId="785E0D05" w14:textId="77777777" w:rsidR="007E5B2A" w:rsidRPr="00B64F1C" w:rsidRDefault="00753D32" w:rsidP="007E5B2A">
            <w:pPr>
              <w:rPr>
                <w:b/>
              </w:rPr>
            </w:pPr>
            <w:r>
              <w:rPr>
                <w:b/>
              </w:rPr>
              <w:t>Sexually Experienced by Race/Ethnicity</w:t>
            </w:r>
          </w:p>
        </w:tc>
        <w:tc>
          <w:tcPr>
            <w:tcW w:w="1356" w:type="pct"/>
            <w:shd w:val="clear" w:color="auto" w:fill="BFBFBF" w:themeFill="background1" w:themeFillShade="BF"/>
          </w:tcPr>
          <w:p w14:paraId="4B267C51" w14:textId="77777777" w:rsidR="007E5B2A" w:rsidRDefault="007E5B2A" w:rsidP="007E5B2A">
            <w:pPr>
              <w:rPr>
                <w:b/>
              </w:rPr>
            </w:pPr>
          </w:p>
        </w:tc>
      </w:tr>
      <w:tr w:rsidR="00A213CB" w:rsidRPr="00A90C14" w14:paraId="0DDD6ED6" w14:textId="77777777" w:rsidTr="00C55848">
        <w:trPr>
          <w:trHeight w:val="267"/>
        </w:trPr>
        <w:tc>
          <w:tcPr>
            <w:tcW w:w="119" w:type="pct"/>
          </w:tcPr>
          <w:p w14:paraId="163A55DD" w14:textId="77777777" w:rsidR="00C64621" w:rsidRPr="00B64F1C" w:rsidRDefault="00C64621" w:rsidP="007E5B2A"/>
        </w:tc>
        <w:tc>
          <w:tcPr>
            <w:tcW w:w="1215" w:type="pct"/>
          </w:tcPr>
          <w:p w14:paraId="56FCB382" w14:textId="77777777" w:rsidR="00C64621" w:rsidRPr="00B64F1C" w:rsidRDefault="00C64621" w:rsidP="007E5B2A">
            <w:r>
              <w:t>White</w:t>
            </w:r>
          </w:p>
        </w:tc>
        <w:tc>
          <w:tcPr>
            <w:tcW w:w="379" w:type="pct"/>
            <w:vAlign w:val="center"/>
          </w:tcPr>
          <w:p w14:paraId="377F7338" w14:textId="3F5C4B0D" w:rsidR="00C64621" w:rsidRDefault="0015221D" w:rsidP="000219D1">
            <w:pPr>
              <w:jc w:val="center"/>
            </w:pPr>
            <w:r>
              <w:t>2019</w:t>
            </w:r>
          </w:p>
        </w:tc>
        <w:tc>
          <w:tcPr>
            <w:tcW w:w="568" w:type="pct"/>
            <w:vAlign w:val="center"/>
          </w:tcPr>
          <w:p w14:paraId="2F7401E3" w14:textId="41A88059" w:rsidR="00C64621" w:rsidRDefault="0015221D" w:rsidP="00C64621">
            <w:pPr>
              <w:jc w:val="center"/>
            </w:pPr>
            <w:r>
              <w:t>38.6</w:t>
            </w:r>
          </w:p>
        </w:tc>
        <w:tc>
          <w:tcPr>
            <w:tcW w:w="612" w:type="pct"/>
            <w:vAlign w:val="center"/>
          </w:tcPr>
          <w:p w14:paraId="10793371" w14:textId="7850BB08" w:rsidR="00C64621" w:rsidRPr="00A90C14" w:rsidRDefault="0015221D" w:rsidP="00C64621">
            <w:pPr>
              <w:jc w:val="center"/>
            </w:pPr>
            <w:r>
              <w:t>45.0</w:t>
            </w:r>
          </w:p>
        </w:tc>
        <w:tc>
          <w:tcPr>
            <w:tcW w:w="751" w:type="pct"/>
            <w:vAlign w:val="bottom"/>
          </w:tcPr>
          <w:p w14:paraId="14B71E97" w14:textId="4C2426E7" w:rsidR="00C64621" w:rsidRDefault="00C64621" w:rsidP="00C64621">
            <w:pPr>
              <w:jc w:val="center"/>
            </w:pPr>
          </w:p>
        </w:tc>
        <w:tc>
          <w:tcPr>
            <w:tcW w:w="1356" w:type="pct"/>
          </w:tcPr>
          <w:p w14:paraId="501D4499" w14:textId="77777777" w:rsidR="00C64621" w:rsidRDefault="00C64621" w:rsidP="007E5B2A">
            <w:pPr>
              <w:jc w:val="center"/>
            </w:pPr>
          </w:p>
        </w:tc>
      </w:tr>
      <w:tr w:rsidR="00A213CB" w:rsidRPr="00A90C14" w14:paraId="6736657B" w14:textId="77777777" w:rsidTr="00C55848">
        <w:trPr>
          <w:trHeight w:val="360"/>
        </w:trPr>
        <w:tc>
          <w:tcPr>
            <w:tcW w:w="119" w:type="pct"/>
          </w:tcPr>
          <w:p w14:paraId="02F1C5A3" w14:textId="77777777" w:rsidR="00C64621" w:rsidRPr="00B64F1C" w:rsidRDefault="00C64621" w:rsidP="007E5B2A"/>
        </w:tc>
        <w:tc>
          <w:tcPr>
            <w:tcW w:w="1215" w:type="pct"/>
            <w:vAlign w:val="center"/>
          </w:tcPr>
          <w:p w14:paraId="1037B30B" w14:textId="77777777" w:rsidR="00C64621" w:rsidRPr="00B64F1C" w:rsidRDefault="00C64621" w:rsidP="007128E8">
            <w:r>
              <w:t>Black</w:t>
            </w:r>
          </w:p>
        </w:tc>
        <w:tc>
          <w:tcPr>
            <w:tcW w:w="379" w:type="pct"/>
            <w:vAlign w:val="center"/>
          </w:tcPr>
          <w:p w14:paraId="43DC62A6" w14:textId="21F555A5" w:rsidR="00C64621" w:rsidRDefault="0015221D" w:rsidP="000219D1">
            <w:pPr>
              <w:jc w:val="center"/>
            </w:pPr>
            <w:r>
              <w:t>2019</w:t>
            </w:r>
          </w:p>
        </w:tc>
        <w:tc>
          <w:tcPr>
            <w:tcW w:w="568" w:type="pct"/>
            <w:vAlign w:val="center"/>
          </w:tcPr>
          <w:p w14:paraId="78C146E1" w14:textId="5BE359BB" w:rsidR="00C64621" w:rsidRDefault="0015221D" w:rsidP="00C64621">
            <w:pPr>
              <w:jc w:val="center"/>
            </w:pPr>
            <w:r>
              <w:t>45.8</w:t>
            </w:r>
          </w:p>
        </w:tc>
        <w:tc>
          <w:tcPr>
            <w:tcW w:w="612" w:type="pct"/>
            <w:vAlign w:val="center"/>
          </w:tcPr>
          <w:p w14:paraId="29C91801" w14:textId="3BF63D04" w:rsidR="00C64621" w:rsidRPr="00A90C14" w:rsidRDefault="000D4EE5" w:rsidP="00C64621">
            <w:pPr>
              <w:jc w:val="center"/>
            </w:pPr>
            <w:r>
              <w:t>47.6</w:t>
            </w:r>
          </w:p>
        </w:tc>
        <w:tc>
          <w:tcPr>
            <w:tcW w:w="751" w:type="pct"/>
            <w:vAlign w:val="bottom"/>
          </w:tcPr>
          <w:p w14:paraId="22AAB85B" w14:textId="708F935F" w:rsidR="00C64621" w:rsidRDefault="00C64621" w:rsidP="00C64621">
            <w:pPr>
              <w:jc w:val="center"/>
            </w:pPr>
          </w:p>
        </w:tc>
        <w:tc>
          <w:tcPr>
            <w:tcW w:w="1356" w:type="pct"/>
          </w:tcPr>
          <w:p w14:paraId="0A6F344F" w14:textId="77777777" w:rsidR="00C64621" w:rsidRDefault="00C64621" w:rsidP="007E5B2A">
            <w:pPr>
              <w:jc w:val="center"/>
            </w:pPr>
          </w:p>
        </w:tc>
      </w:tr>
      <w:tr w:rsidR="00A213CB" w:rsidRPr="00A90C14" w14:paraId="7AC8E62C" w14:textId="77777777" w:rsidTr="00C55848">
        <w:trPr>
          <w:trHeight w:val="267"/>
        </w:trPr>
        <w:tc>
          <w:tcPr>
            <w:tcW w:w="119" w:type="pct"/>
          </w:tcPr>
          <w:p w14:paraId="2CE01506" w14:textId="77777777" w:rsidR="00C64621" w:rsidRPr="00B64F1C" w:rsidRDefault="00C64621" w:rsidP="007E5B2A"/>
        </w:tc>
        <w:tc>
          <w:tcPr>
            <w:tcW w:w="1215" w:type="pct"/>
          </w:tcPr>
          <w:p w14:paraId="2B934BE4" w14:textId="77777777" w:rsidR="00C64621" w:rsidRDefault="00C64621" w:rsidP="007E5B2A">
            <w:r>
              <w:t>Hispanic</w:t>
            </w:r>
          </w:p>
        </w:tc>
        <w:tc>
          <w:tcPr>
            <w:tcW w:w="379" w:type="pct"/>
            <w:vAlign w:val="center"/>
          </w:tcPr>
          <w:p w14:paraId="4CD332F5" w14:textId="4F15AA4F" w:rsidR="00C64621" w:rsidRDefault="0015221D" w:rsidP="000219D1">
            <w:pPr>
              <w:jc w:val="center"/>
            </w:pPr>
            <w:r>
              <w:t>2019</w:t>
            </w:r>
          </w:p>
        </w:tc>
        <w:tc>
          <w:tcPr>
            <w:tcW w:w="568" w:type="pct"/>
            <w:vAlign w:val="center"/>
          </w:tcPr>
          <w:p w14:paraId="5D56C5A2" w14:textId="0D3369DA" w:rsidR="00C64621" w:rsidRDefault="0015221D" w:rsidP="00C64621">
            <w:pPr>
              <w:jc w:val="center"/>
            </w:pPr>
            <w:r>
              <w:t>41.1</w:t>
            </w:r>
          </w:p>
        </w:tc>
        <w:tc>
          <w:tcPr>
            <w:tcW w:w="612" w:type="pct"/>
            <w:vAlign w:val="center"/>
          </w:tcPr>
          <w:p w14:paraId="64E8AF84" w14:textId="087078CF" w:rsidR="00C64621" w:rsidRDefault="000D4EE5" w:rsidP="00C64621">
            <w:pPr>
              <w:jc w:val="center"/>
            </w:pPr>
            <w:r>
              <w:t>41.5</w:t>
            </w:r>
          </w:p>
        </w:tc>
        <w:tc>
          <w:tcPr>
            <w:tcW w:w="751" w:type="pct"/>
            <w:vAlign w:val="bottom"/>
          </w:tcPr>
          <w:p w14:paraId="4DA248B9" w14:textId="5DD761E8" w:rsidR="00C64621" w:rsidRDefault="00C64621" w:rsidP="00C64621">
            <w:pPr>
              <w:jc w:val="center"/>
            </w:pPr>
          </w:p>
        </w:tc>
        <w:tc>
          <w:tcPr>
            <w:tcW w:w="1356" w:type="pct"/>
          </w:tcPr>
          <w:p w14:paraId="65CCBF04" w14:textId="77777777" w:rsidR="00C64621" w:rsidRDefault="00C64621" w:rsidP="007E5B2A">
            <w:pPr>
              <w:jc w:val="center"/>
            </w:pPr>
          </w:p>
        </w:tc>
      </w:tr>
      <w:tr w:rsidR="007E5B2A" w:rsidRPr="00A90C14" w14:paraId="2EFEDDBB" w14:textId="77777777" w:rsidTr="00C55848">
        <w:trPr>
          <w:trHeight w:val="258"/>
        </w:trPr>
        <w:tc>
          <w:tcPr>
            <w:tcW w:w="5000" w:type="pct"/>
            <w:gridSpan w:val="7"/>
            <w:shd w:val="clear" w:color="auto" w:fill="BFBFBF" w:themeFill="background1" w:themeFillShade="BF"/>
          </w:tcPr>
          <w:p w14:paraId="08333181" w14:textId="77777777" w:rsidR="007E5B2A" w:rsidRPr="004D50B8" w:rsidRDefault="00753D32" w:rsidP="00753D32">
            <w:pPr>
              <w:rPr>
                <w:b/>
              </w:rPr>
            </w:pPr>
            <w:r>
              <w:rPr>
                <w:b/>
              </w:rPr>
              <w:t xml:space="preserve">Sexually Experienced by Grade </w:t>
            </w:r>
          </w:p>
        </w:tc>
      </w:tr>
      <w:tr w:rsidR="00A213CB" w:rsidRPr="00A90C14" w14:paraId="3343D2EE" w14:textId="77777777" w:rsidTr="00C55848">
        <w:trPr>
          <w:trHeight w:val="360"/>
        </w:trPr>
        <w:tc>
          <w:tcPr>
            <w:tcW w:w="119" w:type="pct"/>
          </w:tcPr>
          <w:p w14:paraId="028D2DCC" w14:textId="77777777" w:rsidR="00C64621" w:rsidRPr="00B64F1C" w:rsidRDefault="00C64621" w:rsidP="007E5B2A"/>
        </w:tc>
        <w:tc>
          <w:tcPr>
            <w:tcW w:w="1215" w:type="pct"/>
          </w:tcPr>
          <w:p w14:paraId="7D229CEF" w14:textId="77777777" w:rsidR="00C64621" w:rsidRDefault="00C64621" w:rsidP="007E5B2A">
            <w:r>
              <w:t>9</w:t>
            </w:r>
            <w:r w:rsidRPr="00753D32">
              <w:rPr>
                <w:vertAlign w:val="superscript"/>
              </w:rPr>
              <w:t>th</w:t>
            </w:r>
            <w:r>
              <w:t xml:space="preserve"> Grade</w:t>
            </w:r>
          </w:p>
        </w:tc>
        <w:tc>
          <w:tcPr>
            <w:tcW w:w="379" w:type="pct"/>
            <w:vAlign w:val="center"/>
          </w:tcPr>
          <w:p w14:paraId="33EB7503" w14:textId="2AD3F0C7" w:rsidR="00C64621" w:rsidRDefault="0015221D" w:rsidP="000219D1">
            <w:pPr>
              <w:jc w:val="center"/>
            </w:pPr>
            <w:r>
              <w:t>2019</w:t>
            </w:r>
          </w:p>
        </w:tc>
        <w:tc>
          <w:tcPr>
            <w:tcW w:w="568" w:type="pct"/>
            <w:vAlign w:val="center"/>
          </w:tcPr>
          <w:p w14:paraId="6AF4CC21" w14:textId="1FC8C090" w:rsidR="00C64621" w:rsidRDefault="0015221D" w:rsidP="00C64621">
            <w:pPr>
              <w:jc w:val="center"/>
            </w:pPr>
            <w:r>
              <w:t>20.4</w:t>
            </w:r>
          </w:p>
        </w:tc>
        <w:tc>
          <w:tcPr>
            <w:tcW w:w="612" w:type="pct"/>
            <w:vAlign w:val="center"/>
          </w:tcPr>
          <w:p w14:paraId="4C47F83C" w14:textId="7390059D" w:rsidR="00C64621" w:rsidRPr="00A90C14" w:rsidRDefault="000D4EE5" w:rsidP="00C64621">
            <w:pPr>
              <w:jc w:val="center"/>
            </w:pPr>
            <w:r>
              <w:t>20.1</w:t>
            </w:r>
          </w:p>
        </w:tc>
        <w:tc>
          <w:tcPr>
            <w:tcW w:w="751" w:type="pct"/>
            <w:vAlign w:val="bottom"/>
          </w:tcPr>
          <w:p w14:paraId="000B0585" w14:textId="773445CD" w:rsidR="00C64621" w:rsidRDefault="00C64621" w:rsidP="00C64621">
            <w:pPr>
              <w:jc w:val="center"/>
            </w:pPr>
          </w:p>
        </w:tc>
        <w:tc>
          <w:tcPr>
            <w:tcW w:w="1356" w:type="pct"/>
          </w:tcPr>
          <w:p w14:paraId="41DF6C20" w14:textId="77777777" w:rsidR="00C64621" w:rsidRDefault="00C64621" w:rsidP="007E5B2A">
            <w:pPr>
              <w:jc w:val="center"/>
            </w:pPr>
          </w:p>
        </w:tc>
      </w:tr>
      <w:tr w:rsidR="00A213CB" w:rsidRPr="00A90C14" w14:paraId="2418A370" w14:textId="77777777" w:rsidTr="00C55848">
        <w:trPr>
          <w:trHeight w:val="360"/>
        </w:trPr>
        <w:tc>
          <w:tcPr>
            <w:tcW w:w="119" w:type="pct"/>
          </w:tcPr>
          <w:p w14:paraId="4BFFCAA1" w14:textId="77777777" w:rsidR="00C64621" w:rsidRPr="00B64F1C" w:rsidRDefault="00C64621" w:rsidP="007E5B2A"/>
        </w:tc>
        <w:tc>
          <w:tcPr>
            <w:tcW w:w="1215" w:type="pct"/>
          </w:tcPr>
          <w:p w14:paraId="2F0D57FC" w14:textId="77777777" w:rsidR="00C64621" w:rsidRDefault="00C64621" w:rsidP="007E5B2A">
            <w:r>
              <w:t>10</w:t>
            </w:r>
            <w:r w:rsidRPr="00753D32">
              <w:rPr>
                <w:vertAlign w:val="superscript"/>
              </w:rPr>
              <w:t>th</w:t>
            </w:r>
            <w:r>
              <w:t xml:space="preserve"> Grade</w:t>
            </w:r>
          </w:p>
        </w:tc>
        <w:tc>
          <w:tcPr>
            <w:tcW w:w="379" w:type="pct"/>
            <w:vAlign w:val="center"/>
          </w:tcPr>
          <w:p w14:paraId="2DF51BB1" w14:textId="2B66CDB9" w:rsidR="00C64621" w:rsidRDefault="0015221D" w:rsidP="000219D1">
            <w:pPr>
              <w:jc w:val="center"/>
            </w:pPr>
            <w:r>
              <w:t>2019</w:t>
            </w:r>
          </w:p>
        </w:tc>
        <w:tc>
          <w:tcPr>
            <w:tcW w:w="568" w:type="pct"/>
            <w:vAlign w:val="center"/>
          </w:tcPr>
          <w:p w14:paraId="2F34112B" w14:textId="21EEFC9D" w:rsidR="00C64621" w:rsidRDefault="0015221D" w:rsidP="00C64621">
            <w:pPr>
              <w:jc w:val="center"/>
            </w:pPr>
            <w:r>
              <w:t>36.2</w:t>
            </w:r>
          </w:p>
        </w:tc>
        <w:tc>
          <w:tcPr>
            <w:tcW w:w="612" w:type="pct"/>
            <w:vAlign w:val="center"/>
          </w:tcPr>
          <w:p w14:paraId="7B837D7A" w14:textId="685DD4AC" w:rsidR="00C64621" w:rsidRPr="00A90C14" w:rsidRDefault="000D4EE5" w:rsidP="00C64621">
            <w:pPr>
              <w:jc w:val="center"/>
            </w:pPr>
            <w:r>
              <w:t>38.3</w:t>
            </w:r>
          </w:p>
        </w:tc>
        <w:tc>
          <w:tcPr>
            <w:tcW w:w="751" w:type="pct"/>
            <w:vAlign w:val="bottom"/>
          </w:tcPr>
          <w:p w14:paraId="7E71AFDF" w14:textId="72B4A8D1" w:rsidR="00C64621" w:rsidRDefault="00C64621" w:rsidP="00A22777">
            <w:pPr>
              <w:jc w:val="center"/>
            </w:pPr>
          </w:p>
        </w:tc>
        <w:tc>
          <w:tcPr>
            <w:tcW w:w="1356" w:type="pct"/>
          </w:tcPr>
          <w:p w14:paraId="6A74F645" w14:textId="77777777" w:rsidR="00C64621" w:rsidRDefault="00C64621" w:rsidP="007E5B2A">
            <w:pPr>
              <w:jc w:val="center"/>
            </w:pPr>
          </w:p>
        </w:tc>
      </w:tr>
      <w:tr w:rsidR="00A213CB" w:rsidRPr="00A90C14" w14:paraId="44B457E0" w14:textId="77777777" w:rsidTr="00C55848">
        <w:trPr>
          <w:trHeight w:val="360"/>
        </w:trPr>
        <w:tc>
          <w:tcPr>
            <w:tcW w:w="119" w:type="pct"/>
          </w:tcPr>
          <w:p w14:paraId="6042C884" w14:textId="77777777" w:rsidR="00C64621" w:rsidRPr="00B64F1C" w:rsidRDefault="00C64621" w:rsidP="007E5B2A"/>
        </w:tc>
        <w:tc>
          <w:tcPr>
            <w:tcW w:w="1215" w:type="pct"/>
          </w:tcPr>
          <w:p w14:paraId="7D135F12" w14:textId="77777777" w:rsidR="00C64621" w:rsidRDefault="00C64621" w:rsidP="007E5B2A">
            <w:r>
              <w:t>11</w:t>
            </w:r>
            <w:r w:rsidRPr="00753D32">
              <w:rPr>
                <w:vertAlign w:val="superscript"/>
              </w:rPr>
              <w:t>th</w:t>
            </w:r>
            <w:r>
              <w:t xml:space="preserve"> Grade</w:t>
            </w:r>
          </w:p>
        </w:tc>
        <w:tc>
          <w:tcPr>
            <w:tcW w:w="379" w:type="pct"/>
            <w:vAlign w:val="center"/>
          </w:tcPr>
          <w:p w14:paraId="6B331DB0" w14:textId="17BD4E11" w:rsidR="00C64621" w:rsidRDefault="0015221D" w:rsidP="000219D1">
            <w:pPr>
              <w:jc w:val="center"/>
            </w:pPr>
            <w:r>
              <w:t>2019</w:t>
            </w:r>
          </w:p>
        </w:tc>
        <w:tc>
          <w:tcPr>
            <w:tcW w:w="568" w:type="pct"/>
            <w:vAlign w:val="center"/>
          </w:tcPr>
          <w:p w14:paraId="2306D55C" w14:textId="5468AAA1" w:rsidR="00C64621" w:rsidRDefault="0015221D" w:rsidP="00C64621">
            <w:pPr>
              <w:jc w:val="center"/>
            </w:pPr>
            <w:r>
              <w:t>47.3</w:t>
            </w:r>
          </w:p>
        </w:tc>
        <w:tc>
          <w:tcPr>
            <w:tcW w:w="612" w:type="pct"/>
            <w:vAlign w:val="center"/>
          </w:tcPr>
          <w:p w14:paraId="5833FDF7" w14:textId="4E66D521" w:rsidR="00C64621" w:rsidRPr="00A90C14" w:rsidRDefault="000D4EE5" w:rsidP="00C64621">
            <w:pPr>
              <w:jc w:val="center"/>
            </w:pPr>
            <w:r>
              <w:t>50.2</w:t>
            </w:r>
          </w:p>
        </w:tc>
        <w:tc>
          <w:tcPr>
            <w:tcW w:w="751" w:type="pct"/>
            <w:vAlign w:val="bottom"/>
          </w:tcPr>
          <w:p w14:paraId="5DA2DAE0" w14:textId="5A0B2961" w:rsidR="00C64621" w:rsidRDefault="00C64621" w:rsidP="00C64621">
            <w:pPr>
              <w:jc w:val="center"/>
            </w:pPr>
          </w:p>
        </w:tc>
        <w:tc>
          <w:tcPr>
            <w:tcW w:w="1356" w:type="pct"/>
          </w:tcPr>
          <w:p w14:paraId="4BB39DAA" w14:textId="77777777" w:rsidR="00C64621" w:rsidRDefault="00C64621" w:rsidP="007E5B2A">
            <w:pPr>
              <w:jc w:val="center"/>
            </w:pPr>
          </w:p>
        </w:tc>
      </w:tr>
      <w:tr w:rsidR="00A213CB" w:rsidRPr="00A90C14" w14:paraId="0AEE8B63" w14:textId="77777777" w:rsidTr="00C55848">
        <w:trPr>
          <w:trHeight w:val="360"/>
        </w:trPr>
        <w:tc>
          <w:tcPr>
            <w:tcW w:w="119" w:type="pct"/>
          </w:tcPr>
          <w:p w14:paraId="559C1367" w14:textId="77777777" w:rsidR="00753D32" w:rsidRPr="00B64F1C" w:rsidRDefault="00753D32" w:rsidP="007E5B2A"/>
        </w:tc>
        <w:tc>
          <w:tcPr>
            <w:tcW w:w="1215" w:type="pct"/>
          </w:tcPr>
          <w:p w14:paraId="5FA126E4" w14:textId="77777777" w:rsidR="00753D32" w:rsidRDefault="00753D32" w:rsidP="007E5B2A">
            <w:r>
              <w:t>12</w:t>
            </w:r>
            <w:r w:rsidRPr="00753D32">
              <w:rPr>
                <w:vertAlign w:val="superscript"/>
              </w:rPr>
              <w:t>th</w:t>
            </w:r>
            <w:r>
              <w:t xml:space="preserve"> Grade</w:t>
            </w:r>
          </w:p>
        </w:tc>
        <w:tc>
          <w:tcPr>
            <w:tcW w:w="379" w:type="pct"/>
            <w:vAlign w:val="center"/>
          </w:tcPr>
          <w:p w14:paraId="445DD5D0" w14:textId="793F58A2" w:rsidR="00753D32" w:rsidRDefault="0015221D" w:rsidP="000219D1">
            <w:pPr>
              <w:jc w:val="center"/>
            </w:pPr>
            <w:r>
              <w:t>2019</w:t>
            </w:r>
          </w:p>
        </w:tc>
        <w:tc>
          <w:tcPr>
            <w:tcW w:w="568" w:type="pct"/>
            <w:vAlign w:val="center"/>
          </w:tcPr>
          <w:p w14:paraId="5EE0765C" w14:textId="0E383C5C" w:rsidR="00753D32" w:rsidRDefault="0015221D" w:rsidP="00C64621">
            <w:pPr>
              <w:jc w:val="center"/>
            </w:pPr>
            <w:r>
              <w:t>57.3</w:t>
            </w:r>
          </w:p>
        </w:tc>
        <w:tc>
          <w:tcPr>
            <w:tcW w:w="612" w:type="pct"/>
            <w:vAlign w:val="center"/>
          </w:tcPr>
          <w:p w14:paraId="6429938B" w14:textId="1E70527E" w:rsidR="00753D32" w:rsidRDefault="000D4EE5" w:rsidP="00C64621">
            <w:pPr>
              <w:jc w:val="center"/>
            </w:pPr>
            <w:r>
              <w:t>65.7</w:t>
            </w:r>
          </w:p>
        </w:tc>
        <w:tc>
          <w:tcPr>
            <w:tcW w:w="751" w:type="pct"/>
            <w:vAlign w:val="bottom"/>
          </w:tcPr>
          <w:p w14:paraId="2A0E1975" w14:textId="561960AC" w:rsidR="00753D32" w:rsidRDefault="00753D32" w:rsidP="00C64621">
            <w:pPr>
              <w:jc w:val="center"/>
            </w:pPr>
          </w:p>
        </w:tc>
        <w:tc>
          <w:tcPr>
            <w:tcW w:w="1356" w:type="pct"/>
          </w:tcPr>
          <w:p w14:paraId="79F36ECC" w14:textId="77777777" w:rsidR="00753D32" w:rsidRDefault="00753D32" w:rsidP="007E5B2A">
            <w:pPr>
              <w:jc w:val="center"/>
            </w:pPr>
          </w:p>
        </w:tc>
      </w:tr>
      <w:tr w:rsidR="003B0847" w:rsidRPr="00A90C14" w14:paraId="72B79933" w14:textId="77777777" w:rsidTr="00C55848">
        <w:trPr>
          <w:trHeight w:val="274"/>
        </w:trPr>
        <w:tc>
          <w:tcPr>
            <w:tcW w:w="5000" w:type="pct"/>
            <w:gridSpan w:val="7"/>
            <w:shd w:val="clear" w:color="auto" w:fill="BFBFBF" w:themeFill="background1" w:themeFillShade="BF"/>
          </w:tcPr>
          <w:p w14:paraId="7C66116E" w14:textId="77777777" w:rsidR="003B0847" w:rsidRDefault="003B0847" w:rsidP="003B0847">
            <w:r w:rsidRPr="003B0847">
              <w:rPr>
                <w:b/>
              </w:rPr>
              <w:t>Contraceptive Use</w:t>
            </w:r>
          </w:p>
        </w:tc>
      </w:tr>
      <w:tr w:rsidR="00A213CB" w:rsidRPr="00A90C14" w14:paraId="3BCA7EE7" w14:textId="77777777" w:rsidTr="00C55848">
        <w:trPr>
          <w:trHeight w:val="360"/>
        </w:trPr>
        <w:tc>
          <w:tcPr>
            <w:tcW w:w="119" w:type="pct"/>
          </w:tcPr>
          <w:p w14:paraId="087D3DA1" w14:textId="77777777" w:rsidR="00C64621" w:rsidRPr="00B64F1C" w:rsidRDefault="00C64621" w:rsidP="00C64621"/>
        </w:tc>
        <w:tc>
          <w:tcPr>
            <w:tcW w:w="1215" w:type="pct"/>
          </w:tcPr>
          <w:p w14:paraId="47B205F5" w14:textId="77777777" w:rsidR="00C64621" w:rsidRDefault="00C64621" w:rsidP="007128E8">
            <w:r>
              <w:t>Proportion of youth who did not use a condom during last sexual intercourse</w:t>
            </w:r>
          </w:p>
        </w:tc>
        <w:tc>
          <w:tcPr>
            <w:tcW w:w="379" w:type="pct"/>
            <w:vAlign w:val="center"/>
          </w:tcPr>
          <w:p w14:paraId="139B51E3" w14:textId="269E8977" w:rsidR="00C64621" w:rsidRDefault="0015221D" w:rsidP="000219D1">
            <w:pPr>
              <w:jc w:val="center"/>
            </w:pPr>
            <w:r>
              <w:t>2019</w:t>
            </w:r>
          </w:p>
        </w:tc>
        <w:tc>
          <w:tcPr>
            <w:tcW w:w="568" w:type="pct"/>
            <w:vAlign w:val="center"/>
          </w:tcPr>
          <w:p w14:paraId="48A128B0" w14:textId="2B0C720C" w:rsidR="00C64621" w:rsidRDefault="0015221D" w:rsidP="00C64621">
            <w:pPr>
              <w:jc w:val="center"/>
            </w:pPr>
            <w:r>
              <w:t>46.2</w:t>
            </w:r>
          </w:p>
        </w:tc>
        <w:tc>
          <w:tcPr>
            <w:tcW w:w="612" w:type="pct"/>
            <w:vAlign w:val="center"/>
          </w:tcPr>
          <w:p w14:paraId="69A2BCC1" w14:textId="17800BB5" w:rsidR="00C64621" w:rsidRDefault="000D4EE5" w:rsidP="00C64621">
            <w:pPr>
              <w:jc w:val="center"/>
            </w:pPr>
            <w:r>
              <w:t>51.0</w:t>
            </w:r>
          </w:p>
        </w:tc>
        <w:tc>
          <w:tcPr>
            <w:tcW w:w="751" w:type="pct"/>
            <w:vAlign w:val="bottom"/>
          </w:tcPr>
          <w:p w14:paraId="233029A2" w14:textId="264DCDF6" w:rsidR="00C64621" w:rsidRDefault="00C64621" w:rsidP="00C64621">
            <w:pPr>
              <w:jc w:val="center"/>
            </w:pPr>
          </w:p>
        </w:tc>
        <w:tc>
          <w:tcPr>
            <w:tcW w:w="1356" w:type="pct"/>
          </w:tcPr>
          <w:p w14:paraId="09B9E673" w14:textId="77777777" w:rsidR="00C64621" w:rsidRDefault="00C64621" w:rsidP="00C64621">
            <w:pPr>
              <w:jc w:val="center"/>
            </w:pPr>
          </w:p>
        </w:tc>
      </w:tr>
      <w:tr w:rsidR="00A213CB" w:rsidRPr="00A90C14" w14:paraId="71E8D097" w14:textId="77777777" w:rsidTr="00C55848">
        <w:trPr>
          <w:trHeight w:val="360"/>
        </w:trPr>
        <w:tc>
          <w:tcPr>
            <w:tcW w:w="119" w:type="pct"/>
          </w:tcPr>
          <w:p w14:paraId="62733570" w14:textId="77777777" w:rsidR="00C64621" w:rsidRPr="00B64F1C" w:rsidRDefault="00C64621" w:rsidP="00C64621"/>
        </w:tc>
        <w:tc>
          <w:tcPr>
            <w:tcW w:w="1215" w:type="pct"/>
          </w:tcPr>
          <w:p w14:paraId="78D5FB80" w14:textId="77777777" w:rsidR="00C64621" w:rsidRDefault="00C64621" w:rsidP="007128E8">
            <w:r>
              <w:t xml:space="preserve">Proportion of youth who did not use birth control </w:t>
            </w:r>
            <w:r w:rsidR="00222FFA">
              <w:t xml:space="preserve">(pills, injection, ring, implant, or IUD) </w:t>
            </w:r>
            <w:r>
              <w:t>before last sexual intercourse</w:t>
            </w:r>
          </w:p>
        </w:tc>
        <w:tc>
          <w:tcPr>
            <w:tcW w:w="379" w:type="pct"/>
            <w:vAlign w:val="center"/>
          </w:tcPr>
          <w:p w14:paraId="441E5A55" w14:textId="11E31A7B" w:rsidR="00C64621" w:rsidRDefault="0015221D" w:rsidP="000219D1">
            <w:pPr>
              <w:jc w:val="center"/>
            </w:pPr>
            <w:r>
              <w:t>2019</w:t>
            </w:r>
          </w:p>
        </w:tc>
        <w:tc>
          <w:tcPr>
            <w:tcW w:w="568" w:type="pct"/>
            <w:vAlign w:val="center"/>
          </w:tcPr>
          <w:p w14:paraId="5B7C3A08" w14:textId="507B986E" w:rsidR="00C64621" w:rsidRDefault="0015221D" w:rsidP="00C64621">
            <w:pPr>
              <w:jc w:val="center"/>
            </w:pPr>
            <w:r>
              <w:t>70.6</w:t>
            </w:r>
          </w:p>
        </w:tc>
        <w:tc>
          <w:tcPr>
            <w:tcW w:w="612" w:type="pct"/>
            <w:vAlign w:val="center"/>
          </w:tcPr>
          <w:p w14:paraId="47CB25DD" w14:textId="30939332" w:rsidR="00C64621" w:rsidRDefault="000D4EE5" w:rsidP="00C64621">
            <w:pPr>
              <w:jc w:val="center"/>
            </w:pPr>
            <w:r>
              <w:t>92.9</w:t>
            </w:r>
          </w:p>
        </w:tc>
        <w:tc>
          <w:tcPr>
            <w:tcW w:w="751" w:type="pct"/>
            <w:vAlign w:val="bottom"/>
          </w:tcPr>
          <w:p w14:paraId="57786AC6" w14:textId="2882B9D6" w:rsidR="00C64621" w:rsidRDefault="00C64621" w:rsidP="00C64621">
            <w:pPr>
              <w:jc w:val="center"/>
            </w:pPr>
          </w:p>
        </w:tc>
        <w:tc>
          <w:tcPr>
            <w:tcW w:w="1356" w:type="pct"/>
          </w:tcPr>
          <w:p w14:paraId="41A4FF74" w14:textId="77777777" w:rsidR="00C64621" w:rsidRDefault="00C64621" w:rsidP="00C64621">
            <w:pPr>
              <w:jc w:val="center"/>
            </w:pPr>
          </w:p>
        </w:tc>
      </w:tr>
      <w:tr w:rsidR="003B0847" w:rsidRPr="00A90C14" w14:paraId="41C08417" w14:textId="77777777" w:rsidTr="00C55848">
        <w:trPr>
          <w:trHeight w:val="360"/>
        </w:trPr>
        <w:tc>
          <w:tcPr>
            <w:tcW w:w="5000" w:type="pct"/>
            <w:gridSpan w:val="7"/>
            <w:shd w:val="clear" w:color="auto" w:fill="BFBFBF" w:themeFill="background1" w:themeFillShade="BF"/>
          </w:tcPr>
          <w:p w14:paraId="0B972DB1" w14:textId="77777777" w:rsidR="003B0847" w:rsidRDefault="003B0847" w:rsidP="003B0847">
            <w:r w:rsidRPr="003B0847">
              <w:rPr>
                <w:b/>
              </w:rPr>
              <w:t>Dating Violence</w:t>
            </w:r>
          </w:p>
        </w:tc>
      </w:tr>
      <w:tr w:rsidR="00A213CB" w:rsidRPr="00A90C14" w14:paraId="3D0E0B34" w14:textId="77777777" w:rsidTr="00C55848">
        <w:trPr>
          <w:trHeight w:val="360"/>
        </w:trPr>
        <w:tc>
          <w:tcPr>
            <w:tcW w:w="119" w:type="pct"/>
          </w:tcPr>
          <w:p w14:paraId="11984751" w14:textId="77777777" w:rsidR="00C64621" w:rsidRPr="00B64F1C" w:rsidRDefault="00C64621" w:rsidP="00C64621"/>
        </w:tc>
        <w:tc>
          <w:tcPr>
            <w:tcW w:w="1215" w:type="pct"/>
          </w:tcPr>
          <w:p w14:paraId="29EDA253" w14:textId="77777777" w:rsidR="00C64621" w:rsidRDefault="00C64621" w:rsidP="00C64621">
            <w:r>
              <w:t>Proportion of youth who have ever experienced</w:t>
            </w:r>
            <w:r w:rsidR="001E00FE">
              <w:t xml:space="preserve"> sexual</w:t>
            </w:r>
            <w:r>
              <w:t xml:space="preserve"> dating violence</w:t>
            </w:r>
          </w:p>
          <w:p w14:paraId="19F4A38D" w14:textId="51E4561B" w:rsidR="00A6131E" w:rsidRDefault="00A6131E" w:rsidP="00C64621">
            <w:r>
              <w:t>Proportion of youth who have ever experienced physical dating violence</w:t>
            </w:r>
          </w:p>
        </w:tc>
        <w:tc>
          <w:tcPr>
            <w:tcW w:w="379" w:type="pct"/>
            <w:vAlign w:val="center"/>
          </w:tcPr>
          <w:p w14:paraId="1EACBC8B" w14:textId="77777777" w:rsidR="00C64621" w:rsidRDefault="0015221D" w:rsidP="000219D1">
            <w:pPr>
              <w:jc w:val="center"/>
            </w:pPr>
            <w:r>
              <w:t>2019</w:t>
            </w:r>
          </w:p>
          <w:p w14:paraId="7388BEAB" w14:textId="77777777" w:rsidR="00A6131E" w:rsidRDefault="00A6131E" w:rsidP="000219D1">
            <w:pPr>
              <w:jc w:val="center"/>
            </w:pPr>
          </w:p>
          <w:p w14:paraId="0595102E" w14:textId="77777777" w:rsidR="00A6131E" w:rsidRDefault="00A6131E" w:rsidP="000219D1">
            <w:pPr>
              <w:jc w:val="center"/>
            </w:pPr>
          </w:p>
          <w:p w14:paraId="593329BE" w14:textId="427612FE" w:rsidR="00A6131E" w:rsidRDefault="00A6131E" w:rsidP="000219D1">
            <w:pPr>
              <w:jc w:val="center"/>
            </w:pPr>
            <w:r>
              <w:t>2019</w:t>
            </w:r>
          </w:p>
        </w:tc>
        <w:tc>
          <w:tcPr>
            <w:tcW w:w="568" w:type="pct"/>
            <w:vAlign w:val="center"/>
          </w:tcPr>
          <w:p w14:paraId="4FCC89FC" w14:textId="77777777" w:rsidR="00C64621" w:rsidRDefault="0015221D" w:rsidP="001E00FE">
            <w:pPr>
              <w:jc w:val="center"/>
            </w:pPr>
            <w:r>
              <w:t>6.9</w:t>
            </w:r>
          </w:p>
          <w:p w14:paraId="68EF7102" w14:textId="77777777" w:rsidR="00A6131E" w:rsidRDefault="00A6131E" w:rsidP="001E00FE">
            <w:pPr>
              <w:jc w:val="center"/>
            </w:pPr>
          </w:p>
          <w:p w14:paraId="5764BB6F" w14:textId="77777777" w:rsidR="00A6131E" w:rsidRDefault="00A6131E" w:rsidP="001E00FE">
            <w:pPr>
              <w:jc w:val="center"/>
            </w:pPr>
          </w:p>
          <w:p w14:paraId="1AD54FD8" w14:textId="5959BC10" w:rsidR="00A6131E" w:rsidRDefault="00A6131E" w:rsidP="001E00FE">
            <w:pPr>
              <w:jc w:val="center"/>
            </w:pPr>
            <w:r>
              <w:t>8.3</w:t>
            </w:r>
          </w:p>
        </w:tc>
        <w:tc>
          <w:tcPr>
            <w:tcW w:w="612" w:type="pct"/>
            <w:vAlign w:val="center"/>
          </w:tcPr>
          <w:p w14:paraId="27D987CA" w14:textId="2962E0CD" w:rsidR="00C64621" w:rsidRDefault="0015221D" w:rsidP="001E00FE">
            <w:pPr>
              <w:jc w:val="center"/>
            </w:pPr>
            <w:r>
              <w:t>5.4</w:t>
            </w:r>
          </w:p>
          <w:p w14:paraId="5156D9F3" w14:textId="77777777" w:rsidR="00A6131E" w:rsidRDefault="00A6131E" w:rsidP="001E00FE">
            <w:pPr>
              <w:jc w:val="center"/>
            </w:pPr>
          </w:p>
          <w:p w14:paraId="7A263184" w14:textId="77777777" w:rsidR="00A6131E" w:rsidRDefault="00A6131E" w:rsidP="001E00FE">
            <w:pPr>
              <w:jc w:val="center"/>
            </w:pPr>
          </w:p>
          <w:p w14:paraId="0464C194" w14:textId="2366F99C" w:rsidR="00A6131E" w:rsidRDefault="00A6131E" w:rsidP="001E00FE">
            <w:pPr>
              <w:jc w:val="center"/>
            </w:pPr>
            <w:r>
              <w:t>8.2</w:t>
            </w:r>
          </w:p>
        </w:tc>
        <w:tc>
          <w:tcPr>
            <w:tcW w:w="751" w:type="pct"/>
            <w:vAlign w:val="bottom"/>
          </w:tcPr>
          <w:p w14:paraId="4E4D866B" w14:textId="77777777" w:rsidR="00C64621" w:rsidRDefault="00C64621" w:rsidP="00C64621">
            <w:pPr>
              <w:jc w:val="center"/>
            </w:pPr>
          </w:p>
          <w:p w14:paraId="75DFC624" w14:textId="77777777" w:rsidR="00312351" w:rsidRDefault="00312351" w:rsidP="00C64621">
            <w:pPr>
              <w:jc w:val="center"/>
            </w:pPr>
          </w:p>
          <w:p w14:paraId="2862EF68" w14:textId="6616058C" w:rsidR="00312351" w:rsidRDefault="00312351" w:rsidP="00C64621">
            <w:pPr>
              <w:jc w:val="center"/>
            </w:pPr>
          </w:p>
        </w:tc>
        <w:tc>
          <w:tcPr>
            <w:tcW w:w="1356" w:type="pct"/>
          </w:tcPr>
          <w:p w14:paraId="76873BCC" w14:textId="77777777" w:rsidR="00C64621" w:rsidRDefault="00C64621" w:rsidP="00C64621">
            <w:pPr>
              <w:jc w:val="center"/>
            </w:pPr>
          </w:p>
        </w:tc>
      </w:tr>
    </w:tbl>
    <w:p w14:paraId="5ED09ABD" w14:textId="3ADA1575" w:rsidR="000F0879" w:rsidRPr="005F5023" w:rsidRDefault="000F0879" w:rsidP="000F0879">
      <w:pPr>
        <w:spacing w:after="0" w:line="240" w:lineRule="auto"/>
      </w:pPr>
      <w:r w:rsidRPr="005F5023">
        <w:rPr>
          <w:vertAlign w:val="superscript"/>
        </w:rPr>
        <w:t>*</w:t>
      </w:r>
      <w:r w:rsidRPr="005F5023">
        <w:t xml:space="preserve">Data source: </w:t>
      </w:r>
      <w:hyperlink r:id="rId14" w:history="1">
        <w:r w:rsidRPr="005F5023">
          <w:rPr>
            <w:rStyle w:val="Hyperlink"/>
          </w:rPr>
          <w:t xml:space="preserve">The Centers for Disease Control (CDC) Youth Risk Behavior </w:t>
        </w:r>
        <w:r w:rsidR="00EB25DB" w:rsidRPr="005F5023">
          <w:rPr>
            <w:rStyle w:val="Hyperlink"/>
          </w:rPr>
          <w:t>Surveillance System</w:t>
        </w:r>
      </w:hyperlink>
      <w:r w:rsidR="000E21E8" w:rsidRPr="005F5023">
        <w:t xml:space="preserve">, </w:t>
      </w:r>
      <w:r w:rsidR="0015221D" w:rsidRPr="005F5023">
        <w:t>2019</w:t>
      </w:r>
    </w:p>
    <w:p w14:paraId="03CD1E21" w14:textId="77777777" w:rsidR="00525DCD" w:rsidRPr="00C8544A" w:rsidRDefault="00CD4B5B" w:rsidP="00CD4B5B">
      <w:pPr>
        <w:pStyle w:val="Heading1"/>
      </w:pPr>
      <w:r>
        <w:t>III</w:t>
      </w:r>
      <w:r w:rsidR="00525DCD" w:rsidRPr="00C8544A">
        <w:t xml:space="preserve">. </w:t>
      </w:r>
      <w:r w:rsidR="00525DCD">
        <w:t xml:space="preserve">Identifying </w:t>
      </w:r>
      <w:r w:rsidR="00525DCD" w:rsidRPr="00C8544A">
        <w:t>District Advocates for Sexual Health Education</w:t>
      </w:r>
    </w:p>
    <w:p w14:paraId="6F0986D1" w14:textId="77777777" w:rsidR="00525DCD" w:rsidRPr="00CD4B5B" w:rsidRDefault="00CD4B5B" w:rsidP="00525DCD">
      <w:pPr>
        <w:spacing w:after="0" w:line="240" w:lineRule="auto"/>
        <w:rPr>
          <w:color w:val="C0504D" w:themeColor="accent2"/>
        </w:rPr>
      </w:pPr>
      <w:r w:rsidRPr="00CD4B5B">
        <w:rPr>
          <w:color w:val="C0504D" w:themeColor="accent2"/>
        </w:rPr>
        <w:t>[</w:t>
      </w:r>
      <w:r w:rsidR="00525DCD" w:rsidRPr="00CD4B5B">
        <w:rPr>
          <w:color w:val="C0504D" w:themeColor="accent2"/>
        </w:rPr>
        <w:t>In the space below, list all district staff that are supportive of sexual health education in your district and may be willing to support your planning efforts.</w:t>
      </w:r>
      <w:r w:rsidR="00600F2D" w:rsidRPr="00CD4B5B">
        <w:rPr>
          <w:color w:val="C0504D" w:themeColor="accent2"/>
        </w:rPr>
        <w:t xml:space="preserve"> </w:t>
      </w:r>
      <w:r w:rsidR="00525DCD" w:rsidRPr="00CD4B5B">
        <w:rPr>
          <w:color w:val="C0504D" w:themeColor="accent2"/>
        </w:rPr>
        <w:t>These staff may or may not be directly involved in the planning or implementation process; however, they should be willing to express support for the program to key decision makers.</w:t>
      </w:r>
      <w:r w:rsidR="00600F2D" w:rsidRPr="00CD4B5B">
        <w:rPr>
          <w:color w:val="C0504D" w:themeColor="accent2"/>
        </w:rPr>
        <w:t xml:space="preserve"> </w:t>
      </w:r>
      <w:r w:rsidR="00525DCD" w:rsidRPr="00CD4B5B">
        <w:rPr>
          <w:color w:val="C0504D" w:themeColor="accent2"/>
        </w:rPr>
        <w:t>List their contact information and their role within the district. Collecting this information will be helpful during the approval and implementation process.</w:t>
      </w:r>
      <w:r w:rsidRPr="00CD4B5B">
        <w:rPr>
          <w:color w:val="C0504D" w:themeColor="accent2"/>
        </w:rPr>
        <w:t>]</w:t>
      </w:r>
    </w:p>
    <w:p w14:paraId="5B85EDEB" w14:textId="77777777" w:rsidR="00525DCD" w:rsidRPr="00057769" w:rsidRDefault="00525DCD" w:rsidP="00525DCD">
      <w:pPr>
        <w:spacing w:after="0" w:line="240" w:lineRule="auto"/>
      </w:pPr>
    </w:p>
    <w:tbl>
      <w:tblPr>
        <w:tblStyle w:val="TableGrid"/>
        <w:tblW w:w="0" w:type="auto"/>
        <w:tblLook w:val="04A0" w:firstRow="1" w:lastRow="0" w:firstColumn="1" w:lastColumn="0" w:noHBand="0" w:noVBand="1"/>
      </w:tblPr>
      <w:tblGrid>
        <w:gridCol w:w="3406"/>
        <w:gridCol w:w="2784"/>
        <w:gridCol w:w="3880"/>
      </w:tblGrid>
      <w:tr w:rsidR="00525DCD" w14:paraId="30EB805B" w14:textId="77777777" w:rsidTr="002956C5">
        <w:tc>
          <w:tcPr>
            <w:tcW w:w="10296" w:type="dxa"/>
            <w:gridSpan w:val="3"/>
            <w:tcBorders>
              <w:bottom w:val="single" w:sz="4" w:space="0" w:color="auto"/>
            </w:tcBorders>
            <w:shd w:val="clear" w:color="auto" w:fill="000000" w:themeFill="text1"/>
          </w:tcPr>
          <w:p w14:paraId="3C054316" w14:textId="77777777" w:rsidR="00525DCD" w:rsidRDefault="00525DCD" w:rsidP="00525DCD">
            <w:pPr>
              <w:spacing w:line="360" w:lineRule="auto"/>
            </w:pPr>
            <w:r>
              <w:rPr>
                <w:b/>
              </w:rPr>
              <w:t>Advocates for Sexual Health Education</w:t>
            </w:r>
          </w:p>
        </w:tc>
      </w:tr>
      <w:tr w:rsidR="00525DCD" w14:paraId="047675F0" w14:textId="77777777" w:rsidTr="002956C5">
        <w:tc>
          <w:tcPr>
            <w:tcW w:w="3477" w:type="dxa"/>
            <w:shd w:val="clear" w:color="auto" w:fill="BFBFBF" w:themeFill="background1" w:themeFillShade="BF"/>
          </w:tcPr>
          <w:p w14:paraId="55A7E2F9" w14:textId="77777777" w:rsidR="00525DCD" w:rsidRDefault="00525DCD" w:rsidP="00525DCD">
            <w:pPr>
              <w:spacing w:line="360" w:lineRule="auto"/>
            </w:pPr>
            <w:r w:rsidRPr="00B261C1">
              <w:rPr>
                <w:sz w:val="21"/>
                <w:szCs w:val="21"/>
              </w:rPr>
              <w:t>Name</w:t>
            </w:r>
            <w:r w:rsidR="002956C5">
              <w:rPr>
                <w:sz w:val="21"/>
                <w:szCs w:val="21"/>
              </w:rPr>
              <w:t xml:space="preserve"> &amp;</w:t>
            </w:r>
            <w:r w:rsidR="002956C5" w:rsidRPr="00B261C1">
              <w:rPr>
                <w:sz w:val="21"/>
                <w:szCs w:val="21"/>
              </w:rPr>
              <w:t xml:space="preserve"> Role Within </w:t>
            </w:r>
            <w:r w:rsidR="002956C5">
              <w:rPr>
                <w:sz w:val="21"/>
                <w:szCs w:val="21"/>
              </w:rPr>
              <w:t>District/School</w:t>
            </w:r>
          </w:p>
        </w:tc>
        <w:tc>
          <w:tcPr>
            <w:tcW w:w="2841" w:type="dxa"/>
            <w:shd w:val="clear" w:color="auto" w:fill="BFBFBF" w:themeFill="background1" w:themeFillShade="BF"/>
          </w:tcPr>
          <w:p w14:paraId="24BB41FA" w14:textId="77777777" w:rsidR="00525DCD" w:rsidRDefault="00525DCD" w:rsidP="00525DCD">
            <w:pPr>
              <w:spacing w:line="360" w:lineRule="auto"/>
            </w:pPr>
            <w:r w:rsidRPr="00B261C1">
              <w:rPr>
                <w:sz w:val="21"/>
                <w:szCs w:val="21"/>
              </w:rPr>
              <w:t>Contact e-mail/phone number</w:t>
            </w:r>
          </w:p>
        </w:tc>
        <w:tc>
          <w:tcPr>
            <w:tcW w:w="3978" w:type="dxa"/>
            <w:shd w:val="clear" w:color="auto" w:fill="BFBFBF" w:themeFill="background1" w:themeFillShade="BF"/>
          </w:tcPr>
          <w:p w14:paraId="3EDECD4A" w14:textId="77777777" w:rsidR="00525DCD" w:rsidRDefault="002956C5" w:rsidP="00525DCD">
            <w:pPr>
              <w:spacing w:line="360" w:lineRule="auto"/>
            </w:pPr>
            <w:r>
              <w:t>Comments</w:t>
            </w:r>
          </w:p>
        </w:tc>
      </w:tr>
      <w:tr w:rsidR="00525DCD" w14:paraId="0D932EF5" w14:textId="77777777" w:rsidTr="002956C5">
        <w:tc>
          <w:tcPr>
            <w:tcW w:w="3477" w:type="dxa"/>
          </w:tcPr>
          <w:p w14:paraId="4F973ACC" w14:textId="77777777" w:rsidR="00525DCD" w:rsidRDefault="00525DCD" w:rsidP="00525DCD">
            <w:pPr>
              <w:spacing w:line="360" w:lineRule="auto"/>
            </w:pPr>
          </w:p>
        </w:tc>
        <w:tc>
          <w:tcPr>
            <w:tcW w:w="2841" w:type="dxa"/>
          </w:tcPr>
          <w:p w14:paraId="77B7904E" w14:textId="77777777" w:rsidR="00525DCD" w:rsidRDefault="00525DCD" w:rsidP="00525DCD">
            <w:pPr>
              <w:spacing w:line="360" w:lineRule="auto"/>
            </w:pPr>
          </w:p>
        </w:tc>
        <w:tc>
          <w:tcPr>
            <w:tcW w:w="3978" w:type="dxa"/>
          </w:tcPr>
          <w:p w14:paraId="5827E543" w14:textId="77777777" w:rsidR="00525DCD" w:rsidRDefault="00525DCD" w:rsidP="00525DCD">
            <w:pPr>
              <w:spacing w:line="360" w:lineRule="auto"/>
            </w:pPr>
          </w:p>
        </w:tc>
      </w:tr>
      <w:tr w:rsidR="00525DCD" w14:paraId="57CF8230" w14:textId="77777777" w:rsidTr="002956C5">
        <w:tc>
          <w:tcPr>
            <w:tcW w:w="3477" w:type="dxa"/>
          </w:tcPr>
          <w:p w14:paraId="627D2AE5" w14:textId="77777777" w:rsidR="00525DCD" w:rsidRDefault="00525DCD" w:rsidP="00525DCD">
            <w:pPr>
              <w:spacing w:line="360" w:lineRule="auto"/>
            </w:pPr>
          </w:p>
        </w:tc>
        <w:tc>
          <w:tcPr>
            <w:tcW w:w="2841" w:type="dxa"/>
          </w:tcPr>
          <w:p w14:paraId="76E36E60" w14:textId="77777777" w:rsidR="00525DCD" w:rsidRDefault="00525DCD" w:rsidP="00525DCD">
            <w:pPr>
              <w:spacing w:line="360" w:lineRule="auto"/>
            </w:pPr>
          </w:p>
        </w:tc>
        <w:tc>
          <w:tcPr>
            <w:tcW w:w="3978" w:type="dxa"/>
          </w:tcPr>
          <w:p w14:paraId="0E0E5B41" w14:textId="77777777" w:rsidR="00525DCD" w:rsidRDefault="00525DCD" w:rsidP="00525DCD">
            <w:pPr>
              <w:spacing w:line="360" w:lineRule="auto"/>
            </w:pPr>
          </w:p>
        </w:tc>
      </w:tr>
      <w:tr w:rsidR="00525DCD" w14:paraId="3D3CB0CF" w14:textId="77777777" w:rsidTr="002956C5">
        <w:tc>
          <w:tcPr>
            <w:tcW w:w="3477" w:type="dxa"/>
          </w:tcPr>
          <w:p w14:paraId="4EC24068" w14:textId="77777777" w:rsidR="00525DCD" w:rsidRDefault="00525DCD" w:rsidP="00525DCD">
            <w:pPr>
              <w:spacing w:line="360" w:lineRule="auto"/>
            </w:pPr>
          </w:p>
        </w:tc>
        <w:tc>
          <w:tcPr>
            <w:tcW w:w="2841" w:type="dxa"/>
          </w:tcPr>
          <w:p w14:paraId="0D2DAEE0" w14:textId="77777777" w:rsidR="00525DCD" w:rsidRDefault="00525DCD" w:rsidP="00525DCD">
            <w:pPr>
              <w:spacing w:line="360" w:lineRule="auto"/>
            </w:pPr>
          </w:p>
        </w:tc>
        <w:tc>
          <w:tcPr>
            <w:tcW w:w="3978" w:type="dxa"/>
          </w:tcPr>
          <w:p w14:paraId="2C9A79BA" w14:textId="77777777" w:rsidR="00525DCD" w:rsidRDefault="00525DCD" w:rsidP="00525DCD">
            <w:pPr>
              <w:spacing w:line="360" w:lineRule="auto"/>
            </w:pPr>
          </w:p>
        </w:tc>
      </w:tr>
      <w:tr w:rsidR="00525DCD" w14:paraId="36C5DD3B" w14:textId="77777777" w:rsidTr="002956C5">
        <w:tc>
          <w:tcPr>
            <w:tcW w:w="3477" w:type="dxa"/>
          </w:tcPr>
          <w:p w14:paraId="5C57BFAD" w14:textId="77777777" w:rsidR="00525DCD" w:rsidRDefault="00525DCD" w:rsidP="00525DCD">
            <w:pPr>
              <w:spacing w:line="360" w:lineRule="auto"/>
            </w:pPr>
          </w:p>
        </w:tc>
        <w:tc>
          <w:tcPr>
            <w:tcW w:w="2841" w:type="dxa"/>
          </w:tcPr>
          <w:p w14:paraId="2D613ED1" w14:textId="77777777" w:rsidR="00525DCD" w:rsidRDefault="00525DCD" w:rsidP="00525DCD">
            <w:pPr>
              <w:spacing w:line="360" w:lineRule="auto"/>
            </w:pPr>
          </w:p>
        </w:tc>
        <w:tc>
          <w:tcPr>
            <w:tcW w:w="3978" w:type="dxa"/>
          </w:tcPr>
          <w:p w14:paraId="06B3B225" w14:textId="77777777" w:rsidR="00525DCD" w:rsidRDefault="00525DCD" w:rsidP="00525DCD">
            <w:pPr>
              <w:spacing w:line="360" w:lineRule="auto"/>
            </w:pPr>
          </w:p>
        </w:tc>
      </w:tr>
      <w:tr w:rsidR="00525DCD" w14:paraId="097AC5FE" w14:textId="77777777" w:rsidTr="002956C5">
        <w:tc>
          <w:tcPr>
            <w:tcW w:w="3477" w:type="dxa"/>
          </w:tcPr>
          <w:p w14:paraId="5FC4E537" w14:textId="77777777" w:rsidR="00525DCD" w:rsidRDefault="00525DCD" w:rsidP="00525DCD">
            <w:pPr>
              <w:spacing w:line="360" w:lineRule="auto"/>
            </w:pPr>
          </w:p>
        </w:tc>
        <w:tc>
          <w:tcPr>
            <w:tcW w:w="2841" w:type="dxa"/>
          </w:tcPr>
          <w:p w14:paraId="1F9A6572" w14:textId="77777777" w:rsidR="00525DCD" w:rsidRDefault="00525DCD" w:rsidP="00525DCD">
            <w:pPr>
              <w:spacing w:line="360" w:lineRule="auto"/>
            </w:pPr>
          </w:p>
        </w:tc>
        <w:tc>
          <w:tcPr>
            <w:tcW w:w="3978" w:type="dxa"/>
          </w:tcPr>
          <w:p w14:paraId="01328090" w14:textId="77777777" w:rsidR="00525DCD" w:rsidRDefault="00525DCD" w:rsidP="00525DCD">
            <w:pPr>
              <w:spacing w:line="360" w:lineRule="auto"/>
            </w:pPr>
          </w:p>
        </w:tc>
      </w:tr>
      <w:tr w:rsidR="00525DCD" w14:paraId="12596DE9" w14:textId="77777777" w:rsidTr="002956C5">
        <w:tc>
          <w:tcPr>
            <w:tcW w:w="3477" w:type="dxa"/>
          </w:tcPr>
          <w:p w14:paraId="460A6529" w14:textId="77777777" w:rsidR="00525DCD" w:rsidRDefault="00525DCD" w:rsidP="00525DCD">
            <w:pPr>
              <w:spacing w:line="360" w:lineRule="auto"/>
            </w:pPr>
          </w:p>
        </w:tc>
        <w:tc>
          <w:tcPr>
            <w:tcW w:w="2841" w:type="dxa"/>
          </w:tcPr>
          <w:p w14:paraId="17D7AA9B" w14:textId="77777777" w:rsidR="00525DCD" w:rsidRDefault="00525DCD" w:rsidP="00525DCD">
            <w:pPr>
              <w:spacing w:line="360" w:lineRule="auto"/>
            </w:pPr>
          </w:p>
        </w:tc>
        <w:tc>
          <w:tcPr>
            <w:tcW w:w="3978" w:type="dxa"/>
          </w:tcPr>
          <w:p w14:paraId="47B8A9DD" w14:textId="77777777" w:rsidR="00525DCD" w:rsidRDefault="00525DCD" w:rsidP="00525DCD">
            <w:pPr>
              <w:spacing w:line="360" w:lineRule="auto"/>
            </w:pPr>
          </w:p>
        </w:tc>
      </w:tr>
    </w:tbl>
    <w:p w14:paraId="0BDA4955" w14:textId="77777777" w:rsidR="00525DCD" w:rsidRDefault="00525DCD" w:rsidP="004973E5">
      <w:pPr>
        <w:rPr>
          <w:b/>
        </w:rPr>
      </w:pPr>
      <w:bookmarkStart w:id="0" w:name="_GoBack"/>
      <w:bookmarkEnd w:id="0"/>
    </w:p>
    <w:p w14:paraId="503BF282" w14:textId="77777777" w:rsidR="004973E5" w:rsidRDefault="00CD4B5B" w:rsidP="00CD4B5B">
      <w:pPr>
        <w:pStyle w:val="Heading1"/>
      </w:pPr>
      <w:r>
        <w:t>IV</w:t>
      </w:r>
      <w:r w:rsidR="004973E5" w:rsidRPr="00E93284">
        <w:t>. Understanding Parents’ Support for Sexual Health Education in Your District</w:t>
      </w:r>
    </w:p>
    <w:p w14:paraId="26D33AA6" w14:textId="77777777" w:rsidR="004973E5" w:rsidRPr="00222FFA" w:rsidRDefault="00222FFA" w:rsidP="004973E5">
      <w:pPr>
        <w:spacing w:line="240" w:lineRule="auto"/>
        <w:rPr>
          <w:color w:val="C0504D" w:themeColor="accent2"/>
        </w:rPr>
      </w:pPr>
      <w:r w:rsidRPr="00222FFA">
        <w:rPr>
          <w:color w:val="C0504D" w:themeColor="accent2"/>
        </w:rPr>
        <w:t>[</w:t>
      </w:r>
      <w:r w:rsidR="004973E5" w:rsidRPr="00222FFA">
        <w:rPr>
          <w:color w:val="C0504D" w:themeColor="accent2"/>
        </w:rPr>
        <w:t>In the table below</w:t>
      </w:r>
      <w:r w:rsidR="00CD4B5B" w:rsidRPr="00222FFA">
        <w:rPr>
          <w:color w:val="C0504D" w:themeColor="accent2"/>
        </w:rPr>
        <w:t>,</w:t>
      </w:r>
      <w:r w:rsidR="004973E5" w:rsidRPr="00222FFA">
        <w:rPr>
          <w:color w:val="C0504D" w:themeColor="accent2"/>
        </w:rPr>
        <w:t xml:space="preserve"> estimate the number/percent of parents in your district who support sexual health education by each of the categories listed below.</w:t>
      </w:r>
      <w:r w:rsidR="00600F2D" w:rsidRPr="00222FFA">
        <w:rPr>
          <w:color w:val="C0504D" w:themeColor="accent2"/>
        </w:rPr>
        <w:t xml:space="preserve"> </w:t>
      </w:r>
      <w:r w:rsidR="00C26066" w:rsidRPr="00222FFA">
        <w:rPr>
          <w:color w:val="C0504D" w:themeColor="accent2"/>
        </w:rPr>
        <w:t>Th</w:t>
      </w:r>
      <w:r w:rsidR="00C26066">
        <w:rPr>
          <w:color w:val="C0504D" w:themeColor="accent2"/>
        </w:rPr>
        <w:t>ese</w:t>
      </w:r>
      <w:r w:rsidR="00C26066" w:rsidRPr="00222FFA">
        <w:rPr>
          <w:color w:val="C0504D" w:themeColor="accent2"/>
        </w:rPr>
        <w:t xml:space="preserve"> </w:t>
      </w:r>
      <w:r w:rsidR="004973E5" w:rsidRPr="00222FFA">
        <w:rPr>
          <w:color w:val="C0504D" w:themeColor="accent2"/>
        </w:rPr>
        <w:t>data may be difficult to find in your school district.</w:t>
      </w:r>
      <w:r w:rsidR="00600F2D" w:rsidRPr="00222FFA">
        <w:rPr>
          <w:color w:val="C0504D" w:themeColor="accent2"/>
        </w:rPr>
        <w:t xml:space="preserve"> </w:t>
      </w:r>
      <w:r w:rsidR="004973E5" w:rsidRPr="00222FFA">
        <w:rPr>
          <w:color w:val="C0504D" w:themeColor="accent2"/>
        </w:rPr>
        <w:t>Some districts may choose to conduct a short survey or focus groups to get a better idea of the type of sexual health education parents’ support and when they believe sexual health education should begin.</w:t>
      </w:r>
      <w:r w:rsidR="00600F2D" w:rsidRPr="00222FFA">
        <w:rPr>
          <w:color w:val="C0504D" w:themeColor="accent2"/>
        </w:rPr>
        <w:t xml:space="preserve"> </w:t>
      </w:r>
      <w:r w:rsidR="004973E5" w:rsidRPr="00222FFA">
        <w:rPr>
          <w:color w:val="C0504D" w:themeColor="accent2"/>
        </w:rPr>
        <w:t>Gathering this information may take some time and resources, but the information you find will be helpful when advocating for sexual health education to key de</w:t>
      </w:r>
      <w:r w:rsidRPr="00222FFA">
        <w:rPr>
          <w:color w:val="C0504D" w:themeColor="accent2"/>
        </w:rPr>
        <w:t>cision makers in your district.</w:t>
      </w:r>
      <w:r w:rsidR="006C65F8">
        <w:rPr>
          <w:color w:val="C0504D" w:themeColor="accent2"/>
        </w:rPr>
        <w:t xml:space="preserve"> Refer to the Parent Views in Helpful Links for some previous research findings with parents. You may also use the Parent Poll Survey in the Templates s</w:t>
      </w:r>
      <w:r w:rsidR="000236D2">
        <w:rPr>
          <w:color w:val="C0504D" w:themeColor="accent2"/>
        </w:rPr>
        <w:t>ection to download a survey to use with parents in your own district.</w:t>
      </w:r>
      <w:r w:rsidRPr="00222FFA">
        <w:rPr>
          <w:color w:val="C0504D" w:themeColor="accent2"/>
        </w:rPr>
        <w:t>]</w:t>
      </w:r>
    </w:p>
    <w:tbl>
      <w:tblPr>
        <w:tblStyle w:val="MediumShading1"/>
        <w:tblW w:w="0" w:type="auto"/>
        <w:tblLook w:val="04A0" w:firstRow="1" w:lastRow="0" w:firstColumn="1" w:lastColumn="0" w:noHBand="0" w:noVBand="1"/>
      </w:tblPr>
      <w:tblGrid>
        <w:gridCol w:w="4680"/>
        <w:gridCol w:w="832"/>
        <w:gridCol w:w="3389"/>
      </w:tblGrid>
      <w:tr w:rsidR="001658DB" w14:paraId="703A6843" w14:textId="77777777" w:rsidTr="001658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107DA87B" w14:textId="77777777" w:rsidR="001658DB" w:rsidRDefault="001658DB" w:rsidP="00525DCD"/>
        </w:tc>
        <w:tc>
          <w:tcPr>
            <w:tcW w:w="832" w:type="dxa"/>
          </w:tcPr>
          <w:p w14:paraId="25FF42F9" w14:textId="5673AAA8" w:rsidR="001658DB" w:rsidRPr="0052641C" w:rsidRDefault="001658DB" w:rsidP="00525DCD">
            <w:pPr>
              <w:jc w:val="center"/>
              <w:cnfStyle w:val="100000000000" w:firstRow="1" w:lastRow="0" w:firstColumn="0" w:lastColumn="0" w:oddVBand="0" w:evenVBand="0" w:oddHBand="0" w:evenHBand="0" w:firstRowFirstColumn="0" w:firstRowLastColumn="0" w:lastRowFirstColumn="0" w:lastRowLastColumn="0"/>
            </w:pPr>
            <w:r>
              <w:t>State</w:t>
            </w:r>
            <w:r w:rsidRPr="00D06536">
              <w:rPr>
                <w:vertAlign w:val="superscript"/>
              </w:rPr>
              <w:t>*</w:t>
            </w:r>
          </w:p>
        </w:tc>
        <w:tc>
          <w:tcPr>
            <w:tcW w:w="3389" w:type="dxa"/>
          </w:tcPr>
          <w:p w14:paraId="4CB8FFCE" w14:textId="77777777" w:rsidR="001658DB" w:rsidRPr="0052641C" w:rsidRDefault="001658DB" w:rsidP="00525DCD">
            <w:pPr>
              <w:jc w:val="center"/>
              <w:cnfStyle w:val="100000000000" w:firstRow="1" w:lastRow="0" w:firstColumn="0" w:lastColumn="0" w:oddVBand="0" w:evenVBand="0" w:oddHBand="0" w:evenHBand="0" w:firstRowFirstColumn="0" w:firstRowLastColumn="0" w:lastRowFirstColumn="0" w:lastRowLastColumn="0"/>
            </w:pPr>
            <w:r w:rsidRPr="0052641C">
              <w:t>Notes</w:t>
            </w:r>
          </w:p>
        </w:tc>
      </w:tr>
      <w:tr w:rsidR="001658DB" w14:paraId="30C41DEF" w14:textId="77777777" w:rsidTr="0016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0FE6D36A" w14:textId="42FE5347" w:rsidR="001658DB" w:rsidRPr="00887632" w:rsidRDefault="001658DB" w:rsidP="004816B7">
            <w:pPr>
              <w:rPr>
                <w:b w:val="0"/>
              </w:rPr>
            </w:pPr>
            <w:r w:rsidRPr="00887632">
              <w:rPr>
                <w:b w:val="0"/>
              </w:rPr>
              <w:t xml:space="preserve">Parents who think </w:t>
            </w:r>
            <w:r>
              <w:rPr>
                <w:b w:val="0"/>
              </w:rPr>
              <w:t>schools should teach</w:t>
            </w:r>
            <w:r w:rsidRPr="00887632">
              <w:rPr>
                <w:b w:val="0"/>
              </w:rPr>
              <w:t xml:space="preserve"> abstinence</w:t>
            </w:r>
            <w:r>
              <w:rPr>
                <w:b w:val="0"/>
              </w:rPr>
              <w:t>-</w:t>
            </w:r>
            <w:r w:rsidRPr="00887632">
              <w:rPr>
                <w:b w:val="0"/>
              </w:rPr>
              <w:t xml:space="preserve">plus </w:t>
            </w:r>
            <w:r>
              <w:rPr>
                <w:b w:val="0"/>
              </w:rPr>
              <w:t>sex education</w:t>
            </w:r>
          </w:p>
        </w:tc>
        <w:tc>
          <w:tcPr>
            <w:tcW w:w="832" w:type="dxa"/>
          </w:tcPr>
          <w:p w14:paraId="0557F56D" w14:textId="331FB625" w:rsidR="001658DB" w:rsidRDefault="001658DB" w:rsidP="00525DCD">
            <w:pPr>
              <w:cnfStyle w:val="000000100000" w:firstRow="0" w:lastRow="0" w:firstColumn="0" w:lastColumn="0" w:oddVBand="0" w:evenVBand="0" w:oddHBand="1" w:evenHBand="0" w:firstRowFirstColumn="0" w:firstRowLastColumn="0" w:lastRowFirstColumn="0" w:lastRowLastColumn="0"/>
            </w:pPr>
            <w:r>
              <w:t>71%</w:t>
            </w:r>
          </w:p>
        </w:tc>
        <w:tc>
          <w:tcPr>
            <w:tcW w:w="3389" w:type="dxa"/>
          </w:tcPr>
          <w:p w14:paraId="1A6F094A" w14:textId="77777777" w:rsidR="001658DB" w:rsidRDefault="001658DB" w:rsidP="00525DCD">
            <w:pPr>
              <w:cnfStyle w:val="000000100000" w:firstRow="0" w:lastRow="0" w:firstColumn="0" w:lastColumn="0" w:oddVBand="0" w:evenVBand="0" w:oddHBand="1" w:evenHBand="0" w:firstRowFirstColumn="0" w:firstRowLastColumn="0" w:lastRowFirstColumn="0" w:lastRowLastColumn="0"/>
            </w:pPr>
          </w:p>
        </w:tc>
      </w:tr>
      <w:tr w:rsidR="001658DB" w14:paraId="0382C76E" w14:textId="77777777" w:rsidTr="001658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6EBD24F0" w14:textId="31CD9C04" w:rsidR="001658DB" w:rsidRPr="00887632" w:rsidRDefault="001658DB" w:rsidP="004816B7">
            <w:pPr>
              <w:rPr>
                <w:b w:val="0"/>
              </w:rPr>
            </w:pPr>
            <w:r w:rsidRPr="00887632">
              <w:rPr>
                <w:b w:val="0"/>
              </w:rPr>
              <w:t>Parents who</w:t>
            </w:r>
            <w:r>
              <w:rPr>
                <w:b w:val="0"/>
              </w:rPr>
              <w:t xml:space="preserve"> think</w:t>
            </w:r>
            <w:r w:rsidRPr="00887632">
              <w:rPr>
                <w:b w:val="0"/>
              </w:rPr>
              <w:t xml:space="preserve"> </w:t>
            </w:r>
            <w:r>
              <w:rPr>
                <w:b w:val="0"/>
              </w:rPr>
              <w:t>schools should teach</w:t>
            </w:r>
            <w:r w:rsidRPr="00887632">
              <w:rPr>
                <w:b w:val="0"/>
              </w:rPr>
              <w:t xml:space="preserve"> abstinence</w:t>
            </w:r>
            <w:r>
              <w:rPr>
                <w:b w:val="0"/>
              </w:rPr>
              <w:t>-</w:t>
            </w:r>
            <w:r w:rsidRPr="00887632">
              <w:rPr>
                <w:b w:val="0"/>
              </w:rPr>
              <w:t xml:space="preserve">plus teaching </w:t>
            </w:r>
            <w:r>
              <w:rPr>
                <w:b w:val="0"/>
              </w:rPr>
              <w:t xml:space="preserve">of </w:t>
            </w:r>
            <w:r w:rsidRPr="00887632">
              <w:rPr>
                <w:b w:val="0"/>
              </w:rPr>
              <w:t>condoms</w:t>
            </w:r>
            <w:r>
              <w:rPr>
                <w:b w:val="0"/>
              </w:rPr>
              <w:t xml:space="preserve"> and </w:t>
            </w:r>
            <w:r w:rsidRPr="00887632">
              <w:rPr>
                <w:b w:val="0"/>
              </w:rPr>
              <w:t>contraceptives</w:t>
            </w:r>
            <w:r w:rsidRPr="00887632" w:rsidDel="001658DB">
              <w:rPr>
                <w:b w:val="0"/>
              </w:rPr>
              <w:t xml:space="preserve"> </w:t>
            </w:r>
          </w:p>
        </w:tc>
        <w:tc>
          <w:tcPr>
            <w:tcW w:w="832" w:type="dxa"/>
          </w:tcPr>
          <w:p w14:paraId="305057E0" w14:textId="2A048A5D" w:rsidR="001658DB" w:rsidRDefault="001658DB" w:rsidP="00525DCD">
            <w:pPr>
              <w:cnfStyle w:val="000000010000" w:firstRow="0" w:lastRow="0" w:firstColumn="0" w:lastColumn="0" w:oddVBand="0" w:evenVBand="0" w:oddHBand="0" w:evenHBand="1" w:firstRowFirstColumn="0" w:firstRowLastColumn="0" w:lastRowFirstColumn="0" w:lastRowLastColumn="0"/>
            </w:pPr>
            <w:r>
              <w:t>79%</w:t>
            </w:r>
          </w:p>
        </w:tc>
        <w:tc>
          <w:tcPr>
            <w:tcW w:w="3389" w:type="dxa"/>
          </w:tcPr>
          <w:p w14:paraId="1547EE04" w14:textId="77777777" w:rsidR="001658DB" w:rsidRDefault="001658DB" w:rsidP="00525DCD">
            <w:pPr>
              <w:cnfStyle w:val="000000010000" w:firstRow="0" w:lastRow="0" w:firstColumn="0" w:lastColumn="0" w:oddVBand="0" w:evenVBand="0" w:oddHBand="0" w:evenHBand="1" w:firstRowFirstColumn="0" w:firstRowLastColumn="0" w:lastRowFirstColumn="0" w:lastRowLastColumn="0"/>
            </w:pPr>
          </w:p>
        </w:tc>
      </w:tr>
      <w:tr w:rsidR="001658DB" w14:paraId="084CE1BB" w14:textId="77777777" w:rsidTr="00165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B296E5F" w14:textId="3812D8A5" w:rsidR="001658DB" w:rsidRPr="00887632" w:rsidRDefault="001658DB" w:rsidP="004816B7">
            <w:pPr>
              <w:rPr>
                <w:b w:val="0"/>
              </w:rPr>
            </w:pPr>
            <w:r w:rsidRPr="00887632">
              <w:rPr>
                <w:b w:val="0"/>
              </w:rPr>
              <w:t>Parents who think s</w:t>
            </w:r>
            <w:r>
              <w:rPr>
                <w:b w:val="0"/>
              </w:rPr>
              <w:t>chools should teach consent, including respecting boundaries</w:t>
            </w:r>
            <w:r w:rsidRPr="00887632" w:rsidDel="001658DB">
              <w:rPr>
                <w:b w:val="0"/>
              </w:rPr>
              <w:t xml:space="preserve"> </w:t>
            </w:r>
          </w:p>
        </w:tc>
        <w:tc>
          <w:tcPr>
            <w:tcW w:w="832" w:type="dxa"/>
          </w:tcPr>
          <w:p w14:paraId="2811C66B" w14:textId="55B6A7E3" w:rsidR="001658DB" w:rsidRDefault="001658DB" w:rsidP="00525DCD">
            <w:pPr>
              <w:cnfStyle w:val="000000100000" w:firstRow="0" w:lastRow="0" w:firstColumn="0" w:lastColumn="0" w:oddVBand="0" w:evenVBand="0" w:oddHBand="1" w:evenHBand="0" w:firstRowFirstColumn="0" w:firstRowLastColumn="0" w:lastRowFirstColumn="0" w:lastRowLastColumn="0"/>
            </w:pPr>
            <w:r>
              <w:t>90%</w:t>
            </w:r>
          </w:p>
        </w:tc>
        <w:tc>
          <w:tcPr>
            <w:tcW w:w="3389" w:type="dxa"/>
          </w:tcPr>
          <w:p w14:paraId="4CF5AF24" w14:textId="77777777" w:rsidR="001658DB" w:rsidRDefault="001658DB" w:rsidP="00525DCD">
            <w:pPr>
              <w:cnfStyle w:val="000000100000" w:firstRow="0" w:lastRow="0" w:firstColumn="0" w:lastColumn="0" w:oddVBand="0" w:evenVBand="0" w:oddHBand="1" w:evenHBand="0" w:firstRowFirstColumn="0" w:firstRowLastColumn="0" w:lastRowFirstColumn="0" w:lastRowLastColumn="0"/>
            </w:pPr>
          </w:p>
        </w:tc>
      </w:tr>
      <w:tr w:rsidR="001658DB" w14:paraId="7BA604D2" w14:textId="77777777" w:rsidTr="001658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087C7AC2" w14:textId="21742586" w:rsidR="001658DB" w:rsidRPr="00887632" w:rsidRDefault="001658DB" w:rsidP="004816B7">
            <w:pPr>
              <w:rPr>
                <w:b w:val="0"/>
              </w:rPr>
            </w:pPr>
            <w:r w:rsidRPr="00887632">
              <w:rPr>
                <w:b w:val="0"/>
              </w:rPr>
              <w:t>Parents who think</w:t>
            </w:r>
            <w:r>
              <w:rPr>
                <w:b w:val="0"/>
              </w:rPr>
              <w:t xml:space="preserve"> schools should teach inclusivity</w:t>
            </w:r>
          </w:p>
        </w:tc>
        <w:tc>
          <w:tcPr>
            <w:tcW w:w="832" w:type="dxa"/>
          </w:tcPr>
          <w:p w14:paraId="444407F9" w14:textId="3028E40B" w:rsidR="001658DB" w:rsidRDefault="001658DB" w:rsidP="00525DCD">
            <w:pPr>
              <w:cnfStyle w:val="000000010000" w:firstRow="0" w:lastRow="0" w:firstColumn="0" w:lastColumn="0" w:oddVBand="0" w:evenVBand="0" w:oddHBand="0" w:evenHBand="1" w:firstRowFirstColumn="0" w:firstRowLastColumn="0" w:lastRowFirstColumn="0" w:lastRowLastColumn="0"/>
            </w:pPr>
            <w:r>
              <w:t>75%</w:t>
            </w:r>
          </w:p>
        </w:tc>
        <w:tc>
          <w:tcPr>
            <w:tcW w:w="3389" w:type="dxa"/>
          </w:tcPr>
          <w:p w14:paraId="00F2BF6A" w14:textId="77777777" w:rsidR="001658DB" w:rsidRDefault="001658DB" w:rsidP="00525DCD">
            <w:pPr>
              <w:cnfStyle w:val="000000010000" w:firstRow="0" w:lastRow="0" w:firstColumn="0" w:lastColumn="0" w:oddVBand="0" w:evenVBand="0" w:oddHBand="0" w:evenHBand="1" w:firstRowFirstColumn="0" w:firstRowLastColumn="0" w:lastRowFirstColumn="0" w:lastRowLastColumn="0"/>
            </w:pPr>
          </w:p>
        </w:tc>
      </w:tr>
    </w:tbl>
    <w:p w14:paraId="2C7F4705" w14:textId="6C235425" w:rsidR="001658DB" w:rsidRDefault="004973E5" w:rsidP="004973E5">
      <w:pPr>
        <w:spacing w:line="240" w:lineRule="auto"/>
        <w:rPr>
          <w:sz w:val="20"/>
        </w:rPr>
      </w:pPr>
      <w:r w:rsidRPr="00D06536">
        <w:rPr>
          <w:vertAlign w:val="superscript"/>
        </w:rPr>
        <w:t>*</w:t>
      </w:r>
      <w:r w:rsidR="001658DB">
        <w:rPr>
          <w:sz w:val="20"/>
        </w:rPr>
        <w:t>Data source: The Texas Campaign to Prevent Teen Pregnancy: Public Opinion Poll Results (2020). (</w:t>
      </w:r>
      <w:hyperlink r:id="rId15" w:history="1">
        <w:r w:rsidR="001658DB" w:rsidRPr="0086278E">
          <w:rPr>
            <w:rStyle w:val="Hyperlink"/>
            <w:sz w:val="20"/>
          </w:rPr>
          <w:t>https://txcampaign.org/wp-content/uploads/2021/08/Poll-one-pager.pdf</w:t>
        </w:r>
      </w:hyperlink>
      <w:r w:rsidR="001658DB">
        <w:rPr>
          <w:sz w:val="20"/>
        </w:rPr>
        <w:t xml:space="preserve"> )</w:t>
      </w:r>
    </w:p>
    <w:p w14:paraId="33707CFF" w14:textId="225FF62C" w:rsidR="004973E5" w:rsidRPr="00D56D7B" w:rsidRDefault="001658DB" w:rsidP="004973E5">
      <w:pPr>
        <w:spacing w:line="240" w:lineRule="auto"/>
        <w:rPr>
          <w:vertAlign w:val="superscript"/>
        </w:rPr>
      </w:pPr>
      <w:r>
        <w:rPr>
          <w:sz w:val="20"/>
        </w:rPr>
        <w:t>T</w:t>
      </w:r>
      <w:r w:rsidR="004973E5">
        <w:rPr>
          <w:sz w:val="20"/>
        </w:rPr>
        <w:t>his information can b</w:t>
      </w:r>
      <w:r w:rsidR="004973E5" w:rsidRPr="00D06536">
        <w:rPr>
          <w:sz w:val="20"/>
        </w:rPr>
        <w:t>e</w:t>
      </w:r>
      <w:r w:rsidR="004973E5">
        <w:rPr>
          <w:sz w:val="20"/>
        </w:rPr>
        <w:t xml:space="preserve"> gathered by conducting a short survey with parents in your district. </w:t>
      </w:r>
      <w:r w:rsidR="00C94FD1" w:rsidRPr="00C94FD1">
        <w:rPr>
          <w:sz w:val="20"/>
        </w:rPr>
        <w:t>Refer to the Parent Poll Survey in the Assess section Templates</w:t>
      </w:r>
      <w:r w:rsidR="004973E5" w:rsidRPr="00C94FD1">
        <w:rPr>
          <w:sz w:val="20"/>
        </w:rPr>
        <w:t xml:space="preserve"> to download a sample survey.</w:t>
      </w:r>
      <w:r w:rsidR="00600F2D" w:rsidRPr="00C94FD1">
        <w:rPr>
          <w:sz w:val="20"/>
        </w:rPr>
        <w:t xml:space="preserve"> </w:t>
      </w:r>
      <w:r w:rsidR="004973E5">
        <w:rPr>
          <w:sz w:val="20"/>
        </w:rPr>
        <w:t xml:space="preserve">You can also meet with district staff, such as the District Wellness Coordinator, Principal, </w:t>
      </w:r>
      <w:r w:rsidR="004816B7">
        <w:rPr>
          <w:sz w:val="20"/>
        </w:rPr>
        <w:t xml:space="preserve">and </w:t>
      </w:r>
      <w:r w:rsidR="004973E5">
        <w:rPr>
          <w:sz w:val="20"/>
        </w:rPr>
        <w:t>Health Teacher, to get their perceptions of what parents want in the district and summarize their thoughts in the notes columns.</w:t>
      </w:r>
    </w:p>
    <w:p w14:paraId="7D7824A4" w14:textId="77777777" w:rsidR="004973E5" w:rsidRPr="00D06536" w:rsidRDefault="004973E5" w:rsidP="00CD4B5B">
      <w:pPr>
        <w:pStyle w:val="Heading2"/>
      </w:pPr>
      <w:r w:rsidRPr="00D06536">
        <w:t>Summary of Focus Group</w:t>
      </w:r>
      <w:r>
        <w:t>(s)</w:t>
      </w:r>
    </w:p>
    <w:p w14:paraId="052297E6" w14:textId="3C3156C6" w:rsidR="004973E5" w:rsidRDefault="004973E5" w:rsidP="004973E5">
      <w:r>
        <w:t>Summary of parents</w:t>
      </w:r>
      <w:r w:rsidR="008A069C">
        <w:t xml:space="preserve">’ responses related to their support for sexual </w:t>
      </w:r>
      <w:r w:rsidR="00442DCE">
        <w:t>health education in their child’s</w:t>
      </w:r>
      <w:r w:rsidR="008A069C">
        <w:t xml:space="preserve"> school</w:t>
      </w:r>
      <w:r>
        <w:t>:</w:t>
      </w:r>
    </w:p>
    <w:p w14:paraId="1B2A10D3" w14:textId="77777777" w:rsidR="004973E5" w:rsidRDefault="004973E5" w:rsidP="004973E5">
      <w:r>
        <w:t>_______________________________________________________________________________________</w:t>
      </w:r>
    </w:p>
    <w:p w14:paraId="37D41FF5" w14:textId="77777777" w:rsidR="004973E5" w:rsidRDefault="004973E5" w:rsidP="004973E5">
      <w:r>
        <w:t>_______________________________________________________________________________________</w:t>
      </w:r>
    </w:p>
    <w:p w14:paraId="5FDAC169" w14:textId="77777777" w:rsidR="004973E5" w:rsidRDefault="004973E5" w:rsidP="004973E5">
      <w:r>
        <w:t>_______________________________________________________________________________________</w:t>
      </w:r>
    </w:p>
    <w:p w14:paraId="663AB6F4" w14:textId="77777777" w:rsidR="004973E5" w:rsidRDefault="004973E5" w:rsidP="004973E5">
      <w:r>
        <w:t>_______________________________________________________________________________________</w:t>
      </w:r>
    </w:p>
    <w:p w14:paraId="7589985D" w14:textId="77777777" w:rsidR="004973E5" w:rsidRDefault="004973E5" w:rsidP="004973E5">
      <w:r>
        <w:t>_______________________________________________________________________________________</w:t>
      </w:r>
    </w:p>
    <w:p w14:paraId="64FA5865" w14:textId="6FFC5608" w:rsidR="004973E5" w:rsidRDefault="004973E5" w:rsidP="004973E5"/>
    <w:p w14:paraId="4EF67CE6" w14:textId="3539C378" w:rsidR="00FD4D3B" w:rsidRDefault="00560B93" w:rsidP="00CD4B5B">
      <w:pPr>
        <w:pStyle w:val="Heading1"/>
      </w:pPr>
      <w:r>
        <w:t xml:space="preserve">V. Understanding the </w:t>
      </w:r>
      <w:r w:rsidR="00FD4D3B" w:rsidRPr="00FD4D3B">
        <w:t>Current Sexual Health Education Programs</w:t>
      </w:r>
      <w:r>
        <w:t xml:space="preserve"> in Your District</w:t>
      </w:r>
    </w:p>
    <w:p w14:paraId="612262F0" w14:textId="77777777" w:rsidR="008A2486" w:rsidRPr="006C65F8" w:rsidRDefault="006C65F8" w:rsidP="008A2486">
      <w:pPr>
        <w:spacing w:line="240" w:lineRule="auto"/>
        <w:rPr>
          <w:color w:val="C0504D" w:themeColor="accent2"/>
        </w:rPr>
      </w:pPr>
      <w:r w:rsidRPr="006C65F8">
        <w:rPr>
          <w:color w:val="C0504D" w:themeColor="accent2"/>
        </w:rPr>
        <w:t>[</w:t>
      </w:r>
      <w:r w:rsidR="008A2486" w:rsidRPr="006C65F8">
        <w:rPr>
          <w:color w:val="C0504D" w:themeColor="accent2"/>
        </w:rPr>
        <w:t>In the table below</w:t>
      </w:r>
      <w:r w:rsidR="000B75B4">
        <w:rPr>
          <w:color w:val="C0504D" w:themeColor="accent2"/>
        </w:rPr>
        <w:t>,</w:t>
      </w:r>
      <w:r w:rsidR="008A2486" w:rsidRPr="006C65F8">
        <w:rPr>
          <w:color w:val="C0504D" w:themeColor="accent2"/>
        </w:rPr>
        <w:t xml:space="preserve"> list the sexual health education programs that are currently being implemented in schools in your district.</w:t>
      </w:r>
      <w:r w:rsidR="00600F2D" w:rsidRPr="006C65F8">
        <w:rPr>
          <w:color w:val="C0504D" w:themeColor="accent2"/>
        </w:rPr>
        <w:t xml:space="preserve"> </w:t>
      </w:r>
      <w:r w:rsidR="008A2486" w:rsidRPr="006C65F8">
        <w:rPr>
          <w:color w:val="C0504D" w:themeColor="accent2"/>
        </w:rPr>
        <w:t>This information will help you</w:t>
      </w:r>
      <w:r w:rsidR="00560B93" w:rsidRPr="006C65F8">
        <w:rPr>
          <w:color w:val="C0504D" w:themeColor="accent2"/>
        </w:rPr>
        <w:t xml:space="preserve"> determine if your current programs are evidence-based programs </w:t>
      </w:r>
      <w:r w:rsidR="008A2486" w:rsidRPr="006C65F8">
        <w:rPr>
          <w:color w:val="C0504D" w:themeColor="accent2"/>
        </w:rPr>
        <w:t>in</w:t>
      </w:r>
      <w:r w:rsidR="00560B93" w:rsidRPr="006C65F8">
        <w:rPr>
          <w:color w:val="C0504D" w:themeColor="accent2"/>
        </w:rPr>
        <w:t xml:space="preserve"> addition to </w:t>
      </w:r>
      <w:r w:rsidR="008A2486" w:rsidRPr="006C65F8">
        <w:rPr>
          <w:color w:val="C0504D" w:themeColor="accent2"/>
        </w:rPr>
        <w:t>selecting an evidence-based program.</w:t>
      </w:r>
      <w:r w:rsidRPr="006C65F8">
        <w:rPr>
          <w:color w:val="C0504D" w:themeColor="accent2"/>
        </w:rPr>
        <w:t xml:space="preserve"> Refer to the Finding Policies &amp; Current Programs Facts &amp; Tips to help you find the programs your district is currently using.]</w:t>
      </w:r>
    </w:p>
    <w:tbl>
      <w:tblPr>
        <w:tblStyle w:val="MediumShading1"/>
        <w:tblW w:w="0" w:type="auto"/>
        <w:tblLook w:val="04A0" w:firstRow="1" w:lastRow="0" w:firstColumn="1" w:lastColumn="0" w:noHBand="0" w:noVBand="1"/>
      </w:tblPr>
      <w:tblGrid>
        <w:gridCol w:w="3364"/>
        <w:gridCol w:w="2844"/>
        <w:gridCol w:w="3852"/>
      </w:tblGrid>
      <w:tr w:rsidR="00FD4D3B" w14:paraId="02975256" w14:textId="77777777" w:rsidTr="00745B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9" w:type="dxa"/>
          </w:tcPr>
          <w:p w14:paraId="7F3A73CA" w14:textId="77777777" w:rsidR="00FD4D3B" w:rsidRDefault="00FD4D3B" w:rsidP="00745B4E">
            <w:pPr>
              <w:jc w:val="center"/>
              <w:rPr>
                <w:szCs w:val="20"/>
              </w:rPr>
            </w:pPr>
            <w:r>
              <w:rPr>
                <w:szCs w:val="20"/>
              </w:rPr>
              <w:t>School</w:t>
            </w:r>
          </w:p>
        </w:tc>
        <w:tc>
          <w:tcPr>
            <w:tcW w:w="3079" w:type="dxa"/>
          </w:tcPr>
          <w:p w14:paraId="00790E17" w14:textId="77777777" w:rsidR="00FD4D3B" w:rsidRDefault="00FD4D3B" w:rsidP="00745B4E">
            <w:pPr>
              <w:jc w:val="center"/>
              <w:cnfStyle w:val="100000000000" w:firstRow="1" w:lastRow="0" w:firstColumn="0" w:lastColumn="0" w:oddVBand="0" w:evenVBand="0" w:oddHBand="0" w:evenHBand="0" w:firstRowFirstColumn="0" w:firstRowLastColumn="0" w:lastRowFirstColumn="0" w:lastRowLastColumn="0"/>
              <w:rPr>
                <w:szCs w:val="20"/>
              </w:rPr>
            </w:pPr>
            <w:r>
              <w:rPr>
                <w:szCs w:val="20"/>
              </w:rPr>
              <w:t>Name of Current Program</w:t>
            </w:r>
          </w:p>
        </w:tc>
        <w:tc>
          <w:tcPr>
            <w:tcW w:w="4248" w:type="dxa"/>
          </w:tcPr>
          <w:p w14:paraId="3F1E25A7" w14:textId="77777777" w:rsidR="00FD4D3B" w:rsidRDefault="00FD4D3B" w:rsidP="00745B4E">
            <w:pPr>
              <w:jc w:val="center"/>
              <w:cnfStyle w:val="100000000000" w:firstRow="1" w:lastRow="0" w:firstColumn="0" w:lastColumn="0" w:oddVBand="0" w:evenVBand="0" w:oddHBand="0" w:evenHBand="0" w:firstRowFirstColumn="0" w:firstRowLastColumn="0" w:lastRowFirstColumn="0" w:lastRowLastColumn="0"/>
              <w:rPr>
                <w:szCs w:val="20"/>
              </w:rPr>
            </w:pPr>
            <w:r>
              <w:rPr>
                <w:szCs w:val="20"/>
              </w:rPr>
              <w:t>Notes</w:t>
            </w:r>
          </w:p>
        </w:tc>
      </w:tr>
      <w:tr w:rsidR="00FD4D3B" w14:paraId="05E0A235" w14:textId="77777777" w:rsidTr="00745B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9" w:type="dxa"/>
          </w:tcPr>
          <w:p w14:paraId="023E63F2" w14:textId="77777777" w:rsidR="00FD4D3B" w:rsidRDefault="00FD4D3B" w:rsidP="00745B4E">
            <w:pPr>
              <w:jc w:val="center"/>
              <w:rPr>
                <w:szCs w:val="20"/>
              </w:rPr>
            </w:pPr>
          </w:p>
        </w:tc>
        <w:tc>
          <w:tcPr>
            <w:tcW w:w="3079" w:type="dxa"/>
          </w:tcPr>
          <w:p w14:paraId="2E8CDEF5" w14:textId="77777777" w:rsidR="00FD4D3B" w:rsidRDefault="00FD4D3B" w:rsidP="00745B4E">
            <w:pPr>
              <w:jc w:val="center"/>
              <w:cnfStyle w:val="000000100000" w:firstRow="0" w:lastRow="0" w:firstColumn="0" w:lastColumn="0" w:oddVBand="0" w:evenVBand="0" w:oddHBand="1" w:evenHBand="0" w:firstRowFirstColumn="0" w:firstRowLastColumn="0" w:lastRowFirstColumn="0" w:lastRowLastColumn="0"/>
              <w:rPr>
                <w:szCs w:val="20"/>
              </w:rPr>
            </w:pPr>
          </w:p>
        </w:tc>
        <w:tc>
          <w:tcPr>
            <w:tcW w:w="4248" w:type="dxa"/>
          </w:tcPr>
          <w:p w14:paraId="6D5235A3" w14:textId="77777777" w:rsidR="00FD4D3B" w:rsidRDefault="00FD4D3B" w:rsidP="00745B4E">
            <w:pPr>
              <w:jc w:val="center"/>
              <w:cnfStyle w:val="000000100000" w:firstRow="0" w:lastRow="0" w:firstColumn="0" w:lastColumn="0" w:oddVBand="0" w:evenVBand="0" w:oddHBand="1" w:evenHBand="0" w:firstRowFirstColumn="0" w:firstRowLastColumn="0" w:lastRowFirstColumn="0" w:lastRowLastColumn="0"/>
              <w:rPr>
                <w:szCs w:val="20"/>
              </w:rPr>
            </w:pPr>
          </w:p>
        </w:tc>
      </w:tr>
      <w:tr w:rsidR="00FD4D3B" w14:paraId="25669FE9" w14:textId="77777777" w:rsidTr="00745B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9" w:type="dxa"/>
          </w:tcPr>
          <w:p w14:paraId="15BB85A0" w14:textId="77777777" w:rsidR="00FD4D3B" w:rsidRDefault="00FD4D3B" w:rsidP="00745B4E">
            <w:pPr>
              <w:rPr>
                <w:szCs w:val="20"/>
              </w:rPr>
            </w:pPr>
          </w:p>
        </w:tc>
        <w:tc>
          <w:tcPr>
            <w:tcW w:w="3079" w:type="dxa"/>
          </w:tcPr>
          <w:p w14:paraId="560211B5" w14:textId="77777777" w:rsidR="00FD4D3B" w:rsidRDefault="00FD4D3B" w:rsidP="00745B4E">
            <w:pPr>
              <w:cnfStyle w:val="000000010000" w:firstRow="0" w:lastRow="0" w:firstColumn="0" w:lastColumn="0" w:oddVBand="0" w:evenVBand="0" w:oddHBand="0" w:evenHBand="1" w:firstRowFirstColumn="0" w:firstRowLastColumn="0" w:lastRowFirstColumn="0" w:lastRowLastColumn="0"/>
              <w:rPr>
                <w:szCs w:val="20"/>
              </w:rPr>
            </w:pPr>
          </w:p>
        </w:tc>
        <w:tc>
          <w:tcPr>
            <w:tcW w:w="4248" w:type="dxa"/>
          </w:tcPr>
          <w:p w14:paraId="286E2AA4" w14:textId="77777777" w:rsidR="00FD4D3B" w:rsidRDefault="00FD4D3B" w:rsidP="00745B4E">
            <w:pPr>
              <w:cnfStyle w:val="000000010000" w:firstRow="0" w:lastRow="0" w:firstColumn="0" w:lastColumn="0" w:oddVBand="0" w:evenVBand="0" w:oddHBand="0" w:evenHBand="1" w:firstRowFirstColumn="0" w:firstRowLastColumn="0" w:lastRowFirstColumn="0" w:lastRowLastColumn="0"/>
              <w:rPr>
                <w:szCs w:val="20"/>
              </w:rPr>
            </w:pPr>
          </w:p>
        </w:tc>
      </w:tr>
      <w:tr w:rsidR="00FD4D3B" w14:paraId="48952C6A" w14:textId="77777777" w:rsidTr="00745B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9" w:type="dxa"/>
          </w:tcPr>
          <w:p w14:paraId="6D116850" w14:textId="77777777" w:rsidR="00FD4D3B" w:rsidRDefault="00FD4D3B" w:rsidP="00745B4E">
            <w:pPr>
              <w:rPr>
                <w:szCs w:val="20"/>
              </w:rPr>
            </w:pPr>
          </w:p>
        </w:tc>
        <w:tc>
          <w:tcPr>
            <w:tcW w:w="3079" w:type="dxa"/>
          </w:tcPr>
          <w:p w14:paraId="4FDBA785" w14:textId="77777777" w:rsidR="00FD4D3B" w:rsidRDefault="00FD4D3B" w:rsidP="00745B4E">
            <w:pPr>
              <w:cnfStyle w:val="000000100000" w:firstRow="0" w:lastRow="0" w:firstColumn="0" w:lastColumn="0" w:oddVBand="0" w:evenVBand="0" w:oddHBand="1" w:evenHBand="0" w:firstRowFirstColumn="0" w:firstRowLastColumn="0" w:lastRowFirstColumn="0" w:lastRowLastColumn="0"/>
              <w:rPr>
                <w:szCs w:val="20"/>
              </w:rPr>
            </w:pPr>
          </w:p>
        </w:tc>
        <w:tc>
          <w:tcPr>
            <w:tcW w:w="4248" w:type="dxa"/>
          </w:tcPr>
          <w:p w14:paraId="38B666DE" w14:textId="77777777" w:rsidR="00FD4D3B" w:rsidRDefault="00FD4D3B" w:rsidP="00745B4E">
            <w:pPr>
              <w:cnfStyle w:val="000000100000" w:firstRow="0" w:lastRow="0" w:firstColumn="0" w:lastColumn="0" w:oddVBand="0" w:evenVBand="0" w:oddHBand="1" w:evenHBand="0" w:firstRowFirstColumn="0" w:firstRowLastColumn="0" w:lastRowFirstColumn="0" w:lastRowLastColumn="0"/>
              <w:rPr>
                <w:szCs w:val="20"/>
              </w:rPr>
            </w:pPr>
          </w:p>
        </w:tc>
      </w:tr>
      <w:tr w:rsidR="00FD4D3B" w14:paraId="66831461" w14:textId="77777777" w:rsidTr="00745B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9" w:type="dxa"/>
          </w:tcPr>
          <w:p w14:paraId="1DD5A937" w14:textId="77777777" w:rsidR="00FD4D3B" w:rsidRDefault="00FD4D3B" w:rsidP="00745B4E">
            <w:pPr>
              <w:rPr>
                <w:szCs w:val="20"/>
              </w:rPr>
            </w:pPr>
          </w:p>
        </w:tc>
        <w:tc>
          <w:tcPr>
            <w:tcW w:w="3079" w:type="dxa"/>
          </w:tcPr>
          <w:p w14:paraId="28C95A21" w14:textId="77777777" w:rsidR="00FD4D3B" w:rsidRDefault="00FD4D3B" w:rsidP="00745B4E">
            <w:pPr>
              <w:cnfStyle w:val="000000010000" w:firstRow="0" w:lastRow="0" w:firstColumn="0" w:lastColumn="0" w:oddVBand="0" w:evenVBand="0" w:oddHBand="0" w:evenHBand="1" w:firstRowFirstColumn="0" w:firstRowLastColumn="0" w:lastRowFirstColumn="0" w:lastRowLastColumn="0"/>
              <w:rPr>
                <w:szCs w:val="20"/>
              </w:rPr>
            </w:pPr>
          </w:p>
        </w:tc>
        <w:tc>
          <w:tcPr>
            <w:tcW w:w="4248" w:type="dxa"/>
          </w:tcPr>
          <w:p w14:paraId="4F9371D7" w14:textId="77777777" w:rsidR="00FD4D3B" w:rsidRDefault="00FD4D3B" w:rsidP="00745B4E">
            <w:pPr>
              <w:cnfStyle w:val="000000010000" w:firstRow="0" w:lastRow="0" w:firstColumn="0" w:lastColumn="0" w:oddVBand="0" w:evenVBand="0" w:oddHBand="0" w:evenHBand="1" w:firstRowFirstColumn="0" w:firstRowLastColumn="0" w:lastRowFirstColumn="0" w:lastRowLastColumn="0"/>
              <w:rPr>
                <w:szCs w:val="20"/>
              </w:rPr>
            </w:pPr>
          </w:p>
        </w:tc>
      </w:tr>
      <w:tr w:rsidR="00FD4D3B" w14:paraId="737D513D" w14:textId="77777777" w:rsidTr="00745B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9" w:type="dxa"/>
          </w:tcPr>
          <w:p w14:paraId="4DB1ADD2" w14:textId="77777777" w:rsidR="00FD4D3B" w:rsidRDefault="00FD4D3B" w:rsidP="00745B4E">
            <w:pPr>
              <w:rPr>
                <w:szCs w:val="20"/>
              </w:rPr>
            </w:pPr>
          </w:p>
        </w:tc>
        <w:tc>
          <w:tcPr>
            <w:tcW w:w="3079" w:type="dxa"/>
          </w:tcPr>
          <w:p w14:paraId="3466304D" w14:textId="77777777" w:rsidR="00FD4D3B" w:rsidRDefault="00FD4D3B" w:rsidP="00745B4E">
            <w:pPr>
              <w:cnfStyle w:val="000000100000" w:firstRow="0" w:lastRow="0" w:firstColumn="0" w:lastColumn="0" w:oddVBand="0" w:evenVBand="0" w:oddHBand="1" w:evenHBand="0" w:firstRowFirstColumn="0" w:firstRowLastColumn="0" w:lastRowFirstColumn="0" w:lastRowLastColumn="0"/>
              <w:rPr>
                <w:szCs w:val="20"/>
              </w:rPr>
            </w:pPr>
          </w:p>
        </w:tc>
        <w:tc>
          <w:tcPr>
            <w:tcW w:w="4248" w:type="dxa"/>
          </w:tcPr>
          <w:p w14:paraId="4F57B9BC" w14:textId="77777777" w:rsidR="00FD4D3B" w:rsidRDefault="00FD4D3B" w:rsidP="00745B4E">
            <w:pPr>
              <w:cnfStyle w:val="000000100000" w:firstRow="0" w:lastRow="0" w:firstColumn="0" w:lastColumn="0" w:oddVBand="0" w:evenVBand="0" w:oddHBand="1" w:evenHBand="0" w:firstRowFirstColumn="0" w:firstRowLastColumn="0" w:lastRowFirstColumn="0" w:lastRowLastColumn="0"/>
              <w:rPr>
                <w:szCs w:val="20"/>
              </w:rPr>
            </w:pPr>
          </w:p>
        </w:tc>
      </w:tr>
      <w:tr w:rsidR="00FD4D3B" w14:paraId="1BDB4305" w14:textId="77777777" w:rsidTr="00745B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9" w:type="dxa"/>
          </w:tcPr>
          <w:p w14:paraId="29A2793D" w14:textId="77777777" w:rsidR="00FD4D3B" w:rsidRDefault="00FD4D3B" w:rsidP="00745B4E">
            <w:pPr>
              <w:rPr>
                <w:szCs w:val="20"/>
              </w:rPr>
            </w:pPr>
          </w:p>
        </w:tc>
        <w:tc>
          <w:tcPr>
            <w:tcW w:w="3079" w:type="dxa"/>
          </w:tcPr>
          <w:p w14:paraId="5911D82C" w14:textId="77777777" w:rsidR="00FD4D3B" w:rsidRDefault="00FD4D3B" w:rsidP="00745B4E">
            <w:pPr>
              <w:cnfStyle w:val="000000010000" w:firstRow="0" w:lastRow="0" w:firstColumn="0" w:lastColumn="0" w:oddVBand="0" w:evenVBand="0" w:oddHBand="0" w:evenHBand="1" w:firstRowFirstColumn="0" w:firstRowLastColumn="0" w:lastRowFirstColumn="0" w:lastRowLastColumn="0"/>
              <w:rPr>
                <w:szCs w:val="20"/>
              </w:rPr>
            </w:pPr>
          </w:p>
        </w:tc>
        <w:tc>
          <w:tcPr>
            <w:tcW w:w="4248" w:type="dxa"/>
          </w:tcPr>
          <w:p w14:paraId="1C9F06F9" w14:textId="77777777" w:rsidR="00FD4D3B" w:rsidRDefault="00FD4D3B" w:rsidP="00745B4E">
            <w:pPr>
              <w:cnfStyle w:val="000000010000" w:firstRow="0" w:lastRow="0" w:firstColumn="0" w:lastColumn="0" w:oddVBand="0" w:evenVBand="0" w:oddHBand="0" w:evenHBand="1" w:firstRowFirstColumn="0" w:firstRowLastColumn="0" w:lastRowFirstColumn="0" w:lastRowLastColumn="0"/>
              <w:rPr>
                <w:szCs w:val="20"/>
              </w:rPr>
            </w:pPr>
          </w:p>
        </w:tc>
      </w:tr>
      <w:tr w:rsidR="00FD4D3B" w14:paraId="13FF0BF4" w14:textId="77777777" w:rsidTr="00745B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9" w:type="dxa"/>
          </w:tcPr>
          <w:p w14:paraId="45A6D202" w14:textId="77777777" w:rsidR="00FD4D3B" w:rsidRDefault="00FD4D3B" w:rsidP="00745B4E">
            <w:pPr>
              <w:rPr>
                <w:szCs w:val="20"/>
              </w:rPr>
            </w:pPr>
          </w:p>
        </w:tc>
        <w:tc>
          <w:tcPr>
            <w:tcW w:w="3079" w:type="dxa"/>
          </w:tcPr>
          <w:p w14:paraId="2BD38399" w14:textId="77777777" w:rsidR="00FD4D3B" w:rsidRDefault="00FD4D3B" w:rsidP="00745B4E">
            <w:pPr>
              <w:cnfStyle w:val="000000100000" w:firstRow="0" w:lastRow="0" w:firstColumn="0" w:lastColumn="0" w:oddVBand="0" w:evenVBand="0" w:oddHBand="1" w:evenHBand="0" w:firstRowFirstColumn="0" w:firstRowLastColumn="0" w:lastRowFirstColumn="0" w:lastRowLastColumn="0"/>
              <w:rPr>
                <w:szCs w:val="20"/>
              </w:rPr>
            </w:pPr>
          </w:p>
        </w:tc>
        <w:tc>
          <w:tcPr>
            <w:tcW w:w="4248" w:type="dxa"/>
          </w:tcPr>
          <w:p w14:paraId="6C6C5B7F" w14:textId="77777777" w:rsidR="00FD4D3B" w:rsidRDefault="00FD4D3B" w:rsidP="00745B4E">
            <w:pPr>
              <w:cnfStyle w:val="000000100000" w:firstRow="0" w:lastRow="0" w:firstColumn="0" w:lastColumn="0" w:oddVBand="0" w:evenVBand="0" w:oddHBand="1" w:evenHBand="0" w:firstRowFirstColumn="0" w:firstRowLastColumn="0" w:lastRowFirstColumn="0" w:lastRowLastColumn="0"/>
              <w:rPr>
                <w:szCs w:val="20"/>
              </w:rPr>
            </w:pPr>
          </w:p>
        </w:tc>
      </w:tr>
      <w:tr w:rsidR="00FD4D3B" w14:paraId="6826CDD7" w14:textId="77777777" w:rsidTr="00745B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9" w:type="dxa"/>
          </w:tcPr>
          <w:p w14:paraId="3A7A4A03" w14:textId="77777777" w:rsidR="00FD4D3B" w:rsidRDefault="00FD4D3B" w:rsidP="00745B4E">
            <w:pPr>
              <w:rPr>
                <w:szCs w:val="20"/>
              </w:rPr>
            </w:pPr>
          </w:p>
        </w:tc>
        <w:tc>
          <w:tcPr>
            <w:tcW w:w="3079" w:type="dxa"/>
          </w:tcPr>
          <w:p w14:paraId="00761BAD" w14:textId="77777777" w:rsidR="00FD4D3B" w:rsidRDefault="00FD4D3B" w:rsidP="00745B4E">
            <w:pPr>
              <w:cnfStyle w:val="000000010000" w:firstRow="0" w:lastRow="0" w:firstColumn="0" w:lastColumn="0" w:oddVBand="0" w:evenVBand="0" w:oddHBand="0" w:evenHBand="1" w:firstRowFirstColumn="0" w:firstRowLastColumn="0" w:lastRowFirstColumn="0" w:lastRowLastColumn="0"/>
              <w:rPr>
                <w:szCs w:val="20"/>
              </w:rPr>
            </w:pPr>
          </w:p>
        </w:tc>
        <w:tc>
          <w:tcPr>
            <w:tcW w:w="4248" w:type="dxa"/>
          </w:tcPr>
          <w:p w14:paraId="4E10735E" w14:textId="77777777" w:rsidR="00FD4D3B" w:rsidRDefault="00FD4D3B" w:rsidP="00745B4E">
            <w:pPr>
              <w:cnfStyle w:val="000000010000" w:firstRow="0" w:lastRow="0" w:firstColumn="0" w:lastColumn="0" w:oddVBand="0" w:evenVBand="0" w:oddHBand="0" w:evenHBand="1" w:firstRowFirstColumn="0" w:firstRowLastColumn="0" w:lastRowFirstColumn="0" w:lastRowLastColumn="0"/>
              <w:rPr>
                <w:szCs w:val="20"/>
              </w:rPr>
            </w:pPr>
          </w:p>
        </w:tc>
      </w:tr>
    </w:tbl>
    <w:p w14:paraId="33B39D9A" w14:textId="646EBFC9" w:rsidR="004973E5" w:rsidRDefault="004973E5" w:rsidP="00CD4B5B">
      <w:pPr>
        <w:pStyle w:val="Heading1"/>
      </w:pPr>
      <w:r>
        <w:t>V</w:t>
      </w:r>
      <w:r w:rsidR="00525DCD">
        <w:t>I</w:t>
      </w:r>
      <w:r w:rsidRPr="00CA0C86">
        <w:t xml:space="preserve">. </w:t>
      </w:r>
      <w:r>
        <w:t xml:space="preserve">Understanding Your District’s </w:t>
      </w:r>
      <w:r w:rsidRPr="00CA0C86">
        <w:t>Resource</w:t>
      </w:r>
      <w:r>
        <w:t xml:space="preserve">s </w:t>
      </w:r>
    </w:p>
    <w:p w14:paraId="0CB1F763" w14:textId="77777777" w:rsidR="004973E5" w:rsidRDefault="004973E5" w:rsidP="00CD4B5B">
      <w:pPr>
        <w:pStyle w:val="Heading2"/>
      </w:pPr>
      <w:r>
        <w:t>Collaborations/Partnerships with Outside Organizations</w:t>
      </w:r>
    </w:p>
    <w:p w14:paraId="226C4DA9" w14:textId="77777777" w:rsidR="004973E5" w:rsidRPr="006C65F8" w:rsidRDefault="006C65F8" w:rsidP="004973E5">
      <w:pPr>
        <w:spacing w:line="240" w:lineRule="auto"/>
        <w:rPr>
          <w:color w:val="C0504D" w:themeColor="accent2"/>
          <w:szCs w:val="20"/>
        </w:rPr>
      </w:pPr>
      <w:r w:rsidRPr="006C65F8">
        <w:rPr>
          <w:color w:val="C0504D" w:themeColor="accent2"/>
          <w:szCs w:val="20"/>
        </w:rPr>
        <w:t>[</w:t>
      </w:r>
      <w:r w:rsidR="004973E5" w:rsidRPr="006C65F8">
        <w:rPr>
          <w:color w:val="C0504D" w:themeColor="accent2"/>
          <w:szCs w:val="20"/>
        </w:rPr>
        <w:t>Complete this section to help you identify your district</w:t>
      </w:r>
      <w:r w:rsidR="000B75B4">
        <w:rPr>
          <w:color w:val="C0504D" w:themeColor="accent2"/>
          <w:szCs w:val="20"/>
        </w:rPr>
        <w:t>’s</w:t>
      </w:r>
      <w:r w:rsidR="004973E5" w:rsidRPr="006C65F8">
        <w:rPr>
          <w:color w:val="C0504D" w:themeColor="accent2"/>
          <w:szCs w:val="20"/>
        </w:rPr>
        <w:t>/school’s current partnerships or collaborations with outside organizations/agencies.</w:t>
      </w:r>
      <w:r w:rsidR="00600F2D" w:rsidRPr="006C65F8">
        <w:rPr>
          <w:color w:val="C0504D" w:themeColor="accent2"/>
          <w:szCs w:val="20"/>
        </w:rPr>
        <w:t xml:space="preserve"> </w:t>
      </w:r>
      <w:r w:rsidR="004973E5" w:rsidRPr="006C65F8">
        <w:rPr>
          <w:color w:val="C0504D" w:themeColor="accent2"/>
          <w:szCs w:val="20"/>
        </w:rPr>
        <w:t xml:space="preserve">List the agency’s contact information and </w:t>
      </w:r>
      <w:r w:rsidR="000B75B4">
        <w:rPr>
          <w:color w:val="C0504D" w:themeColor="accent2"/>
          <w:szCs w:val="20"/>
        </w:rPr>
        <w:t>note</w:t>
      </w:r>
      <w:r w:rsidR="000B75B4" w:rsidRPr="006C65F8">
        <w:rPr>
          <w:color w:val="C0504D" w:themeColor="accent2"/>
          <w:szCs w:val="20"/>
        </w:rPr>
        <w:t xml:space="preserve"> </w:t>
      </w:r>
      <w:r w:rsidR="004973E5" w:rsidRPr="006C65F8">
        <w:rPr>
          <w:color w:val="C0504D" w:themeColor="accent2"/>
          <w:szCs w:val="20"/>
        </w:rPr>
        <w:t>the type of relationship with the district/school. This information will be helpful when identifying persons who could potentially coordinate or teach the program or who could provide other resources to ensure successful implementation in your district.</w:t>
      </w:r>
      <w:r w:rsidRPr="006C65F8">
        <w:rPr>
          <w:color w:val="C0504D" w:themeColor="accent2"/>
          <w:szCs w:val="20"/>
        </w:rPr>
        <w:t>]</w:t>
      </w:r>
    </w:p>
    <w:tbl>
      <w:tblPr>
        <w:tblStyle w:val="TableGrid"/>
        <w:tblW w:w="0" w:type="auto"/>
        <w:tblLook w:val="04A0" w:firstRow="1" w:lastRow="0" w:firstColumn="1" w:lastColumn="0" w:noHBand="0" w:noVBand="1"/>
      </w:tblPr>
      <w:tblGrid>
        <w:gridCol w:w="3385"/>
        <w:gridCol w:w="3235"/>
        <w:gridCol w:w="3450"/>
      </w:tblGrid>
      <w:tr w:rsidR="004973E5" w14:paraId="0C819727" w14:textId="77777777" w:rsidTr="00525DCD">
        <w:tc>
          <w:tcPr>
            <w:tcW w:w="11016" w:type="dxa"/>
            <w:gridSpan w:val="3"/>
            <w:tcBorders>
              <w:bottom w:val="single" w:sz="4" w:space="0" w:color="auto"/>
            </w:tcBorders>
            <w:shd w:val="clear" w:color="auto" w:fill="000000" w:themeFill="text1"/>
          </w:tcPr>
          <w:p w14:paraId="2FEC04D1" w14:textId="77777777" w:rsidR="004973E5" w:rsidRDefault="004973E5" w:rsidP="00525DCD">
            <w:pPr>
              <w:spacing w:line="360" w:lineRule="auto"/>
            </w:pPr>
            <w:r>
              <w:rPr>
                <w:b/>
              </w:rPr>
              <w:t>Collaborations/Partnerships with Outside Organizations</w:t>
            </w:r>
          </w:p>
        </w:tc>
      </w:tr>
      <w:tr w:rsidR="004973E5" w14:paraId="3DAEDA48" w14:textId="77777777" w:rsidTr="00525DCD">
        <w:tc>
          <w:tcPr>
            <w:tcW w:w="3672" w:type="dxa"/>
            <w:shd w:val="clear" w:color="auto" w:fill="BFBFBF" w:themeFill="background1" w:themeFillShade="BF"/>
          </w:tcPr>
          <w:p w14:paraId="629062BF" w14:textId="77777777" w:rsidR="004973E5" w:rsidRDefault="004973E5" w:rsidP="00525DCD">
            <w:pPr>
              <w:spacing w:line="360" w:lineRule="auto"/>
            </w:pPr>
            <w:r>
              <w:rPr>
                <w:sz w:val="21"/>
                <w:szCs w:val="21"/>
              </w:rPr>
              <w:t>Organization/Contact</w:t>
            </w:r>
          </w:p>
        </w:tc>
        <w:tc>
          <w:tcPr>
            <w:tcW w:w="3672" w:type="dxa"/>
            <w:shd w:val="clear" w:color="auto" w:fill="BFBFBF" w:themeFill="background1" w:themeFillShade="BF"/>
          </w:tcPr>
          <w:p w14:paraId="58292056" w14:textId="77777777" w:rsidR="004973E5" w:rsidRDefault="004973E5" w:rsidP="00525DCD">
            <w:pPr>
              <w:spacing w:line="360" w:lineRule="auto"/>
            </w:pPr>
            <w:r w:rsidRPr="00B261C1">
              <w:rPr>
                <w:sz w:val="21"/>
                <w:szCs w:val="21"/>
              </w:rPr>
              <w:t>Contact e-mail/phone number</w:t>
            </w:r>
          </w:p>
        </w:tc>
        <w:tc>
          <w:tcPr>
            <w:tcW w:w="3672" w:type="dxa"/>
            <w:shd w:val="clear" w:color="auto" w:fill="BFBFBF" w:themeFill="background1" w:themeFillShade="BF"/>
          </w:tcPr>
          <w:p w14:paraId="3CCA731C" w14:textId="77777777" w:rsidR="004973E5" w:rsidRDefault="004973E5" w:rsidP="00525DCD">
            <w:r>
              <w:rPr>
                <w:sz w:val="21"/>
                <w:szCs w:val="21"/>
              </w:rPr>
              <w:t>Relationship/contribution</w:t>
            </w:r>
            <w:r w:rsidRPr="00B261C1">
              <w:rPr>
                <w:sz w:val="21"/>
                <w:szCs w:val="21"/>
              </w:rPr>
              <w:t xml:space="preserve"> </w:t>
            </w:r>
            <w:r>
              <w:rPr>
                <w:sz w:val="21"/>
                <w:szCs w:val="21"/>
              </w:rPr>
              <w:t>with</w:t>
            </w:r>
            <w:r w:rsidRPr="00B261C1">
              <w:rPr>
                <w:sz w:val="21"/>
                <w:szCs w:val="21"/>
              </w:rPr>
              <w:t xml:space="preserve"> </w:t>
            </w:r>
            <w:r>
              <w:rPr>
                <w:sz w:val="21"/>
                <w:szCs w:val="21"/>
              </w:rPr>
              <w:t>District/School</w:t>
            </w:r>
          </w:p>
        </w:tc>
      </w:tr>
      <w:tr w:rsidR="004973E5" w14:paraId="7FCC23AD" w14:textId="77777777" w:rsidTr="00525DCD">
        <w:tc>
          <w:tcPr>
            <w:tcW w:w="3672" w:type="dxa"/>
          </w:tcPr>
          <w:p w14:paraId="77F8BF37" w14:textId="77777777" w:rsidR="004973E5" w:rsidRDefault="004973E5" w:rsidP="00525DCD">
            <w:pPr>
              <w:spacing w:line="360" w:lineRule="auto"/>
            </w:pPr>
          </w:p>
        </w:tc>
        <w:tc>
          <w:tcPr>
            <w:tcW w:w="3672" w:type="dxa"/>
          </w:tcPr>
          <w:p w14:paraId="1CCC90A0" w14:textId="77777777" w:rsidR="004973E5" w:rsidRDefault="004973E5" w:rsidP="00525DCD">
            <w:pPr>
              <w:spacing w:line="360" w:lineRule="auto"/>
            </w:pPr>
          </w:p>
        </w:tc>
        <w:tc>
          <w:tcPr>
            <w:tcW w:w="3672" w:type="dxa"/>
          </w:tcPr>
          <w:p w14:paraId="6ED51679" w14:textId="77777777" w:rsidR="004973E5" w:rsidRDefault="004973E5" w:rsidP="00525DCD">
            <w:pPr>
              <w:spacing w:line="360" w:lineRule="auto"/>
            </w:pPr>
          </w:p>
        </w:tc>
      </w:tr>
      <w:tr w:rsidR="004973E5" w14:paraId="34F1A3F6" w14:textId="77777777" w:rsidTr="00525DCD">
        <w:tc>
          <w:tcPr>
            <w:tcW w:w="3672" w:type="dxa"/>
          </w:tcPr>
          <w:p w14:paraId="5581B0A3" w14:textId="77777777" w:rsidR="004973E5" w:rsidRDefault="004973E5" w:rsidP="00525DCD">
            <w:pPr>
              <w:spacing w:line="360" w:lineRule="auto"/>
            </w:pPr>
          </w:p>
        </w:tc>
        <w:tc>
          <w:tcPr>
            <w:tcW w:w="3672" w:type="dxa"/>
          </w:tcPr>
          <w:p w14:paraId="6B6242BE" w14:textId="77777777" w:rsidR="004973E5" w:rsidRDefault="004973E5" w:rsidP="00525DCD">
            <w:pPr>
              <w:spacing w:line="360" w:lineRule="auto"/>
            </w:pPr>
          </w:p>
        </w:tc>
        <w:tc>
          <w:tcPr>
            <w:tcW w:w="3672" w:type="dxa"/>
          </w:tcPr>
          <w:p w14:paraId="33A75196" w14:textId="77777777" w:rsidR="004973E5" w:rsidRDefault="004973E5" w:rsidP="00525DCD">
            <w:pPr>
              <w:spacing w:line="360" w:lineRule="auto"/>
            </w:pPr>
          </w:p>
        </w:tc>
      </w:tr>
      <w:tr w:rsidR="004973E5" w14:paraId="45528F72" w14:textId="77777777" w:rsidTr="00525DCD">
        <w:tc>
          <w:tcPr>
            <w:tcW w:w="3672" w:type="dxa"/>
          </w:tcPr>
          <w:p w14:paraId="352BDE3F" w14:textId="77777777" w:rsidR="004973E5" w:rsidRDefault="004973E5" w:rsidP="00525DCD">
            <w:pPr>
              <w:spacing w:line="360" w:lineRule="auto"/>
            </w:pPr>
          </w:p>
        </w:tc>
        <w:tc>
          <w:tcPr>
            <w:tcW w:w="3672" w:type="dxa"/>
          </w:tcPr>
          <w:p w14:paraId="6EF9F478" w14:textId="77777777" w:rsidR="004973E5" w:rsidRDefault="004973E5" w:rsidP="00525DCD">
            <w:pPr>
              <w:spacing w:line="360" w:lineRule="auto"/>
            </w:pPr>
          </w:p>
        </w:tc>
        <w:tc>
          <w:tcPr>
            <w:tcW w:w="3672" w:type="dxa"/>
          </w:tcPr>
          <w:p w14:paraId="06249AC8" w14:textId="77777777" w:rsidR="004973E5" w:rsidRDefault="004973E5" w:rsidP="00525DCD">
            <w:pPr>
              <w:spacing w:line="360" w:lineRule="auto"/>
            </w:pPr>
          </w:p>
        </w:tc>
      </w:tr>
      <w:tr w:rsidR="004973E5" w14:paraId="68823221" w14:textId="77777777" w:rsidTr="00525DCD">
        <w:tc>
          <w:tcPr>
            <w:tcW w:w="3672" w:type="dxa"/>
          </w:tcPr>
          <w:p w14:paraId="0B55E960" w14:textId="77777777" w:rsidR="004973E5" w:rsidRDefault="004973E5" w:rsidP="00525DCD">
            <w:pPr>
              <w:spacing w:line="360" w:lineRule="auto"/>
            </w:pPr>
          </w:p>
        </w:tc>
        <w:tc>
          <w:tcPr>
            <w:tcW w:w="3672" w:type="dxa"/>
          </w:tcPr>
          <w:p w14:paraId="79E6BCFF" w14:textId="77777777" w:rsidR="004973E5" w:rsidRDefault="004973E5" w:rsidP="00525DCD">
            <w:pPr>
              <w:spacing w:line="360" w:lineRule="auto"/>
            </w:pPr>
          </w:p>
        </w:tc>
        <w:tc>
          <w:tcPr>
            <w:tcW w:w="3672" w:type="dxa"/>
          </w:tcPr>
          <w:p w14:paraId="23ED7A86" w14:textId="77777777" w:rsidR="004973E5" w:rsidRDefault="004973E5" w:rsidP="00525DCD">
            <w:pPr>
              <w:spacing w:line="360" w:lineRule="auto"/>
            </w:pPr>
          </w:p>
        </w:tc>
      </w:tr>
      <w:tr w:rsidR="004973E5" w14:paraId="2D1EF76F" w14:textId="77777777" w:rsidTr="00525DCD">
        <w:tc>
          <w:tcPr>
            <w:tcW w:w="3672" w:type="dxa"/>
          </w:tcPr>
          <w:p w14:paraId="65CA18D1" w14:textId="77777777" w:rsidR="004973E5" w:rsidRDefault="004973E5" w:rsidP="00525DCD">
            <w:pPr>
              <w:spacing w:line="360" w:lineRule="auto"/>
            </w:pPr>
          </w:p>
        </w:tc>
        <w:tc>
          <w:tcPr>
            <w:tcW w:w="3672" w:type="dxa"/>
          </w:tcPr>
          <w:p w14:paraId="1526FB4C" w14:textId="77777777" w:rsidR="004973E5" w:rsidRDefault="004973E5" w:rsidP="00525DCD">
            <w:pPr>
              <w:spacing w:line="360" w:lineRule="auto"/>
            </w:pPr>
          </w:p>
        </w:tc>
        <w:tc>
          <w:tcPr>
            <w:tcW w:w="3672" w:type="dxa"/>
          </w:tcPr>
          <w:p w14:paraId="13833F45" w14:textId="77777777" w:rsidR="004973E5" w:rsidRDefault="004973E5" w:rsidP="00525DCD">
            <w:pPr>
              <w:spacing w:line="360" w:lineRule="auto"/>
            </w:pPr>
          </w:p>
        </w:tc>
      </w:tr>
      <w:tr w:rsidR="004973E5" w14:paraId="51F636E3" w14:textId="77777777" w:rsidTr="00525DCD">
        <w:tc>
          <w:tcPr>
            <w:tcW w:w="3672" w:type="dxa"/>
          </w:tcPr>
          <w:p w14:paraId="18072E1A" w14:textId="77777777" w:rsidR="004973E5" w:rsidRDefault="004973E5" w:rsidP="00525DCD">
            <w:pPr>
              <w:spacing w:line="360" w:lineRule="auto"/>
            </w:pPr>
          </w:p>
        </w:tc>
        <w:tc>
          <w:tcPr>
            <w:tcW w:w="3672" w:type="dxa"/>
          </w:tcPr>
          <w:p w14:paraId="66804793" w14:textId="77777777" w:rsidR="004973E5" w:rsidRDefault="004973E5" w:rsidP="00525DCD">
            <w:pPr>
              <w:spacing w:line="360" w:lineRule="auto"/>
            </w:pPr>
          </w:p>
        </w:tc>
        <w:tc>
          <w:tcPr>
            <w:tcW w:w="3672" w:type="dxa"/>
          </w:tcPr>
          <w:p w14:paraId="6246D214" w14:textId="77777777" w:rsidR="004973E5" w:rsidRDefault="004973E5" w:rsidP="00525DCD">
            <w:pPr>
              <w:spacing w:line="360" w:lineRule="auto"/>
            </w:pPr>
          </w:p>
        </w:tc>
      </w:tr>
    </w:tbl>
    <w:p w14:paraId="4ADC2859" w14:textId="77777777" w:rsidR="00D56D7B" w:rsidRDefault="00D56D7B" w:rsidP="00CD4B5B">
      <w:pPr>
        <w:pStyle w:val="Heading2"/>
      </w:pPr>
    </w:p>
    <w:p w14:paraId="014228D4" w14:textId="77777777" w:rsidR="00D56D7B" w:rsidRDefault="00D56D7B" w:rsidP="00CD4B5B">
      <w:pPr>
        <w:pStyle w:val="Heading2"/>
      </w:pPr>
    </w:p>
    <w:p w14:paraId="58C33F35" w14:textId="7B04C68E" w:rsidR="004973E5" w:rsidRDefault="004973E5" w:rsidP="00CD4B5B">
      <w:pPr>
        <w:pStyle w:val="Heading2"/>
      </w:pPr>
      <w:r>
        <w:t xml:space="preserve">Staffing </w:t>
      </w:r>
    </w:p>
    <w:p w14:paraId="555CB8BB" w14:textId="77777777" w:rsidR="004973E5" w:rsidRPr="006C65F8" w:rsidRDefault="006C65F8" w:rsidP="004973E5">
      <w:pPr>
        <w:spacing w:after="0" w:line="240" w:lineRule="auto"/>
        <w:rPr>
          <w:color w:val="C0504D" w:themeColor="accent2"/>
        </w:rPr>
      </w:pPr>
      <w:r w:rsidRPr="006C65F8">
        <w:rPr>
          <w:color w:val="C0504D" w:themeColor="accent2"/>
        </w:rPr>
        <w:lastRenderedPageBreak/>
        <w:t>[</w:t>
      </w:r>
      <w:r w:rsidR="004973E5" w:rsidRPr="006C65F8">
        <w:rPr>
          <w:color w:val="C0504D" w:themeColor="accent2"/>
        </w:rPr>
        <w:t>List the number of staff within the district and/or staff members from outside agencies who could potentially teach or support the implementation of the program in some capacity.</w:t>
      </w:r>
      <w:r w:rsidR="00600F2D" w:rsidRPr="006C65F8">
        <w:rPr>
          <w:color w:val="C0504D" w:themeColor="accent2"/>
        </w:rPr>
        <w:t xml:space="preserve"> </w:t>
      </w:r>
      <w:r w:rsidR="004973E5" w:rsidRPr="006C65F8">
        <w:rPr>
          <w:color w:val="C0504D" w:themeColor="accent2"/>
        </w:rPr>
        <w:t>This information is helpful when estimating how many schools/classes could receive the program.</w:t>
      </w:r>
      <w:r w:rsidRPr="006C65F8">
        <w:rPr>
          <w:color w:val="C0504D" w:themeColor="accent2"/>
        </w:rPr>
        <w:t>]</w:t>
      </w:r>
    </w:p>
    <w:p w14:paraId="6127CE06" w14:textId="77777777" w:rsidR="004973E5" w:rsidRDefault="004973E5" w:rsidP="004973E5">
      <w:pPr>
        <w:spacing w:after="0" w:line="240" w:lineRule="auto"/>
        <w:rPr>
          <w:b/>
        </w:rPr>
      </w:pPr>
    </w:p>
    <w:tbl>
      <w:tblPr>
        <w:tblStyle w:val="TableGrid"/>
        <w:tblW w:w="0" w:type="auto"/>
        <w:tblLook w:val="04A0" w:firstRow="1" w:lastRow="0" w:firstColumn="1" w:lastColumn="0" w:noHBand="0" w:noVBand="1"/>
      </w:tblPr>
      <w:tblGrid>
        <w:gridCol w:w="2497"/>
        <w:gridCol w:w="3864"/>
        <w:gridCol w:w="3709"/>
      </w:tblGrid>
      <w:tr w:rsidR="004973E5" w14:paraId="5B1BDEDC" w14:textId="77777777" w:rsidTr="00FC6525">
        <w:tc>
          <w:tcPr>
            <w:tcW w:w="10296" w:type="dxa"/>
            <w:gridSpan w:val="3"/>
            <w:tcBorders>
              <w:bottom w:val="single" w:sz="4" w:space="0" w:color="auto"/>
            </w:tcBorders>
            <w:shd w:val="clear" w:color="auto" w:fill="000000" w:themeFill="text1"/>
          </w:tcPr>
          <w:p w14:paraId="4F17B231" w14:textId="77777777" w:rsidR="004973E5" w:rsidRDefault="004973E5" w:rsidP="00525DCD">
            <w:pPr>
              <w:spacing w:line="360" w:lineRule="auto"/>
            </w:pPr>
            <w:r>
              <w:rPr>
                <w:b/>
              </w:rPr>
              <w:t xml:space="preserve">Number of Staff </w:t>
            </w:r>
          </w:p>
        </w:tc>
      </w:tr>
      <w:tr w:rsidR="004973E5" w14:paraId="7AF5C874" w14:textId="77777777" w:rsidTr="00FC6525">
        <w:tc>
          <w:tcPr>
            <w:tcW w:w="2538" w:type="dxa"/>
            <w:shd w:val="clear" w:color="auto" w:fill="BFBFBF" w:themeFill="background1" w:themeFillShade="BF"/>
          </w:tcPr>
          <w:p w14:paraId="57418EB0" w14:textId="77777777" w:rsidR="004973E5" w:rsidRDefault="004973E5" w:rsidP="00525DCD">
            <w:pPr>
              <w:spacing w:line="360" w:lineRule="auto"/>
              <w:jc w:val="center"/>
            </w:pPr>
            <w:r>
              <w:rPr>
                <w:sz w:val="21"/>
                <w:szCs w:val="21"/>
              </w:rPr>
              <w:t>Staff</w:t>
            </w:r>
          </w:p>
        </w:tc>
        <w:tc>
          <w:tcPr>
            <w:tcW w:w="3960" w:type="dxa"/>
            <w:shd w:val="clear" w:color="auto" w:fill="BFBFBF" w:themeFill="background1" w:themeFillShade="BF"/>
          </w:tcPr>
          <w:p w14:paraId="090BDDF1" w14:textId="77777777" w:rsidR="004973E5" w:rsidRDefault="004973E5" w:rsidP="00525DCD">
            <w:pPr>
              <w:spacing w:line="360" w:lineRule="auto"/>
              <w:jc w:val="center"/>
            </w:pPr>
            <w:r>
              <w:rPr>
                <w:sz w:val="21"/>
                <w:szCs w:val="21"/>
              </w:rPr>
              <w:t>Number within District</w:t>
            </w:r>
          </w:p>
        </w:tc>
        <w:tc>
          <w:tcPr>
            <w:tcW w:w="3798" w:type="dxa"/>
            <w:shd w:val="clear" w:color="auto" w:fill="BFBFBF" w:themeFill="background1" w:themeFillShade="BF"/>
          </w:tcPr>
          <w:p w14:paraId="274E1E86" w14:textId="77777777" w:rsidR="004973E5" w:rsidRDefault="004973E5" w:rsidP="00525DCD">
            <w:pPr>
              <w:spacing w:line="360" w:lineRule="auto"/>
              <w:jc w:val="center"/>
            </w:pPr>
            <w:r>
              <w:rPr>
                <w:sz w:val="21"/>
                <w:szCs w:val="21"/>
              </w:rPr>
              <w:t>Number from Outside Agencies</w:t>
            </w:r>
          </w:p>
        </w:tc>
      </w:tr>
      <w:tr w:rsidR="004973E5" w14:paraId="79C749C2" w14:textId="77777777" w:rsidTr="00FC6525">
        <w:tc>
          <w:tcPr>
            <w:tcW w:w="2538" w:type="dxa"/>
          </w:tcPr>
          <w:p w14:paraId="4217F8CF" w14:textId="77777777" w:rsidR="004973E5" w:rsidRDefault="004973E5" w:rsidP="00525DCD">
            <w:r>
              <w:t>Sexual Health Educators</w:t>
            </w:r>
          </w:p>
        </w:tc>
        <w:tc>
          <w:tcPr>
            <w:tcW w:w="3960" w:type="dxa"/>
          </w:tcPr>
          <w:p w14:paraId="2CB101FB" w14:textId="77777777" w:rsidR="004973E5" w:rsidRDefault="004973E5" w:rsidP="00525DCD">
            <w:pPr>
              <w:spacing w:line="360" w:lineRule="auto"/>
            </w:pPr>
          </w:p>
        </w:tc>
        <w:tc>
          <w:tcPr>
            <w:tcW w:w="3798" w:type="dxa"/>
          </w:tcPr>
          <w:p w14:paraId="1DA5B96D" w14:textId="77777777" w:rsidR="004973E5" w:rsidRDefault="004973E5" w:rsidP="00525DCD">
            <w:pPr>
              <w:spacing w:line="360" w:lineRule="auto"/>
            </w:pPr>
          </w:p>
        </w:tc>
      </w:tr>
      <w:tr w:rsidR="004973E5" w14:paraId="306A9280" w14:textId="77777777" w:rsidTr="00FC6525">
        <w:tc>
          <w:tcPr>
            <w:tcW w:w="2538" w:type="dxa"/>
          </w:tcPr>
          <w:p w14:paraId="6D659C66" w14:textId="77777777" w:rsidR="004973E5" w:rsidRDefault="004973E5" w:rsidP="00525DCD">
            <w:pPr>
              <w:spacing w:line="360" w:lineRule="auto"/>
            </w:pPr>
            <w:r>
              <w:t>Teachers</w:t>
            </w:r>
          </w:p>
        </w:tc>
        <w:tc>
          <w:tcPr>
            <w:tcW w:w="3960" w:type="dxa"/>
          </w:tcPr>
          <w:p w14:paraId="6E2DD7E2" w14:textId="77777777" w:rsidR="004973E5" w:rsidRDefault="004973E5" w:rsidP="00525DCD">
            <w:pPr>
              <w:spacing w:line="360" w:lineRule="auto"/>
            </w:pPr>
          </w:p>
        </w:tc>
        <w:tc>
          <w:tcPr>
            <w:tcW w:w="3798" w:type="dxa"/>
          </w:tcPr>
          <w:p w14:paraId="6FBFE96B" w14:textId="77777777" w:rsidR="004973E5" w:rsidRDefault="004973E5" w:rsidP="00525DCD">
            <w:pPr>
              <w:spacing w:line="360" w:lineRule="auto"/>
            </w:pPr>
          </w:p>
        </w:tc>
      </w:tr>
      <w:tr w:rsidR="004973E5" w14:paraId="236CC9A0" w14:textId="77777777" w:rsidTr="00FC6525">
        <w:tc>
          <w:tcPr>
            <w:tcW w:w="2538" w:type="dxa"/>
          </w:tcPr>
          <w:p w14:paraId="0383103F" w14:textId="77777777" w:rsidR="004973E5" w:rsidRDefault="004973E5" w:rsidP="00525DCD">
            <w:pPr>
              <w:spacing w:line="360" w:lineRule="auto"/>
            </w:pPr>
            <w:r>
              <w:t>Nurses</w:t>
            </w:r>
          </w:p>
        </w:tc>
        <w:tc>
          <w:tcPr>
            <w:tcW w:w="3960" w:type="dxa"/>
          </w:tcPr>
          <w:p w14:paraId="5612E8E6" w14:textId="77777777" w:rsidR="004973E5" w:rsidRDefault="004973E5" w:rsidP="00525DCD">
            <w:pPr>
              <w:spacing w:line="360" w:lineRule="auto"/>
            </w:pPr>
          </w:p>
        </w:tc>
        <w:tc>
          <w:tcPr>
            <w:tcW w:w="3798" w:type="dxa"/>
          </w:tcPr>
          <w:p w14:paraId="2E7D993F" w14:textId="77777777" w:rsidR="004973E5" w:rsidRDefault="004973E5" w:rsidP="00525DCD">
            <w:pPr>
              <w:spacing w:line="360" w:lineRule="auto"/>
            </w:pPr>
          </w:p>
        </w:tc>
      </w:tr>
      <w:tr w:rsidR="004973E5" w14:paraId="7B229DB2" w14:textId="77777777" w:rsidTr="00FC6525">
        <w:tc>
          <w:tcPr>
            <w:tcW w:w="2538" w:type="dxa"/>
          </w:tcPr>
          <w:p w14:paraId="1F7FBA65" w14:textId="77777777" w:rsidR="004973E5" w:rsidRDefault="004973E5" w:rsidP="00525DCD">
            <w:pPr>
              <w:spacing w:line="360" w:lineRule="auto"/>
            </w:pPr>
            <w:r>
              <w:t>Counselors</w:t>
            </w:r>
          </w:p>
        </w:tc>
        <w:tc>
          <w:tcPr>
            <w:tcW w:w="3960" w:type="dxa"/>
          </w:tcPr>
          <w:p w14:paraId="021E822C" w14:textId="77777777" w:rsidR="004973E5" w:rsidRDefault="004973E5" w:rsidP="00525DCD">
            <w:pPr>
              <w:spacing w:line="360" w:lineRule="auto"/>
            </w:pPr>
          </w:p>
        </w:tc>
        <w:tc>
          <w:tcPr>
            <w:tcW w:w="3798" w:type="dxa"/>
          </w:tcPr>
          <w:p w14:paraId="67747E6A" w14:textId="77777777" w:rsidR="004973E5" w:rsidRDefault="004973E5" w:rsidP="00525DCD">
            <w:pPr>
              <w:spacing w:line="360" w:lineRule="auto"/>
            </w:pPr>
          </w:p>
        </w:tc>
      </w:tr>
      <w:tr w:rsidR="004973E5" w14:paraId="1DF97BF2" w14:textId="77777777" w:rsidTr="00FC6525">
        <w:tc>
          <w:tcPr>
            <w:tcW w:w="2538" w:type="dxa"/>
          </w:tcPr>
          <w:p w14:paraId="7A08A9CD" w14:textId="77777777" w:rsidR="004973E5" w:rsidRDefault="004973E5" w:rsidP="00525DCD">
            <w:pPr>
              <w:spacing w:line="360" w:lineRule="auto"/>
            </w:pPr>
            <w:r>
              <w:t>Social Workers</w:t>
            </w:r>
          </w:p>
        </w:tc>
        <w:tc>
          <w:tcPr>
            <w:tcW w:w="3960" w:type="dxa"/>
          </w:tcPr>
          <w:p w14:paraId="39670C4B" w14:textId="77777777" w:rsidR="004973E5" w:rsidRDefault="004973E5" w:rsidP="00525DCD">
            <w:pPr>
              <w:spacing w:line="360" w:lineRule="auto"/>
            </w:pPr>
          </w:p>
        </w:tc>
        <w:tc>
          <w:tcPr>
            <w:tcW w:w="3798" w:type="dxa"/>
          </w:tcPr>
          <w:p w14:paraId="414F6599" w14:textId="77777777" w:rsidR="004973E5" w:rsidRDefault="004973E5" w:rsidP="00525DCD">
            <w:pPr>
              <w:spacing w:line="360" w:lineRule="auto"/>
            </w:pPr>
          </w:p>
        </w:tc>
      </w:tr>
      <w:tr w:rsidR="004973E5" w14:paraId="137A9D37" w14:textId="77777777" w:rsidTr="00FC6525">
        <w:tc>
          <w:tcPr>
            <w:tcW w:w="2538" w:type="dxa"/>
          </w:tcPr>
          <w:p w14:paraId="0714B2D5" w14:textId="77777777" w:rsidR="004973E5" w:rsidRDefault="004973E5" w:rsidP="00525DCD">
            <w:pPr>
              <w:spacing w:line="360" w:lineRule="auto"/>
            </w:pPr>
            <w:r>
              <w:t>Volunteers</w:t>
            </w:r>
          </w:p>
        </w:tc>
        <w:tc>
          <w:tcPr>
            <w:tcW w:w="3960" w:type="dxa"/>
          </w:tcPr>
          <w:p w14:paraId="401D4688" w14:textId="77777777" w:rsidR="004973E5" w:rsidRDefault="004973E5" w:rsidP="00525DCD">
            <w:pPr>
              <w:spacing w:line="360" w:lineRule="auto"/>
            </w:pPr>
          </w:p>
        </w:tc>
        <w:tc>
          <w:tcPr>
            <w:tcW w:w="3798" w:type="dxa"/>
          </w:tcPr>
          <w:p w14:paraId="3E27AF3D" w14:textId="77777777" w:rsidR="004973E5" w:rsidRDefault="004973E5" w:rsidP="00525DCD">
            <w:pPr>
              <w:spacing w:line="360" w:lineRule="auto"/>
            </w:pPr>
          </w:p>
        </w:tc>
      </w:tr>
    </w:tbl>
    <w:p w14:paraId="61EE0997" w14:textId="77777777" w:rsidR="004973E5" w:rsidRDefault="004973E5" w:rsidP="004973E5">
      <w:pPr>
        <w:spacing w:after="0" w:line="240" w:lineRule="auto"/>
        <w:rPr>
          <w:b/>
        </w:rPr>
      </w:pPr>
    </w:p>
    <w:p w14:paraId="03F2D20E" w14:textId="77777777" w:rsidR="004973E5" w:rsidRDefault="004973E5" w:rsidP="00CD4B5B">
      <w:pPr>
        <w:pStyle w:val="Heading2"/>
      </w:pPr>
      <w:r>
        <w:t>Specific District/School Resources Related to Program Implementation</w:t>
      </w:r>
    </w:p>
    <w:p w14:paraId="157121A7" w14:textId="77777777" w:rsidR="004973E5" w:rsidRPr="006C65F8" w:rsidRDefault="006C65F8" w:rsidP="004973E5">
      <w:pPr>
        <w:spacing w:after="0" w:line="240" w:lineRule="auto"/>
        <w:rPr>
          <w:color w:val="C0504D" w:themeColor="accent2"/>
        </w:rPr>
      </w:pPr>
      <w:r w:rsidRPr="006C65F8">
        <w:rPr>
          <w:color w:val="C0504D" w:themeColor="accent2"/>
        </w:rPr>
        <w:t>[</w:t>
      </w:r>
      <w:r w:rsidR="004973E5" w:rsidRPr="006C65F8">
        <w:rPr>
          <w:color w:val="C0504D" w:themeColor="accent2"/>
        </w:rPr>
        <w:t xml:space="preserve">Estimate the </w:t>
      </w:r>
      <w:r w:rsidR="00BB7A5F">
        <w:rPr>
          <w:color w:val="C0504D" w:themeColor="accent2"/>
        </w:rPr>
        <w:t>level</w:t>
      </w:r>
      <w:r w:rsidR="00BB7A5F" w:rsidRPr="006C65F8">
        <w:rPr>
          <w:color w:val="C0504D" w:themeColor="accent2"/>
        </w:rPr>
        <w:t xml:space="preserve"> </w:t>
      </w:r>
      <w:r w:rsidR="004973E5" w:rsidRPr="006C65F8">
        <w:rPr>
          <w:color w:val="C0504D" w:themeColor="accent2"/>
        </w:rPr>
        <w:t xml:space="preserve">of resource </w:t>
      </w:r>
      <w:r w:rsidR="00BB7A5F" w:rsidRPr="006C65F8">
        <w:rPr>
          <w:color w:val="C0504D" w:themeColor="accent2"/>
        </w:rPr>
        <w:t>availab</w:t>
      </w:r>
      <w:r w:rsidR="00BB7A5F">
        <w:rPr>
          <w:color w:val="C0504D" w:themeColor="accent2"/>
        </w:rPr>
        <w:t>i</w:t>
      </w:r>
      <w:r w:rsidR="00BB7A5F" w:rsidRPr="006C65F8">
        <w:rPr>
          <w:color w:val="C0504D" w:themeColor="accent2"/>
        </w:rPr>
        <w:t>l</w:t>
      </w:r>
      <w:r w:rsidR="00BB7A5F">
        <w:rPr>
          <w:color w:val="C0504D" w:themeColor="accent2"/>
        </w:rPr>
        <w:t>ity</w:t>
      </w:r>
      <w:r w:rsidR="00BB7A5F" w:rsidRPr="006C65F8">
        <w:rPr>
          <w:color w:val="C0504D" w:themeColor="accent2"/>
        </w:rPr>
        <w:t xml:space="preserve"> </w:t>
      </w:r>
      <w:r w:rsidR="004973E5" w:rsidRPr="006C65F8">
        <w:rPr>
          <w:color w:val="C0504D" w:themeColor="accent2"/>
        </w:rPr>
        <w:t>in your district for each of the resources listed below. This information is helpful when selecting an evidence-based program as some programs require more resources than others.</w:t>
      </w:r>
      <w:r w:rsidR="00600F2D" w:rsidRPr="006C65F8">
        <w:rPr>
          <w:color w:val="C0504D" w:themeColor="accent2"/>
        </w:rPr>
        <w:t xml:space="preserve"> </w:t>
      </w:r>
      <w:r w:rsidR="004973E5" w:rsidRPr="006C65F8">
        <w:rPr>
          <w:color w:val="C0504D" w:themeColor="accent2"/>
        </w:rPr>
        <w:t xml:space="preserve"> If there are resources that you feel are inadequate, list possible strategies to build the resource. </w:t>
      </w:r>
      <w:r>
        <w:rPr>
          <w:color w:val="C0504D" w:themeColor="accent2"/>
        </w:rPr>
        <w:t xml:space="preserve">Refer to the Building Resources Facts &amp; Tips for some example strategies, and be sure to discuss these strategies with </w:t>
      </w:r>
      <w:r w:rsidR="004973E5" w:rsidRPr="006C65F8">
        <w:rPr>
          <w:color w:val="C0504D" w:themeColor="accent2"/>
        </w:rPr>
        <w:t>key st</w:t>
      </w:r>
      <w:r>
        <w:rPr>
          <w:color w:val="C0504D" w:themeColor="accent2"/>
        </w:rPr>
        <w:t>aff.]</w:t>
      </w:r>
    </w:p>
    <w:p w14:paraId="3024D0D8" w14:textId="77777777" w:rsidR="004973E5" w:rsidRDefault="004973E5" w:rsidP="004973E5">
      <w:pPr>
        <w:spacing w:after="0" w:line="240" w:lineRule="auto"/>
        <w:rPr>
          <w:b/>
        </w:rPr>
      </w:pPr>
    </w:p>
    <w:tbl>
      <w:tblPr>
        <w:tblStyle w:val="TableGrid"/>
        <w:tblW w:w="0" w:type="auto"/>
        <w:tblLook w:val="04A0" w:firstRow="1" w:lastRow="0" w:firstColumn="1" w:lastColumn="0" w:noHBand="0" w:noVBand="1"/>
      </w:tblPr>
      <w:tblGrid>
        <w:gridCol w:w="1995"/>
        <w:gridCol w:w="1090"/>
        <w:gridCol w:w="564"/>
        <w:gridCol w:w="494"/>
        <w:gridCol w:w="494"/>
        <w:gridCol w:w="1393"/>
        <w:gridCol w:w="4040"/>
      </w:tblGrid>
      <w:tr w:rsidR="004973E5" w14:paraId="5BD18A6C" w14:textId="77777777" w:rsidTr="00FC6525">
        <w:tc>
          <w:tcPr>
            <w:tcW w:w="10296" w:type="dxa"/>
            <w:gridSpan w:val="7"/>
            <w:tcBorders>
              <w:bottom w:val="single" w:sz="4" w:space="0" w:color="auto"/>
            </w:tcBorders>
            <w:shd w:val="clear" w:color="auto" w:fill="000000" w:themeFill="text1"/>
          </w:tcPr>
          <w:p w14:paraId="0F6CCBC2" w14:textId="77777777" w:rsidR="004973E5" w:rsidRDefault="004973E5" w:rsidP="00525DCD">
            <w:pPr>
              <w:spacing w:line="360" w:lineRule="auto"/>
            </w:pPr>
            <w:r>
              <w:rPr>
                <w:b/>
              </w:rPr>
              <w:t xml:space="preserve">Resources </w:t>
            </w:r>
          </w:p>
        </w:tc>
      </w:tr>
      <w:tr w:rsidR="004973E5" w14:paraId="3F3D6FD7" w14:textId="77777777" w:rsidTr="00FC6525">
        <w:trPr>
          <w:trHeight w:val="614"/>
        </w:trPr>
        <w:tc>
          <w:tcPr>
            <w:tcW w:w="2030" w:type="dxa"/>
            <w:shd w:val="clear" w:color="auto" w:fill="BFBFBF" w:themeFill="background1" w:themeFillShade="BF"/>
            <w:vAlign w:val="center"/>
          </w:tcPr>
          <w:p w14:paraId="10B82CE0" w14:textId="77777777" w:rsidR="004973E5" w:rsidRDefault="004973E5" w:rsidP="00525DCD">
            <w:pPr>
              <w:spacing w:line="360" w:lineRule="auto"/>
              <w:jc w:val="center"/>
            </w:pPr>
            <w:r>
              <w:rPr>
                <w:sz w:val="21"/>
                <w:szCs w:val="21"/>
              </w:rPr>
              <w:t>Resource</w:t>
            </w:r>
          </w:p>
        </w:tc>
        <w:tc>
          <w:tcPr>
            <w:tcW w:w="4090" w:type="dxa"/>
            <w:gridSpan w:val="5"/>
            <w:shd w:val="clear" w:color="auto" w:fill="BFBFBF" w:themeFill="background1" w:themeFillShade="BF"/>
            <w:vAlign w:val="center"/>
          </w:tcPr>
          <w:p w14:paraId="049E4679" w14:textId="77777777" w:rsidR="004973E5" w:rsidRDefault="004973E5" w:rsidP="00525DCD">
            <w:pPr>
              <w:spacing w:line="360" w:lineRule="auto"/>
              <w:jc w:val="center"/>
            </w:pPr>
            <w:r>
              <w:rPr>
                <w:sz w:val="21"/>
                <w:szCs w:val="21"/>
              </w:rPr>
              <w:t>Available?</w:t>
            </w:r>
          </w:p>
        </w:tc>
        <w:tc>
          <w:tcPr>
            <w:tcW w:w="4176" w:type="dxa"/>
            <w:shd w:val="clear" w:color="auto" w:fill="BFBFBF" w:themeFill="background1" w:themeFillShade="BF"/>
            <w:vAlign w:val="center"/>
          </w:tcPr>
          <w:p w14:paraId="4702532B" w14:textId="77777777" w:rsidR="004973E5" w:rsidRDefault="004973E5" w:rsidP="00525DCD">
            <w:pPr>
              <w:spacing w:line="360" w:lineRule="auto"/>
              <w:jc w:val="center"/>
            </w:pPr>
            <w:r>
              <w:t>Strategy to get resource, if needed</w:t>
            </w:r>
          </w:p>
        </w:tc>
      </w:tr>
      <w:tr w:rsidR="00FC6525" w14:paraId="58031714" w14:textId="77777777" w:rsidTr="00FC6525">
        <w:tc>
          <w:tcPr>
            <w:tcW w:w="2030" w:type="dxa"/>
            <w:vAlign w:val="center"/>
          </w:tcPr>
          <w:p w14:paraId="32F84F11" w14:textId="77777777" w:rsidR="00FC6525" w:rsidRDefault="00FC6525" w:rsidP="00E237CC">
            <w:r>
              <w:t>Is funding available to purchase copies of the program for each campus?</w:t>
            </w:r>
          </w:p>
        </w:tc>
        <w:tc>
          <w:tcPr>
            <w:tcW w:w="1097" w:type="dxa"/>
            <w:tcBorders>
              <w:right w:val="nil"/>
            </w:tcBorders>
            <w:vAlign w:val="center"/>
          </w:tcPr>
          <w:p w14:paraId="7AFE0F59" w14:textId="77777777" w:rsidR="00FC6525" w:rsidRDefault="00FC6525" w:rsidP="00E237CC">
            <w:pPr>
              <w:jc w:val="center"/>
            </w:pPr>
            <w:r>
              <w:t>1</w:t>
            </w:r>
          </w:p>
          <w:p w14:paraId="7F9FB0CE" w14:textId="77777777" w:rsidR="00FC6525" w:rsidRDefault="00FC6525" w:rsidP="00E237CC">
            <w:pPr>
              <w:jc w:val="center"/>
            </w:pPr>
            <w:r>
              <w:rPr>
                <w:sz w:val="16"/>
              </w:rPr>
              <w:t>No funding is available to purchase copies of the program</w:t>
            </w:r>
          </w:p>
        </w:tc>
        <w:tc>
          <w:tcPr>
            <w:tcW w:w="575" w:type="dxa"/>
            <w:tcBorders>
              <w:left w:val="nil"/>
              <w:right w:val="nil"/>
            </w:tcBorders>
            <w:vAlign w:val="center"/>
          </w:tcPr>
          <w:p w14:paraId="2C4EC932" w14:textId="77777777" w:rsidR="00FC6525" w:rsidRDefault="00FC6525" w:rsidP="00E237CC">
            <w:pPr>
              <w:jc w:val="center"/>
            </w:pPr>
            <w:r>
              <w:t>2</w:t>
            </w:r>
          </w:p>
        </w:tc>
        <w:tc>
          <w:tcPr>
            <w:tcW w:w="502" w:type="dxa"/>
            <w:tcBorders>
              <w:left w:val="nil"/>
              <w:right w:val="nil"/>
            </w:tcBorders>
            <w:vAlign w:val="center"/>
          </w:tcPr>
          <w:p w14:paraId="65894E77" w14:textId="77777777" w:rsidR="00FC6525" w:rsidRDefault="00FC6525" w:rsidP="00E237CC">
            <w:pPr>
              <w:jc w:val="center"/>
            </w:pPr>
            <w:r>
              <w:t>3</w:t>
            </w:r>
          </w:p>
        </w:tc>
        <w:tc>
          <w:tcPr>
            <w:tcW w:w="502" w:type="dxa"/>
            <w:tcBorders>
              <w:left w:val="nil"/>
              <w:right w:val="nil"/>
            </w:tcBorders>
            <w:vAlign w:val="center"/>
          </w:tcPr>
          <w:p w14:paraId="5F941A1F" w14:textId="77777777" w:rsidR="00FC6525" w:rsidRDefault="00FC6525" w:rsidP="00E237CC">
            <w:pPr>
              <w:jc w:val="center"/>
            </w:pPr>
            <w:r>
              <w:t>4</w:t>
            </w:r>
          </w:p>
        </w:tc>
        <w:tc>
          <w:tcPr>
            <w:tcW w:w="1414" w:type="dxa"/>
            <w:tcBorders>
              <w:left w:val="nil"/>
            </w:tcBorders>
            <w:vAlign w:val="center"/>
          </w:tcPr>
          <w:p w14:paraId="4FBB10DF" w14:textId="77777777" w:rsidR="00FC6525" w:rsidRDefault="00FC6525" w:rsidP="00E237CC">
            <w:pPr>
              <w:jc w:val="center"/>
            </w:pPr>
            <w:r>
              <w:t>5</w:t>
            </w:r>
          </w:p>
          <w:p w14:paraId="56830D48" w14:textId="77777777" w:rsidR="00FC6525" w:rsidRDefault="00FC6525" w:rsidP="00E237CC">
            <w:pPr>
              <w:jc w:val="center"/>
            </w:pPr>
            <w:r>
              <w:rPr>
                <w:sz w:val="16"/>
              </w:rPr>
              <w:t>Funding is available to purchase copies for all campuses</w:t>
            </w:r>
          </w:p>
        </w:tc>
        <w:tc>
          <w:tcPr>
            <w:tcW w:w="4176" w:type="dxa"/>
          </w:tcPr>
          <w:p w14:paraId="7CA16DED" w14:textId="77777777" w:rsidR="00FC6525" w:rsidRPr="009401DD" w:rsidRDefault="00FC6525" w:rsidP="00E237CC">
            <w:pPr>
              <w:rPr>
                <w:highlight w:val="yellow"/>
              </w:rPr>
            </w:pPr>
          </w:p>
        </w:tc>
      </w:tr>
      <w:tr w:rsidR="00FC6525" w14:paraId="1412F4CD" w14:textId="77777777" w:rsidTr="00FC6525">
        <w:tc>
          <w:tcPr>
            <w:tcW w:w="2030" w:type="dxa"/>
            <w:vAlign w:val="center"/>
          </w:tcPr>
          <w:p w14:paraId="09994F62" w14:textId="77777777" w:rsidR="00FC6525" w:rsidRDefault="00FC6525" w:rsidP="00E237CC">
            <w:r>
              <w:t>Do all schools have audio-visual equipment available for program use?</w:t>
            </w:r>
          </w:p>
        </w:tc>
        <w:tc>
          <w:tcPr>
            <w:tcW w:w="1097" w:type="dxa"/>
            <w:tcBorders>
              <w:right w:val="nil"/>
            </w:tcBorders>
            <w:vAlign w:val="center"/>
          </w:tcPr>
          <w:p w14:paraId="59871268" w14:textId="77777777" w:rsidR="00FC6525" w:rsidRDefault="00FC6525" w:rsidP="00E237CC">
            <w:pPr>
              <w:jc w:val="center"/>
            </w:pPr>
            <w:r>
              <w:t>1</w:t>
            </w:r>
          </w:p>
          <w:p w14:paraId="2DD9F547" w14:textId="77777777" w:rsidR="00FC6525" w:rsidRDefault="00FC6525" w:rsidP="00E237CC">
            <w:pPr>
              <w:jc w:val="center"/>
            </w:pPr>
            <w:r>
              <w:rPr>
                <w:sz w:val="16"/>
              </w:rPr>
              <w:t>No schools have A/V equipment</w:t>
            </w:r>
          </w:p>
        </w:tc>
        <w:tc>
          <w:tcPr>
            <w:tcW w:w="575" w:type="dxa"/>
            <w:tcBorders>
              <w:left w:val="nil"/>
              <w:right w:val="nil"/>
            </w:tcBorders>
            <w:vAlign w:val="center"/>
          </w:tcPr>
          <w:p w14:paraId="1DA361F0" w14:textId="77777777" w:rsidR="00FC6525" w:rsidRDefault="00FC6525" w:rsidP="00E237CC">
            <w:pPr>
              <w:jc w:val="center"/>
            </w:pPr>
            <w:r>
              <w:t>2</w:t>
            </w:r>
          </w:p>
        </w:tc>
        <w:tc>
          <w:tcPr>
            <w:tcW w:w="502" w:type="dxa"/>
            <w:tcBorders>
              <w:left w:val="nil"/>
              <w:right w:val="nil"/>
            </w:tcBorders>
            <w:vAlign w:val="center"/>
          </w:tcPr>
          <w:p w14:paraId="1FF0F00F" w14:textId="77777777" w:rsidR="00FC6525" w:rsidRDefault="00FC6525" w:rsidP="00E237CC">
            <w:pPr>
              <w:jc w:val="center"/>
            </w:pPr>
            <w:r>
              <w:t>3</w:t>
            </w:r>
          </w:p>
        </w:tc>
        <w:tc>
          <w:tcPr>
            <w:tcW w:w="502" w:type="dxa"/>
            <w:tcBorders>
              <w:left w:val="nil"/>
              <w:right w:val="nil"/>
            </w:tcBorders>
            <w:vAlign w:val="center"/>
          </w:tcPr>
          <w:p w14:paraId="793627F1" w14:textId="77777777" w:rsidR="00FC6525" w:rsidRDefault="00FC6525" w:rsidP="00E237CC">
            <w:pPr>
              <w:jc w:val="center"/>
            </w:pPr>
            <w:r>
              <w:t>4</w:t>
            </w:r>
          </w:p>
        </w:tc>
        <w:tc>
          <w:tcPr>
            <w:tcW w:w="1414" w:type="dxa"/>
            <w:tcBorders>
              <w:left w:val="nil"/>
            </w:tcBorders>
            <w:vAlign w:val="center"/>
          </w:tcPr>
          <w:p w14:paraId="2DA7471B" w14:textId="77777777" w:rsidR="00FC6525" w:rsidRDefault="00FC6525" w:rsidP="00E237CC">
            <w:pPr>
              <w:jc w:val="center"/>
            </w:pPr>
            <w:r>
              <w:t>5</w:t>
            </w:r>
          </w:p>
          <w:p w14:paraId="055FA8B6" w14:textId="77777777" w:rsidR="00FC6525" w:rsidRDefault="00FC6525" w:rsidP="00E237CC">
            <w:pPr>
              <w:jc w:val="center"/>
            </w:pPr>
            <w:r>
              <w:rPr>
                <w:sz w:val="16"/>
              </w:rPr>
              <w:t>All schools have A/V equipment</w:t>
            </w:r>
          </w:p>
        </w:tc>
        <w:tc>
          <w:tcPr>
            <w:tcW w:w="4176" w:type="dxa"/>
          </w:tcPr>
          <w:p w14:paraId="41D7EFAF" w14:textId="77777777" w:rsidR="00FC6525" w:rsidRPr="009401DD" w:rsidRDefault="00FC6525" w:rsidP="00E237CC">
            <w:pPr>
              <w:rPr>
                <w:highlight w:val="yellow"/>
              </w:rPr>
            </w:pPr>
          </w:p>
        </w:tc>
      </w:tr>
      <w:tr w:rsidR="004973E5" w14:paraId="048D2B7F" w14:textId="77777777" w:rsidTr="00FC6525">
        <w:tc>
          <w:tcPr>
            <w:tcW w:w="2030" w:type="dxa"/>
            <w:vAlign w:val="center"/>
          </w:tcPr>
          <w:p w14:paraId="3646295A" w14:textId="77777777" w:rsidR="004973E5" w:rsidRDefault="004973E5" w:rsidP="00525DCD">
            <w:r>
              <w:t>Do all schools have access to computers for student use?</w:t>
            </w:r>
          </w:p>
        </w:tc>
        <w:tc>
          <w:tcPr>
            <w:tcW w:w="1097" w:type="dxa"/>
            <w:tcBorders>
              <w:right w:val="nil"/>
            </w:tcBorders>
            <w:vAlign w:val="center"/>
          </w:tcPr>
          <w:p w14:paraId="3CAD231C" w14:textId="77777777" w:rsidR="004973E5" w:rsidRDefault="004973E5" w:rsidP="00525DCD">
            <w:pPr>
              <w:jc w:val="center"/>
            </w:pPr>
            <w:r>
              <w:t>1</w:t>
            </w:r>
          </w:p>
          <w:p w14:paraId="5928B29A" w14:textId="77777777" w:rsidR="004973E5" w:rsidRDefault="004973E5" w:rsidP="00525DCD">
            <w:pPr>
              <w:jc w:val="center"/>
            </w:pPr>
            <w:r>
              <w:rPr>
                <w:sz w:val="16"/>
              </w:rPr>
              <w:t>No student has</w:t>
            </w:r>
            <w:r w:rsidRPr="008A32DE">
              <w:rPr>
                <w:sz w:val="16"/>
              </w:rPr>
              <w:t xml:space="preserve"> access to computers</w:t>
            </w:r>
          </w:p>
        </w:tc>
        <w:tc>
          <w:tcPr>
            <w:tcW w:w="575" w:type="dxa"/>
            <w:tcBorders>
              <w:left w:val="nil"/>
              <w:right w:val="nil"/>
            </w:tcBorders>
            <w:vAlign w:val="center"/>
          </w:tcPr>
          <w:p w14:paraId="09589816" w14:textId="77777777" w:rsidR="004973E5" w:rsidRDefault="004973E5" w:rsidP="00525DCD">
            <w:pPr>
              <w:jc w:val="center"/>
            </w:pPr>
            <w:r>
              <w:t>2</w:t>
            </w:r>
          </w:p>
        </w:tc>
        <w:tc>
          <w:tcPr>
            <w:tcW w:w="502" w:type="dxa"/>
            <w:tcBorders>
              <w:left w:val="nil"/>
              <w:right w:val="nil"/>
            </w:tcBorders>
            <w:vAlign w:val="center"/>
          </w:tcPr>
          <w:p w14:paraId="26CF4B2D" w14:textId="77777777" w:rsidR="004973E5" w:rsidRDefault="004973E5" w:rsidP="00525DCD">
            <w:pPr>
              <w:jc w:val="center"/>
            </w:pPr>
            <w:r>
              <w:t>3</w:t>
            </w:r>
          </w:p>
        </w:tc>
        <w:tc>
          <w:tcPr>
            <w:tcW w:w="502" w:type="dxa"/>
            <w:tcBorders>
              <w:left w:val="nil"/>
              <w:right w:val="nil"/>
            </w:tcBorders>
            <w:vAlign w:val="center"/>
          </w:tcPr>
          <w:p w14:paraId="7983C640" w14:textId="77777777" w:rsidR="004973E5" w:rsidRDefault="004973E5" w:rsidP="00525DCD">
            <w:pPr>
              <w:jc w:val="center"/>
            </w:pPr>
            <w:r>
              <w:t>4</w:t>
            </w:r>
          </w:p>
        </w:tc>
        <w:tc>
          <w:tcPr>
            <w:tcW w:w="1414" w:type="dxa"/>
            <w:tcBorders>
              <w:left w:val="nil"/>
            </w:tcBorders>
            <w:vAlign w:val="center"/>
          </w:tcPr>
          <w:p w14:paraId="4F597B56" w14:textId="77777777" w:rsidR="004973E5" w:rsidRDefault="004973E5" w:rsidP="00525DCD">
            <w:pPr>
              <w:jc w:val="center"/>
            </w:pPr>
            <w:r>
              <w:t>5</w:t>
            </w:r>
          </w:p>
          <w:p w14:paraId="36DD7646" w14:textId="77777777" w:rsidR="004973E5" w:rsidRDefault="004973E5" w:rsidP="00525DCD">
            <w:pPr>
              <w:jc w:val="center"/>
            </w:pPr>
            <w:r w:rsidRPr="008A32DE">
              <w:rPr>
                <w:sz w:val="16"/>
              </w:rPr>
              <w:t>All students have access to computers</w:t>
            </w:r>
          </w:p>
        </w:tc>
        <w:tc>
          <w:tcPr>
            <w:tcW w:w="4176" w:type="dxa"/>
          </w:tcPr>
          <w:p w14:paraId="690F21B6" w14:textId="77777777" w:rsidR="004973E5" w:rsidRPr="009401DD" w:rsidRDefault="004973E5" w:rsidP="00525DCD">
            <w:pPr>
              <w:rPr>
                <w:highlight w:val="yellow"/>
              </w:rPr>
            </w:pPr>
          </w:p>
        </w:tc>
      </w:tr>
      <w:tr w:rsidR="004973E5" w14:paraId="39AE7DB8" w14:textId="77777777" w:rsidTr="00FC6525">
        <w:tc>
          <w:tcPr>
            <w:tcW w:w="2030" w:type="dxa"/>
            <w:vAlign w:val="center"/>
          </w:tcPr>
          <w:p w14:paraId="36CA5B96" w14:textId="77777777" w:rsidR="004973E5" w:rsidRDefault="004973E5" w:rsidP="00525DCD">
            <w:r>
              <w:t>What is the average class size for schools</w:t>
            </w:r>
          </w:p>
        </w:tc>
        <w:tc>
          <w:tcPr>
            <w:tcW w:w="1097" w:type="dxa"/>
            <w:tcBorders>
              <w:right w:val="nil"/>
            </w:tcBorders>
            <w:vAlign w:val="center"/>
          </w:tcPr>
          <w:p w14:paraId="0C286907" w14:textId="77777777" w:rsidR="004973E5" w:rsidRDefault="004973E5" w:rsidP="00525DCD">
            <w:pPr>
              <w:jc w:val="center"/>
            </w:pPr>
            <w:r>
              <w:t>1</w:t>
            </w:r>
          </w:p>
          <w:p w14:paraId="0551FBBA" w14:textId="77777777" w:rsidR="004973E5" w:rsidRDefault="004973E5" w:rsidP="00525DCD">
            <w:pPr>
              <w:jc w:val="center"/>
            </w:pPr>
            <w:r>
              <w:rPr>
                <w:sz w:val="16"/>
              </w:rPr>
              <w:t>Very small</w:t>
            </w:r>
          </w:p>
        </w:tc>
        <w:tc>
          <w:tcPr>
            <w:tcW w:w="575" w:type="dxa"/>
            <w:tcBorders>
              <w:left w:val="nil"/>
              <w:right w:val="nil"/>
            </w:tcBorders>
            <w:vAlign w:val="center"/>
          </w:tcPr>
          <w:p w14:paraId="3532BB4E" w14:textId="77777777" w:rsidR="004973E5" w:rsidRDefault="004973E5" w:rsidP="00525DCD">
            <w:pPr>
              <w:jc w:val="center"/>
            </w:pPr>
            <w:r>
              <w:t>2</w:t>
            </w:r>
          </w:p>
        </w:tc>
        <w:tc>
          <w:tcPr>
            <w:tcW w:w="502" w:type="dxa"/>
            <w:tcBorders>
              <w:left w:val="nil"/>
              <w:right w:val="nil"/>
            </w:tcBorders>
            <w:vAlign w:val="center"/>
          </w:tcPr>
          <w:p w14:paraId="764863AB" w14:textId="77777777" w:rsidR="004973E5" w:rsidRDefault="004973E5" w:rsidP="00525DCD">
            <w:pPr>
              <w:jc w:val="center"/>
            </w:pPr>
            <w:r>
              <w:t>3</w:t>
            </w:r>
          </w:p>
        </w:tc>
        <w:tc>
          <w:tcPr>
            <w:tcW w:w="502" w:type="dxa"/>
            <w:tcBorders>
              <w:left w:val="nil"/>
              <w:right w:val="nil"/>
            </w:tcBorders>
            <w:vAlign w:val="center"/>
          </w:tcPr>
          <w:p w14:paraId="52248A23" w14:textId="77777777" w:rsidR="004973E5" w:rsidRDefault="004973E5" w:rsidP="00525DCD">
            <w:pPr>
              <w:jc w:val="center"/>
            </w:pPr>
            <w:r>
              <w:t>4</w:t>
            </w:r>
          </w:p>
        </w:tc>
        <w:tc>
          <w:tcPr>
            <w:tcW w:w="1414" w:type="dxa"/>
            <w:tcBorders>
              <w:left w:val="nil"/>
            </w:tcBorders>
            <w:vAlign w:val="center"/>
          </w:tcPr>
          <w:p w14:paraId="5ED433A9" w14:textId="77777777" w:rsidR="004973E5" w:rsidRDefault="004973E5" w:rsidP="00525DCD">
            <w:pPr>
              <w:jc w:val="center"/>
            </w:pPr>
            <w:r>
              <w:t>5</w:t>
            </w:r>
          </w:p>
          <w:p w14:paraId="0DCEB729" w14:textId="77777777" w:rsidR="004973E5" w:rsidRDefault="004973E5" w:rsidP="00525DCD">
            <w:pPr>
              <w:jc w:val="center"/>
            </w:pPr>
            <w:r>
              <w:rPr>
                <w:sz w:val="16"/>
              </w:rPr>
              <w:t>Very large</w:t>
            </w:r>
          </w:p>
        </w:tc>
        <w:tc>
          <w:tcPr>
            <w:tcW w:w="4176" w:type="dxa"/>
          </w:tcPr>
          <w:p w14:paraId="4E554E6D" w14:textId="77777777" w:rsidR="004973E5" w:rsidRPr="009401DD" w:rsidRDefault="004973E5" w:rsidP="00525DCD">
            <w:pPr>
              <w:rPr>
                <w:highlight w:val="yellow"/>
              </w:rPr>
            </w:pPr>
          </w:p>
        </w:tc>
      </w:tr>
      <w:tr w:rsidR="004973E5" w14:paraId="48DD9FBB" w14:textId="77777777" w:rsidTr="00FC6525">
        <w:tc>
          <w:tcPr>
            <w:tcW w:w="2030" w:type="dxa"/>
            <w:vAlign w:val="center"/>
          </w:tcPr>
          <w:p w14:paraId="7619D8AD" w14:textId="77777777" w:rsidR="004973E5" w:rsidRDefault="004973E5" w:rsidP="00525DCD">
            <w:r>
              <w:t xml:space="preserve">Is it possible to divide classes if </w:t>
            </w:r>
            <w:r>
              <w:lastRenderedPageBreak/>
              <w:t>average class size is very large?</w:t>
            </w:r>
          </w:p>
        </w:tc>
        <w:tc>
          <w:tcPr>
            <w:tcW w:w="1097" w:type="dxa"/>
            <w:tcBorders>
              <w:right w:val="nil"/>
            </w:tcBorders>
            <w:vAlign w:val="center"/>
          </w:tcPr>
          <w:p w14:paraId="589A6712" w14:textId="77777777" w:rsidR="004973E5" w:rsidRDefault="004973E5" w:rsidP="00525DCD">
            <w:pPr>
              <w:jc w:val="center"/>
            </w:pPr>
            <w:r>
              <w:lastRenderedPageBreak/>
              <w:t>1</w:t>
            </w:r>
          </w:p>
          <w:p w14:paraId="3671120E" w14:textId="77777777" w:rsidR="004973E5" w:rsidRDefault="004973E5" w:rsidP="00525DCD">
            <w:pPr>
              <w:jc w:val="center"/>
            </w:pPr>
            <w:r>
              <w:rPr>
                <w:sz w:val="16"/>
              </w:rPr>
              <w:t>Not at all possible</w:t>
            </w:r>
          </w:p>
        </w:tc>
        <w:tc>
          <w:tcPr>
            <w:tcW w:w="575" w:type="dxa"/>
            <w:tcBorders>
              <w:left w:val="nil"/>
              <w:right w:val="nil"/>
            </w:tcBorders>
            <w:vAlign w:val="center"/>
          </w:tcPr>
          <w:p w14:paraId="2ACE67DF" w14:textId="77777777" w:rsidR="004973E5" w:rsidRDefault="004973E5" w:rsidP="00525DCD">
            <w:pPr>
              <w:jc w:val="center"/>
            </w:pPr>
            <w:r>
              <w:t>2</w:t>
            </w:r>
          </w:p>
        </w:tc>
        <w:tc>
          <w:tcPr>
            <w:tcW w:w="502" w:type="dxa"/>
            <w:tcBorders>
              <w:left w:val="nil"/>
              <w:right w:val="nil"/>
            </w:tcBorders>
            <w:vAlign w:val="center"/>
          </w:tcPr>
          <w:p w14:paraId="4B73A61C" w14:textId="77777777" w:rsidR="004973E5" w:rsidRDefault="004973E5" w:rsidP="00525DCD">
            <w:pPr>
              <w:jc w:val="center"/>
            </w:pPr>
            <w:r>
              <w:t>3</w:t>
            </w:r>
          </w:p>
        </w:tc>
        <w:tc>
          <w:tcPr>
            <w:tcW w:w="502" w:type="dxa"/>
            <w:tcBorders>
              <w:left w:val="nil"/>
              <w:right w:val="nil"/>
            </w:tcBorders>
            <w:vAlign w:val="center"/>
          </w:tcPr>
          <w:p w14:paraId="2EB860AE" w14:textId="77777777" w:rsidR="004973E5" w:rsidRDefault="004973E5" w:rsidP="00525DCD">
            <w:pPr>
              <w:jc w:val="center"/>
            </w:pPr>
            <w:r>
              <w:t>4</w:t>
            </w:r>
          </w:p>
        </w:tc>
        <w:tc>
          <w:tcPr>
            <w:tcW w:w="1414" w:type="dxa"/>
            <w:tcBorders>
              <w:left w:val="nil"/>
            </w:tcBorders>
            <w:vAlign w:val="center"/>
          </w:tcPr>
          <w:p w14:paraId="7261CB40" w14:textId="77777777" w:rsidR="004973E5" w:rsidRDefault="004973E5" w:rsidP="00525DCD">
            <w:pPr>
              <w:jc w:val="center"/>
            </w:pPr>
            <w:r>
              <w:t>5</w:t>
            </w:r>
          </w:p>
          <w:p w14:paraId="2CBF4080" w14:textId="77777777" w:rsidR="004973E5" w:rsidRDefault="004973E5" w:rsidP="00525DCD">
            <w:pPr>
              <w:jc w:val="center"/>
            </w:pPr>
            <w:r>
              <w:rPr>
                <w:sz w:val="16"/>
              </w:rPr>
              <w:t>Very possible</w:t>
            </w:r>
          </w:p>
        </w:tc>
        <w:tc>
          <w:tcPr>
            <w:tcW w:w="4176" w:type="dxa"/>
          </w:tcPr>
          <w:p w14:paraId="401A37DB" w14:textId="77777777" w:rsidR="004973E5" w:rsidRPr="009401DD" w:rsidRDefault="004973E5" w:rsidP="00525DCD">
            <w:pPr>
              <w:rPr>
                <w:highlight w:val="yellow"/>
              </w:rPr>
            </w:pPr>
          </w:p>
        </w:tc>
      </w:tr>
      <w:tr w:rsidR="004973E5" w14:paraId="38967B7C" w14:textId="77777777" w:rsidTr="00FC6525">
        <w:tc>
          <w:tcPr>
            <w:tcW w:w="2030" w:type="dxa"/>
            <w:vAlign w:val="center"/>
          </w:tcPr>
          <w:p w14:paraId="7945943C" w14:textId="77777777" w:rsidR="004973E5" w:rsidRDefault="004973E5" w:rsidP="00525DCD">
            <w:r>
              <w:t>Do schools have access to a school-based health clinic on campus?</w:t>
            </w:r>
          </w:p>
        </w:tc>
        <w:tc>
          <w:tcPr>
            <w:tcW w:w="1097" w:type="dxa"/>
            <w:tcBorders>
              <w:right w:val="nil"/>
            </w:tcBorders>
            <w:vAlign w:val="center"/>
          </w:tcPr>
          <w:p w14:paraId="7D54B0B0" w14:textId="77777777" w:rsidR="004973E5" w:rsidRDefault="004973E5" w:rsidP="00525DCD">
            <w:pPr>
              <w:jc w:val="center"/>
            </w:pPr>
            <w:r>
              <w:t>1</w:t>
            </w:r>
          </w:p>
          <w:p w14:paraId="350B498C" w14:textId="77777777" w:rsidR="004973E5" w:rsidRDefault="004973E5" w:rsidP="00525DCD">
            <w:pPr>
              <w:jc w:val="center"/>
            </w:pPr>
            <w:r>
              <w:rPr>
                <w:sz w:val="16"/>
              </w:rPr>
              <w:t>No school has access to a school-based health clinic</w:t>
            </w:r>
          </w:p>
        </w:tc>
        <w:tc>
          <w:tcPr>
            <w:tcW w:w="575" w:type="dxa"/>
            <w:tcBorders>
              <w:left w:val="nil"/>
              <w:right w:val="nil"/>
            </w:tcBorders>
            <w:vAlign w:val="center"/>
          </w:tcPr>
          <w:p w14:paraId="0D115236" w14:textId="77777777" w:rsidR="004973E5" w:rsidRDefault="004973E5" w:rsidP="00525DCD">
            <w:pPr>
              <w:jc w:val="center"/>
            </w:pPr>
            <w:r>
              <w:t>2</w:t>
            </w:r>
          </w:p>
        </w:tc>
        <w:tc>
          <w:tcPr>
            <w:tcW w:w="502" w:type="dxa"/>
            <w:tcBorders>
              <w:left w:val="nil"/>
              <w:right w:val="nil"/>
            </w:tcBorders>
            <w:vAlign w:val="center"/>
          </w:tcPr>
          <w:p w14:paraId="6C8B86A1" w14:textId="77777777" w:rsidR="004973E5" w:rsidRDefault="004973E5" w:rsidP="00525DCD">
            <w:pPr>
              <w:jc w:val="center"/>
            </w:pPr>
            <w:r>
              <w:t>3</w:t>
            </w:r>
          </w:p>
        </w:tc>
        <w:tc>
          <w:tcPr>
            <w:tcW w:w="502" w:type="dxa"/>
            <w:tcBorders>
              <w:left w:val="nil"/>
              <w:right w:val="nil"/>
            </w:tcBorders>
            <w:vAlign w:val="center"/>
          </w:tcPr>
          <w:p w14:paraId="3FB8C45A" w14:textId="77777777" w:rsidR="004973E5" w:rsidRDefault="004973E5" w:rsidP="00525DCD">
            <w:pPr>
              <w:jc w:val="center"/>
            </w:pPr>
            <w:r>
              <w:t>4</w:t>
            </w:r>
          </w:p>
        </w:tc>
        <w:tc>
          <w:tcPr>
            <w:tcW w:w="1414" w:type="dxa"/>
            <w:tcBorders>
              <w:left w:val="nil"/>
            </w:tcBorders>
            <w:vAlign w:val="center"/>
          </w:tcPr>
          <w:p w14:paraId="2E517FE5" w14:textId="77777777" w:rsidR="004973E5" w:rsidRDefault="004973E5" w:rsidP="00525DCD">
            <w:pPr>
              <w:jc w:val="center"/>
            </w:pPr>
            <w:r>
              <w:t>5</w:t>
            </w:r>
          </w:p>
          <w:p w14:paraId="07A44DCF" w14:textId="77777777" w:rsidR="004973E5" w:rsidRDefault="004973E5" w:rsidP="00525DCD">
            <w:pPr>
              <w:jc w:val="center"/>
            </w:pPr>
            <w:r>
              <w:rPr>
                <w:sz w:val="16"/>
              </w:rPr>
              <w:t>All schools have access to a school-based clinic</w:t>
            </w:r>
          </w:p>
        </w:tc>
        <w:tc>
          <w:tcPr>
            <w:tcW w:w="4176" w:type="dxa"/>
          </w:tcPr>
          <w:p w14:paraId="4549BAF7" w14:textId="77777777" w:rsidR="004973E5" w:rsidRPr="009401DD" w:rsidRDefault="004973E5" w:rsidP="00525DCD">
            <w:pPr>
              <w:rPr>
                <w:highlight w:val="yellow"/>
              </w:rPr>
            </w:pPr>
          </w:p>
        </w:tc>
      </w:tr>
    </w:tbl>
    <w:p w14:paraId="000C1127" w14:textId="77777777" w:rsidR="00097314" w:rsidRPr="00E93284" w:rsidRDefault="00097314" w:rsidP="0004197E"/>
    <w:sectPr w:rsidR="00097314" w:rsidRPr="00E93284" w:rsidSect="006F6DEF">
      <w:pgSz w:w="12240" w:h="15840"/>
      <w:pgMar w:top="1170" w:right="1080" w:bottom="1440" w:left="1080" w:header="720" w:footer="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77B7" w16cex:dateUtc="2021-10-13T19:20:00Z"/>
  <w16cex:commentExtensible w16cex:durableId="2585F66C" w16cex:dateUtc="2022-01-10T06:03:00Z"/>
  <w16cex:commentExtensible w16cex:durableId="2586D9AA" w16cex:dateUtc="2022-01-10T22:13:00Z"/>
  <w16cex:commentExtensible w16cex:durableId="25882707" w16cex:dateUtc="2021-10-13T19:25:00Z"/>
  <w16cex:commentExtensible w16cex:durableId="2588274F" w16cex:dateUtc="2022-01-11T21:57:00Z"/>
  <w16cex:commentExtensible w16cex:durableId="2588249C" w16cex:dateUtc="2022-01-11T21:45:00Z"/>
  <w16cex:commentExtensible w16cex:durableId="251178F2" w16cex:dateUtc="2021-10-13T19:25:00Z"/>
  <w16cex:commentExtensible w16cex:durableId="25068473" w16cex:dateUtc="2021-10-05T11:59:00Z"/>
  <w16cex:commentExtensible w16cex:durableId="254F9A87" w16cex:dateUtc="2021-11-29T23:29:00Z"/>
  <w16cex:commentExtensible w16cex:durableId="250683F7" w16cex:dateUtc="2021-09-27T21:36:00Z"/>
  <w16cex:commentExtensible w16cex:durableId="250683F8" w16cex:dateUtc="2021-09-28T01:20:00Z"/>
  <w16cex:commentExtensible w16cex:durableId="2510B190" w16cex:dateUtc="2021-10-13T05:14:00Z"/>
  <w16cex:commentExtensible w16cex:durableId="25117C57" w16cex:dateUtc="2021-10-13T19:40:00Z"/>
  <w16cex:commentExtensible w16cex:durableId="2585F7FF" w16cex:dateUtc="2022-01-10T06:10:00Z"/>
  <w16cex:commentExtensible w16cex:durableId="25883840" w16cex:dateUtc="2022-01-11T23:09:00Z"/>
  <w16cex:commentExtensible w16cex:durableId="2510B0F1" w16cex:dateUtc="2021-10-13T05:12:00Z"/>
  <w16cex:commentExtensible w16cex:durableId="25117CE3" w16cex:dateUtc="2021-10-13T19:42:00Z"/>
  <w16cex:commentExtensible w16cex:durableId="2585F872" w16cex:dateUtc="2022-01-10T06: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51D90" w14:textId="77777777" w:rsidR="00D56D7B" w:rsidRDefault="00D56D7B" w:rsidP="00405BB7">
      <w:pPr>
        <w:spacing w:after="0" w:line="240" w:lineRule="auto"/>
      </w:pPr>
      <w:r>
        <w:separator/>
      </w:r>
    </w:p>
  </w:endnote>
  <w:endnote w:type="continuationSeparator" w:id="0">
    <w:p w14:paraId="10574BF5" w14:textId="77777777" w:rsidR="00D56D7B" w:rsidRDefault="00D56D7B" w:rsidP="00405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14C66" w14:textId="26AFA1C1" w:rsidR="00D56D7B" w:rsidRPr="006F6DEF" w:rsidRDefault="00D56D7B" w:rsidP="00D56D7B">
    <w:pPr>
      <w:tabs>
        <w:tab w:val="left" w:pos="5985"/>
      </w:tabs>
      <w:rPr>
        <w:rFonts w:cstheme="minorHAnsi"/>
      </w:rPr>
    </w:pPr>
    <w:r w:rsidRPr="006F6DEF">
      <w:rPr>
        <w:rStyle w:val="PageNumber"/>
        <w:rFonts w:cs="Times New Roman"/>
        <w:noProof/>
        <w:u w:val="single"/>
      </w:rPr>
      <mc:AlternateContent>
        <mc:Choice Requires="wps">
          <w:drawing>
            <wp:anchor distT="0" distB="0" distL="114300" distR="114300" simplePos="0" relativeHeight="251658240" behindDoc="1" locked="0" layoutInCell="1" allowOverlap="1" wp14:anchorId="23726FDB" wp14:editId="41A31258">
              <wp:simplePos x="0" y="0"/>
              <wp:positionH relativeFrom="column">
                <wp:posOffset>3431540</wp:posOffset>
              </wp:positionH>
              <wp:positionV relativeFrom="paragraph">
                <wp:posOffset>162398</wp:posOffset>
              </wp:positionV>
              <wp:extent cx="3381375" cy="3111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311150"/>
                      </a:xfrm>
                      <a:prstGeom prst="rect">
                        <a:avLst/>
                      </a:prstGeom>
                      <a:noFill/>
                      <a:ln w="9525">
                        <a:noFill/>
                        <a:miter lim="800000"/>
                        <a:headEnd/>
                        <a:tailEnd/>
                      </a:ln>
                    </wps:spPr>
                    <wps:txbx>
                      <w:txbxContent>
                        <w:p w14:paraId="35E5E7C8" w14:textId="5164CA18" w:rsidR="00D56D7B" w:rsidRPr="00FB1D70" w:rsidRDefault="00D56D7B" w:rsidP="00C55848">
                          <w:pPr>
                            <w:rPr>
                              <w:sz w:val="16"/>
                            </w:rPr>
                          </w:pPr>
                          <w:r w:rsidRPr="00FB1D70">
                            <w:rPr>
                              <w:sz w:val="16"/>
                            </w:rPr>
                            <w:t>©20</w:t>
                          </w:r>
                          <w:r>
                            <w:rPr>
                              <w:sz w:val="16"/>
                            </w:rPr>
                            <w:t>22</w:t>
                          </w:r>
                          <w:r w:rsidRPr="00FB1D70">
                            <w:rPr>
                              <w:sz w:val="16"/>
                            </w:rPr>
                            <w:t xml:space="preserve"> The University of Texas Health Science Center at Houston (UT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726FDB" id="_x0000_t202" coordsize="21600,21600" o:spt="202" path="m,l,21600r21600,l21600,xe">
              <v:stroke joinstyle="miter"/>
              <v:path gradientshapeok="t" o:connecttype="rect"/>
            </v:shapetype>
            <v:shape id="Text Box 2" o:spid="_x0000_s1026" type="#_x0000_t202" style="position:absolute;margin-left:270.2pt;margin-top:12.8pt;width:266.25pt;height: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" filled="f" stroked="f">
              <v:textbox>
                <w:txbxContent>
                  <w:p w14:paraId="35E5E7C8" w14:textId="5164CA18" w:rsidR="00D56D7B" w:rsidRPr="00FB1D70" w:rsidRDefault="00D56D7B" w:rsidP="00C55848">
                    <w:pPr>
                      <w:rPr>
                        <w:sz w:val="16"/>
                      </w:rPr>
                    </w:pPr>
                    <w:r w:rsidRPr="00FB1D70">
                      <w:rPr>
                        <w:sz w:val="16"/>
                      </w:rPr>
                      <w:t>©20</w:t>
                    </w:r>
                    <w:r>
                      <w:rPr>
                        <w:sz w:val="16"/>
                      </w:rPr>
                      <w:t>22</w:t>
                    </w:r>
                    <w:r w:rsidRPr="00FB1D70">
                      <w:rPr>
                        <w:sz w:val="16"/>
                      </w:rPr>
                      <w:t xml:space="preserve"> The University of Texas Health Science Center at Houston (UTHealth)</w:t>
                    </w:r>
                  </w:p>
                </w:txbxContent>
              </v:textbox>
            </v:shape>
          </w:pict>
        </mc:Fallback>
      </mc:AlternateContent>
    </w:r>
    <w:r>
      <w:rPr>
        <w:rFonts w:cstheme="minorHAnsi"/>
      </w:rPr>
      <w:tab/>
    </w:r>
  </w:p>
  <w:p w14:paraId="7B2091B5" w14:textId="77777777" w:rsidR="00D56D7B" w:rsidRDefault="00D56D7B" w:rsidP="00CF627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45CEA" w14:textId="77777777" w:rsidR="00D56D7B" w:rsidRDefault="00D56D7B" w:rsidP="00405BB7">
      <w:pPr>
        <w:spacing w:after="0" w:line="240" w:lineRule="auto"/>
      </w:pPr>
      <w:r>
        <w:separator/>
      </w:r>
    </w:p>
  </w:footnote>
  <w:footnote w:type="continuationSeparator" w:id="0">
    <w:p w14:paraId="0DB9E560" w14:textId="77777777" w:rsidR="00D56D7B" w:rsidRDefault="00D56D7B" w:rsidP="00405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86376" w14:textId="48204206" w:rsidR="00D56D7B" w:rsidRDefault="00D56D7B" w:rsidP="00AD72BF">
    <w:pPr>
      <w:pStyle w:val="Header"/>
    </w:pPr>
    <w:r>
      <w:rPr>
        <w:noProof/>
      </w:rPr>
      <w:drawing>
        <wp:anchor distT="0" distB="0" distL="114300" distR="114300" simplePos="0" relativeHeight="251660288" behindDoc="1" locked="0" layoutInCell="1" allowOverlap="1" wp14:anchorId="16294FD5" wp14:editId="21F905AC">
          <wp:simplePos x="0" y="0"/>
          <wp:positionH relativeFrom="column">
            <wp:posOffset>-278765</wp:posOffset>
          </wp:positionH>
          <wp:positionV relativeFrom="paragraph">
            <wp:posOffset>-228600</wp:posOffset>
          </wp:positionV>
          <wp:extent cx="2492375" cy="416560"/>
          <wp:effectExtent l="0" t="0" r="3175" b="2540"/>
          <wp:wrapTight wrapText="bothSides">
            <wp:wrapPolygon edited="0">
              <wp:start x="0" y="0"/>
              <wp:lineTo x="0" y="20744"/>
              <wp:lineTo x="21462" y="20744"/>
              <wp:lineTo x="2146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2375" cy="41656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5ED11541" wp14:editId="04E6B6A2">
          <wp:simplePos x="0" y="0"/>
          <wp:positionH relativeFrom="column">
            <wp:posOffset>4678993</wp:posOffset>
          </wp:positionH>
          <wp:positionV relativeFrom="paragraph">
            <wp:posOffset>-219075</wp:posOffset>
          </wp:positionV>
          <wp:extent cx="1883410" cy="468630"/>
          <wp:effectExtent l="0" t="0" r="2540" b="7620"/>
          <wp:wrapNone/>
          <wp:docPr id="16" name="Picture 16" descr="UTHealthS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UTHealthSPH"/>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3410" cy="468630"/>
                  </a:xfrm>
                  <a:prstGeom prst="rect">
                    <a:avLst/>
                  </a:prstGeom>
                  <a:noFill/>
                </pic:spPr>
              </pic:pic>
            </a:graphicData>
          </a:graphic>
          <wp14:sizeRelH relativeFrom="page">
            <wp14:pctWidth>0</wp14:pctWidth>
          </wp14:sizeRelH>
          <wp14:sizeRelV relativeFrom="page">
            <wp14:pctHeight>0</wp14:pctHeight>
          </wp14:sizeRelV>
        </wp:anchor>
      </w:drawing>
    </w:r>
  </w:p>
  <w:p w14:paraId="73684D07" w14:textId="2C3A9774" w:rsidR="00D56D7B" w:rsidRPr="00AD72BF" w:rsidRDefault="00D56D7B" w:rsidP="00AD7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0F4DC5"/>
    <w:multiLevelType w:val="hybridMultilevel"/>
    <w:tmpl w:val="8CE83D92"/>
    <w:lvl w:ilvl="0" w:tplc="5FC223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3D2EE7"/>
    <w:multiLevelType w:val="hybridMultilevel"/>
    <w:tmpl w:val="3238D84E"/>
    <w:lvl w:ilvl="0" w:tplc="EE1E961C">
      <w:start w:val="1"/>
      <w:numFmt w:val="bullet"/>
      <w:lvlText w:val=""/>
      <w:lvlJc w:val="left"/>
      <w:pPr>
        <w:ind w:left="1305" w:hanging="360"/>
      </w:pPr>
      <w:rPr>
        <w:rFonts w:ascii="Symbol" w:eastAsiaTheme="minorHAnsi" w:hAnsi="Symbol" w:cs="Times New Roman"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2" w15:restartNumberingAfterBreak="0">
    <w:nsid w:val="4FD02FD3"/>
    <w:multiLevelType w:val="hybridMultilevel"/>
    <w:tmpl w:val="DD0A6B10"/>
    <w:lvl w:ilvl="0" w:tplc="EAB24746">
      <w:start w:val="3"/>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5AD0269A"/>
    <w:multiLevelType w:val="hybridMultilevel"/>
    <w:tmpl w:val="30CC8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8E7F6B"/>
    <w:multiLevelType w:val="hybridMultilevel"/>
    <w:tmpl w:val="0A106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741FF1"/>
    <w:multiLevelType w:val="hybridMultilevel"/>
    <w:tmpl w:val="CD665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srQwNrW0NLIwNDVW0lEKTi0uzszPAykwrAUAcbxdQSwAAAA="/>
  </w:docVars>
  <w:rsids>
    <w:rsidRoot w:val="00405BB7"/>
    <w:rsid w:val="00004F4C"/>
    <w:rsid w:val="00013F0A"/>
    <w:rsid w:val="000219D1"/>
    <w:rsid w:val="00021A46"/>
    <w:rsid w:val="000236D2"/>
    <w:rsid w:val="0004197E"/>
    <w:rsid w:val="0004403A"/>
    <w:rsid w:val="00057769"/>
    <w:rsid w:val="00073E0F"/>
    <w:rsid w:val="00080277"/>
    <w:rsid w:val="00083892"/>
    <w:rsid w:val="00084D81"/>
    <w:rsid w:val="00090299"/>
    <w:rsid w:val="00093AFE"/>
    <w:rsid w:val="00096C09"/>
    <w:rsid w:val="00097314"/>
    <w:rsid w:val="000B28CD"/>
    <w:rsid w:val="000B75B4"/>
    <w:rsid w:val="000C63F5"/>
    <w:rsid w:val="000D4EE5"/>
    <w:rsid w:val="000E0F29"/>
    <w:rsid w:val="000E21E8"/>
    <w:rsid w:val="000E2F6C"/>
    <w:rsid w:val="000E4B99"/>
    <w:rsid w:val="000F0879"/>
    <w:rsid w:val="000F1DF3"/>
    <w:rsid w:val="000F6BAF"/>
    <w:rsid w:val="00101C98"/>
    <w:rsid w:val="001121F0"/>
    <w:rsid w:val="0014529C"/>
    <w:rsid w:val="00150678"/>
    <w:rsid w:val="0015221D"/>
    <w:rsid w:val="00154B43"/>
    <w:rsid w:val="0016207D"/>
    <w:rsid w:val="00162A69"/>
    <w:rsid w:val="001651F6"/>
    <w:rsid w:val="001658DB"/>
    <w:rsid w:val="00174024"/>
    <w:rsid w:val="001845AB"/>
    <w:rsid w:val="0019338F"/>
    <w:rsid w:val="0019559E"/>
    <w:rsid w:val="001B66F3"/>
    <w:rsid w:val="001B6980"/>
    <w:rsid w:val="001D0EF9"/>
    <w:rsid w:val="001E00FE"/>
    <w:rsid w:val="001E17B9"/>
    <w:rsid w:val="001E5D0D"/>
    <w:rsid w:val="001F0D60"/>
    <w:rsid w:val="00200DF1"/>
    <w:rsid w:val="00203AC1"/>
    <w:rsid w:val="002154B8"/>
    <w:rsid w:val="00222FFA"/>
    <w:rsid w:val="00224F8C"/>
    <w:rsid w:val="00227E57"/>
    <w:rsid w:val="0023031D"/>
    <w:rsid w:val="00235634"/>
    <w:rsid w:val="002360EF"/>
    <w:rsid w:val="00250959"/>
    <w:rsid w:val="0025142F"/>
    <w:rsid w:val="00253366"/>
    <w:rsid w:val="00264087"/>
    <w:rsid w:val="00264A6E"/>
    <w:rsid w:val="002717B7"/>
    <w:rsid w:val="00284D89"/>
    <w:rsid w:val="002914A3"/>
    <w:rsid w:val="002951D3"/>
    <w:rsid w:val="002956C5"/>
    <w:rsid w:val="002B0F8F"/>
    <w:rsid w:val="002C26AE"/>
    <w:rsid w:val="002D0B14"/>
    <w:rsid w:val="002E1AF9"/>
    <w:rsid w:val="002E35D7"/>
    <w:rsid w:val="002E458A"/>
    <w:rsid w:val="002F1F2A"/>
    <w:rsid w:val="0030095D"/>
    <w:rsid w:val="003011ED"/>
    <w:rsid w:val="003079D7"/>
    <w:rsid w:val="00312351"/>
    <w:rsid w:val="00324BB9"/>
    <w:rsid w:val="003326B7"/>
    <w:rsid w:val="00332929"/>
    <w:rsid w:val="0034783F"/>
    <w:rsid w:val="003A4203"/>
    <w:rsid w:val="003B0847"/>
    <w:rsid w:val="003B1DDB"/>
    <w:rsid w:val="003C5C0F"/>
    <w:rsid w:val="003D7B83"/>
    <w:rsid w:val="003E332E"/>
    <w:rsid w:val="003F23A6"/>
    <w:rsid w:val="00405AE0"/>
    <w:rsid w:val="00405BB7"/>
    <w:rsid w:val="004100E4"/>
    <w:rsid w:val="00414E63"/>
    <w:rsid w:val="00426D57"/>
    <w:rsid w:val="00431B72"/>
    <w:rsid w:val="00442DCE"/>
    <w:rsid w:val="00443D06"/>
    <w:rsid w:val="00453210"/>
    <w:rsid w:val="00453A08"/>
    <w:rsid w:val="00456449"/>
    <w:rsid w:val="00461D87"/>
    <w:rsid w:val="00467588"/>
    <w:rsid w:val="004715C4"/>
    <w:rsid w:val="004816B7"/>
    <w:rsid w:val="004841F1"/>
    <w:rsid w:val="004919B3"/>
    <w:rsid w:val="00494FBF"/>
    <w:rsid w:val="004973E5"/>
    <w:rsid w:val="004B2697"/>
    <w:rsid w:val="004C3F66"/>
    <w:rsid w:val="004C58E8"/>
    <w:rsid w:val="004D50B8"/>
    <w:rsid w:val="004D5726"/>
    <w:rsid w:val="004F5C83"/>
    <w:rsid w:val="0050075B"/>
    <w:rsid w:val="0050085B"/>
    <w:rsid w:val="0052556C"/>
    <w:rsid w:val="00525DCD"/>
    <w:rsid w:val="00525EC3"/>
    <w:rsid w:val="0052641C"/>
    <w:rsid w:val="00532ED3"/>
    <w:rsid w:val="00535029"/>
    <w:rsid w:val="00535C15"/>
    <w:rsid w:val="00560B93"/>
    <w:rsid w:val="00575934"/>
    <w:rsid w:val="0058157D"/>
    <w:rsid w:val="00584B20"/>
    <w:rsid w:val="005A0E6F"/>
    <w:rsid w:val="005B15BE"/>
    <w:rsid w:val="005E2C85"/>
    <w:rsid w:val="005F04A8"/>
    <w:rsid w:val="005F5023"/>
    <w:rsid w:val="005F71E4"/>
    <w:rsid w:val="00600F2D"/>
    <w:rsid w:val="00607ED0"/>
    <w:rsid w:val="00613752"/>
    <w:rsid w:val="00626785"/>
    <w:rsid w:val="00630168"/>
    <w:rsid w:val="00643057"/>
    <w:rsid w:val="006448AF"/>
    <w:rsid w:val="00651BE2"/>
    <w:rsid w:val="00654A1E"/>
    <w:rsid w:val="006607D8"/>
    <w:rsid w:val="00661940"/>
    <w:rsid w:val="00675120"/>
    <w:rsid w:val="00694479"/>
    <w:rsid w:val="006A2097"/>
    <w:rsid w:val="006A25A1"/>
    <w:rsid w:val="006A26A3"/>
    <w:rsid w:val="006A3DDC"/>
    <w:rsid w:val="006A7D81"/>
    <w:rsid w:val="006B7B7B"/>
    <w:rsid w:val="006C65F8"/>
    <w:rsid w:val="006D3A51"/>
    <w:rsid w:val="006D432B"/>
    <w:rsid w:val="006E33F1"/>
    <w:rsid w:val="006E6E2B"/>
    <w:rsid w:val="006F6DEF"/>
    <w:rsid w:val="00707C98"/>
    <w:rsid w:val="00707E16"/>
    <w:rsid w:val="007128E8"/>
    <w:rsid w:val="007263AC"/>
    <w:rsid w:val="007312D5"/>
    <w:rsid w:val="00731325"/>
    <w:rsid w:val="00732352"/>
    <w:rsid w:val="00734826"/>
    <w:rsid w:val="007428EE"/>
    <w:rsid w:val="00745B4E"/>
    <w:rsid w:val="007521E3"/>
    <w:rsid w:val="00753D32"/>
    <w:rsid w:val="00782955"/>
    <w:rsid w:val="007904B1"/>
    <w:rsid w:val="0079322C"/>
    <w:rsid w:val="007A3269"/>
    <w:rsid w:val="007B405D"/>
    <w:rsid w:val="007B6493"/>
    <w:rsid w:val="007C0113"/>
    <w:rsid w:val="007D0C4A"/>
    <w:rsid w:val="007D4C47"/>
    <w:rsid w:val="007D7016"/>
    <w:rsid w:val="007E5B2A"/>
    <w:rsid w:val="007F128C"/>
    <w:rsid w:val="007F623D"/>
    <w:rsid w:val="007F6A39"/>
    <w:rsid w:val="00805863"/>
    <w:rsid w:val="00805C06"/>
    <w:rsid w:val="00846E50"/>
    <w:rsid w:val="00850A1E"/>
    <w:rsid w:val="0085585F"/>
    <w:rsid w:val="00857926"/>
    <w:rsid w:val="00883CE2"/>
    <w:rsid w:val="00885E2C"/>
    <w:rsid w:val="00887632"/>
    <w:rsid w:val="00893EE0"/>
    <w:rsid w:val="008A069C"/>
    <w:rsid w:val="008A2486"/>
    <w:rsid w:val="008A32DE"/>
    <w:rsid w:val="008B41A6"/>
    <w:rsid w:val="008C2E52"/>
    <w:rsid w:val="008C3DD9"/>
    <w:rsid w:val="008D79AB"/>
    <w:rsid w:val="008E28BD"/>
    <w:rsid w:val="008E67EE"/>
    <w:rsid w:val="008E7107"/>
    <w:rsid w:val="008F40DE"/>
    <w:rsid w:val="0091678D"/>
    <w:rsid w:val="009168B3"/>
    <w:rsid w:val="009332D0"/>
    <w:rsid w:val="009401DD"/>
    <w:rsid w:val="00945375"/>
    <w:rsid w:val="00976E82"/>
    <w:rsid w:val="00987F68"/>
    <w:rsid w:val="0099309F"/>
    <w:rsid w:val="009A5534"/>
    <w:rsid w:val="009A70AF"/>
    <w:rsid w:val="009B3CFC"/>
    <w:rsid w:val="009D2FDB"/>
    <w:rsid w:val="009D42CD"/>
    <w:rsid w:val="009E5B01"/>
    <w:rsid w:val="009E72EC"/>
    <w:rsid w:val="00A213CB"/>
    <w:rsid w:val="00A22777"/>
    <w:rsid w:val="00A31A87"/>
    <w:rsid w:val="00A6131E"/>
    <w:rsid w:val="00A90C14"/>
    <w:rsid w:val="00A97853"/>
    <w:rsid w:val="00AB4E19"/>
    <w:rsid w:val="00AC0EC1"/>
    <w:rsid w:val="00AC5E5E"/>
    <w:rsid w:val="00AC7AEB"/>
    <w:rsid w:val="00AD7280"/>
    <w:rsid w:val="00AD72BF"/>
    <w:rsid w:val="00AE571B"/>
    <w:rsid w:val="00AE7DB1"/>
    <w:rsid w:val="00AF4FF6"/>
    <w:rsid w:val="00B25536"/>
    <w:rsid w:val="00B261C1"/>
    <w:rsid w:val="00B31886"/>
    <w:rsid w:val="00B32D96"/>
    <w:rsid w:val="00B53B77"/>
    <w:rsid w:val="00B57229"/>
    <w:rsid w:val="00B64F1C"/>
    <w:rsid w:val="00B6542C"/>
    <w:rsid w:val="00B749B9"/>
    <w:rsid w:val="00B86BF6"/>
    <w:rsid w:val="00B9006F"/>
    <w:rsid w:val="00B9492D"/>
    <w:rsid w:val="00BB4C3C"/>
    <w:rsid w:val="00BB7A5F"/>
    <w:rsid w:val="00BC1C97"/>
    <w:rsid w:val="00BC34B3"/>
    <w:rsid w:val="00BD4796"/>
    <w:rsid w:val="00BD571F"/>
    <w:rsid w:val="00BE74A3"/>
    <w:rsid w:val="00BF70A9"/>
    <w:rsid w:val="00C02EB7"/>
    <w:rsid w:val="00C03894"/>
    <w:rsid w:val="00C038F3"/>
    <w:rsid w:val="00C15F5E"/>
    <w:rsid w:val="00C26066"/>
    <w:rsid w:val="00C27FE7"/>
    <w:rsid w:val="00C3147B"/>
    <w:rsid w:val="00C3191D"/>
    <w:rsid w:val="00C55848"/>
    <w:rsid w:val="00C645CD"/>
    <w:rsid w:val="00C64621"/>
    <w:rsid w:val="00C67597"/>
    <w:rsid w:val="00C71298"/>
    <w:rsid w:val="00C73AA5"/>
    <w:rsid w:val="00C82855"/>
    <w:rsid w:val="00C85331"/>
    <w:rsid w:val="00C8544A"/>
    <w:rsid w:val="00C91920"/>
    <w:rsid w:val="00C94FD1"/>
    <w:rsid w:val="00CA0C86"/>
    <w:rsid w:val="00CA3808"/>
    <w:rsid w:val="00CC0568"/>
    <w:rsid w:val="00CC3B3E"/>
    <w:rsid w:val="00CC7511"/>
    <w:rsid w:val="00CD4B5B"/>
    <w:rsid w:val="00CE5D44"/>
    <w:rsid w:val="00CF294D"/>
    <w:rsid w:val="00CF3205"/>
    <w:rsid w:val="00CF4085"/>
    <w:rsid w:val="00CF4BE0"/>
    <w:rsid w:val="00CF6274"/>
    <w:rsid w:val="00D06536"/>
    <w:rsid w:val="00D072C2"/>
    <w:rsid w:val="00D074D0"/>
    <w:rsid w:val="00D20763"/>
    <w:rsid w:val="00D22379"/>
    <w:rsid w:val="00D56D7B"/>
    <w:rsid w:val="00DA2C7D"/>
    <w:rsid w:val="00DA57E4"/>
    <w:rsid w:val="00DA7E36"/>
    <w:rsid w:val="00DB5B89"/>
    <w:rsid w:val="00DB6938"/>
    <w:rsid w:val="00DC5934"/>
    <w:rsid w:val="00DD4F93"/>
    <w:rsid w:val="00DD5B5C"/>
    <w:rsid w:val="00DF5C82"/>
    <w:rsid w:val="00E21397"/>
    <w:rsid w:val="00E237CC"/>
    <w:rsid w:val="00E60BDF"/>
    <w:rsid w:val="00E66FA6"/>
    <w:rsid w:val="00E93284"/>
    <w:rsid w:val="00EB25DB"/>
    <w:rsid w:val="00EC1903"/>
    <w:rsid w:val="00EC1E7A"/>
    <w:rsid w:val="00EC5280"/>
    <w:rsid w:val="00EC5897"/>
    <w:rsid w:val="00ED47A8"/>
    <w:rsid w:val="00F12967"/>
    <w:rsid w:val="00F130CB"/>
    <w:rsid w:val="00F14750"/>
    <w:rsid w:val="00F1660F"/>
    <w:rsid w:val="00F1696A"/>
    <w:rsid w:val="00F2389D"/>
    <w:rsid w:val="00F245E0"/>
    <w:rsid w:val="00F3709D"/>
    <w:rsid w:val="00F45BDA"/>
    <w:rsid w:val="00F46CB9"/>
    <w:rsid w:val="00F46F93"/>
    <w:rsid w:val="00F61238"/>
    <w:rsid w:val="00F62B32"/>
    <w:rsid w:val="00F74CA4"/>
    <w:rsid w:val="00F83696"/>
    <w:rsid w:val="00F85426"/>
    <w:rsid w:val="00FB0D6D"/>
    <w:rsid w:val="00FC2A8B"/>
    <w:rsid w:val="00FC30FE"/>
    <w:rsid w:val="00FC6525"/>
    <w:rsid w:val="00FD1856"/>
    <w:rsid w:val="00FD4D3B"/>
    <w:rsid w:val="00FE12F9"/>
    <w:rsid w:val="00FF0497"/>
    <w:rsid w:val="00FF31F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B09424"/>
  <w15:docId w15:val="{9162B068-708B-4CBD-8556-2A88D5E29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B5B"/>
  </w:style>
  <w:style w:type="paragraph" w:styleId="Heading1">
    <w:name w:val="heading 1"/>
    <w:basedOn w:val="Normal"/>
    <w:next w:val="Normal"/>
    <w:link w:val="Heading1Char"/>
    <w:uiPriority w:val="9"/>
    <w:qFormat/>
    <w:rsid w:val="00CD4B5B"/>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CD4B5B"/>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CD4B5B"/>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CD4B5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CD4B5B"/>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CD4B5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CD4B5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CD4B5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CD4B5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BB7"/>
  </w:style>
  <w:style w:type="paragraph" w:styleId="Footer">
    <w:name w:val="footer"/>
    <w:basedOn w:val="Normal"/>
    <w:link w:val="FooterChar"/>
    <w:uiPriority w:val="99"/>
    <w:unhideWhenUsed/>
    <w:rsid w:val="00405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BB7"/>
  </w:style>
  <w:style w:type="table" w:styleId="TableGrid">
    <w:name w:val="Table Grid"/>
    <w:basedOn w:val="TableNormal"/>
    <w:uiPriority w:val="59"/>
    <w:rsid w:val="00E66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F5C83"/>
    <w:rPr>
      <w:sz w:val="16"/>
      <w:szCs w:val="16"/>
    </w:rPr>
  </w:style>
  <w:style w:type="paragraph" w:styleId="CommentText">
    <w:name w:val="annotation text"/>
    <w:basedOn w:val="Normal"/>
    <w:link w:val="CommentTextChar"/>
    <w:uiPriority w:val="99"/>
    <w:semiHidden/>
    <w:unhideWhenUsed/>
    <w:rsid w:val="004F5C83"/>
    <w:pPr>
      <w:spacing w:line="240" w:lineRule="auto"/>
    </w:pPr>
    <w:rPr>
      <w:sz w:val="20"/>
      <w:szCs w:val="20"/>
    </w:rPr>
  </w:style>
  <w:style w:type="character" w:customStyle="1" w:styleId="CommentTextChar">
    <w:name w:val="Comment Text Char"/>
    <w:basedOn w:val="DefaultParagraphFont"/>
    <w:link w:val="CommentText"/>
    <w:uiPriority w:val="99"/>
    <w:semiHidden/>
    <w:rsid w:val="004F5C83"/>
    <w:rPr>
      <w:sz w:val="20"/>
      <w:szCs w:val="20"/>
    </w:rPr>
  </w:style>
  <w:style w:type="paragraph" w:styleId="CommentSubject">
    <w:name w:val="annotation subject"/>
    <w:basedOn w:val="CommentText"/>
    <w:next w:val="CommentText"/>
    <w:link w:val="CommentSubjectChar"/>
    <w:uiPriority w:val="99"/>
    <w:semiHidden/>
    <w:unhideWhenUsed/>
    <w:rsid w:val="004F5C83"/>
    <w:rPr>
      <w:b/>
      <w:bCs/>
    </w:rPr>
  </w:style>
  <w:style w:type="character" w:customStyle="1" w:styleId="CommentSubjectChar">
    <w:name w:val="Comment Subject Char"/>
    <w:basedOn w:val="CommentTextChar"/>
    <w:link w:val="CommentSubject"/>
    <w:uiPriority w:val="99"/>
    <w:semiHidden/>
    <w:rsid w:val="004F5C83"/>
    <w:rPr>
      <w:b/>
      <w:bCs/>
      <w:sz w:val="20"/>
      <w:szCs w:val="20"/>
    </w:rPr>
  </w:style>
  <w:style w:type="paragraph" w:styleId="BalloonText">
    <w:name w:val="Balloon Text"/>
    <w:basedOn w:val="Normal"/>
    <w:link w:val="BalloonTextChar"/>
    <w:uiPriority w:val="99"/>
    <w:semiHidden/>
    <w:unhideWhenUsed/>
    <w:rsid w:val="004F5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C83"/>
    <w:rPr>
      <w:rFonts w:ascii="Tahoma" w:hAnsi="Tahoma" w:cs="Tahoma"/>
      <w:sz w:val="16"/>
      <w:szCs w:val="16"/>
    </w:rPr>
  </w:style>
  <w:style w:type="character" w:styleId="Hyperlink">
    <w:name w:val="Hyperlink"/>
    <w:basedOn w:val="DefaultParagraphFont"/>
    <w:uiPriority w:val="99"/>
    <w:unhideWhenUsed/>
    <w:rsid w:val="00DD4F93"/>
    <w:rPr>
      <w:color w:val="0000FF"/>
      <w:u w:val="single"/>
    </w:rPr>
  </w:style>
  <w:style w:type="table" w:styleId="MediumShading1">
    <w:name w:val="Medium Shading 1"/>
    <w:basedOn w:val="TableNormal"/>
    <w:uiPriority w:val="63"/>
    <w:rsid w:val="006A2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ListParagraph">
    <w:name w:val="List Paragraph"/>
    <w:basedOn w:val="Normal"/>
    <w:uiPriority w:val="34"/>
    <w:qFormat/>
    <w:rsid w:val="00CD4B5B"/>
    <w:pPr>
      <w:ind w:left="720"/>
      <w:contextualSpacing/>
    </w:pPr>
  </w:style>
  <w:style w:type="character" w:styleId="Emphasis">
    <w:name w:val="Emphasis"/>
    <w:uiPriority w:val="20"/>
    <w:qFormat/>
    <w:rsid w:val="00CD4B5B"/>
    <w:rPr>
      <w:b/>
      <w:bCs/>
      <w:i/>
      <w:iCs/>
      <w:spacing w:val="10"/>
      <w:bdr w:val="none" w:sz="0" w:space="0" w:color="auto"/>
      <w:shd w:val="clear" w:color="auto" w:fill="auto"/>
    </w:rPr>
  </w:style>
  <w:style w:type="character" w:styleId="Strong">
    <w:name w:val="Strong"/>
    <w:uiPriority w:val="22"/>
    <w:qFormat/>
    <w:rsid w:val="00CD4B5B"/>
    <w:rPr>
      <w:b/>
      <w:bCs/>
    </w:rPr>
  </w:style>
  <w:style w:type="paragraph" w:styleId="NormalWeb">
    <w:name w:val="Normal (Web)"/>
    <w:basedOn w:val="Normal"/>
    <w:uiPriority w:val="99"/>
    <w:semiHidden/>
    <w:unhideWhenUsed/>
    <w:rsid w:val="00D06536"/>
    <w:pPr>
      <w:spacing w:before="100" w:beforeAutospacing="1" w:after="100" w:afterAutospacing="1" w:line="240" w:lineRule="auto"/>
    </w:pPr>
    <w:rPr>
      <w:rFonts w:eastAsia="Times New Roman"/>
      <w:color w:val="000000"/>
    </w:rPr>
  </w:style>
  <w:style w:type="character" w:customStyle="1" w:styleId="Heading2Char">
    <w:name w:val="Heading 2 Char"/>
    <w:basedOn w:val="DefaultParagraphFont"/>
    <w:link w:val="Heading2"/>
    <w:uiPriority w:val="9"/>
    <w:rsid w:val="00CD4B5B"/>
    <w:rPr>
      <w:rFonts w:asciiTheme="majorHAnsi" w:eastAsiaTheme="majorEastAsia" w:hAnsiTheme="majorHAnsi" w:cstheme="majorBidi"/>
      <w:b/>
      <w:bCs/>
      <w:sz w:val="26"/>
      <w:szCs w:val="26"/>
    </w:rPr>
  </w:style>
  <w:style w:type="character" w:customStyle="1" w:styleId="Heading1Char">
    <w:name w:val="Heading 1 Char"/>
    <w:basedOn w:val="DefaultParagraphFont"/>
    <w:link w:val="Heading1"/>
    <w:uiPriority w:val="9"/>
    <w:rsid w:val="00CD4B5B"/>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D4B5B"/>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CD4B5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CD4B5B"/>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CD4B5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CD4B5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CD4B5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CD4B5B"/>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945375"/>
    <w:rPr>
      <w:caps/>
      <w:spacing w:val="10"/>
      <w:sz w:val="18"/>
      <w:szCs w:val="18"/>
    </w:rPr>
  </w:style>
  <w:style w:type="paragraph" w:styleId="Title">
    <w:name w:val="Title"/>
    <w:basedOn w:val="Normal"/>
    <w:next w:val="Normal"/>
    <w:link w:val="TitleChar"/>
    <w:uiPriority w:val="10"/>
    <w:qFormat/>
    <w:rsid w:val="00CD4B5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CD4B5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CD4B5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CD4B5B"/>
    <w:rPr>
      <w:rFonts w:asciiTheme="majorHAnsi" w:eastAsiaTheme="majorEastAsia" w:hAnsiTheme="majorHAnsi" w:cstheme="majorBidi"/>
      <w:i/>
      <w:iCs/>
      <w:spacing w:val="13"/>
      <w:sz w:val="24"/>
      <w:szCs w:val="24"/>
    </w:rPr>
  </w:style>
  <w:style w:type="paragraph" w:styleId="NoSpacing">
    <w:name w:val="No Spacing"/>
    <w:basedOn w:val="Normal"/>
    <w:link w:val="NoSpacingChar"/>
    <w:uiPriority w:val="1"/>
    <w:qFormat/>
    <w:rsid w:val="00CD4B5B"/>
    <w:pPr>
      <w:spacing w:after="0" w:line="240" w:lineRule="auto"/>
    </w:pPr>
  </w:style>
  <w:style w:type="character" w:customStyle="1" w:styleId="NoSpacingChar">
    <w:name w:val="No Spacing Char"/>
    <w:basedOn w:val="DefaultParagraphFont"/>
    <w:link w:val="NoSpacing"/>
    <w:uiPriority w:val="1"/>
    <w:rsid w:val="00945375"/>
  </w:style>
  <w:style w:type="paragraph" w:styleId="Quote">
    <w:name w:val="Quote"/>
    <w:basedOn w:val="Normal"/>
    <w:next w:val="Normal"/>
    <w:link w:val="QuoteChar"/>
    <w:uiPriority w:val="29"/>
    <w:qFormat/>
    <w:rsid w:val="00CD4B5B"/>
    <w:pPr>
      <w:spacing w:before="200" w:after="0"/>
      <w:ind w:left="360" w:right="360"/>
    </w:pPr>
    <w:rPr>
      <w:i/>
      <w:iCs/>
    </w:rPr>
  </w:style>
  <w:style w:type="character" w:customStyle="1" w:styleId="QuoteChar">
    <w:name w:val="Quote Char"/>
    <w:basedOn w:val="DefaultParagraphFont"/>
    <w:link w:val="Quote"/>
    <w:uiPriority w:val="29"/>
    <w:rsid w:val="00CD4B5B"/>
    <w:rPr>
      <w:i/>
      <w:iCs/>
    </w:rPr>
  </w:style>
  <w:style w:type="paragraph" w:styleId="IntenseQuote">
    <w:name w:val="Intense Quote"/>
    <w:basedOn w:val="Normal"/>
    <w:next w:val="Normal"/>
    <w:link w:val="IntenseQuoteChar"/>
    <w:uiPriority w:val="30"/>
    <w:qFormat/>
    <w:rsid w:val="00CD4B5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CD4B5B"/>
    <w:rPr>
      <w:b/>
      <w:bCs/>
      <w:i/>
      <w:iCs/>
    </w:rPr>
  </w:style>
  <w:style w:type="character" w:styleId="SubtleEmphasis">
    <w:name w:val="Subtle Emphasis"/>
    <w:uiPriority w:val="19"/>
    <w:qFormat/>
    <w:rsid w:val="00CD4B5B"/>
    <w:rPr>
      <w:i/>
      <w:iCs/>
    </w:rPr>
  </w:style>
  <w:style w:type="character" w:styleId="IntenseEmphasis">
    <w:name w:val="Intense Emphasis"/>
    <w:uiPriority w:val="21"/>
    <w:qFormat/>
    <w:rsid w:val="00CD4B5B"/>
    <w:rPr>
      <w:b/>
      <w:bCs/>
    </w:rPr>
  </w:style>
  <w:style w:type="character" w:styleId="SubtleReference">
    <w:name w:val="Subtle Reference"/>
    <w:uiPriority w:val="31"/>
    <w:qFormat/>
    <w:rsid w:val="00CD4B5B"/>
    <w:rPr>
      <w:smallCaps/>
    </w:rPr>
  </w:style>
  <w:style w:type="character" w:styleId="IntenseReference">
    <w:name w:val="Intense Reference"/>
    <w:uiPriority w:val="32"/>
    <w:qFormat/>
    <w:rsid w:val="00CD4B5B"/>
    <w:rPr>
      <w:smallCaps/>
      <w:spacing w:val="5"/>
      <w:u w:val="single"/>
    </w:rPr>
  </w:style>
  <w:style w:type="character" w:styleId="BookTitle">
    <w:name w:val="Book Title"/>
    <w:uiPriority w:val="33"/>
    <w:qFormat/>
    <w:rsid w:val="00CD4B5B"/>
    <w:rPr>
      <w:i/>
      <w:iCs/>
      <w:smallCaps/>
      <w:spacing w:val="5"/>
    </w:rPr>
  </w:style>
  <w:style w:type="paragraph" w:styleId="TOCHeading">
    <w:name w:val="TOC Heading"/>
    <w:basedOn w:val="Heading1"/>
    <w:next w:val="Normal"/>
    <w:uiPriority w:val="39"/>
    <w:semiHidden/>
    <w:unhideWhenUsed/>
    <w:qFormat/>
    <w:rsid w:val="00CD4B5B"/>
    <w:pPr>
      <w:outlineLvl w:val="9"/>
    </w:pPr>
    <w:rPr>
      <w:lang w:bidi="en-US"/>
    </w:rPr>
  </w:style>
  <w:style w:type="table" w:styleId="LightShading">
    <w:name w:val="Light Shading"/>
    <w:basedOn w:val="TableNormal"/>
    <w:uiPriority w:val="60"/>
    <w:rsid w:val="00BD57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AC7AEB"/>
    <w:pPr>
      <w:spacing w:after="0" w:line="240" w:lineRule="auto"/>
    </w:pPr>
    <w:rPr>
      <w:rFonts w:eastAsiaTheme="minorHAns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8E67EE"/>
    <w:rPr>
      <w:color w:val="800080" w:themeColor="followedHyperlink"/>
      <w:u w:val="single"/>
    </w:rPr>
  </w:style>
  <w:style w:type="character" w:styleId="PageNumber">
    <w:name w:val="page number"/>
    <w:basedOn w:val="DefaultParagraphFont"/>
    <w:rsid w:val="00C55848"/>
  </w:style>
  <w:style w:type="character" w:customStyle="1" w:styleId="UnresolvedMention1">
    <w:name w:val="Unresolved Mention1"/>
    <w:basedOn w:val="DefaultParagraphFont"/>
    <w:uiPriority w:val="99"/>
    <w:semiHidden/>
    <w:unhideWhenUsed/>
    <w:rsid w:val="006607D8"/>
    <w:rPr>
      <w:color w:val="605E5C"/>
      <w:shd w:val="clear" w:color="auto" w:fill="E1DFDD"/>
    </w:rPr>
  </w:style>
  <w:style w:type="paragraph" w:styleId="Revision">
    <w:name w:val="Revision"/>
    <w:hidden/>
    <w:uiPriority w:val="99"/>
    <w:semiHidden/>
    <w:rsid w:val="00312351"/>
    <w:pPr>
      <w:spacing w:after="0" w:line="240" w:lineRule="auto"/>
    </w:pPr>
  </w:style>
  <w:style w:type="character" w:customStyle="1" w:styleId="UnresolvedMention2">
    <w:name w:val="Unresolved Mention2"/>
    <w:basedOn w:val="DefaultParagraphFont"/>
    <w:uiPriority w:val="99"/>
    <w:semiHidden/>
    <w:unhideWhenUsed/>
    <w:rsid w:val="003123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5716355">
      <w:bodyDiv w:val="1"/>
      <w:marLeft w:val="0"/>
      <w:marRight w:val="0"/>
      <w:marTop w:val="0"/>
      <w:marBottom w:val="0"/>
      <w:divBdr>
        <w:top w:val="none" w:sz="0" w:space="0" w:color="auto"/>
        <w:left w:val="none" w:sz="0" w:space="0" w:color="auto"/>
        <w:bottom w:val="none" w:sz="0" w:space="0" w:color="auto"/>
        <w:right w:val="none" w:sz="0" w:space="0" w:color="auto"/>
      </w:divBdr>
    </w:div>
    <w:div w:id="975180274">
      <w:bodyDiv w:val="1"/>
      <w:marLeft w:val="0"/>
      <w:marRight w:val="0"/>
      <w:marTop w:val="0"/>
      <w:marBottom w:val="0"/>
      <w:divBdr>
        <w:top w:val="none" w:sz="0" w:space="0" w:color="auto"/>
        <w:left w:val="none" w:sz="0" w:space="0" w:color="auto"/>
        <w:bottom w:val="none" w:sz="0" w:space="0" w:color="auto"/>
        <w:right w:val="none" w:sz="0" w:space="0" w:color="auto"/>
      </w:divBdr>
      <w:divsChild>
        <w:div w:id="820273327">
          <w:marLeft w:val="0"/>
          <w:marRight w:val="0"/>
          <w:marTop w:val="0"/>
          <w:marBottom w:val="0"/>
          <w:divBdr>
            <w:top w:val="none" w:sz="0" w:space="0" w:color="auto"/>
            <w:left w:val="none" w:sz="0" w:space="0" w:color="auto"/>
            <w:bottom w:val="none" w:sz="0" w:space="0" w:color="auto"/>
            <w:right w:val="none" w:sz="0" w:space="0" w:color="auto"/>
          </w:divBdr>
          <w:divsChild>
            <w:div w:id="80413898">
              <w:marLeft w:val="0"/>
              <w:marRight w:val="0"/>
              <w:marTop w:val="0"/>
              <w:marBottom w:val="0"/>
              <w:divBdr>
                <w:top w:val="none" w:sz="0" w:space="0" w:color="auto"/>
                <w:left w:val="none" w:sz="0" w:space="0" w:color="auto"/>
                <w:bottom w:val="none" w:sz="0" w:space="0" w:color="auto"/>
                <w:right w:val="none" w:sz="0" w:space="0" w:color="auto"/>
              </w:divBdr>
              <w:divsChild>
                <w:div w:id="840656533">
                  <w:marLeft w:val="0"/>
                  <w:marRight w:val="0"/>
                  <w:marTop w:val="0"/>
                  <w:marBottom w:val="0"/>
                  <w:divBdr>
                    <w:top w:val="none" w:sz="0" w:space="0" w:color="auto"/>
                    <w:left w:val="none" w:sz="0" w:space="0" w:color="auto"/>
                    <w:bottom w:val="none" w:sz="0" w:space="0" w:color="auto"/>
                    <w:right w:val="none" w:sz="0" w:space="0" w:color="auto"/>
                  </w:divBdr>
                  <w:divsChild>
                    <w:div w:id="1344941727">
                      <w:marLeft w:val="0"/>
                      <w:marRight w:val="0"/>
                      <w:marTop w:val="0"/>
                      <w:marBottom w:val="0"/>
                      <w:divBdr>
                        <w:top w:val="none" w:sz="0" w:space="0" w:color="auto"/>
                        <w:left w:val="none" w:sz="0" w:space="0" w:color="auto"/>
                        <w:bottom w:val="none" w:sz="0" w:space="0" w:color="auto"/>
                        <w:right w:val="none" w:sz="0" w:space="0" w:color="auto"/>
                      </w:divBdr>
                      <w:divsChild>
                        <w:div w:id="2038658725">
                          <w:marLeft w:val="0"/>
                          <w:marRight w:val="0"/>
                          <w:marTop w:val="0"/>
                          <w:marBottom w:val="0"/>
                          <w:divBdr>
                            <w:top w:val="none" w:sz="0" w:space="0" w:color="auto"/>
                            <w:left w:val="none" w:sz="0" w:space="0" w:color="auto"/>
                            <w:bottom w:val="none" w:sz="0" w:space="0" w:color="auto"/>
                            <w:right w:val="none" w:sz="0" w:space="0" w:color="auto"/>
                          </w:divBdr>
                          <w:divsChild>
                            <w:div w:id="135515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7366390">
      <w:bodyDiv w:val="1"/>
      <w:marLeft w:val="0"/>
      <w:marRight w:val="0"/>
      <w:marTop w:val="0"/>
      <w:marBottom w:val="0"/>
      <w:divBdr>
        <w:top w:val="none" w:sz="0" w:space="0" w:color="auto"/>
        <w:left w:val="none" w:sz="0" w:space="0" w:color="auto"/>
        <w:bottom w:val="none" w:sz="0" w:space="0" w:color="auto"/>
        <w:right w:val="none" w:sz="0" w:space="0" w:color="auto"/>
      </w:divBdr>
      <w:divsChild>
        <w:div w:id="1212956885">
          <w:marLeft w:val="0"/>
          <w:marRight w:val="0"/>
          <w:marTop w:val="0"/>
          <w:marBottom w:val="0"/>
          <w:divBdr>
            <w:top w:val="none" w:sz="0" w:space="0" w:color="auto"/>
            <w:left w:val="none" w:sz="0" w:space="0" w:color="auto"/>
            <w:bottom w:val="none" w:sz="0" w:space="0" w:color="auto"/>
            <w:right w:val="none" w:sz="0" w:space="0" w:color="auto"/>
          </w:divBdr>
          <w:divsChild>
            <w:div w:id="574629926">
              <w:marLeft w:val="0"/>
              <w:marRight w:val="0"/>
              <w:marTop w:val="0"/>
              <w:marBottom w:val="0"/>
              <w:divBdr>
                <w:top w:val="none" w:sz="0" w:space="0" w:color="auto"/>
                <w:left w:val="none" w:sz="0" w:space="0" w:color="auto"/>
                <w:bottom w:val="none" w:sz="0" w:space="0" w:color="auto"/>
                <w:right w:val="none" w:sz="0" w:space="0" w:color="auto"/>
              </w:divBdr>
              <w:divsChild>
                <w:div w:id="1944608912">
                  <w:marLeft w:val="0"/>
                  <w:marRight w:val="0"/>
                  <w:marTop w:val="0"/>
                  <w:marBottom w:val="0"/>
                  <w:divBdr>
                    <w:top w:val="none" w:sz="0" w:space="0" w:color="auto"/>
                    <w:left w:val="none" w:sz="0" w:space="0" w:color="auto"/>
                    <w:bottom w:val="none" w:sz="0" w:space="0" w:color="auto"/>
                    <w:right w:val="none" w:sz="0" w:space="0" w:color="auto"/>
                  </w:divBdr>
                  <w:divsChild>
                    <w:div w:id="41440125">
                      <w:marLeft w:val="0"/>
                      <w:marRight w:val="0"/>
                      <w:marTop w:val="0"/>
                      <w:marBottom w:val="0"/>
                      <w:divBdr>
                        <w:top w:val="none" w:sz="0" w:space="0" w:color="auto"/>
                        <w:left w:val="none" w:sz="0" w:space="0" w:color="auto"/>
                        <w:bottom w:val="none" w:sz="0" w:space="0" w:color="auto"/>
                        <w:right w:val="none" w:sz="0" w:space="0" w:color="auto"/>
                      </w:divBdr>
                      <w:divsChild>
                        <w:div w:id="942306192">
                          <w:marLeft w:val="0"/>
                          <w:marRight w:val="0"/>
                          <w:marTop w:val="0"/>
                          <w:marBottom w:val="0"/>
                          <w:divBdr>
                            <w:top w:val="none" w:sz="0" w:space="0" w:color="auto"/>
                            <w:left w:val="none" w:sz="0" w:space="0" w:color="auto"/>
                            <w:bottom w:val="none" w:sz="0" w:space="0" w:color="auto"/>
                            <w:right w:val="none" w:sz="0" w:space="0" w:color="auto"/>
                          </w:divBdr>
                          <w:divsChild>
                            <w:div w:id="21720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448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dc.gov/nchhstp/atlas/index.htm" TargetMode="Externa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xcampaign.org/research-data/teen-birth-in-texa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wertodecide.org/what-we-do/information/national-state-data/national" TargetMode="External"/><Relationship Id="rId5" Type="http://schemas.openxmlformats.org/officeDocument/2006/relationships/webSettings" Target="webSettings.xml"/><Relationship Id="rId15" Type="http://schemas.openxmlformats.org/officeDocument/2006/relationships/hyperlink" Target="https://txcampaign.org/wp-content/uploads/2021/08/Poll-one-pager.pdf" TargetMode="External"/><Relationship Id="rId10" Type="http://schemas.openxmlformats.org/officeDocument/2006/relationships/hyperlink" Target="https://txcampaign.org/research-data/teen-birth-in-texa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nccd.cdc.gov/Youthonline/App/Results.aspx?TT=G&amp;OUT=0&amp;SID=HS&amp;QID=QQ&amp;LID=TX&amp;YID=2019&amp;LID2=XX&amp;YID2=2019&amp;COL=T&amp;ROW1=N&amp;ROW2=N&amp;HT=QQ&amp;LCT=LL&amp;FS=S1&amp;FR=R1&amp;FG=G1&amp;FA=A1&amp;FI=I1&amp;FP=P1&amp;FSL=S1&amp;FRL=R1&amp;FGL=G1&amp;FAL=A1&amp;FIL=I1&amp;FPL=P1&amp;PV=&amp;TST=True&amp;C1=TX2019&amp;C2=XX2019&amp;QP=G&amp;DP=1&amp;VA=CI&amp;CS=Y&amp;SYID=&amp;EYID=&amp;SC=DEFAULT&amp;SO=ASC&amp;PF=1"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85269-2C37-4A9B-9122-51DB85067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161</Words>
  <Characters>1232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T School of Public Health</Company>
  <LinksUpToDate>false</LinksUpToDate>
  <CharactersWithSpaces>1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eerasinghe</dc:creator>
  <cp:lastModifiedBy>Kanipe, Chelsey L</cp:lastModifiedBy>
  <cp:revision>3</cp:revision>
  <cp:lastPrinted>2014-10-15T16:13:00Z</cp:lastPrinted>
  <dcterms:created xsi:type="dcterms:W3CDTF">2022-01-21T22:06:00Z</dcterms:created>
  <dcterms:modified xsi:type="dcterms:W3CDTF">2022-01-21T22:18:00Z</dcterms:modified>
</cp:coreProperties>
</file>